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355816" w14:textId="510DEF57" w:rsidR="00584677" w:rsidRPr="00363B06" w:rsidRDefault="00290E75" w:rsidP="00584677">
      <w:pPr>
        <w:jc w:val="center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Recycling Input</w:t>
      </w:r>
      <w:r w:rsidR="00C67E1A" w:rsidRPr="00363B06">
        <w:rPr>
          <w:rFonts w:ascii="Arial" w:hAnsi="Arial" w:cs="Arial"/>
          <w:lang w:val="en-GB"/>
        </w:rPr>
        <w:t xml:space="preserve"> Characteris</w:t>
      </w:r>
      <w:r w:rsidR="004F7165" w:rsidRPr="00363B06">
        <w:rPr>
          <w:rFonts w:ascii="Arial" w:hAnsi="Arial" w:cs="Arial"/>
          <w:lang w:val="en-GB"/>
        </w:rPr>
        <w:t xml:space="preserve">ation Guidelines: </w:t>
      </w:r>
      <w:r w:rsidR="002C7D91" w:rsidRPr="00363B06">
        <w:rPr>
          <w:rFonts w:ascii="Arial" w:hAnsi="Arial" w:cs="Arial"/>
          <w:lang w:val="en-GB"/>
        </w:rPr>
        <w:t>P</w:t>
      </w:r>
      <w:r w:rsidR="00E526B6">
        <w:rPr>
          <w:rFonts w:ascii="Arial" w:hAnsi="Arial" w:cs="Arial"/>
          <w:lang w:val="en-GB"/>
        </w:rPr>
        <w:t>E</w:t>
      </w:r>
      <w:r w:rsidR="001D402C">
        <w:rPr>
          <w:rFonts w:ascii="Arial" w:hAnsi="Arial" w:cs="Arial"/>
          <w:lang w:val="en-GB"/>
        </w:rPr>
        <w:t>-HD Containers</w:t>
      </w:r>
    </w:p>
    <w:p w14:paraId="67FC81CA" w14:textId="5D0C0211" w:rsidR="00197D6B" w:rsidRPr="00363B06" w:rsidRDefault="00197D6B" w:rsidP="00197D6B">
      <w:pPr>
        <w:jc w:val="center"/>
        <w:rPr>
          <w:rFonts w:ascii="Arial" w:hAnsi="Arial" w:cs="Arial"/>
          <w:sz w:val="14"/>
          <w:szCs w:val="14"/>
          <w:lang w:val="en-GB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785"/>
        <w:gridCol w:w="6231"/>
      </w:tblGrid>
      <w:tr w:rsidR="00197D6B" w:rsidRPr="00363B06" w14:paraId="4E8A4484" w14:textId="77777777" w:rsidTr="00DA67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930236726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5648070E" w14:textId="245DB21E" w:rsidR="00197D6B" w:rsidRPr="00363B0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haracteristics</w:t>
                </w:r>
              </w:p>
            </w:sdtContent>
          </w:sdt>
        </w:tc>
        <w:tc>
          <w:tcPr>
            <w:tcW w:w="623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28195875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24438D23" w14:textId="6059FF06" w:rsidR="00197D6B" w:rsidRPr="00363B06" w:rsidRDefault="00197D6B" w:rsidP="007C7C5A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Description</w:t>
                </w:r>
              </w:p>
            </w:sdtContent>
          </w:sdt>
        </w:tc>
      </w:tr>
      <w:tr w:rsidR="00197D6B" w:rsidRPr="00363B06" w14:paraId="10C34018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80905919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9735CC3" w14:textId="1A3C7D30" w:rsidR="00197D6B" w:rsidRPr="00363B06" w:rsidRDefault="00D72211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Resin</w:t>
                </w:r>
              </w:p>
            </w:tc>
          </w:sdtContent>
        </w:sdt>
        <w:tc>
          <w:tcPr>
            <w:tcW w:w="6231" w:type="dxa"/>
            <w:shd w:val="clear" w:color="auto" w:fill="auto"/>
            <w:vAlign w:val="center"/>
          </w:tcPr>
          <w:p w14:paraId="49BA7264" w14:textId="7A136AD8" w:rsidR="00197D6B" w:rsidRPr="00363B06" w:rsidRDefault="00C06A1D" w:rsidP="007C7C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PE-HD</w:t>
            </w:r>
          </w:p>
        </w:tc>
      </w:tr>
      <w:tr w:rsidR="00197D6B" w:rsidRPr="00363B06" w14:paraId="1843C43D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79102706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D7EA36C" w14:textId="296EDAD4" w:rsidR="00197D6B" w:rsidRPr="00363B0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roduct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type of product (see glossary)"/>
            <w:tag w:val="Indicate the type of product (see glossary)"/>
            <w:id w:val="-603960677"/>
            <w:placeholder>
              <w:docPart w:val="8C2C82FD714C4D0A92A1DDB792E46BA8"/>
            </w:placeholder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6E5043BE" w14:textId="3164728B" w:rsidR="00197D6B" w:rsidRPr="00363B0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97D6B" w:rsidRPr="00363B06" w14:paraId="008FE656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82370157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ACC2782" w14:textId="46EFDB92" w:rsidR="00197D6B" w:rsidRPr="00363B06" w:rsidRDefault="00EC117A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Origin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origin of the waste (see glossary)"/>
            <w:tag w:val="Indicate the origin of the waste (see glossary)"/>
            <w:id w:val="9565082"/>
            <w:placeholder>
              <w:docPart w:val="2F8289CF650E43C7BC4B187BF300D9E5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05148DC8" w14:textId="65381FE3" w:rsidR="00197D6B" w:rsidRPr="00363B0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97D6B" w:rsidRPr="00363B06" w14:paraId="6BCA5402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8178322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B8418F5" w14:textId="78C5E7B8" w:rsidR="00197D6B" w:rsidRPr="00363B06" w:rsidRDefault="00EC117A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Sour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rket stream of the waste (see glossary)"/>
            <w:tag w:val="Indicate the market stream of the waste (see glossary)"/>
            <w:id w:val="1492137729"/>
            <w:placeholder>
              <w:docPart w:val="8ED4AE1B383243A48DB0D8BD97614630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05BE2CD3" w14:textId="3BF0707B" w:rsidR="00197D6B" w:rsidRPr="00363B0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97D6B" w:rsidRPr="00363B06" w14:paraId="324871F8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31975861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4C05BF82" w14:textId="3E3C1346" w:rsidR="00197D6B" w:rsidRPr="00363B0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lour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colour (see glossary)"/>
            <w:tag w:val="Indicate colour (see glossary)"/>
            <w:id w:val="745995123"/>
            <w:placeholder>
              <w:docPart w:val="E95BBDACEFCC4289A38B8EC4D3559E61"/>
            </w:placeholder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1390BA51" w14:textId="6920DDB2" w:rsidR="00197D6B" w:rsidRPr="00363B06" w:rsidRDefault="000A2F73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3921B2" w:rsidRPr="00363B06" w14:paraId="4D1B7FE8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296483118"/>
            <w:lock w:val="contentLocked"/>
            <w:placeholder>
              <w:docPart w:val="4E55679E52A44BFBBD09BB62B8AB7931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  <w:p w14:paraId="60808F1A" w14:textId="2247E296" w:rsidR="003921B2" w:rsidRDefault="003921B2" w:rsidP="003921B2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E-HD</w:t>
                </w: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content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</w:t>
                </w:r>
                <w:r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in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in. content of PE-HD"/>
            <w:tag w:val="Indicate the min. content of PE-HD"/>
            <w:id w:val="891616708"/>
            <w:placeholder>
              <w:docPart w:val="1714F977CD794ADB8593C0F2F1C4CB0F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3EFEB967" w14:textId="18450CE9" w:rsidR="003921B2" w:rsidRDefault="003921B2" w:rsidP="003921B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3921B2" w:rsidRPr="00363B06" w14:paraId="3A0168A3" w14:textId="77777777" w:rsidTr="00604F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712317329"/>
            <w:lock w:val="contentLocked"/>
            <w:placeholder>
              <w:docPart w:val="32F805E7DCB44E1BA613540044F76A9B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E7E6E6" w:themeFill="background2"/>
                <w:vAlign w:val="center"/>
              </w:tcPr>
              <w:p w14:paraId="35628708" w14:textId="3DA57373" w:rsidR="003921B2" w:rsidRPr="00363B06" w:rsidRDefault="003921B2" w:rsidP="003921B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Impurities</w:t>
                </w:r>
              </w:p>
            </w:tc>
          </w:sdtContent>
        </w:sdt>
        <w:tc>
          <w:tcPr>
            <w:tcW w:w="6231" w:type="dxa"/>
            <w:shd w:val="clear" w:color="auto" w:fill="E7E6E6" w:themeFill="background2"/>
            <w:vAlign w:val="center"/>
          </w:tcPr>
          <w:p w14:paraId="690D3043" w14:textId="7D3F3150" w:rsidR="003921B2" w:rsidRPr="00363B06" w:rsidRDefault="003921B2" w:rsidP="003921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3921B2" w:rsidRPr="00363B06" w14:paraId="24BA050D" w14:textId="77777777" w:rsidTr="00DA6734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156658627"/>
              <w:lock w:val="contentLocked"/>
              <w:placeholder>
                <w:docPart w:val="61A909D9740B4A0CA915E9BEAFA57033"/>
              </w:placeholder>
              <w:text/>
            </w:sdtPr>
            <w:sdtEndPr/>
            <w:sdtContent>
              <w:p w14:paraId="6317F713" w14:textId="4B314E7A" w:rsidR="003921B2" w:rsidRPr="00363B06" w:rsidRDefault="003921B2" w:rsidP="003921B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Impurities content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sdtContent>
          </w:sdt>
        </w:tc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total maximum content"/>
            <w:tag w:val="Indicate the total maximum content"/>
            <w:id w:val="-622004516"/>
            <w:placeholder>
              <w:docPart w:val="17131CDBF99A43BEBE2EF18A59C202B8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028E35FE" w14:textId="66BCA543" w:rsidR="003921B2" w:rsidRPr="00363B06" w:rsidRDefault="003921B2" w:rsidP="003921B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3921B2" w:rsidRPr="00363B06" w14:paraId="09AC94A2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685889286"/>
            <w:lock w:val="contentLocked"/>
            <w:placeholder>
              <w:docPart w:val="BCA79CA9FB05493D8B7BAB0AD2CAEC61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0F608AE9" w14:textId="160F441F" w:rsidR="003921B2" w:rsidRPr="00363B06" w:rsidRDefault="003921B2" w:rsidP="003921B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Metals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-1522624735"/>
            <w:placeholder>
              <w:docPart w:val="C68741DE507342C9AA028D26D8C3AE69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450FC95B" w14:textId="0CF31595" w:rsidR="003921B2" w:rsidRPr="00363B06" w:rsidRDefault="003921B2" w:rsidP="003921B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3921B2" w:rsidRPr="00363B06" w14:paraId="65A6758B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779536058"/>
            <w:lock w:val="contentLocked"/>
            <w:placeholder>
              <w:docPart w:val="CD0D7394FA524FA0B4B525932363EDDF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3CCEC5E5" w14:textId="3C7600F3" w:rsidR="003921B2" w:rsidRPr="00363B06" w:rsidRDefault="003921B2" w:rsidP="003921B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Paper/Cardboard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299738548"/>
            <w:placeholder>
              <w:docPart w:val="6EC97BAA13F64ADE8958984E079D3114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274037B9" w14:textId="2275411B" w:rsidR="003921B2" w:rsidRPr="00363B06" w:rsidRDefault="003921B2" w:rsidP="003921B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3921B2" w:rsidRPr="00363B06" w14:paraId="56F3D4AF" w14:textId="77777777" w:rsidTr="00DA6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95421327"/>
            <w:lock w:val="contentLocked"/>
            <w:placeholder>
              <w:docPart w:val="9EFC47AB7E584BBB9C791F4FBD4768F1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7F819ECC" w14:textId="4D873E3B" w:rsidR="003921B2" w:rsidRPr="00363B06" w:rsidRDefault="003921B2" w:rsidP="003921B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="00887FDA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P</w:t>
                </w: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-1570029991"/>
            <w:placeholder>
              <w:docPart w:val="4C8438D05E0F4E5B9CD7443DDC2C6D4F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7EF6A3B8" w14:textId="1A786CD2" w:rsidR="003921B2" w:rsidRPr="00363B06" w:rsidRDefault="003921B2" w:rsidP="003921B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3921B2" w:rsidRPr="00363B06" w14:paraId="29CC545D" w14:textId="77777777" w:rsidTr="00DA6734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975530779"/>
            <w:lock w:val="contentLocked"/>
            <w:placeholder>
              <w:docPart w:val="6686D9EECC0B4ED0A4F1F649017212E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5A871F24" w14:textId="3E6B0030" w:rsidR="003921B2" w:rsidRPr="00363B06" w:rsidRDefault="003921B2" w:rsidP="003921B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Other plastics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-189451620"/>
            <w:placeholder>
              <w:docPart w:val="B7F9EE5C259648FE871BB50381A4D195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2C573D03" w14:textId="66C7D522" w:rsidR="003921B2" w:rsidRPr="00363B06" w:rsidRDefault="003921B2" w:rsidP="003921B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C06A1D" w:rsidRPr="00363B06" w14:paraId="62270A96" w14:textId="77777777" w:rsidTr="00FF20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407686724"/>
            <w:lock w:val="contentLocked"/>
            <w:placeholder>
              <w:docPart w:val="18375480D6EE474E8894A0DE84892DD2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6CB2B7E8" w14:textId="77777777" w:rsidR="00C06A1D" w:rsidRPr="00363B06" w:rsidRDefault="00C06A1D" w:rsidP="003921B2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Moisture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 xml:space="preserve"> 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-48613817"/>
            <w:placeholder>
              <w:docPart w:val="0B4DC381F89F432CBEA5B65985B9E960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1F462C87" w14:textId="77777777" w:rsidR="00C06A1D" w:rsidRPr="00363B06" w:rsidRDefault="00C06A1D" w:rsidP="003921B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2672CD" w:rsidRPr="00363B06" w14:paraId="5BC8AA05" w14:textId="77777777" w:rsidTr="00FF20CE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256FC84" w14:textId="4AC00559" w:rsidR="002672CD" w:rsidRDefault="002672CD" w:rsidP="002672CD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B131A5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Flexible plastics</w:t>
            </w: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Arial" w:hAnsi="Arial" w:cs="Arial"/>
                <w:b w:val="0"/>
                <w:bCs w:val="0"/>
                <w:color w:val="auto"/>
                <w:sz w:val="18"/>
                <w:szCs w:val="18"/>
                <w:lang w:val="en-GB"/>
              </w:rPr>
              <w:t>(max %)</w:t>
            </w:r>
          </w:p>
        </w:tc>
        <w:tc>
          <w:tcPr>
            <w:tcW w:w="6231" w:type="dxa"/>
            <w:shd w:val="clear" w:color="auto" w:fill="auto"/>
            <w:vAlign w:val="center"/>
          </w:tcPr>
          <w:p w14:paraId="5E220FE5" w14:textId="72CF1728" w:rsidR="002672CD" w:rsidRDefault="002672CD" w:rsidP="002672C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3921B2" w:rsidRPr="00363B06" w14:paraId="190ED455" w14:textId="77777777" w:rsidTr="00FF20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885951628"/>
            <w:lock w:val="contentLocked"/>
            <w:placeholder>
              <w:docPart w:val="273497D3FBDC4AC9A6C215381367679A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1ECD3713" w14:textId="76271BC7" w:rsidR="003921B2" w:rsidRPr="00363B06" w:rsidRDefault="003921B2" w:rsidP="003921B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rohibited impurities</w:t>
                </w:r>
              </w:p>
            </w:tc>
          </w:sdtContent>
        </w:sdt>
        <w:tc>
          <w:tcPr>
            <w:tcW w:w="6231" w:type="dxa"/>
            <w:shd w:val="clear" w:color="auto" w:fill="auto"/>
            <w:vAlign w:val="center"/>
          </w:tcPr>
          <w:p w14:paraId="6EFA72B1" w14:textId="7B7C86C5" w:rsidR="003921B2" w:rsidRPr="00363B06" w:rsidRDefault="00F35C03" w:rsidP="003921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Minerals, Rubber, Wood, Hazardous</w:t>
            </w:r>
            <w:r w:rsidR="003921B2" w:rsidRPr="00363B06">
              <w:rPr>
                <w:rFonts w:ascii="Arial" w:hAnsi="Arial" w:cs="Arial"/>
                <w:sz w:val="18"/>
                <w:szCs w:val="18"/>
                <w:lang w:val="en-GB"/>
              </w:rPr>
              <w:t xml:space="preserve"> waste, Medical waste, Glass, Oxo- or degradable material, Food contamination, Silicone</w:t>
            </w:r>
            <w:r w:rsidR="00791E93">
              <w:rPr>
                <w:rFonts w:ascii="Arial" w:hAnsi="Arial" w:cs="Arial"/>
                <w:sz w:val="18"/>
                <w:szCs w:val="18"/>
                <w:lang w:val="en-GB"/>
              </w:rPr>
              <w:t>s</w:t>
            </w:r>
            <w:r w:rsidR="003921B2" w:rsidRPr="00363B06">
              <w:rPr>
                <w:rFonts w:ascii="Arial" w:hAnsi="Arial" w:cs="Arial"/>
                <w:sz w:val="18"/>
                <w:szCs w:val="18"/>
                <w:lang w:val="en-GB"/>
              </w:rPr>
              <w:t xml:space="preserve">, </w:t>
            </w:r>
            <w:r w:rsidR="00791E93">
              <w:rPr>
                <w:rFonts w:ascii="Arial" w:hAnsi="Arial" w:cs="Arial"/>
                <w:sz w:val="18"/>
                <w:szCs w:val="18"/>
                <w:lang w:val="en-GB"/>
              </w:rPr>
              <w:t xml:space="preserve">Foams, </w:t>
            </w:r>
            <w:r w:rsidR="003921B2" w:rsidRPr="00363B06">
              <w:rPr>
                <w:rFonts w:ascii="Arial" w:hAnsi="Arial" w:cs="Arial"/>
                <w:sz w:val="18"/>
                <w:szCs w:val="18"/>
                <w:lang w:val="en-GB"/>
              </w:rPr>
              <w:t>PUR</w:t>
            </w:r>
            <w:r w:rsidR="00124932">
              <w:rPr>
                <w:rFonts w:ascii="Arial" w:hAnsi="Arial" w:cs="Arial"/>
                <w:sz w:val="18"/>
                <w:szCs w:val="18"/>
                <w:lang w:val="en-GB"/>
              </w:rPr>
              <w:t>, textiles, EPS</w:t>
            </w:r>
            <w:r w:rsidR="00C916F4">
              <w:rPr>
                <w:rFonts w:ascii="Arial" w:hAnsi="Arial" w:cs="Arial"/>
                <w:sz w:val="18"/>
                <w:szCs w:val="18"/>
                <w:lang w:val="en-GB"/>
              </w:rPr>
              <w:t>, XPS</w:t>
            </w:r>
          </w:p>
        </w:tc>
      </w:tr>
      <w:tr w:rsidR="003921B2" w:rsidRPr="00363B06" w14:paraId="7B3D355C" w14:textId="77777777" w:rsidTr="00121F85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left w:val="single" w:sz="4" w:space="0" w:color="auto"/>
            </w:tcBorders>
            <w:shd w:val="clear" w:color="auto" w:fill="EDEDED" w:themeFill="accent3" w:themeFillTint="33"/>
            <w:vAlign w:val="center"/>
          </w:tcPr>
          <w:p w14:paraId="64362ACE" w14:textId="3ABE6CE8" w:rsidR="003921B2" w:rsidRPr="00363B06" w:rsidRDefault="00C85BED" w:rsidP="003921B2">
            <w:pP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n-GB"/>
                </w:rPr>
                <w:id w:val="-497189681"/>
                <w:lock w:val="contentLocked"/>
                <w:placeholder>
                  <w:docPart w:val="469E57439506499EB977A459922BF434"/>
                </w:placeholder>
                <w:text/>
              </w:sdtPr>
              <w:sdtEndPr/>
              <w:sdtContent>
                <w:r w:rsidR="003921B2"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ransport</w:t>
                </w:r>
              </w:sdtContent>
            </w:sdt>
          </w:p>
        </w:tc>
        <w:tc>
          <w:tcPr>
            <w:tcW w:w="6231" w:type="dxa"/>
            <w:vAlign w:val="center"/>
          </w:tcPr>
          <w:p w14:paraId="0D150A6A" w14:textId="5CF7BC38" w:rsidR="003921B2" w:rsidRPr="00363B06" w:rsidRDefault="003921B2" w:rsidP="003921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363B06">
              <w:rPr>
                <w:rFonts w:ascii="Arial" w:hAnsi="Arial" w:cs="Arial"/>
                <w:sz w:val="18"/>
                <w:szCs w:val="18"/>
                <w:lang w:val="en-GB"/>
              </w:rPr>
              <w:t>Stable and stackable bales</w:t>
            </w:r>
          </w:p>
        </w:tc>
      </w:tr>
      <w:tr w:rsidR="003921B2" w:rsidRPr="00363B06" w14:paraId="0E4D2207" w14:textId="77777777" w:rsidTr="00FF20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647468155"/>
            <w:lock w:val="contentLocked"/>
            <w:placeholder>
              <w:docPart w:val="469E57439506499EB977A459922BF434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02A13F48" w14:textId="6882FB67" w:rsidR="003921B2" w:rsidRPr="00363B06" w:rsidRDefault="003921B2" w:rsidP="003921B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ransport/contract documents</w:t>
                </w:r>
              </w:p>
            </w:tc>
          </w:sdtContent>
        </w:sdt>
        <w:tc>
          <w:tcPr>
            <w:tcW w:w="6231" w:type="dxa"/>
            <w:shd w:val="clear" w:color="auto" w:fill="auto"/>
            <w:vAlign w:val="center"/>
          </w:tcPr>
          <w:p w14:paraId="7F056DAA" w14:textId="3068140F" w:rsidR="003921B2" w:rsidRPr="00363B06" w:rsidRDefault="003921B2" w:rsidP="003921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363B06">
              <w:rPr>
                <w:rFonts w:ascii="Arial" w:hAnsi="Arial" w:cs="Arial"/>
                <w:sz w:val="18"/>
                <w:szCs w:val="18"/>
                <w:lang w:val="en-GB"/>
              </w:rPr>
              <w:t>The documents will be provided with the bales</w:t>
            </w:r>
          </w:p>
        </w:tc>
      </w:tr>
      <w:tr w:rsidR="003921B2" w:rsidRPr="00363B06" w14:paraId="40E3297C" w14:textId="77777777" w:rsidTr="00FF20CE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515067411"/>
            <w:lock w:val="contentLocked"/>
            <w:placeholder>
              <w:docPart w:val="469E57439506499EB977A459922BF434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auto"/>
                <w:vAlign w:val="center"/>
              </w:tcPr>
              <w:p w14:paraId="401F161F" w14:textId="69132313" w:rsidR="003921B2" w:rsidRPr="00363B06" w:rsidRDefault="003921B2" w:rsidP="003921B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Truck load </w:t>
                </w:r>
                <w:r w:rsidRPr="00363B06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in, tonne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inimum truck load"/>
            <w:id w:val="-712495176"/>
            <w:placeholder>
              <w:docPart w:val="45F44D50FBE0445586E8433F9FAD3F2B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  <w:vAlign w:val="center"/>
              </w:tcPr>
              <w:p w14:paraId="03A08A38" w14:textId="77777777" w:rsidR="003921B2" w:rsidRPr="00363B06" w:rsidRDefault="003921B2" w:rsidP="003921B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F87BAA" w14:paraId="3CACD2EE" w14:textId="77777777" w:rsidTr="00F87B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5C8A7F5" w14:textId="77777777" w:rsidR="00F87BAA" w:rsidRDefault="00F87BAA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Bale characterisations</w:t>
            </w:r>
          </w:p>
        </w:tc>
        <w:tc>
          <w:tcPr>
            <w:tcW w:w="6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1DE03062" w14:textId="77777777" w:rsidR="00F87BAA" w:rsidRDefault="00F8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F87BAA" w14:paraId="6D585A95" w14:textId="77777777" w:rsidTr="00F87B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D24B832" w14:textId="77777777" w:rsidR="00F87BAA" w:rsidRDefault="00C85BED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n-GB"/>
                </w:rPr>
                <w:id w:val="-2003506578"/>
                <w:lock w:val="contentLocked"/>
                <w:placeholder>
                  <w:docPart w:val="9F9FB0FFE2384E2C96DD99CAC35D117C"/>
                </w:placeholder>
                <w:text/>
              </w:sdtPr>
              <w:sdtEndPr/>
              <w:sdtContent>
                <w:r w:rsidR="00F87BAA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Bale size/weight</w:t>
                </w:r>
              </w:sdtContent>
            </w:sdt>
          </w:p>
        </w:tc>
        <w:tc>
          <w:tcPr>
            <w:tcW w:w="6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4BB37CC" w14:textId="1A8EEEE4" w:rsidR="00F87BAA" w:rsidRDefault="00F8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</w:tbl>
    <w:p w14:paraId="747615CD" w14:textId="00552F72" w:rsidR="00B90CAA" w:rsidRPr="00363B06" w:rsidRDefault="00B90CAA" w:rsidP="00197D6B">
      <w:pPr>
        <w:rPr>
          <w:rFonts w:ascii="Arial" w:hAnsi="Arial" w:cs="Arial"/>
          <w:sz w:val="8"/>
          <w:szCs w:val="8"/>
          <w:lang w:val="en-GB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785"/>
        <w:gridCol w:w="6231"/>
      </w:tblGrid>
      <w:tr w:rsidR="00B90CAA" w:rsidRPr="00363B06" w14:paraId="7E4B0CD3" w14:textId="77777777" w:rsidTr="00C06A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830957119"/>
              <w:placeholder>
                <w:docPart w:val="3BFEF3551ACF475C96C5405F72B87B95"/>
              </w:placeholder>
              <w:text/>
            </w:sdtPr>
            <w:sdtEndPr/>
            <w:sdtContent>
              <w:p w14:paraId="52BF1835" w14:textId="1349AC13" w:rsidR="00B90CAA" w:rsidRPr="00363B06" w:rsidRDefault="00B90CAA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Supplier information</w:t>
                </w:r>
              </w:p>
            </w:sdtContent>
          </w:sdt>
        </w:tc>
        <w:tc>
          <w:tcPr>
            <w:tcW w:w="623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p w14:paraId="08108F03" w14:textId="77777777" w:rsidR="00B90CAA" w:rsidRPr="00363B06" w:rsidRDefault="00B90CAA" w:rsidP="00EF6E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</w:tr>
      <w:tr w:rsidR="00B90CAA" w:rsidRPr="00363B06" w14:paraId="2773C0F7" w14:textId="77777777" w:rsidTr="00C06A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894194789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EDEDED" w:themeFill="accent3" w:themeFillTint="33"/>
                <w:vAlign w:val="center"/>
              </w:tcPr>
              <w:p w14:paraId="2037F756" w14:textId="422DD25C" w:rsidR="00B90CAA" w:rsidRPr="00363B0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mpany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070888252"/>
            <w:placeholder>
              <w:docPart w:val="5A0B7126673E44D494CBC5353CC23485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</w:tcPr>
              <w:p w14:paraId="1E185B50" w14:textId="78B87A65" w:rsidR="00B90CAA" w:rsidRPr="00363B06" w:rsidRDefault="00A364F6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90CAA" w:rsidRPr="00363B06" w14:paraId="1E7BBD26" w14:textId="77777777" w:rsidTr="00C06A1D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275321053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E7E6E6" w:themeFill="background2"/>
                <w:vAlign w:val="center"/>
              </w:tcPr>
              <w:p w14:paraId="1EBE805A" w14:textId="27688F31" w:rsidR="00B90CAA" w:rsidRPr="00363B0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mpany addres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932110105"/>
            <w:placeholder>
              <w:docPart w:val="064C8B26D95340D0ADD404550F0F80E2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</w:tcPr>
              <w:p w14:paraId="0D4EAE27" w14:textId="1668048F" w:rsidR="00B90CAA" w:rsidRPr="00363B06" w:rsidRDefault="00A364F6" w:rsidP="00EF6E6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A90FB4" w:rsidRPr="00363B06" w14:paraId="5C87BA8B" w14:textId="77777777" w:rsidTr="00C06A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282185510"/>
            <w:placeholder>
              <w:docPart w:val="5348A881BD3648598B74072FE8B0BDC8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single" w:sz="4" w:space="0" w:color="auto"/>
                </w:tcBorders>
                <w:shd w:val="clear" w:color="auto" w:fill="E7E6E6" w:themeFill="background2"/>
                <w:vAlign w:val="center"/>
              </w:tcPr>
              <w:p w14:paraId="158B230D" w14:textId="67179E9A" w:rsidR="00A90FB4" w:rsidRPr="00363B06" w:rsidRDefault="00A90FB4" w:rsidP="00EF6E6F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Additional sorting information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337427303"/>
            <w:placeholder>
              <w:docPart w:val="11CCE7CE8889434080233738D24EBA62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</w:tcPr>
              <w:p w14:paraId="15CC5FE6" w14:textId="617B2DA0" w:rsidR="00A90FB4" w:rsidRPr="00363B06" w:rsidRDefault="00A90FB4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90CAA" w:rsidRPr="00363B06" w14:paraId="2EFD1FA8" w14:textId="77777777" w:rsidTr="00C06A1D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505282530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  <w:bottom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0C143060" w14:textId="594AFFEC" w:rsidR="00B90CAA" w:rsidRPr="00363B0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363B06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Dat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979649665"/>
            <w:placeholder>
              <w:docPart w:val="CE38DC525B424561904AF43FD85BAA39"/>
            </w:placeholder>
            <w:showingPlcHdr/>
          </w:sdtPr>
          <w:sdtEndPr/>
          <w:sdtContent>
            <w:tc>
              <w:tcPr>
                <w:tcW w:w="6231" w:type="dxa"/>
                <w:shd w:val="clear" w:color="auto" w:fill="auto"/>
              </w:tcPr>
              <w:p w14:paraId="7D9096FB" w14:textId="63D0CB32" w:rsidR="00B90CAA" w:rsidRPr="00363B06" w:rsidRDefault="00A364F6" w:rsidP="00EF6E6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363B0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</w:tbl>
    <w:p w14:paraId="00E4D163" w14:textId="77777777" w:rsidR="009C6A45" w:rsidRPr="00363B06" w:rsidRDefault="009C6A45">
      <w:pPr>
        <w:rPr>
          <w:rFonts w:ascii="Arial" w:hAnsi="Arial" w:cs="Arial"/>
          <w:sz w:val="16"/>
          <w:szCs w:val="16"/>
          <w:lang w:val="en-GB"/>
        </w:rPr>
      </w:pPr>
    </w:p>
    <w:sdt>
      <w:sdtPr>
        <w:rPr>
          <w:rFonts w:ascii="Arial" w:hAnsi="Arial" w:cs="Arial"/>
          <w:sz w:val="16"/>
          <w:szCs w:val="16"/>
          <w:lang w:val="en-GB"/>
        </w:rPr>
        <w:id w:val="-259223328"/>
        <w:placeholder>
          <w:docPart w:val="09DCFA631F414449A0E130D2C7A6743E"/>
        </w:placeholder>
        <w:showingPlcHdr/>
        <w:text/>
      </w:sdtPr>
      <w:sdtEndPr/>
      <w:sdtContent>
        <w:p w14:paraId="68FDB2D4" w14:textId="77777777" w:rsidR="002B4410" w:rsidRPr="00363B06" w:rsidRDefault="002B4410" w:rsidP="002B4410">
          <w:pPr>
            <w:rPr>
              <w:rFonts w:ascii="Arial" w:hAnsi="Arial" w:cs="Arial"/>
              <w:sz w:val="16"/>
              <w:szCs w:val="16"/>
              <w:lang w:val="en-GB"/>
            </w:rPr>
          </w:pPr>
          <w:r w:rsidRPr="00363B06">
            <w:rPr>
              <w:rFonts w:ascii="Arial" w:hAnsi="Arial" w:cs="Arial"/>
              <w:b/>
              <w:bCs/>
              <w:sz w:val="20"/>
              <w:szCs w:val="20"/>
              <w:lang w:val="en-GB"/>
            </w:rPr>
            <w:t>Glossary</w:t>
          </w:r>
        </w:p>
      </w:sdtContent>
    </w:sdt>
    <w:sdt>
      <w:sdtPr>
        <w:rPr>
          <w:rFonts w:ascii="Arial" w:hAnsi="Arial" w:cs="Arial"/>
          <w:sz w:val="16"/>
          <w:szCs w:val="16"/>
          <w:lang w:val="en-GB"/>
        </w:rPr>
        <w:id w:val="-1789814456"/>
        <w:placeholder>
          <w:docPart w:val="DF9981638779416AA166C1DDB905D7C0"/>
        </w:placeholder>
        <w:showingPlcHdr/>
      </w:sdtPr>
      <w:sdtEndPr/>
      <w:sdtContent>
        <w:bookmarkStart w:id="0" w:name="_Hlk499808384" w:displacedByCustomXml="prev"/>
        <w:p w14:paraId="258E4358" w14:textId="779BE669" w:rsidR="005F4AC8" w:rsidRPr="00C06A1D" w:rsidRDefault="005F4AC8" w:rsidP="00F126F4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C06A1D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Product</w:t>
          </w:r>
          <w:r w:rsidRPr="00C06A1D">
            <w:rPr>
              <w:rFonts w:ascii="Arial" w:hAnsi="Arial" w:cs="Arial"/>
              <w:sz w:val="16"/>
              <w:szCs w:val="16"/>
              <w:lang w:val="en-GB"/>
            </w:rPr>
            <w:t xml:space="preserve">: </w:t>
          </w:r>
          <w:r w:rsidR="003761F5" w:rsidRPr="00C06A1D">
            <w:rPr>
              <w:rFonts w:ascii="Arial" w:hAnsi="Arial" w:cs="Arial"/>
              <w:sz w:val="16"/>
              <w:szCs w:val="16"/>
              <w:lang w:val="en-GB"/>
            </w:rPr>
            <w:t>Bottles ≤ 5 L, Containers ≤ 200 L &amp; Drums ≤ 1.000 L.</w:t>
          </w:r>
        </w:p>
        <w:p w14:paraId="62E3E7DD" w14:textId="77777777" w:rsidR="006047FA" w:rsidRPr="00E46ED5" w:rsidRDefault="005F4AC8" w:rsidP="00E46ED5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E46ED5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Origin</w:t>
          </w:r>
          <w:r w:rsidRPr="00363B06">
            <w:rPr>
              <w:rFonts w:ascii="Arial" w:hAnsi="Arial" w:cs="Arial"/>
              <w:sz w:val="16"/>
              <w:szCs w:val="16"/>
              <w:lang w:val="en-GB"/>
            </w:rPr>
            <w:t xml:space="preserve">: </w:t>
          </w:r>
          <w:bookmarkStart w:id="1" w:name="_Hlk499807829"/>
          <w:r w:rsidRPr="00363B06">
            <w:rPr>
              <w:rFonts w:ascii="Arial" w:hAnsi="Arial" w:cs="Arial"/>
              <w:sz w:val="16"/>
              <w:szCs w:val="16"/>
              <w:lang w:val="en-GB"/>
            </w:rPr>
            <w:t xml:space="preserve">Commercial &amp; Industrial Waste, Commercial packaging waste, </w:t>
          </w:r>
          <w:bookmarkEnd w:id="1"/>
          <w:r w:rsidR="006047FA" w:rsidRPr="00363B06">
            <w:rPr>
              <w:rFonts w:ascii="Arial" w:hAnsi="Arial" w:cs="Arial"/>
              <w:sz w:val="16"/>
              <w:szCs w:val="16"/>
              <w:lang w:val="en-GB"/>
            </w:rPr>
            <w:t>ELV incl. ASR (Auto-Shredder Residue), Municipal waste, Other recycling systems.</w:t>
          </w:r>
        </w:p>
        <w:p w14:paraId="520C97C7" w14:textId="67BEB51B" w:rsidR="005F4AC8" w:rsidRPr="00363B06" w:rsidRDefault="005F4AC8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E46ED5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Source</w:t>
          </w:r>
          <w:r w:rsidRPr="00363B06">
            <w:rPr>
              <w:rFonts w:ascii="Arial" w:hAnsi="Arial" w:cs="Arial"/>
              <w:sz w:val="16"/>
              <w:szCs w:val="16"/>
              <w:lang w:val="en-GB"/>
            </w:rPr>
            <w:t>:</w:t>
          </w:r>
          <w:bookmarkStart w:id="2" w:name="_Hlk499807838"/>
          <w:r w:rsidRPr="00363B06">
            <w:rPr>
              <w:rFonts w:ascii="Arial" w:hAnsi="Arial" w:cs="Arial"/>
              <w:sz w:val="16"/>
              <w:szCs w:val="16"/>
              <w:lang w:val="en-GB"/>
            </w:rPr>
            <w:t xml:space="preserve"> </w:t>
          </w:r>
          <w:r w:rsidR="00CC3109" w:rsidRPr="00CC3109">
            <w:rPr>
              <w:rFonts w:ascii="Arial" w:hAnsi="Arial" w:cs="Arial"/>
              <w:sz w:val="16"/>
              <w:szCs w:val="16"/>
              <w:lang w:val="en-GB"/>
            </w:rPr>
            <w:t>Packaging – Household, Packaging – Commercial and Packaging - Transport &amp; Industry.</w:t>
          </w:r>
        </w:p>
        <w:bookmarkEnd w:id="2"/>
        <w:p w14:paraId="0ED13019" w14:textId="37634B55" w:rsidR="00BD3ABA" w:rsidRPr="00BD3ABA" w:rsidRDefault="005F4AC8" w:rsidP="00BD3ABA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E46ED5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Colour</w:t>
          </w:r>
          <w:r w:rsidRPr="00363B06">
            <w:rPr>
              <w:rFonts w:ascii="Arial" w:hAnsi="Arial" w:cs="Arial"/>
              <w:sz w:val="16"/>
              <w:szCs w:val="16"/>
              <w:lang w:val="en-GB"/>
            </w:rPr>
            <w:t xml:space="preserve">: </w:t>
          </w:r>
          <w:bookmarkStart w:id="3" w:name="_Hlk499807852"/>
          <w:r w:rsidR="00BD3ABA" w:rsidRPr="00BD3ABA">
            <w:rPr>
              <w:rFonts w:ascii="Arial" w:hAnsi="Arial" w:cs="Arial"/>
              <w:sz w:val="16"/>
              <w:szCs w:val="16"/>
              <w:lang w:val="en-GB"/>
            </w:rPr>
            <w:t>Clear (contains up to 5% coloured), Coloured and Mixed coloured (contains more than 95% mixed &amp; coloured PE-HD)</w:t>
          </w:r>
          <w:r w:rsidR="00942736">
            <w:rPr>
              <w:rFonts w:ascii="Arial" w:hAnsi="Arial" w:cs="Arial"/>
              <w:sz w:val="16"/>
              <w:szCs w:val="16"/>
              <w:lang w:val="en-GB"/>
            </w:rPr>
            <w:t>; specify</w:t>
          </w:r>
          <w:r w:rsidR="00E05D43">
            <w:rPr>
              <w:rFonts w:ascii="Arial" w:hAnsi="Arial" w:cs="Arial"/>
              <w:sz w:val="16"/>
              <w:szCs w:val="16"/>
              <w:lang w:val="en-GB"/>
            </w:rPr>
            <w:t xml:space="preserve"> the percentage of </w:t>
          </w:r>
          <w:r w:rsidR="00942736">
            <w:rPr>
              <w:rFonts w:ascii="Arial" w:hAnsi="Arial" w:cs="Arial"/>
              <w:sz w:val="16"/>
              <w:szCs w:val="16"/>
              <w:lang w:val="en-GB"/>
            </w:rPr>
            <w:t>black articles or articles with black layers are contained</w:t>
          </w:r>
          <w:r w:rsidR="00BD3ABA" w:rsidRPr="00BD3ABA">
            <w:rPr>
              <w:rFonts w:ascii="Arial" w:hAnsi="Arial" w:cs="Arial"/>
              <w:sz w:val="16"/>
              <w:szCs w:val="16"/>
              <w:lang w:val="en-GB"/>
            </w:rPr>
            <w:t>.</w:t>
          </w:r>
        </w:p>
        <w:p w14:paraId="0F2C44EE" w14:textId="13A07C67" w:rsidR="005F4AC8" w:rsidRPr="00363B06" w:rsidRDefault="005F4AC8" w:rsidP="00BD3ABA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E46ED5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Impurities content</w:t>
          </w:r>
          <w:r w:rsidRPr="00363B06">
            <w:rPr>
              <w:rFonts w:ascii="Arial" w:hAnsi="Arial" w:cs="Arial"/>
              <w:sz w:val="16"/>
              <w:szCs w:val="16"/>
              <w:lang w:val="en-GB"/>
            </w:rPr>
            <w:t>: the impurities content is the sum of all the unwanted impurities.</w:t>
          </w:r>
        </w:p>
        <w:bookmarkEnd w:id="0"/>
        <w:bookmarkEnd w:id="3"/>
        <w:p w14:paraId="35CB9126" w14:textId="77777777" w:rsidR="009C3E2F" w:rsidRDefault="005F4AC8" w:rsidP="00C70A26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E46ED5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Prohibited Impurities</w:t>
          </w:r>
          <w:r w:rsidRPr="00363B06">
            <w:rPr>
              <w:rFonts w:ascii="Arial" w:hAnsi="Arial" w:cs="Arial"/>
              <w:sz w:val="16"/>
              <w:szCs w:val="16"/>
              <w:lang w:val="en-GB"/>
            </w:rPr>
            <w:t>: the listed prohibited impurities should not be present in the bales.</w:t>
          </w:r>
        </w:p>
        <w:p w14:paraId="48904084" w14:textId="32EC27E7" w:rsidR="002B4410" w:rsidRPr="00363B06" w:rsidRDefault="00EF23D3" w:rsidP="00C70A26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Bale size/weight</w:t>
          </w:r>
          <w:r w:rsidR="009C3E2F" w:rsidRPr="00E46ED5">
            <w:rPr>
              <w:rFonts w:ascii="Arial" w:hAnsi="Arial" w:cs="Arial"/>
              <w:sz w:val="16"/>
              <w:szCs w:val="16"/>
              <w:lang w:val="en-GB"/>
            </w:rPr>
            <w:t xml:space="preserve">: </w:t>
          </w:r>
          <w:r w:rsidR="009D4D0D">
            <w:rPr>
              <w:rFonts w:ascii="Arial" w:hAnsi="Arial" w:cs="Arial"/>
              <w:sz w:val="16"/>
              <w:szCs w:val="16"/>
              <w:lang w:val="en-GB"/>
            </w:rPr>
            <w:t>average size or weight should be indicated;</w:t>
          </w:r>
          <w:r w:rsidR="004E1E03">
            <w:rPr>
              <w:rFonts w:ascii="Arial" w:hAnsi="Arial" w:cs="Arial"/>
              <w:sz w:val="16"/>
              <w:szCs w:val="16"/>
              <w:lang w:val="en-GB"/>
            </w:rPr>
            <w:t xml:space="preserve"> indicate if the bales are wrapped – the </w:t>
          </w:r>
          <w:r w:rsidR="009D4D0D">
            <w:rPr>
              <w:rFonts w:ascii="Arial" w:hAnsi="Arial" w:cs="Arial"/>
              <w:sz w:val="16"/>
              <w:szCs w:val="16"/>
              <w:lang w:val="en-GB"/>
            </w:rPr>
            <w:t xml:space="preserve">bales </w:t>
          </w:r>
          <w:r w:rsidR="00872154">
            <w:rPr>
              <w:rFonts w:ascii="Arial" w:hAnsi="Arial" w:cs="Arial"/>
              <w:sz w:val="16"/>
              <w:szCs w:val="16"/>
              <w:lang w:val="en-GB"/>
            </w:rPr>
            <w:t>should be stable</w:t>
          </w:r>
          <w:r w:rsidR="005715EE">
            <w:rPr>
              <w:rFonts w:ascii="Arial" w:hAnsi="Arial" w:cs="Arial"/>
              <w:sz w:val="16"/>
              <w:szCs w:val="16"/>
              <w:lang w:val="en-GB"/>
            </w:rPr>
            <w:t>, to</w:t>
          </w:r>
          <w:r w:rsidR="00265DA5">
            <w:rPr>
              <w:rFonts w:ascii="Arial" w:hAnsi="Arial" w:cs="Arial"/>
              <w:sz w:val="16"/>
              <w:szCs w:val="16"/>
              <w:lang w:val="en-GB"/>
            </w:rPr>
            <w:t xml:space="preserve"> endure the loading/unloading process</w:t>
          </w:r>
        </w:p>
      </w:sdtContent>
    </w:sdt>
    <w:p w14:paraId="0D0927B1" w14:textId="77777777" w:rsidR="00A364F6" w:rsidRPr="00363B06" w:rsidRDefault="00A364F6" w:rsidP="00A364F6">
      <w:pPr>
        <w:rPr>
          <w:rFonts w:ascii="Arial" w:hAnsi="Arial" w:cs="Arial"/>
          <w:sz w:val="16"/>
          <w:szCs w:val="16"/>
          <w:lang w:val="en-GB"/>
        </w:rPr>
      </w:pPr>
    </w:p>
    <w:sectPr w:rsidR="00A364F6" w:rsidRPr="00363B0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CA8113" w14:textId="77777777" w:rsidR="00C85BED" w:rsidRDefault="00C85BED" w:rsidP="00197D6B">
      <w:pPr>
        <w:spacing w:after="0" w:line="240" w:lineRule="auto"/>
      </w:pPr>
      <w:r>
        <w:separator/>
      </w:r>
    </w:p>
  </w:endnote>
  <w:endnote w:type="continuationSeparator" w:id="0">
    <w:p w14:paraId="1576DE58" w14:textId="77777777" w:rsidR="00C85BED" w:rsidRDefault="00C85BED" w:rsidP="00197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8F5C13" w14:textId="77777777" w:rsidR="00290E75" w:rsidRDefault="00290E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52147030"/>
      <w:lock w:val="sdtContentLocked"/>
      <w:placeholder>
        <w:docPart w:val="BFBC9BA8A1F542E88CE4BBD27051A21E"/>
      </w:placeholder>
      <w:showingPlcHdr/>
      <w:text/>
    </w:sdtPr>
    <w:sdtEndPr/>
    <w:sdtContent>
      <w:p w14:paraId="25A3E6E1" w14:textId="7D5AC93B" w:rsidR="00A364F6" w:rsidRPr="00A364F6" w:rsidRDefault="008F18FC" w:rsidP="000019A6">
        <w:pPr>
          <w:pStyle w:val="Footer"/>
          <w:jc w:val="center"/>
          <w:rPr>
            <w:rFonts w:ascii="Arial" w:hAnsi="Arial" w:cs="Arial"/>
            <w:sz w:val="16"/>
            <w:szCs w:val="16"/>
          </w:rPr>
        </w:pPr>
        <w:r>
          <w:rPr>
            <w:rFonts w:ascii="Arial" w:hAnsi="Arial" w:cs="Arial"/>
            <w:sz w:val="16"/>
            <w:szCs w:val="16"/>
          </w:rPr>
          <w:t>T</w:t>
        </w:r>
        <w:r w:rsidRPr="00A364F6">
          <w:rPr>
            <w:rFonts w:ascii="Arial" w:hAnsi="Arial" w:cs="Arial"/>
            <w:sz w:val="16"/>
            <w:szCs w:val="16"/>
          </w:rPr>
          <w:t xml:space="preserve">hese </w:t>
        </w:r>
        <w:r w:rsidR="00290E75">
          <w:rPr>
            <w:rFonts w:ascii="Arial" w:hAnsi="Arial" w:cs="Arial"/>
            <w:sz w:val="16"/>
            <w:szCs w:val="16"/>
          </w:rPr>
          <w:t>recycling input</w:t>
        </w:r>
        <w:r>
          <w:rPr>
            <w:rFonts w:ascii="Arial" w:hAnsi="Arial" w:cs="Arial"/>
            <w:sz w:val="16"/>
            <w:szCs w:val="16"/>
          </w:rPr>
          <w:t xml:space="preserve"> characterisation </w:t>
        </w:r>
        <w:r w:rsidRPr="00A364F6">
          <w:rPr>
            <w:rFonts w:ascii="Arial" w:hAnsi="Arial" w:cs="Arial"/>
            <w:sz w:val="16"/>
            <w:szCs w:val="16"/>
          </w:rPr>
          <w:t>guid</w:t>
        </w:r>
        <w:r>
          <w:rPr>
            <w:rFonts w:ascii="Arial" w:hAnsi="Arial" w:cs="Arial"/>
            <w:sz w:val="16"/>
            <w:szCs w:val="16"/>
          </w:rPr>
          <w:t>ing requirements</w:t>
        </w:r>
        <w:r w:rsidRPr="00A364F6">
          <w:rPr>
            <w:rFonts w:ascii="Arial" w:hAnsi="Arial" w:cs="Arial"/>
            <w:sz w:val="16"/>
            <w:szCs w:val="16"/>
          </w:rPr>
          <w:t xml:space="preserve"> </w:t>
        </w:r>
        <w:r>
          <w:rPr>
            <w:rFonts w:ascii="Arial" w:hAnsi="Arial" w:cs="Arial"/>
            <w:sz w:val="16"/>
            <w:szCs w:val="16"/>
          </w:rPr>
          <w:t xml:space="preserve">have been developed by Plastics Recyclers Europe. For more information on recyclates quality and additional guidelines per polymer stream visit </w:t>
        </w:r>
        <w:hyperlink r:id="rId1" w:history="1">
          <w:r w:rsidRPr="00703E7D">
            <w:rPr>
              <w:rStyle w:val="Hyperlink"/>
              <w:rFonts w:ascii="Arial" w:hAnsi="Arial" w:cs="Arial"/>
              <w:sz w:val="16"/>
              <w:szCs w:val="16"/>
            </w:rPr>
            <w:t>www.plasticsrecyclers.eu</w:t>
          </w:r>
        </w:hyperlink>
        <w:r>
          <w:rPr>
            <w:rFonts w:ascii="Arial" w:hAnsi="Arial" w:cs="Arial"/>
            <w:sz w:val="16"/>
            <w:szCs w:val="16"/>
          </w:rPr>
          <w:t xml:space="preserve">.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46D098" w14:textId="77777777" w:rsidR="00290E75" w:rsidRDefault="00290E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1D0E08" w14:textId="77777777" w:rsidR="00C85BED" w:rsidRDefault="00C85BED" w:rsidP="00197D6B">
      <w:pPr>
        <w:spacing w:after="0" w:line="240" w:lineRule="auto"/>
      </w:pPr>
      <w:r>
        <w:separator/>
      </w:r>
    </w:p>
  </w:footnote>
  <w:footnote w:type="continuationSeparator" w:id="0">
    <w:p w14:paraId="76B86272" w14:textId="77777777" w:rsidR="00C85BED" w:rsidRDefault="00C85BED" w:rsidP="00197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A7ED9C" w14:textId="77777777" w:rsidR="00290E75" w:rsidRDefault="00290E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8EFC2" w14:textId="37F9B260" w:rsidR="00197D6B" w:rsidRDefault="00C85BED">
    <w:pPr>
      <w:pStyle w:val="Header"/>
    </w:pPr>
    <w:sdt>
      <w:sdtPr>
        <w:alias w:val="Company logo"/>
        <w:tag w:val="Company logo"/>
        <w:id w:val="1432558786"/>
        <w:showingPlcHdr/>
        <w:picture/>
      </w:sdtPr>
      <w:sdtEndPr/>
      <w:sdtContent>
        <w:r w:rsidR="00197D6B">
          <w:rPr>
            <w:noProof/>
          </w:rPr>
          <w:drawing>
            <wp:inline distT="0" distB="0" distL="0" distR="0" wp14:anchorId="45D7FF64" wp14:editId="1500788D">
              <wp:extent cx="923027" cy="923027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23027" cy="92302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="00197D6B">
      <w:tab/>
    </w:r>
    <w:sdt>
      <w:sdtPr>
        <w:alias w:val="Company name and information"/>
        <w:tag w:val="Company name and information"/>
        <w:id w:val="126211318"/>
        <w:placeholder>
          <w:docPart w:val="8B4261CBA40E422F9268B691C3A193DB"/>
        </w:placeholder>
        <w:showingPlcHdr/>
      </w:sdtPr>
      <w:sdtEndPr/>
      <w:sdtContent>
        <w:r w:rsidR="00197D6B" w:rsidRPr="00197D6B">
          <w:rPr>
            <w:rStyle w:val="PlaceholderText"/>
            <w:rFonts w:ascii="Arial" w:hAnsi="Arial" w:cs="Arial"/>
          </w:rPr>
          <w:t>Click or tap here to enter text.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D8D252" w14:textId="77777777" w:rsidR="00290E75" w:rsidRDefault="00290E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92534E"/>
    <w:multiLevelType w:val="hybridMultilevel"/>
    <w:tmpl w:val="58FC1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2sDAzsDQ2tbA0tDRU0lEKTi0uzszPAykwNKoFAG5LO4UtAAAA"/>
  </w:docVars>
  <w:rsids>
    <w:rsidRoot w:val="00197D6B"/>
    <w:rsid w:val="000019A6"/>
    <w:rsid w:val="00027813"/>
    <w:rsid w:val="0003178E"/>
    <w:rsid w:val="00041FCC"/>
    <w:rsid w:val="00092C50"/>
    <w:rsid w:val="000A2F73"/>
    <w:rsid w:val="000B3561"/>
    <w:rsid w:val="000C7122"/>
    <w:rsid w:val="000F084F"/>
    <w:rsid w:val="00121F85"/>
    <w:rsid w:val="00124932"/>
    <w:rsid w:val="00131967"/>
    <w:rsid w:val="00145C9A"/>
    <w:rsid w:val="00156EB3"/>
    <w:rsid w:val="00165556"/>
    <w:rsid w:val="00180FB2"/>
    <w:rsid w:val="001830DD"/>
    <w:rsid w:val="00197D6B"/>
    <w:rsid w:val="001B7424"/>
    <w:rsid w:val="001D402C"/>
    <w:rsid w:val="001F37F4"/>
    <w:rsid w:val="001F7452"/>
    <w:rsid w:val="002306B7"/>
    <w:rsid w:val="002611C0"/>
    <w:rsid w:val="00265DA5"/>
    <w:rsid w:val="002672CD"/>
    <w:rsid w:val="002707A3"/>
    <w:rsid w:val="00290E75"/>
    <w:rsid w:val="002A0A61"/>
    <w:rsid w:val="002B4410"/>
    <w:rsid w:val="002C7D91"/>
    <w:rsid w:val="002E5BC8"/>
    <w:rsid w:val="002F10B8"/>
    <w:rsid w:val="0032559C"/>
    <w:rsid w:val="00340D0B"/>
    <w:rsid w:val="00363B06"/>
    <w:rsid w:val="003761F5"/>
    <w:rsid w:val="00387D9C"/>
    <w:rsid w:val="003921B2"/>
    <w:rsid w:val="003C0FED"/>
    <w:rsid w:val="003F2739"/>
    <w:rsid w:val="003F4FDF"/>
    <w:rsid w:val="004050F6"/>
    <w:rsid w:val="00477707"/>
    <w:rsid w:val="00483EA1"/>
    <w:rsid w:val="004840B1"/>
    <w:rsid w:val="00484C31"/>
    <w:rsid w:val="004B5E04"/>
    <w:rsid w:val="004D7BFD"/>
    <w:rsid w:val="004E1E03"/>
    <w:rsid w:val="004E5365"/>
    <w:rsid w:val="004F5AC6"/>
    <w:rsid w:val="004F7165"/>
    <w:rsid w:val="00511359"/>
    <w:rsid w:val="005276F5"/>
    <w:rsid w:val="005338D4"/>
    <w:rsid w:val="005612DD"/>
    <w:rsid w:val="005715EE"/>
    <w:rsid w:val="00584677"/>
    <w:rsid w:val="005E760A"/>
    <w:rsid w:val="005F4AC8"/>
    <w:rsid w:val="006047FA"/>
    <w:rsid w:val="00604FC1"/>
    <w:rsid w:val="00643023"/>
    <w:rsid w:val="006835C8"/>
    <w:rsid w:val="006A38ED"/>
    <w:rsid w:val="00705D00"/>
    <w:rsid w:val="007241A2"/>
    <w:rsid w:val="0073485F"/>
    <w:rsid w:val="00765156"/>
    <w:rsid w:val="00791E93"/>
    <w:rsid w:val="007C7C5A"/>
    <w:rsid w:val="007D5273"/>
    <w:rsid w:val="007E4B24"/>
    <w:rsid w:val="00821238"/>
    <w:rsid w:val="00844B72"/>
    <w:rsid w:val="00861D5F"/>
    <w:rsid w:val="00872154"/>
    <w:rsid w:val="00884BA6"/>
    <w:rsid w:val="00887FDA"/>
    <w:rsid w:val="008A5CC4"/>
    <w:rsid w:val="008F18FC"/>
    <w:rsid w:val="0091339A"/>
    <w:rsid w:val="00934443"/>
    <w:rsid w:val="00934910"/>
    <w:rsid w:val="00942736"/>
    <w:rsid w:val="009A5210"/>
    <w:rsid w:val="009B5126"/>
    <w:rsid w:val="009B7118"/>
    <w:rsid w:val="009C3E2F"/>
    <w:rsid w:val="009C6A45"/>
    <w:rsid w:val="009D4D0D"/>
    <w:rsid w:val="009E577D"/>
    <w:rsid w:val="00A364F6"/>
    <w:rsid w:val="00A52CE2"/>
    <w:rsid w:val="00A55D42"/>
    <w:rsid w:val="00A67F7C"/>
    <w:rsid w:val="00A90FB4"/>
    <w:rsid w:val="00AD5C67"/>
    <w:rsid w:val="00B108F6"/>
    <w:rsid w:val="00B131A5"/>
    <w:rsid w:val="00B32F3B"/>
    <w:rsid w:val="00B36F3C"/>
    <w:rsid w:val="00B460CB"/>
    <w:rsid w:val="00B77550"/>
    <w:rsid w:val="00B90CAA"/>
    <w:rsid w:val="00BA64E7"/>
    <w:rsid w:val="00BB634F"/>
    <w:rsid w:val="00BD2E53"/>
    <w:rsid w:val="00BD3ABA"/>
    <w:rsid w:val="00BE46B9"/>
    <w:rsid w:val="00C06A1D"/>
    <w:rsid w:val="00C44AF0"/>
    <w:rsid w:val="00C67E1A"/>
    <w:rsid w:val="00C70A26"/>
    <w:rsid w:val="00C85BED"/>
    <w:rsid w:val="00C916F4"/>
    <w:rsid w:val="00CA520D"/>
    <w:rsid w:val="00CB3C91"/>
    <w:rsid w:val="00CC3109"/>
    <w:rsid w:val="00CD6D20"/>
    <w:rsid w:val="00D02D02"/>
    <w:rsid w:val="00D62AAF"/>
    <w:rsid w:val="00D72211"/>
    <w:rsid w:val="00DA6734"/>
    <w:rsid w:val="00DB7816"/>
    <w:rsid w:val="00DC5EEB"/>
    <w:rsid w:val="00E05D43"/>
    <w:rsid w:val="00E46ED5"/>
    <w:rsid w:val="00E526B6"/>
    <w:rsid w:val="00EB5D94"/>
    <w:rsid w:val="00EB5EA1"/>
    <w:rsid w:val="00EB7112"/>
    <w:rsid w:val="00EC117A"/>
    <w:rsid w:val="00EE4A08"/>
    <w:rsid w:val="00EF198C"/>
    <w:rsid w:val="00EF23D3"/>
    <w:rsid w:val="00EF57C6"/>
    <w:rsid w:val="00F175EB"/>
    <w:rsid w:val="00F30D51"/>
    <w:rsid w:val="00F35C03"/>
    <w:rsid w:val="00F37C27"/>
    <w:rsid w:val="00F563DD"/>
    <w:rsid w:val="00F63053"/>
    <w:rsid w:val="00F87BAA"/>
    <w:rsid w:val="00F965F4"/>
    <w:rsid w:val="00FE4824"/>
    <w:rsid w:val="00FF186C"/>
    <w:rsid w:val="00FF20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EC9457"/>
  <w15:chartTrackingRefBased/>
  <w15:docId w15:val="{5DB84DE9-3F2D-4ABA-8B77-BA54FB236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D6B"/>
  </w:style>
  <w:style w:type="paragraph" w:styleId="Footer">
    <w:name w:val="footer"/>
    <w:basedOn w:val="Normal"/>
    <w:link w:val="Foot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D6B"/>
  </w:style>
  <w:style w:type="character" w:styleId="PlaceholderText">
    <w:name w:val="Placeholder Text"/>
    <w:basedOn w:val="DefaultParagraphFont"/>
    <w:uiPriority w:val="99"/>
    <w:semiHidden/>
    <w:rsid w:val="00197D6B"/>
    <w:rPr>
      <w:color w:val="808080"/>
    </w:rPr>
  </w:style>
  <w:style w:type="table" w:styleId="TableGrid">
    <w:name w:val="Table Grid"/>
    <w:basedOn w:val="TableNormal"/>
    <w:uiPriority w:val="39"/>
    <w:rsid w:val="00197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197D6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A364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4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B441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48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485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C5E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5E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5E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5E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5EE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11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7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9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9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asticsrecyclers.e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plasticsrecyclers.eu" TargetMode="Externa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AE8F8-5EA2-4A2E-9CE9-045108A82781}"/>
      </w:docPartPr>
      <w:docPartBody>
        <w:p w:rsidR="00483CC1" w:rsidRDefault="006851BB"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4261CBA40E422F9268B691C3A19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CFB2B-837B-494D-83DE-C24177703E20}"/>
      </w:docPartPr>
      <w:docPartBody>
        <w:p w:rsidR="00483CC1" w:rsidRDefault="00146926" w:rsidP="00146926">
          <w:pPr>
            <w:pStyle w:val="8B4261CBA40E422F9268B691C3A193DB64"/>
          </w:pPr>
          <w:r w:rsidRPr="00197D6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8C2C82FD714C4D0A92A1DDB792E46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498B0-2A61-4328-BD22-5FF805D0D1FD}"/>
      </w:docPartPr>
      <w:docPartBody>
        <w:p w:rsidR="00483CC1" w:rsidRDefault="004A175E" w:rsidP="004A175E">
          <w:pPr>
            <w:pStyle w:val="8C2C82FD714C4D0A92A1DDB792E46BA854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2F8289CF650E43C7BC4B187BF300D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0D09C-B94E-4EFE-92C6-A6FC68F6916E}"/>
      </w:docPartPr>
      <w:docPartBody>
        <w:p w:rsidR="00483CC1" w:rsidRDefault="00146926" w:rsidP="00146926">
          <w:pPr>
            <w:pStyle w:val="2F8289CF650E43C7BC4B187BF300D9E563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8ED4AE1B383243A48DB0D8BD97614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FB850-826A-4D4B-BD82-3ACC8E85989B}"/>
      </w:docPartPr>
      <w:docPartBody>
        <w:p w:rsidR="00483CC1" w:rsidRDefault="00146926" w:rsidP="00146926">
          <w:pPr>
            <w:pStyle w:val="8ED4AE1B383243A48DB0D8BD9761463063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3BFEF3551ACF475C96C5405F72B87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27F6A-E7FC-4BF9-9A9A-CC966D121AD5}"/>
      </w:docPartPr>
      <w:docPartBody>
        <w:p w:rsidR="00483CC1" w:rsidRDefault="006851BB" w:rsidP="006851BB">
          <w:pPr>
            <w:pStyle w:val="3BFEF3551ACF475C96C5405F72B87B9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0B7126673E44D494CBC5353CC23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A1B85-2610-445B-94C1-CA0EB12910ED}"/>
      </w:docPartPr>
      <w:docPartBody>
        <w:p w:rsidR="00483CC1" w:rsidRDefault="00146926" w:rsidP="00146926">
          <w:pPr>
            <w:pStyle w:val="5A0B7126673E44D494CBC5353CC2348554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064C8B26D95340D0ADD404550F0F8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5C29E-24F2-488F-94C4-6847D30E92E1}"/>
      </w:docPartPr>
      <w:docPartBody>
        <w:p w:rsidR="00483CC1" w:rsidRDefault="00146926" w:rsidP="00146926">
          <w:pPr>
            <w:pStyle w:val="064C8B26D95340D0ADD404550F0F80E254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CE38DC525B424561904AF43FD85BA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A5AC0-1A8C-4596-9B24-0F9A00BD34AB}"/>
      </w:docPartPr>
      <w:docPartBody>
        <w:p w:rsidR="00483CC1" w:rsidRDefault="00146926" w:rsidP="00146926">
          <w:pPr>
            <w:pStyle w:val="CE38DC525B424561904AF43FD85BAA3954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BFBC9BA8A1F542E88CE4BBD27051A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E5EDB-0760-4B5E-ACBE-A5860C473EFF}"/>
      </w:docPartPr>
      <w:docPartBody>
        <w:p w:rsidR="00483CC1" w:rsidRDefault="00146926" w:rsidP="00146926">
          <w:pPr>
            <w:pStyle w:val="BFBC9BA8A1F542E88CE4BBD27051A21E49"/>
          </w:pPr>
          <w:r>
            <w:rPr>
              <w:rFonts w:ascii="Arial" w:hAnsi="Arial" w:cs="Arial"/>
              <w:sz w:val="16"/>
              <w:szCs w:val="16"/>
            </w:rPr>
            <w:t>T</w:t>
          </w:r>
          <w:r w:rsidRPr="00A364F6">
            <w:rPr>
              <w:rFonts w:ascii="Arial" w:hAnsi="Arial" w:cs="Arial"/>
              <w:sz w:val="16"/>
              <w:szCs w:val="16"/>
            </w:rPr>
            <w:t xml:space="preserve">hese </w:t>
          </w:r>
          <w:r>
            <w:rPr>
              <w:rFonts w:ascii="Arial" w:hAnsi="Arial" w:cs="Arial"/>
              <w:sz w:val="16"/>
              <w:szCs w:val="16"/>
            </w:rPr>
            <w:t xml:space="preserve">recycling input characterisation </w:t>
          </w:r>
          <w:r w:rsidRPr="00A364F6">
            <w:rPr>
              <w:rFonts w:ascii="Arial" w:hAnsi="Arial" w:cs="Arial"/>
              <w:sz w:val="16"/>
              <w:szCs w:val="16"/>
            </w:rPr>
            <w:t>guid</w:t>
          </w:r>
          <w:r>
            <w:rPr>
              <w:rFonts w:ascii="Arial" w:hAnsi="Arial" w:cs="Arial"/>
              <w:sz w:val="16"/>
              <w:szCs w:val="16"/>
            </w:rPr>
            <w:t>ing requirements</w:t>
          </w:r>
          <w:r w:rsidRPr="00A364F6">
            <w:rPr>
              <w:rFonts w:ascii="Arial" w:hAnsi="Arial" w:cs="Arial"/>
              <w:sz w:val="16"/>
              <w:szCs w:val="16"/>
            </w:rPr>
            <w:t xml:space="preserve"> </w:t>
          </w:r>
          <w:r>
            <w:rPr>
              <w:rFonts w:ascii="Arial" w:hAnsi="Arial" w:cs="Arial"/>
              <w:sz w:val="16"/>
              <w:szCs w:val="16"/>
            </w:rPr>
            <w:t xml:space="preserve">have been developed by Plastics Recyclers Europe. For more information on recyclates quality and additional guidelines per polymer stream visit </w:t>
          </w:r>
          <w:hyperlink r:id="rId5" w:history="1">
            <w:r w:rsidRPr="00703E7D">
              <w:rPr>
                <w:rStyle w:val="Hyperlink"/>
                <w:rFonts w:ascii="Arial" w:hAnsi="Arial" w:cs="Arial"/>
                <w:sz w:val="16"/>
                <w:szCs w:val="16"/>
              </w:rPr>
              <w:t>www.plasticsrecyclers.eu</w:t>
            </w:r>
          </w:hyperlink>
          <w:r>
            <w:rPr>
              <w:rFonts w:ascii="Arial" w:hAnsi="Arial" w:cs="Arial"/>
              <w:sz w:val="16"/>
              <w:szCs w:val="16"/>
            </w:rPr>
            <w:t xml:space="preserve">. </w:t>
          </w:r>
        </w:p>
      </w:docPartBody>
    </w:docPart>
    <w:docPart>
      <w:docPartPr>
        <w:name w:val="09DCFA631F414449A0E130D2C7A67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F8487-CD31-4891-B525-E0C376E36183}"/>
      </w:docPartPr>
      <w:docPartBody>
        <w:p w:rsidR="00214A7E" w:rsidRDefault="00146926" w:rsidP="00146926">
          <w:pPr>
            <w:pStyle w:val="09DCFA631F414449A0E130D2C7A6743E44"/>
          </w:pPr>
          <w:r w:rsidRPr="00363B06">
            <w:rPr>
              <w:rFonts w:ascii="Arial" w:hAnsi="Arial" w:cs="Arial"/>
              <w:b/>
              <w:bCs/>
              <w:sz w:val="20"/>
              <w:szCs w:val="20"/>
              <w:lang w:val="en-GB"/>
            </w:rPr>
            <w:t>Glossary</w:t>
          </w:r>
        </w:p>
      </w:docPartBody>
    </w:docPart>
    <w:docPart>
      <w:docPartPr>
        <w:name w:val="DF9981638779416AA166C1DDB905D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6A1FC-3E38-4A30-A5E3-D0FFC6072755}"/>
      </w:docPartPr>
      <w:docPartBody>
        <w:p w:rsidR="00146926" w:rsidRPr="00C06A1D" w:rsidRDefault="00146926" w:rsidP="00F126F4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bookmarkStart w:id="0" w:name="_Hlk499808384"/>
          <w:r w:rsidRPr="00C06A1D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Product</w:t>
          </w:r>
          <w:r w:rsidRPr="00C06A1D">
            <w:rPr>
              <w:rFonts w:ascii="Arial" w:hAnsi="Arial" w:cs="Arial"/>
              <w:sz w:val="16"/>
              <w:szCs w:val="16"/>
              <w:lang w:val="en-GB"/>
            </w:rPr>
            <w:t>: Bottles ≤ 5 L, Containers ≤ 200 L &amp; Drums ≤ 1.000 L.</w:t>
          </w:r>
        </w:p>
        <w:p w:rsidR="00146926" w:rsidRPr="00E46ED5" w:rsidRDefault="00146926" w:rsidP="00E46ED5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E46ED5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Origin</w:t>
          </w:r>
          <w:r w:rsidRPr="00363B06">
            <w:rPr>
              <w:rFonts w:ascii="Arial" w:hAnsi="Arial" w:cs="Arial"/>
              <w:sz w:val="16"/>
              <w:szCs w:val="16"/>
              <w:lang w:val="en-GB"/>
            </w:rPr>
            <w:t xml:space="preserve">: </w:t>
          </w:r>
          <w:bookmarkStart w:id="1" w:name="_Hlk499807829"/>
          <w:r w:rsidRPr="00363B06">
            <w:rPr>
              <w:rFonts w:ascii="Arial" w:hAnsi="Arial" w:cs="Arial"/>
              <w:sz w:val="16"/>
              <w:szCs w:val="16"/>
              <w:lang w:val="en-GB"/>
            </w:rPr>
            <w:t xml:space="preserve">Commercial &amp; Industrial Waste, Commercial packaging waste, </w:t>
          </w:r>
          <w:bookmarkEnd w:id="1"/>
          <w:r w:rsidRPr="00363B06">
            <w:rPr>
              <w:rFonts w:ascii="Arial" w:hAnsi="Arial" w:cs="Arial"/>
              <w:sz w:val="16"/>
              <w:szCs w:val="16"/>
              <w:lang w:val="en-GB"/>
            </w:rPr>
            <w:t>ELV incl. ASR (Auto-Shredder Residue), Municipal waste, Other recycling systems.</w:t>
          </w:r>
        </w:p>
        <w:p w:rsidR="00146926" w:rsidRPr="00363B06" w:rsidRDefault="00146926" w:rsidP="005F4AC8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E46ED5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Source</w:t>
          </w:r>
          <w:r w:rsidRPr="00363B06">
            <w:rPr>
              <w:rFonts w:ascii="Arial" w:hAnsi="Arial" w:cs="Arial"/>
              <w:sz w:val="16"/>
              <w:szCs w:val="16"/>
              <w:lang w:val="en-GB"/>
            </w:rPr>
            <w:t>:</w:t>
          </w:r>
          <w:bookmarkStart w:id="2" w:name="_Hlk499807838"/>
          <w:r w:rsidRPr="00363B06">
            <w:rPr>
              <w:rFonts w:ascii="Arial" w:hAnsi="Arial" w:cs="Arial"/>
              <w:sz w:val="16"/>
              <w:szCs w:val="16"/>
              <w:lang w:val="en-GB"/>
            </w:rPr>
            <w:t xml:space="preserve"> </w:t>
          </w:r>
          <w:r w:rsidRPr="00CC3109">
            <w:rPr>
              <w:rFonts w:ascii="Arial" w:hAnsi="Arial" w:cs="Arial"/>
              <w:sz w:val="16"/>
              <w:szCs w:val="16"/>
              <w:lang w:val="en-GB"/>
            </w:rPr>
            <w:t>Packaging – Household, Packaging – Commercial and Packaging - Transport &amp; Industry.</w:t>
          </w:r>
        </w:p>
        <w:bookmarkEnd w:id="2"/>
        <w:p w:rsidR="00146926" w:rsidRPr="00BD3ABA" w:rsidRDefault="00146926" w:rsidP="00BD3ABA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E46ED5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Colour</w:t>
          </w:r>
          <w:r w:rsidRPr="00363B06">
            <w:rPr>
              <w:rFonts w:ascii="Arial" w:hAnsi="Arial" w:cs="Arial"/>
              <w:sz w:val="16"/>
              <w:szCs w:val="16"/>
              <w:lang w:val="en-GB"/>
            </w:rPr>
            <w:t xml:space="preserve">: </w:t>
          </w:r>
          <w:bookmarkStart w:id="3" w:name="_Hlk499807852"/>
          <w:r w:rsidRPr="00BD3ABA">
            <w:rPr>
              <w:rFonts w:ascii="Arial" w:hAnsi="Arial" w:cs="Arial"/>
              <w:sz w:val="16"/>
              <w:szCs w:val="16"/>
              <w:lang w:val="en-GB"/>
            </w:rPr>
            <w:t>Clear (contains up to 5% coloured), Coloured and Mixed coloured (contains more than 95% mixed &amp; coloured PE-HD)</w:t>
          </w:r>
          <w:r>
            <w:rPr>
              <w:rFonts w:ascii="Arial" w:hAnsi="Arial" w:cs="Arial"/>
              <w:sz w:val="16"/>
              <w:szCs w:val="16"/>
              <w:lang w:val="en-GB"/>
            </w:rPr>
            <w:t>; specify the percentage of black articles or articles with black layers are contained</w:t>
          </w:r>
          <w:r w:rsidRPr="00BD3ABA">
            <w:rPr>
              <w:rFonts w:ascii="Arial" w:hAnsi="Arial" w:cs="Arial"/>
              <w:sz w:val="16"/>
              <w:szCs w:val="16"/>
              <w:lang w:val="en-GB"/>
            </w:rPr>
            <w:t>.</w:t>
          </w:r>
        </w:p>
        <w:p w:rsidR="00146926" w:rsidRPr="00363B06" w:rsidRDefault="00146926" w:rsidP="00BD3ABA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E46ED5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Impurities content</w:t>
          </w:r>
          <w:r w:rsidRPr="00363B06">
            <w:rPr>
              <w:rFonts w:ascii="Arial" w:hAnsi="Arial" w:cs="Arial"/>
              <w:sz w:val="16"/>
              <w:szCs w:val="16"/>
              <w:lang w:val="en-GB"/>
            </w:rPr>
            <w:t>: the impurities content is the sum of all the unwanted impurities.</w:t>
          </w:r>
        </w:p>
        <w:bookmarkEnd w:id="0"/>
        <w:bookmarkEnd w:id="3"/>
        <w:p w:rsidR="00146926" w:rsidRDefault="00146926" w:rsidP="00C70A26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E46ED5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Prohibited Impurities</w:t>
          </w:r>
          <w:r w:rsidRPr="00363B06">
            <w:rPr>
              <w:rFonts w:ascii="Arial" w:hAnsi="Arial" w:cs="Arial"/>
              <w:sz w:val="16"/>
              <w:szCs w:val="16"/>
              <w:lang w:val="en-GB"/>
            </w:rPr>
            <w:t>: the listed prohibited impurities should not be present in the bales.</w:t>
          </w:r>
        </w:p>
        <w:p w:rsidR="00214A7E" w:rsidRDefault="00146926" w:rsidP="00146926">
          <w:pPr>
            <w:pStyle w:val="DF9981638779416AA166C1DDB905D7C025"/>
          </w:pPr>
          <w:r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Bale size/weight</w:t>
          </w:r>
          <w:r w:rsidRPr="00E46ED5">
            <w:rPr>
              <w:rFonts w:ascii="Arial" w:hAnsi="Arial" w:cs="Arial"/>
              <w:sz w:val="16"/>
              <w:szCs w:val="16"/>
              <w:lang w:val="en-GB"/>
            </w:rPr>
            <w:t xml:space="preserve">: </w:t>
          </w:r>
          <w:r>
            <w:rPr>
              <w:rFonts w:ascii="Arial" w:hAnsi="Arial" w:cs="Arial"/>
              <w:sz w:val="16"/>
              <w:szCs w:val="16"/>
              <w:lang w:val="en-GB"/>
            </w:rPr>
            <w:t>average size or weight should be indicated; indicate if the bales are wrapped – the bales should be stable, to endure the loading/unloading process</w:t>
          </w:r>
        </w:p>
      </w:docPartBody>
    </w:docPart>
    <w:docPart>
      <w:docPartPr>
        <w:name w:val="5348A881BD3648598B74072FE8B0BD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5C93B6-E8E3-4515-BD71-B0117F58959C}"/>
      </w:docPartPr>
      <w:docPartBody>
        <w:p w:rsidR="000732C2" w:rsidRDefault="00214A7E" w:rsidP="00214A7E">
          <w:pPr>
            <w:pStyle w:val="5348A881BD3648598B74072FE8B0BDC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CCE7CE8889434080233738D24EB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827DE-E938-48F0-B16D-A6C6E8D6BB26}"/>
      </w:docPartPr>
      <w:docPartBody>
        <w:p w:rsidR="000732C2" w:rsidRDefault="00146926" w:rsidP="00146926">
          <w:pPr>
            <w:pStyle w:val="11CCE7CE8889434080233738D24EBA6227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E95BBDACEFCC4289A38B8EC4D3559E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43AEBC-6E63-4851-A146-25AE0DCA5BBC}"/>
      </w:docPartPr>
      <w:docPartBody>
        <w:p w:rsidR="00FA6BCD" w:rsidRDefault="0088347B" w:rsidP="0088347B">
          <w:pPr>
            <w:pStyle w:val="E95BBDACEFCC4289A38B8EC4D3559E6111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4E55679E52A44BFBBD09BB62B8AB7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A6F21F-8CA0-4491-8A95-5FA69274B640}"/>
      </w:docPartPr>
      <w:docPartBody>
        <w:p w:rsidR="00194667" w:rsidRDefault="00FA6BCD" w:rsidP="00FA6BCD">
          <w:pPr>
            <w:pStyle w:val="4E55679E52A44BFBBD09BB62B8AB7931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14F977CD794ADB8593C0F2F1C4CB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D66823-7659-499A-BEE9-FB4D66C3FF5E}"/>
      </w:docPartPr>
      <w:docPartBody>
        <w:p w:rsidR="00194667" w:rsidRDefault="00146926" w:rsidP="00146926">
          <w:pPr>
            <w:pStyle w:val="1714F977CD794ADB8593C0F2F1C4CB0F19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32F805E7DCB44E1BA613540044F76A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74EE0D-857A-4F70-A7F9-78301B15199C}"/>
      </w:docPartPr>
      <w:docPartBody>
        <w:p w:rsidR="00194667" w:rsidRDefault="00FA6BCD" w:rsidP="00FA6BCD">
          <w:pPr>
            <w:pStyle w:val="32F805E7DCB44E1BA613540044F76A9B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A909D9740B4A0CA915E9BEAFA570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D78D19-7FB8-412F-93B5-D86E33A53C59}"/>
      </w:docPartPr>
      <w:docPartBody>
        <w:p w:rsidR="00194667" w:rsidRDefault="00FA6BCD" w:rsidP="00FA6BCD">
          <w:pPr>
            <w:pStyle w:val="61A909D9740B4A0CA915E9BEAFA57033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131CDBF99A43BEBE2EF18A59C202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90D427-16BB-4164-B52F-7DEFEC6E636F}"/>
      </w:docPartPr>
      <w:docPartBody>
        <w:p w:rsidR="00194667" w:rsidRDefault="00146926" w:rsidP="00146926">
          <w:pPr>
            <w:pStyle w:val="17131CDBF99A43BEBE2EF18A59C202B819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BCA79CA9FB05493D8B7BAB0AD2CAEC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80921C-9C24-47AE-8AE3-89533C4008AE}"/>
      </w:docPartPr>
      <w:docPartBody>
        <w:p w:rsidR="00194667" w:rsidRDefault="00FA6BCD" w:rsidP="00FA6BCD">
          <w:pPr>
            <w:pStyle w:val="BCA79CA9FB05493D8B7BAB0AD2CAEC61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8741DE507342C9AA028D26D8C3A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9FBCB0-F1FB-40B2-B388-41194B53725A}"/>
      </w:docPartPr>
      <w:docPartBody>
        <w:p w:rsidR="00194667" w:rsidRDefault="00146926" w:rsidP="00146926">
          <w:pPr>
            <w:pStyle w:val="C68741DE507342C9AA028D26D8C3AE6919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CD0D7394FA524FA0B4B525932363ED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0845AD-C3BE-4714-9528-0C078D79BD39}"/>
      </w:docPartPr>
      <w:docPartBody>
        <w:p w:rsidR="00194667" w:rsidRDefault="00FA6BCD" w:rsidP="00FA6BCD">
          <w:pPr>
            <w:pStyle w:val="CD0D7394FA524FA0B4B525932363EDD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C97BAA13F64ADE8958984E079D31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94710-2329-4B94-A29B-69B4197D1C63}"/>
      </w:docPartPr>
      <w:docPartBody>
        <w:p w:rsidR="00194667" w:rsidRDefault="00146926" w:rsidP="00146926">
          <w:pPr>
            <w:pStyle w:val="6EC97BAA13F64ADE8958984E079D311419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9EFC47AB7E584BBB9C791F4FBD4768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5129D2-C324-43E3-AC96-B3AC1AB9283D}"/>
      </w:docPartPr>
      <w:docPartBody>
        <w:p w:rsidR="00194667" w:rsidRDefault="00FA6BCD" w:rsidP="00FA6BCD">
          <w:pPr>
            <w:pStyle w:val="9EFC47AB7E584BBB9C791F4FBD4768F1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8438D05E0F4E5B9CD7443DDC2C6D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D9FC25-5BF0-432C-BE82-46934A4A1AB5}"/>
      </w:docPartPr>
      <w:docPartBody>
        <w:p w:rsidR="00194667" w:rsidRDefault="00146926" w:rsidP="00146926">
          <w:pPr>
            <w:pStyle w:val="4C8438D05E0F4E5B9CD7443DDC2C6D4F19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6686D9EECC0B4ED0A4F1F649017212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B3F3DF-EFE1-4EBD-AE54-208FB126BA6A}"/>
      </w:docPartPr>
      <w:docPartBody>
        <w:p w:rsidR="00194667" w:rsidRDefault="00FA6BCD" w:rsidP="00FA6BCD">
          <w:pPr>
            <w:pStyle w:val="6686D9EECC0B4ED0A4F1F649017212E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F9EE5C259648FE871BB50381A4D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1BCBC3-527F-41EB-AD91-8E2AF2833160}"/>
      </w:docPartPr>
      <w:docPartBody>
        <w:p w:rsidR="00194667" w:rsidRDefault="00146926" w:rsidP="00146926">
          <w:pPr>
            <w:pStyle w:val="B7F9EE5C259648FE871BB50381A4D19519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273497D3FBDC4AC9A6C2153813676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E621D-8D53-4828-9F27-223AC3D84124}"/>
      </w:docPartPr>
      <w:docPartBody>
        <w:p w:rsidR="00194667" w:rsidRDefault="00FA6BCD" w:rsidP="00FA6BCD">
          <w:pPr>
            <w:pStyle w:val="273497D3FBDC4AC9A6C215381367679A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9E57439506499EB977A459922BF4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6174F3-C2C4-4127-B8A7-BD7B5A850638}"/>
      </w:docPartPr>
      <w:docPartBody>
        <w:p w:rsidR="00194667" w:rsidRDefault="00FA6BCD" w:rsidP="00FA6BCD">
          <w:pPr>
            <w:pStyle w:val="469E57439506499EB977A459922BF434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F44D50FBE0445586E8433F9FAD3F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2F11F-4E72-49F4-AC60-6C078C47C36D}"/>
      </w:docPartPr>
      <w:docPartBody>
        <w:p w:rsidR="00194667" w:rsidRDefault="00146926" w:rsidP="00146926">
          <w:pPr>
            <w:pStyle w:val="45F44D50FBE0445586E8433F9FAD3F2B18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18375480D6EE474E8894A0DE84892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E9B2F8-C223-4072-BC3D-EBD541EAD686}"/>
      </w:docPartPr>
      <w:docPartBody>
        <w:p w:rsidR="0088347B" w:rsidRDefault="00F57734" w:rsidP="00F57734">
          <w:pPr>
            <w:pStyle w:val="18375480D6EE474E8894A0DE84892DD2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4DC381F89F432CBEA5B65985B9E9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3BC218-CA59-465B-88B0-DDFA2F91411E}"/>
      </w:docPartPr>
      <w:docPartBody>
        <w:p w:rsidR="0088347B" w:rsidRDefault="00146926" w:rsidP="00146926">
          <w:pPr>
            <w:pStyle w:val="0B4DC381F89F432CBEA5B65985B9E96015"/>
          </w:pPr>
          <w:r w:rsidRPr="00363B06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9F9FB0FFE2384E2C96DD99CAC35D11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F641DB-C395-42BC-B084-EDFFED38C436}"/>
      </w:docPartPr>
      <w:docPartBody>
        <w:p w:rsidR="004A175E" w:rsidRDefault="0088347B" w:rsidP="0088347B">
          <w:pPr>
            <w:pStyle w:val="9F9FB0FFE2384E2C96DD99CAC35D117C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92534E"/>
    <w:multiLevelType w:val="hybridMultilevel"/>
    <w:tmpl w:val="58FC1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51BB"/>
    <w:rsid w:val="000732C2"/>
    <w:rsid w:val="00093453"/>
    <w:rsid w:val="00146926"/>
    <w:rsid w:val="00194667"/>
    <w:rsid w:val="00214A7E"/>
    <w:rsid w:val="00295510"/>
    <w:rsid w:val="00394F18"/>
    <w:rsid w:val="003C0C76"/>
    <w:rsid w:val="00437B83"/>
    <w:rsid w:val="00483CC1"/>
    <w:rsid w:val="004A175E"/>
    <w:rsid w:val="006851BB"/>
    <w:rsid w:val="00715DE4"/>
    <w:rsid w:val="007F722B"/>
    <w:rsid w:val="0088347B"/>
    <w:rsid w:val="008C6369"/>
    <w:rsid w:val="00906833"/>
    <w:rsid w:val="009675EF"/>
    <w:rsid w:val="00993A6C"/>
    <w:rsid w:val="00C374F3"/>
    <w:rsid w:val="00C412CD"/>
    <w:rsid w:val="00CD783D"/>
    <w:rsid w:val="00D2124B"/>
    <w:rsid w:val="00EA0701"/>
    <w:rsid w:val="00F35BDD"/>
    <w:rsid w:val="00F57734"/>
    <w:rsid w:val="00FA6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46926"/>
    <w:rPr>
      <w:color w:val="808080"/>
    </w:rPr>
  </w:style>
  <w:style w:type="paragraph" w:customStyle="1" w:styleId="8B4261CBA40E422F9268B691C3A193DB">
    <w:name w:val="8B4261CBA40E422F9268B691C3A193DB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B4261CBA40E422F9268B691C3A193DB1">
    <w:name w:val="8B4261CBA40E422F9268B691C3A193DB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B4261CBA40E422F9268B691C3A193DB2">
    <w:name w:val="8B4261CBA40E422F9268B691C3A193DB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">
    <w:name w:val="25DA770E5E1647588DB6046793BE8936"/>
    <w:rsid w:val="006851BB"/>
    <w:rPr>
      <w:rFonts w:eastAsiaTheme="minorHAnsi"/>
    </w:rPr>
  </w:style>
  <w:style w:type="paragraph" w:customStyle="1" w:styleId="8C2C82FD714C4D0A92A1DDB792E46BA8">
    <w:name w:val="8C2C82FD714C4D0A92A1DDB792E46BA8"/>
    <w:rsid w:val="006851BB"/>
    <w:rPr>
      <w:rFonts w:eastAsiaTheme="minorHAnsi"/>
    </w:rPr>
  </w:style>
  <w:style w:type="paragraph" w:customStyle="1" w:styleId="2F8289CF650E43C7BC4B187BF300D9E5">
    <w:name w:val="2F8289CF650E43C7BC4B187BF300D9E5"/>
    <w:rsid w:val="006851BB"/>
    <w:rPr>
      <w:rFonts w:eastAsiaTheme="minorHAnsi"/>
    </w:rPr>
  </w:style>
  <w:style w:type="paragraph" w:customStyle="1" w:styleId="8ED4AE1B383243A48DB0D8BD97614630">
    <w:name w:val="8ED4AE1B383243A48DB0D8BD97614630"/>
    <w:rsid w:val="006851BB"/>
    <w:rPr>
      <w:rFonts w:eastAsiaTheme="minorHAnsi"/>
    </w:rPr>
  </w:style>
  <w:style w:type="paragraph" w:customStyle="1" w:styleId="0AAA0F5871E040369B078290249267CC">
    <w:name w:val="0AAA0F5871E040369B078290249267CC"/>
    <w:rsid w:val="006851BB"/>
    <w:rPr>
      <w:rFonts w:eastAsiaTheme="minorHAnsi"/>
    </w:rPr>
  </w:style>
  <w:style w:type="paragraph" w:customStyle="1" w:styleId="8B4261CBA40E422F9268B691C3A193DB3">
    <w:name w:val="8B4261CBA40E422F9268B691C3A193DB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">
    <w:name w:val="25DA770E5E1647588DB6046793BE89361"/>
    <w:rsid w:val="006851BB"/>
    <w:rPr>
      <w:rFonts w:eastAsiaTheme="minorHAnsi"/>
    </w:rPr>
  </w:style>
  <w:style w:type="paragraph" w:customStyle="1" w:styleId="8C2C82FD714C4D0A92A1DDB792E46BA81">
    <w:name w:val="8C2C82FD714C4D0A92A1DDB792E46BA81"/>
    <w:rsid w:val="006851BB"/>
    <w:rPr>
      <w:rFonts w:eastAsiaTheme="minorHAnsi"/>
    </w:rPr>
  </w:style>
  <w:style w:type="paragraph" w:customStyle="1" w:styleId="2F8289CF650E43C7BC4B187BF300D9E51">
    <w:name w:val="2F8289CF650E43C7BC4B187BF300D9E51"/>
    <w:rsid w:val="006851BB"/>
    <w:rPr>
      <w:rFonts w:eastAsiaTheme="minorHAnsi"/>
    </w:rPr>
  </w:style>
  <w:style w:type="paragraph" w:customStyle="1" w:styleId="8ED4AE1B383243A48DB0D8BD976146301">
    <w:name w:val="8ED4AE1B383243A48DB0D8BD976146301"/>
    <w:rsid w:val="006851BB"/>
    <w:rPr>
      <w:rFonts w:eastAsiaTheme="minorHAnsi"/>
    </w:rPr>
  </w:style>
  <w:style w:type="paragraph" w:customStyle="1" w:styleId="0AAA0F5871E040369B078290249267CC1">
    <w:name w:val="0AAA0F5871E040369B078290249267CC1"/>
    <w:rsid w:val="006851BB"/>
    <w:rPr>
      <w:rFonts w:eastAsiaTheme="minorHAnsi"/>
    </w:rPr>
  </w:style>
  <w:style w:type="paragraph" w:customStyle="1" w:styleId="8B4261CBA40E422F9268B691C3A193DB4">
    <w:name w:val="8B4261CBA40E422F9268B691C3A193DB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">
    <w:name w:val="25DA770E5E1647588DB6046793BE89362"/>
    <w:rsid w:val="006851BB"/>
    <w:rPr>
      <w:rFonts w:eastAsiaTheme="minorHAnsi"/>
    </w:rPr>
  </w:style>
  <w:style w:type="paragraph" w:customStyle="1" w:styleId="8C2C82FD714C4D0A92A1DDB792E46BA82">
    <w:name w:val="8C2C82FD714C4D0A92A1DDB792E46BA82"/>
    <w:rsid w:val="006851BB"/>
    <w:rPr>
      <w:rFonts w:eastAsiaTheme="minorHAnsi"/>
    </w:rPr>
  </w:style>
  <w:style w:type="paragraph" w:customStyle="1" w:styleId="2F8289CF650E43C7BC4B187BF300D9E52">
    <w:name w:val="2F8289CF650E43C7BC4B187BF300D9E52"/>
    <w:rsid w:val="006851BB"/>
    <w:rPr>
      <w:rFonts w:eastAsiaTheme="minorHAnsi"/>
    </w:rPr>
  </w:style>
  <w:style w:type="paragraph" w:customStyle="1" w:styleId="8ED4AE1B383243A48DB0D8BD976146302">
    <w:name w:val="8ED4AE1B383243A48DB0D8BD976146302"/>
    <w:rsid w:val="006851BB"/>
    <w:rPr>
      <w:rFonts w:eastAsiaTheme="minorHAnsi"/>
    </w:rPr>
  </w:style>
  <w:style w:type="paragraph" w:customStyle="1" w:styleId="0AAA0F5871E040369B078290249267CC2">
    <w:name w:val="0AAA0F5871E040369B078290249267CC2"/>
    <w:rsid w:val="006851BB"/>
    <w:rPr>
      <w:rFonts w:eastAsiaTheme="minorHAnsi"/>
    </w:rPr>
  </w:style>
  <w:style w:type="paragraph" w:customStyle="1" w:styleId="8B4261CBA40E422F9268B691C3A193DB5">
    <w:name w:val="8B4261CBA40E422F9268B691C3A193DB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A97A5911E2FD40998CE03723212B0B8B">
    <w:name w:val="A97A5911E2FD40998CE03723212B0B8B"/>
    <w:rsid w:val="006851BB"/>
  </w:style>
  <w:style w:type="paragraph" w:customStyle="1" w:styleId="92BCE0169DD34C938177AC0F804648E7">
    <w:name w:val="92BCE0169DD34C938177AC0F804648E7"/>
    <w:rsid w:val="006851BB"/>
  </w:style>
  <w:style w:type="paragraph" w:customStyle="1" w:styleId="B8F693DCC5E54E41B6B6E241220CA1AD">
    <w:name w:val="B8F693DCC5E54E41B6B6E241220CA1AD"/>
    <w:rsid w:val="006851BB"/>
  </w:style>
  <w:style w:type="paragraph" w:customStyle="1" w:styleId="06E9E485B64A4EF5BDDD49D8993C9507">
    <w:name w:val="06E9E485B64A4EF5BDDD49D8993C9507"/>
    <w:rsid w:val="006851BB"/>
  </w:style>
  <w:style w:type="paragraph" w:customStyle="1" w:styleId="4C28576CC941424CBFAB9600BACB8BEF">
    <w:name w:val="4C28576CC941424CBFAB9600BACB8BEF"/>
    <w:rsid w:val="006851BB"/>
  </w:style>
  <w:style w:type="paragraph" w:customStyle="1" w:styleId="68927025456640059EC564CAE1A4E0DC">
    <w:name w:val="68927025456640059EC564CAE1A4E0DC"/>
    <w:rsid w:val="006851BB"/>
  </w:style>
  <w:style w:type="paragraph" w:customStyle="1" w:styleId="DB99344588DA40B4BEBCC73E91B7F132">
    <w:name w:val="DB99344588DA40B4BEBCC73E91B7F132"/>
    <w:rsid w:val="006851BB"/>
  </w:style>
  <w:style w:type="paragraph" w:customStyle="1" w:styleId="6FC15B8B900F42D790BEF6E40B921FD8">
    <w:name w:val="6FC15B8B900F42D790BEF6E40B921FD8"/>
    <w:rsid w:val="006851BB"/>
  </w:style>
  <w:style w:type="paragraph" w:customStyle="1" w:styleId="8F19E5B6606648ED9B9F1F1E9AD80F99">
    <w:name w:val="8F19E5B6606648ED9B9F1F1E9AD80F99"/>
    <w:rsid w:val="006851BB"/>
  </w:style>
  <w:style w:type="paragraph" w:customStyle="1" w:styleId="25DA770E5E1647588DB6046793BE89363">
    <w:name w:val="25DA770E5E1647588DB6046793BE89363"/>
    <w:rsid w:val="006851BB"/>
    <w:rPr>
      <w:rFonts w:eastAsiaTheme="minorHAnsi"/>
    </w:rPr>
  </w:style>
  <w:style w:type="paragraph" w:customStyle="1" w:styleId="8C2C82FD714C4D0A92A1DDB792E46BA83">
    <w:name w:val="8C2C82FD714C4D0A92A1DDB792E46BA83"/>
    <w:rsid w:val="006851BB"/>
    <w:rPr>
      <w:rFonts w:eastAsiaTheme="minorHAnsi"/>
    </w:rPr>
  </w:style>
  <w:style w:type="paragraph" w:customStyle="1" w:styleId="2F8289CF650E43C7BC4B187BF300D9E53">
    <w:name w:val="2F8289CF650E43C7BC4B187BF300D9E53"/>
    <w:rsid w:val="006851BB"/>
    <w:rPr>
      <w:rFonts w:eastAsiaTheme="minorHAnsi"/>
    </w:rPr>
  </w:style>
  <w:style w:type="paragraph" w:customStyle="1" w:styleId="8ED4AE1B383243A48DB0D8BD976146303">
    <w:name w:val="8ED4AE1B383243A48DB0D8BD976146303"/>
    <w:rsid w:val="006851BB"/>
    <w:rPr>
      <w:rFonts w:eastAsiaTheme="minorHAnsi"/>
    </w:rPr>
  </w:style>
  <w:style w:type="paragraph" w:customStyle="1" w:styleId="0AAA0F5871E040369B078290249267CC3">
    <w:name w:val="0AAA0F5871E040369B078290249267CC3"/>
    <w:rsid w:val="006851BB"/>
    <w:rPr>
      <w:rFonts w:eastAsiaTheme="minorHAnsi"/>
    </w:rPr>
  </w:style>
  <w:style w:type="paragraph" w:customStyle="1" w:styleId="B83AEA1F936F46D3A636341AC42A625E">
    <w:name w:val="B83AEA1F936F46D3A636341AC42A625E"/>
    <w:rsid w:val="006851BB"/>
    <w:rPr>
      <w:rFonts w:eastAsiaTheme="minorHAnsi"/>
    </w:rPr>
  </w:style>
  <w:style w:type="paragraph" w:customStyle="1" w:styleId="A97A5911E2FD40998CE03723212B0B8B1">
    <w:name w:val="A97A5911E2FD40998CE03723212B0B8B1"/>
    <w:rsid w:val="006851BB"/>
    <w:rPr>
      <w:rFonts w:eastAsiaTheme="minorHAnsi"/>
    </w:rPr>
  </w:style>
  <w:style w:type="paragraph" w:customStyle="1" w:styleId="92BCE0169DD34C938177AC0F804648E71">
    <w:name w:val="92BCE0169DD34C938177AC0F804648E71"/>
    <w:rsid w:val="006851BB"/>
    <w:rPr>
      <w:rFonts w:eastAsiaTheme="minorHAnsi"/>
    </w:rPr>
  </w:style>
  <w:style w:type="paragraph" w:customStyle="1" w:styleId="B8F693DCC5E54E41B6B6E241220CA1AD1">
    <w:name w:val="B8F693DCC5E54E41B6B6E241220CA1AD1"/>
    <w:rsid w:val="006851BB"/>
    <w:rPr>
      <w:rFonts w:eastAsiaTheme="minorHAnsi"/>
    </w:rPr>
  </w:style>
  <w:style w:type="paragraph" w:customStyle="1" w:styleId="06E9E485B64A4EF5BDDD49D8993C95071">
    <w:name w:val="06E9E485B64A4EF5BDDD49D8993C95071"/>
    <w:rsid w:val="006851BB"/>
    <w:rPr>
      <w:rFonts w:eastAsiaTheme="minorHAnsi"/>
    </w:rPr>
  </w:style>
  <w:style w:type="paragraph" w:customStyle="1" w:styleId="4C28576CC941424CBFAB9600BACB8BEF1">
    <w:name w:val="4C28576CC941424CBFAB9600BACB8BEF1"/>
    <w:rsid w:val="006851BB"/>
    <w:rPr>
      <w:rFonts w:eastAsiaTheme="minorHAnsi"/>
    </w:rPr>
  </w:style>
  <w:style w:type="paragraph" w:customStyle="1" w:styleId="68927025456640059EC564CAE1A4E0DC1">
    <w:name w:val="68927025456640059EC564CAE1A4E0DC1"/>
    <w:rsid w:val="006851BB"/>
    <w:rPr>
      <w:rFonts w:eastAsiaTheme="minorHAnsi"/>
    </w:rPr>
  </w:style>
  <w:style w:type="paragraph" w:customStyle="1" w:styleId="DB99344588DA40B4BEBCC73E91B7F1321">
    <w:name w:val="DB99344588DA40B4BEBCC73E91B7F1321"/>
    <w:rsid w:val="006851BB"/>
    <w:rPr>
      <w:rFonts w:eastAsiaTheme="minorHAnsi"/>
    </w:rPr>
  </w:style>
  <w:style w:type="paragraph" w:customStyle="1" w:styleId="6FC15B8B900F42D790BEF6E40B921FD81">
    <w:name w:val="6FC15B8B900F42D790BEF6E40B921FD81"/>
    <w:rsid w:val="006851BB"/>
    <w:rPr>
      <w:rFonts w:eastAsiaTheme="minorHAnsi"/>
    </w:rPr>
  </w:style>
  <w:style w:type="paragraph" w:customStyle="1" w:styleId="8F19E5B6606648ED9B9F1F1E9AD80F991">
    <w:name w:val="8F19E5B6606648ED9B9F1F1E9AD80F991"/>
    <w:rsid w:val="006851BB"/>
    <w:rPr>
      <w:rFonts w:eastAsiaTheme="minorHAnsi"/>
    </w:rPr>
  </w:style>
  <w:style w:type="paragraph" w:customStyle="1" w:styleId="8B4261CBA40E422F9268B691C3A193DB6">
    <w:name w:val="8B4261CBA40E422F9268B691C3A193DB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911323DD64CE4478966F0CDCC7398665">
    <w:name w:val="911323DD64CE4478966F0CDCC7398665"/>
    <w:rsid w:val="006851BB"/>
  </w:style>
  <w:style w:type="paragraph" w:customStyle="1" w:styleId="850692EEAC834CB19B0CCACB8A384B0D">
    <w:name w:val="850692EEAC834CB19B0CCACB8A384B0D"/>
    <w:rsid w:val="006851BB"/>
  </w:style>
  <w:style w:type="paragraph" w:customStyle="1" w:styleId="64E422B934694E8E88FDCCB8A5ECE9B0">
    <w:name w:val="64E422B934694E8E88FDCCB8A5ECE9B0"/>
    <w:rsid w:val="006851BB"/>
  </w:style>
  <w:style w:type="paragraph" w:customStyle="1" w:styleId="853052AC1F1B4F2FA553529A0C11CA0F">
    <w:name w:val="853052AC1F1B4F2FA553529A0C11CA0F"/>
    <w:rsid w:val="006851BB"/>
  </w:style>
  <w:style w:type="paragraph" w:customStyle="1" w:styleId="5556E2DB47654C25912C5EC2A2013A00">
    <w:name w:val="5556E2DB47654C25912C5EC2A2013A00"/>
    <w:rsid w:val="006851BB"/>
  </w:style>
  <w:style w:type="paragraph" w:customStyle="1" w:styleId="BE8FF407CDC14798A31C5D764A2F253E">
    <w:name w:val="BE8FF407CDC14798A31C5D764A2F253E"/>
    <w:rsid w:val="006851BB"/>
  </w:style>
  <w:style w:type="paragraph" w:customStyle="1" w:styleId="A06E0AEA6C1E471886998229C31D07C6">
    <w:name w:val="A06E0AEA6C1E471886998229C31D07C6"/>
    <w:rsid w:val="006851BB"/>
  </w:style>
  <w:style w:type="paragraph" w:customStyle="1" w:styleId="6EEC8C2518F04E1F87E233AEDE82CBCE">
    <w:name w:val="6EEC8C2518F04E1F87E233AEDE82CBCE"/>
    <w:rsid w:val="006851BB"/>
  </w:style>
  <w:style w:type="paragraph" w:customStyle="1" w:styleId="0E52C51248C545FAA8CFDB446D88AEA1">
    <w:name w:val="0E52C51248C545FAA8CFDB446D88AEA1"/>
    <w:rsid w:val="006851BB"/>
  </w:style>
  <w:style w:type="paragraph" w:customStyle="1" w:styleId="5F073543A30B4A3B86027B7D78B265B0">
    <w:name w:val="5F073543A30B4A3B86027B7D78B265B0"/>
    <w:rsid w:val="006851BB"/>
  </w:style>
  <w:style w:type="paragraph" w:customStyle="1" w:styleId="5342786526974FDABAD836265FBAA836">
    <w:name w:val="5342786526974FDABAD836265FBAA836"/>
    <w:rsid w:val="006851BB"/>
  </w:style>
  <w:style w:type="paragraph" w:customStyle="1" w:styleId="065744AFEC754527A12CECB6A614A278">
    <w:name w:val="065744AFEC754527A12CECB6A614A278"/>
    <w:rsid w:val="006851BB"/>
  </w:style>
  <w:style w:type="paragraph" w:customStyle="1" w:styleId="077D093F12F94074992E4A697330F80F">
    <w:name w:val="077D093F12F94074992E4A697330F80F"/>
    <w:rsid w:val="006851BB"/>
  </w:style>
  <w:style w:type="paragraph" w:customStyle="1" w:styleId="12D89F22493A449A9CE10374E6662AD3">
    <w:name w:val="12D89F22493A449A9CE10374E6662AD3"/>
    <w:rsid w:val="006851BB"/>
  </w:style>
  <w:style w:type="paragraph" w:customStyle="1" w:styleId="78C8082E95674D14916096626A0D6367">
    <w:name w:val="78C8082E95674D14916096626A0D6367"/>
    <w:rsid w:val="006851BB"/>
  </w:style>
  <w:style w:type="paragraph" w:customStyle="1" w:styleId="9FF21024CA7347A0BA1476B9D28917D9">
    <w:name w:val="9FF21024CA7347A0BA1476B9D28917D9"/>
    <w:rsid w:val="006851BB"/>
  </w:style>
  <w:style w:type="paragraph" w:customStyle="1" w:styleId="6D20A1B7428343ECABD0D1C8546B9FAE">
    <w:name w:val="6D20A1B7428343ECABD0D1C8546B9FAE"/>
    <w:rsid w:val="006851BB"/>
  </w:style>
  <w:style w:type="paragraph" w:customStyle="1" w:styleId="EDB412A607A5461AB88071D9142299D3">
    <w:name w:val="EDB412A607A5461AB88071D9142299D3"/>
    <w:rsid w:val="006851BB"/>
  </w:style>
  <w:style w:type="paragraph" w:customStyle="1" w:styleId="25DA770E5E1647588DB6046793BE89364">
    <w:name w:val="25DA770E5E1647588DB6046793BE89364"/>
    <w:rsid w:val="006851BB"/>
    <w:rPr>
      <w:rFonts w:eastAsiaTheme="minorHAnsi"/>
    </w:rPr>
  </w:style>
  <w:style w:type="paragraph" w:customStyle="1" w:styleId="8C2C82FD714C4D0A92A1DDB792E46BA84">
    <w:name w:val="8C2C82FD714C4D0A92A1DDB792E46BA84"/>
    <w:rsid w:val="006851BB"/>
    <w:rPr>
      <w:rFonts w:eastAsiaTheme="minorHAnsi"/>
    </w:rPr>
  </w:style>
  <w:style w:type="paragraph" w:customStyle="1" w:styleId="2F8289CF650E43C7BC4B187BF300D9E54">
    <w:name w:val="2F8289CF650E43C7BC4B187BF300D9E54"/>
    <w:rsid w:val="006851BB"/>
    <w:rPr>
      <w:rFonts w:eastAsiaTheme="minorHAnsi"/>
    </w:rPr>
  </w:style>
  <w:style w:type="paragraph" w:customStyle="1" w:styleId="8ED4AE1B383243A48DB0D8BD976146304">
    <w:name w:val="8ED4AE1B383243A48DB0D8BD976146304"/>
    <w:rsid w:val="006851BB"/>
    <w:rPr>
      <w:rFonts w:eastAsiaTheme="minorHAnsi"/>
    </w:rPr>
  </w:style>
  <w:style w:type="paragraph" w:customStyle="1" w:styleId="0AAA0F5871E040369B078290249267CC4">
    <w:name w:val="0AAA0F5871E040369B078290249267CC4"/>
    <w:rsid w:val="006851BB"/>
    <w:rPr>
      <w:rFonts w:eastAsiaTheme="minorHAnsi"/>
    </w:rPr>
  </w:style>
  <w:style w:type="paragraph" w:customStyle="1" w:styleId="B83AEA1F936F46D3A636341AC42A625E1">
    <w:name w:val="B83AEA1F936F46D3A636341AC42A625E1"/>
    <w:rsid w:val="006851BB"/>
    <w:rPr>
      <w:rFonts w:eastAsiaTheme="minorHAnsi"/>
    </w:rPr>
  </w:style>
  <w:style w:type="paragraph" w:customStyle="1" w:styleId="A97A5911E2FD40998CE03723212B0B8B2">
    <w:name w:val="A97A5911E2FD40998CE03723212B0B8B2"/>
    <w:rsid w:val="006851BB"/>
    <w:rPr>
      <w:rFonts w:eastAsiaTheme="minorHAnsi"/>
    </w:rPr>
  </w:style>
  <w:style w:type="paragraph" w:customStyle="1" w:styleId="92BCE0169DD34C938177AC0F804648E72">
    <w:name w:val="92BCE0169DD34C938177AC0F804648E72"/>
    <w:rsid w:val="006851BB"/>
    <w:rPr>
      <w:rFonts w:eastAsiaTheme="minorHAnsi"/>
    </w:rPr>
  </w:style>
  <w:style w:type="paragraph" w:customStyle="1" w:styleId="B8F693DCC5E54E41B6B6E241220CA1AD2">
    <w:name w:val="B8F693DCC5E54E41B6B6E241220CA1AD2"/>
    <w:rsid w:val="006851BB"/>
    <w:rPr>
      <w:rFonts w:eastAsiaTheme="minorHAnsi"/>
    </w:rPr>
  </w:style>
  <w:style w:type="paragraph" w:customStyle="1" w:styleId="06E9E485B64A4EF5BDDD49D8993C95072">
    <w:name w:val="06E9E485B64A4EF5BDDD49D8993C95072"/>
    <w:rsid w:val="006851BB"/>
    <w:rPr>
      <w:rFonts w:eastAsiaTheme="minorHAnsi"/>
    </w:rPr>
  </w:style>
  <w:style w:type="paragraph" w:customStyle="1" w:styleId="4C28576CC941424CBFAB9600BACB8BEF2">
    <w:name w:val="4C28576CC941424CBFAB9600BACB8BEF2"/>
    <w:rsid w:val="006851BB"/>
    <w:rPr>
      <w:rFonts w:eastAsiaTheme="minorHAnsi"/>
    </w:rPr>
  </w:style>
  <w:style w:type="paragraph" w:customStyle="1" w:styleId="68927025456640059EC564CAE1A4E0DC2">
    <w:name w:val="68927025456640059EC564CAE1A4E0DC2"/>
    <w:rsid w:val="006851BB"/>
    <w:rPr>
      <w:rFonts w:eastAsiaTheme="minorHAnsi"/>
    </w:rPr>
  </w:style>
  <w:style w:type="paragraph" w:customStyle="1" w:styleId="DB99344588DA40B4BEBCC73E91B7F1322">
    <w:name w:val="DB99344588DA40B4BEBCC73E91B7F1322"/>
    <w:rsid w:val="006851BB"/>
    <w:rPr>
      <w:rFonts w:eastAsiaTheme="minorHAnsi"/>
    </w:rPr>
  </w:style>
  <w:style w:type="paragraph" w:customStyle="1" w:styleId="6FC15B8B900F42D790BEF6E40B921FD82">
    <w:name w:val="6FC15B8B900F42D790BEF6E40B921FD82"/>
    <w:rsid w:val="006851BB"/>
    <w:rPr>
      <w:rFonts w:eastAsiaTheme="minorHAnsi"/>
    </w:rPr>
  </w:style>
  <w:style w:type="paragraph" w:customStyle="1" w:styleId="8F19E5B6606648ED9B9F1F1E9AD80F992">
    <w:name w:val="8F19E5B6606648ED9B9F1F1E9AD80F992"/>
    <w:rsid w:val="006851BB"/>
    <w:rPr>
      <w:rFonts w:eastAsiaTheme="minorHAnsi"/>
    </w:rPr>
  </w:style>
  <w:style w:type="paragraph" w:customStyle="1" w:styleId="8B4261CBA40E422F9268B691C3A193DB7">
    <w:name w:val="8B4261CBA40E422F9268B691C3A193DB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5">
    <w:name w:val="25DA770E5E1647588DB6046793BE89365"/>
    <w:rsid w:val="006851BB"/>
    <w:rPr>
      <w:rFonts w:eastAsiaTheme="minorHAnsi"/>
    </w:rPr>
  </w:style>
  <w:style w:type="paragraph" w:customStyle="1" w:styleId="8C2C82FD714C4D0A92A1DDB792E46BA85">
    <w:name w:val="8C2C82FD714C4D0A92A1DDB792E46BA85"/>
    <w:rsid w:val="006851BB"/>
    <w:rPr>
      <w:rFonts w:eastAsiaTheme="minorHAnsi"/>
    </w:rPr>
  </w:style>
  <w:style w:type="paragraph" w:customStyle="1" w:styleId="2F8289CF650E43C7BC4B187BF300D9E55">
    <w:name w:val="2F8289CF650E43C7BC4B187BF300D9E55"/>
    <w:rsid w:val="006851BB"/>
    <w:rPr>
      <w:rFonts w:eastAsiaTheme="minorHAnsi"/>
    </w:rPr>
  </w:style>
  <w:style w:type="paragraph" w:customStyle="1" w:styleId="8ED4AE1B383243A48DB0D8BD976146305">
    <w:name w:val="8ED4AE1B383243A48DB0D8BD976146305"/>
    <w:rsid w:val="006851BB"/>
    <w:rPr>
      <w:rFonts w:eastAsiaTheme="minorHAnsi"/>
    </w:rPr>
  </w:style>
  <w:style w:type="paragraph" w:customStyle="1" w:styleId="0AAA0F5871E040369B078290249267CC5">
    <w:name w:val="0AAA0F5871E040369B078290249267CC5"/>
    <w:rsid w:val="006851BB"/>
    <w:rPr>
      <w:rFonts w:eastAsiaTheme="minorHAnsi"/>
    </w:rPr>
  </w:style>
  <w:style w:type="paragraph" w:customStyle="1" w:styleId="B83AEA1F936F46D3A636341AC42A625E2">
    <w:name w:val="B83AEA1F936F46D3A636341AC42A625E2"/>
    <w:rsid w:val="006851BB"/>
    <w:rPr>
      <w:rFonts w:eastAsiaTheme="minorHAnsi"/>
    </w:rPr>
  </w:style>
  <w:style w:type="paragraph" w:customStyle="1" w:styleId="A97A5911E2FD40998CE03723212B0B8B3">
    <w:name w:val="A97A5911E2FD40998CE03723212B0B8B3"/>
    <w:rsid w:val="006851BB"/>
    <w:rPr>
      <w:rFonts w:eastAsiaTheme="minorHAnsi"/>
    </w:rPr>
  </w:style>
  <w:style w:type="paragraph" w:customStyle="1" w:styleId="92BCE0169DD34C938177AC0F804648E73">
    <w:name w:val="92BCE0169DD34C938177AC0F804648E73"/>
    <w:rsid w:val="006851BB"/>
    <w:rPr>
      <w:rFonts w:eastAsiaTheme="minorHAnsi"/>
    </w:rPr>
  </w:style>
  <w:style w:type="paragraph" w:customStyle="1" w:styleId="B8F693DCC5E54E41B6B6E241220CA1AD3">
    <w:name w:val="B8F693DCC5E54E41B6B6E241220CA1AD3"/>
    <w:rsid w:val="006851BB"/>
    <w:rPr>
      <w:rFonts w:eastAsiaTheme="minorHAnsi"/>
    </w:rPr>
  </w:style>
  <w:style w:type="paragraph" w:customStyle="1" w:styleId="06E9E485B64A4EF5BDDD49D8993C95073">
    <w:name w:val="06E9E485B64A4EF5BDDD49D8993C95073"/>
    <w:rsid w:val="006851BB"/>
    <w:rPr>
      <w:rFonts w:eastAsiaTheme="minorHAnsi"/>
    </w:rPr>
  </w:style>
  <w:style w:type="paragraph" w:customStyle="1" w:styleId="4C28576CC941424CBFAB9600BACB8BEF3">
    <w:name w:val="4C28576CC941424CBFAB9600BACB8BEF3"/>
    <w:rsid w:val="006851BB"/>
    <w:rPr>
      <w:rFonts w:eastAsiaTheme="minorHAnsi"/>
    </w:rPr>
  </w:style>
  <w:style w:type="paragraph" w:customStyle="1" w:styleId="68927025456640059EC564CAE1A4E0DC3">
    <w:name w:val="68927025456640059EC564CAE1A4E0DC3"/>
    <w:rsid w:val="006851BB"/>
    <w:rPr>
      <w:rFonts w:eastAsiaTheme="minorHAnsi"/>
    </w:rPr>
  </w:style>
  <w:style w:type="paragraph" w:customStyle="1" w:styleId="DB99344588DA40B4BEBCC73E91B7F1323">
    <w:name w:val="DB99344588DA40B4BEBCC73E91B7F1323"/>
    <w:rsid w:val="006851BB"/>
    <w:rPr>
      <w:rFonts w:eastAsiaTheme="minorHAnsi"/>
    </w:rPr>
  </w:style>
  <w:style w:type="paragraph" w:customStyle="1" w:styleId="6FC15B8B900F42D790BEF6E40B921FD83">
    <w:name w:val="6FC15B8B900F42D790BEF6E40B921FD83"/>
    <w:rsid w:val="006851BB"/>
    <w:rPr>
      <w:rFonts w:eastAsiaTheme="minorHAnsi"/>
    </w:rPr>
  </w:style>
  <w:style w:type="paragraph" w:customStyle="1" w:styleId="8F19E5B6606648ED9B9F1F1E9AD80F993">
    <w:name w:val="8F19E5B6606648ED9B9F1F1E9AD80F993"/>
    <w:rsid w:val="006851BB"/>
    <w:rPr>
      <w:rFonts w:eastAsiaTheme="minorHAnsi"/>
    </w:rPr>
  </w:style>
  <w:style w:type="paragraph" w:customStyle="1" w:styleId="8B4261CBA40E422F9268B691C3A193DB8">
    <w:name w:val="8B4261CBA40E422F9268B691C3A193DB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454B0C10753146B691F7C775CDB9F53F">
    <w:name w:val="454B0C10753146B691F7C775CDB9F53F"/>
    <w:rsid w:val="006851BB"/>
  </w:style>
  <w:style w:type="paragraph" w:customStyle="1" w:styleId="8B2A96E74C1C41B29358E43B7A919D7E">
    <w:name w:val="8B2A96E74C1C41B29358E43B7A919D7E"/>
    <w:rsid w:val="006851BB"/>
  </w:style>
  <w:style w:type="paragraph" w:customStyle="1" w:styleId="2C49F79105ED44E4937782BF09F86081">
    <w:name w:val="2C49F79105ED44E4937782BF09F86081"/>
    <w:rsid w:val="006851BB"/>
  </w:style>
  <w:style w:type="paragraph" w:customStyle="1" w:styleId="3DCD813B53B84914BB367B8A0C568360">
    <w:name w:val="3DCD813B53B84914BB367B8A0C568360"/>
    <w:rsid w:val="006851BB"/>
  </w:style>
  <w:style w:type="paragraph" w:customStyle="1" w:styleId="1F6414F65B014F58809C601DCB74EBD7">
    <w:name w:val="1F6414F65B014F58809C601DCB74EBD7"/>
    <w:rsid w:val="006851BB"/>
  </w:style>
  <w:style w:type="paragraph" w:customStyle="1" w:styleId="97AFF2CF223440ED8FEB8E63D2FF259C">
    <w:name w:val="97AFF2CF223440ED8FEB8E63D2FF259C"/>
    <w:rsid w:val="006851BB"/>
  </w:style>
  <w:style w:type="paragraph" w:customStyle="1" w:styleId="25DA770E5E1647588DB6046793BE89366">
    <w:name w:val="25DA770E5E1647588DB6046793BE89366"/>
    <w:rsid w:val="006851BB"/>
    <w:rPr>
      <w:rFonts w:eastAsiaTheme="minorHAnsi"/>
    </w:rPr>
  </w:style>
  <w:style w:type="paragraph" w:customStyle="1" w:styleId="8C2C82FD714C4D0A92A1DDB792E46BA86">
    <w:name w:val="8C2C82FD714C4D0A92A1DDB792E46BA86"/>
    <w:rsid w:val="006851BB"/>
    <w:rPr>
      <w:rFonts w:eastAsiaTheme="minorHAnsi"/>
    </w:rPr>
  </w:style>
  <w:style w:type="paragraph" w:customStyle="1" w:styleId="2F8289CF650E43C7BC4B187BF300D9E56">
    <w:name w:val="2F8289CF650E43C7BC4B187BF300D9E56"/>
    <w:rsid w:val="006851BB"/>
    <w:rPr>
      <w:rFonts w:eastAsiaTheme="minorHAnsi"/>
    </w:rPr>
  </w:style>
  <w:style w:type="paragraph" w:customStyle="1" w:styleId="8ED4AE1B383243A48DB0D8BD976146306">
    <w:name w:val="8ED4AE1B383243A48DB0D8BD976146306"/>
    <w:rsid w:val="006851BB"/>
    <w:rPr>
      <w:rFonts w:eastAsiaTheme="minorHAnsi"/>
    </w:rPr>
  </w:style>
  <w:style w:type="paragraph" w:customStyle="1" w:styleId="0AAA0F5871E040369B078290249267CC6">
    <w:name w:val="0AAA0F5871E040369B078290249267CC6"/>
    <w:rsid w:val="006851BB"/>
    <w:rPr>
      <w:rFonts w:eastAsiaTheme="minorHAnsi"/>
    </w:rPr>
  </w:style>
  <w:style w:type="paragraph" w:customStyle="1" w:styleId="B83AEA1F936F46D3A636341AC42A625E3">
    <w:name w:val="B83AEA1F936F46D3A636341AC42A625E3"/>
    <w:rsid w:val="006851BB"/>
    <w:rPr>
      <w:rFonts w:eastAsiaTheme="minorHAnsi"/>
    </w:rPr>
  </w:style>
  <w:style w:type="paragraph" w:customStyle="1" w:styleId="A97A5911E2FD40998CE03723212B0B8B4">
    <w:name w:val="A97A5911E2FD40998CE03723212B0B8B4"/>
    <w:rsid w:val="006851BB"/>
    <w:rPr>
      <w:rFonts w:eastAsiaTheme="minorHAnsi"/>
    </w:rPr>
  </w:style>
  <w:style w:type="paragraph" w:customStyle="1" w:styleId="92BCE0169DD34C938177AC0F804648E74">
    <w:name w:val="92BCE0169DD34C938177AC0F804648E74"/>
    <w:rsid w:val="006851BB"/>
    <w:rPr>
      <w:rFonts w:eastAsiaTheme="minorHAnsi"/>
    </w:rPr>
  </w:style>
  <w:style w:type="paragraph" w:customStyle="1" w:styleId="B8F693DCC5E54E41B6B6E241220CA1AD4">
    <w:name w:val="B8F693DCC5E54E41B6B6E241220CA1AD4"/>
    <w:rsid w:val="006851BB"/>
    <w:rPr>
      <w:rFonts w:eastAsiaTheme="minorHAnsi"/>
    </w:rPr>
  </w:style>
  <w:style w:type="paragraph" w:customStyle="1" w:styleId="06E9E485B64A4EF5BDDD49D8993C95074">
    <w:name w:val="06E9E485B64A4EF5BDDD49D8993C95074"/>
    <w:rsid w:val="006851BB"/>
    <w:rPr>
      <w:rFonts w:eastAsiaTheme="minorHAnsi"/>
    </w:rPr>
  </w:style>
  <w:style w:type="paragraph" w:customStyle="1" w:styleId="4C28576CC941424CBFAB9600BACB8BEF4">
    <w:name w:val="4C28576CC941424CBFAB9600BACB8BEF4"/>
    <w:rsid w:val="006851BB"/>
    <w:rPr>
      <w:rFonts w:eastAsiaTheme="minorHAnsi"/>
    </w:rPr>
  </w:style>
  <w:style w:type="paragraph" w:customStyle="1" w:styleId="68927025456640059EC564CAE1A4E0DC4">
    <w:name w:val="68927025456640059EC564CAE1A4E0DC4"/>
    <w:rsid w:val="006851BB"/>
    <w:rPr>
      <w:rFonts w:eastAsiaTheme="minorHAnsi"/>
    </w:rPr>
  </w:style>
  <w:style w:type="paragraph" w:customStyle="1" w:styleId="DB99344588DA40B4BEBCC73E91B7F1324">
    <w:name w:val="DB99344588DA40B4BEBCC73E91B7F1324"/>
    <w:rsid w:val="006851BB"/>
    <w:rPr>
      <w:rFonts w:eastAsiaTheme="minorHAnsi"/>
    </w:rPr>
  </w:style>
  <w:style w:type="paragraph" w:customStyle="1" w:styleId="6FC15B8B900F42D790BEF6E40B921FD84">
    <w:name w:val="6FC15B8B900F42D790BEF6E40B921FD84"/>
    <w:rsid w:val="006851BB"/>
    <w:rPr>
      <w:rFonts w:eastAsiaTheme="minorHAnsi"/>
    </w:rPr>
  </w:style>
  <w:style w:type="paragraph" w:customStyle="1" w:styleId="8F19E5B6606648ED9B9F1F1E9AD80F994">
    <w:name w:val="8F19E5B6606648ED9B9F1F1E9AD80F994"/>
    <w:rsid w:val="006851BB"/>
    <w:rPr>
      <w:rFonts w:eastAsiaTheme="minorHAnsi"/>
    </w:rPr>
  </w:style>
  <w:style w:type="paragraph" w:customStyle="1" w:styleId="8B2A96E74C1C41B29358E43B7A919D7E1">
    <w:name w:val="8B2A96E74C1C41B29358E43B7A919D7E1"/>
    <w:rsid w:val="006851BB"/>
    <w:rPr>
      <w:rFonts w:eastAsiaTheme="minorHAnsi"/>
    </w:rPr>
  </w:style>
  <w:style w:type="paragraph" w:customStyle="1" w:styleId="2C49F79105ED44E4937782BF09F860811">
    <w:name w:val="2C49F79105ED44E4937782BF09F860811"/>
    <w:rsid w:val="006851BB"/>
    <w:rPr>
      <w:rFonts w:eastAsiaTheme="minorHAnsi"/>
    </w:rPr>
  </w:style>
  <w:style w:type="paragraph" w:customStyle="1" w:styleId="3DCD813B53B84914BB367B8A0C5683601">
    <w:name w:val="3DCD813B53B84914BB367B8A0C5683601"/>
    <w:rsid w:val="006851BB"/>
    <w:rPr>
      <w:rFonts w:eastAsiaTheme="minorHAnsi"/>
    </w:rPr>
  </w:style>
  <w:style w:type="paragraph" w:customStyle="1" w:styleId="8B4261CBA40E422F9268B691C3A193DB9">
    <w:name w:val="8B4261CBA40E422F9268B691C3A193DB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3BFEF3551ACF475C96C5405F72B87B95">
    <w:name w:val="3BFEF3551ACF475C96C5405F72B87B95"/>
    <w:rsid w:val="006851BB"/>
  </w:style>
  <w:style w:type="paragraph" w:customStyle="1" w:styleId="A42C616354F0467390FD265B67F7342D">
    <w:name w:val="A42C616354F0467390FD265B67F7342D"/>
    <w:rsid w:val="006851BB"/>
  </w:style>
  <w:style w:type="paragraph" w:customStyle="1" w:styleId="A886895368C2458E928F457DC89EA526">
    <w:name w:val="A886895368C2458E928F457DC89EA526"/>
    <w:rsid w:val="006851BB"/>
  </w:style>
  <w:style w:type="paragraph" w:customStyle="1" w:styleId="B110339613A0470490BA7FE0223C1D28">
    <w:name w:val="B110339613A0470490BA7FE0223C1D28"/>
    <w:rsid w:val="006851BB"/>
  </w:style>
  <w:style w:type="paragraph" w:customStyle="1" w:styleId="25DA770E5E1647588DB6046793BE89367">
    <w:name w:val="25DA770E5E1647588DB6046793BE89367"/>
    <w:rsid w:val="006851BB"/>
    <w:rPr>
      <w:rFonts w:eastAsiaTheme="minorHAnsi"/>
    </w:rPr>
  </w:style>
  <w:style w:type="paragraph" w:customStyle="1" w:styleId="8C2C82FD714C4D0A92A1DDB792E46BA87">
    <w:name w:val="8C2C82FD714C4D0A92A1DDB792E46BA87"/>
    <w:rsid w:val="006851BB"/>
    <w:rPr>
      <w:rFonts w:eastAsiaTheme="minorHAnsi"/>
    </w:rPr>
  </w:style>
  <w:style w:type="paragraph" w:customStyle="1" w:styleId="2F8289CF650E43C7BC4B187BF300D9E57">
    <w:name w:val="2F8289CF650E43C7BC4B187BF300D9E57"/>
    <w:rsid w:val="006851BB"/>
    <w:rPr>
      <w:rFonts w:eastAsiaTheme="minorHAnsi"/>
    </w:rPr>
  </w:style>
  <w:style w:type="paragraph" w:customStyle="1" w:styleId="8ED4AE1B383243A48DB0D8BD976146307">
    <w:name w:val="8ED4AE1B383243A48DB0D8BD976146307"/>
    <w:rsid w:val="006851BB"/>
    <w:rPr>
      <w:rFonts w:eastAsiaTheme="minorHAnsi"/>
    </w:rPr>
  </w:style>
  <w:style w:type="paragraph" w:customStyle="1" w:styleId="0AAA0F5871E040369B078290249267CC7">
    <w:name w:val="0AAA0F5871E040369B078290249267CC7"/>
    <w:rsid w:val="006851BB"/>
    <w:rPr>
      <w:rFonts w:eastAsiaTheme="minorHAnsi"/>
    </w:rPr>
  </w:style>
  <w:style w:type="paragraph" w:customStyle="1" w:styleId="B83AEA1F936F46D3A636341AC42A625E4">
    <w:name w:val="B83AEA1F936F46D3A636341AC42A625E4"/>
    <w:rsid w:val="006851BB"/>
    <w:rPr>
      <w:rFonts w:eastAsiaTheme="minorHAnsi"/>
    </w:rPr>
  </w:style>
  <w:style w:type="paragraph" w:customStyle="1" w:styleId="A97A5911E2FD40998CE03723212B0B8B5">
    <w:name w:val="A97A5911E2FD40998CE03723212B0B8B5"/>
    <w:rsid w:val="006851BB"/>
    <w:rPr>
      <w:rFonts w:eastAsiaTheme="minorHAnsi"/>
    </w:rPr>
  </w:style>
  <w:style w:type="paragraph" w:customStyle="1" w:styleId="92BCE0169DD34C938177AC0F804648E75">
    <w:name w:val="92BCE0169DD34C938177AC0F804648E75"/>
    <w:rsid w:val="006851BB"/>
    <w:rPr>
      <w:rFonts w:eastAsiaTheme="minorHAnsi"/>
    </w:rPr>
  </w:style>
  <w:style w:type="paragraph" w:customStyle="1" w:styleId="B8F693DCC5E54E41B6B6E241220CA1AD5">
    <w:name w:val="B8F693DCC5E54E41B6B6E241220CA1AD5"/>
    <w:rsid w:val="006851BB"/>
    <w:rPr>
      <w:rFonts w:eastAsiaTheme="minorHAnsi"/>
    </w:rPr>
  </w:style>
  <w:style w:type="paragraph" w:customStyle="1" w:styleId="06E9E485B64A4EF5BDDD49D8993C95075">
    <w:name w:val="06E9E485B64A4EF5BDDD49D8993C95075"/>
    <w:rsid w:val="006851BB"/>
    <w:rPr>
      <w:rFonts w:eastAsiaTheme="minorHAnsi"/>
    </w:rPr>
  </w:style>
  <w:style w:type="paragraph" w:customStyle="1" w:styleId="4C28576CC941424CBFAB9600BACB8BEF5">
    <w:name w:val="4C28576CC941424CBFAB9600BACB8BEF5"/>
    <w:rsid w:val="006851BB"/>
    <w:rPr>
      <w:rFonts w:eastAsiaTheme="minorHAnsi"/>
    </w:rPr>
  </w:style>
  <w:style w:type="paragraph" w:customStyle="1" w:styleId="68927025456640059EC564CAE1A4E0DC5">
    <w:name w:val="68927025456640059EC564CAE1A4E0DC5"/>
    <w:rsid w:val="006851BB"/>
    <w:rPr>
      <w:rFonts w:eastAsiaTheme="minorHAnsi"/>
    </w:rPr>
  </w:style>
  <w:style w:type="paragraph" w:customStyle="1" w:styleId="DB99344588DA40B4BEBCC73E91B7F1325">
    <w:name w:val="DB99344588DA40B4BEBCC73E91B7F1325"/>
    <w:rsid w:val="006851BB"/>
    <w:rPr>
      <w:rFonts w:eastAsiaTheme="minorHAnsi"/>
    </w:rPr>
  </w:style>
  <w:style w:type="paragraph" w:customStyle="1" w:styleId="6FC15B8B900F42D790BEF6E40B921FD85">
    <w:name w:val="6FC15B8B900F42D790BEF6E40B921FD85"/>
    <w:rsid w:val="006851BB"/>
    <w:rPr>
      <w:rFonts w:eastAsiaTheme="minorHAnsi"/>
    </w:rPr>
  </w:style>
  <w:style w:type="paragraph" w:customStyle="1" w:styleId="8F19E5B6606648ED9B9F1F1E9AD80F995">
    <w:name w:val="8F19E5B6606648ED9B9F1F1E9AD80F995"/>
    <w:rsid w:val="006851BB"/>
    <w:rPr>
      <w:rFonts w:eastAsiaTheme="minorHAnsi"/>
    </w:rPr>
  </w:style>
  <w:style w:type="paragraph" w:customStyle="1" w:styleId="8B2A96E74C1C41B29358E43B7A919D7E2">
    <w:name w:val="8B2A96E74C1C41B29358E43B7A919D7E2"/>
    <w:rsid w:val="006851BB"/>
    <w:rPr>
      <w:rFonts w:eastAsiaTheme="minorHAnsi"/>
    </w:rPr>
  </w:style>
  <w:style w:type="paragraph" w:customStyle="1" w:styleId="2C49F79105ED44E4937782BF09F860812">
    <w:name w:val="2C49F79105ED44E4937782BF09F860812"/>
    <w:rsid w:val="006851BB"/>
    <w:rPr>
      <w:rFonts w:eastAsiaTheme="minorHAnsi"/>
    </w:rPr>
  </w:style>
  <w:style w:type="paragraph" w:customStyle="1" w:styleId="3DCD813B53B84914BB367B8A0C5683602">
    <w:name w:val="3DCD813B53B84914BB367B8A0C5683602"/>
    <w:rsid w:val="006851BB"/>
    <w:rPr>
      <w:rFonts w:eastAsiaTheme="minorHAnsi"/>
    </w:rPr>
  </w:style>
  <w:style w:type="paragraph" w:customStyle="1" w:styleId="5A0B7126673E44D494CBC5353CC23485">
    <w:name w:val="5A0B7126673E44D494CBC5353CC23485"/>
    <w:rsid w:val="006851BB"/>
    <w:rPr>
      <w:rFonts w:eastAsiaTheme="minorHAnsi"/>
    </w:rPr>
  </w:style>
  <w:style w:type="paragraph" w:customStyle="1" w:styleId="064C8B26D95340D0ADD404550F0F80E2">
    <w:name w:val="064C8B26D95340D0ADD404550F0F80E2"/>
    <w:rsid w:val="006851BB"/>
    <w:rPr>
      <w:rFonts w:eastAsiaTheme="minorHAnsi"/>
    </w:rPr>
  </w:style>
  <w:style w:type="paragraph" w:customStyle="1" w:styleId="CE38DC525B424561904AF43FD85BAA39">
    <w:name w:val="CE38DC525B424561904AF43FD85BAA39"/>
    <w:rsid w:val="006851BB"/>
    <w:rPr>
      <w:rFonts w:eastAsiaTheme="minorHAnsi"/>
    </w:rPr>
  </w:style>
  <w:style w:type="paragraph" w:customStyle="1" w:styleId="8B4261CBA40E422F9268B691C3A193DB10">
    <w:name w:val="8B4261CBA40E422F9268B691C3A193DB1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D85BD5AEAC79445289B65C80554B7BDC">
    <w:name w:val="D85BD5AEAC79445289B65C80554B7BDC"/>
    <w:rsid w:val="006851BB"/>
  </w:style>
  <w:style w:type="paragraph" w:customStyle="1" w:styleId="2DB42B12ED0F45ED9AC65B14F7137C5B">
    <w:name w:val="2DB42B12ED0F45ED9AC65B14F7137C5B"/>
    <w:rsid w:val="006851BB"/>
  </w:style>
  <w:style w:type="paragraph" w:customStyle="1" w:styleId="FE556DD963EA4C2CB9F5F63132B5708B">
    <w:name w:val="FE556DD963EA4C2CB9F5F63132B5708B"/>
    <w:rsid w:val="006851BB"/>
  </w:style>
  <w:style w:type="paragraph" w:customStyle="1" w:styleId="DAE960F0CC8A4D58AB70FB96B86CAF19">
    <w:name w:val="DAE960F0CC8A4D58AB70FB96B86CAF19"/>
    <w:rsid w:val="006851BB"/>
  </w:style>
  <w:style w:type="paragraph" w:customStyle="1" w:styleId="A8AD8964235E4F82A7D6B7D0D4058382">
    <w:name w:val="A8AD8964235E4F82A7D6B7D0D4058382"/>
    <w:rsid w:val="006851BB"/>
  </w:style>
  <w:style w:type="paragraph" w:customStyle="1" w:styleId="C8F6381D62F74D978AE677D0A2D1D8F3">
    <w:name w:val="C8F6381D62F74D978AE677D0A2D1D8F3"/>
    <w:rsid w:val="006851BB"/>
  </w:style>
  <w:style w:type="paragraph" w:customStyle="1" w:styleId="A5979A6991BF458E96286CCCB996FDFA">
    <w:name w:val="A5979A6991BF458E96286CCCB996FDFA"/>
    <w:rsid w:val="006851BB"/>
  </w:style>
  <w:style w:type="paragraph" w:customStyle="1" w:styleId="BFD750B846CB4E838DA7D797987C1FAA">
    <w:name w:val="BFD750B846CB4E838DA7D797987C1FAA"/>
    <w:rsid w:val="006851BB"/>
  </w:style>
  <w:style w:type="paragraph" w:customStyle="1" w:styleId="DACB2AB08FBF42B2A5E2E41CF3B12F62">
    <w:name w:val="DACB2AB08FBF42B2A5E2E41CF3B12F62"/>
    <w:rsid w:val="006851BB"/>
  </w:style>
  <w:style w:type="paragraph" w:customStyle="1" w:styleId="34D0FD430DD74D6EAD45ABBD71B8A1A4">
    <w:name w:val="34D0FD430DD74D6EAD45ABBD71B8A1A4"/>
    <w:rsid w:val="006851BB"/>
  </w:style>
  <w:style w:type="paragraph" w:customStyle="1" w:styleId="43DACCE614E44241B9F5DCDC052C3DE0">
    <w:name w:val="43DACCE614E44241B9F5DCDC052C3DE0"/>
    <w:rsid w:val="006851BB"/>
  </w:style>
  <w:style w:type="paragraph" w:customStyle="1" w:styleId="252500CFC22E48F0B9DD47AA108A0151">
    <w:name w:val="252500CFC22E48F0B9DD47AA108A0151"/>
    <w:rsid w:val="006851BB"/>
  </w:style>
  <w:style w:type="paragraph" w:customStyle="1" w:styleId="F0DDE8B54B344F64B2B82E1A019DA5C0">
    <w:name w:val="F0DDE8B54B344F64B2B82E1A019DA5C0"/>
    <w:rsid w:val="006851BB"/>
  </w:style>
  <w:style w:type="paragraph" w:customStyle="1" w:styleId="8D98FD85E4DA4081AF53373CEF3916CE">
    <w:name w:val="8D98FD85E4DA4081AF53373CEF3916CE"/>
    <w:rsid w:val="006851BB"/>
  </w:style>
  <w:style w:type="paragraph" w:customStyle="1" w:styleId="191F030D72484E549B3C22C65996B751">
    <w:name w:val="191F030D72484E549B3C22C65996B751"/>
    <w:rsid w:val="006851BB"/>
  </w:style>
  <w:style w:type="paragraph" w:customStyle="1" w:styleId="210A6CBFE7C146609BC5FF4FC7F0F6EC">
    <w:name w:val="210A6CBFE7C146609BC5FF4FC7F0F6EC"/>
    <w:rsid w:val="006851BB"/>
  </w:style>
  <w:style w:type="paragraph" w:customStyle="1" w:styleId="CED0E41C36EE4D46A91EAFA27219FE4E">
    <w:name w:val="CED0E41C36EE4D46A91EAFA27219FE4E"/>
    <w:rsid w:val="006851BB"/>
  </w:style>
  <w:style w:type="paragraph" w:customStyle="1" w:styleId="66C4AC015A304A6497AEA5550ED2B126">
    <w:name w:val="66C4AC015A304A6497AEA5550ED2B126"/>
    <w:rsid w:val="006851BB"/>
  </w:style>
  <w:style w:type="paragraph" w:customStyle="1" w:styleId="746EB7C9C779412DAD232C8658EC0E40">
    <w:name w:val="746EB7C9C779412DAD232C8658EC0E40"/>
    <w:rsid w:val="006851BB"/>
  </w:style>
  <w:style w:type="paragraph" w:customStyle="1" w:styleId="D1A746FC654C4BAF92BAD1A621542FDD">
    <w:name w:val="D1A746FC654C4BAF92BAD1A621542FDD"/>
    <w:rsid w:val="006851BB"/>
  </w:style>
  <w:style w:type="paragraph" w:customStyle="1" w:styleId="0A0BDD2DA01E49EFA9A166E41CA10686">
    <w:name w:val="0A0BDD2DA01E49EFA9A166E41CA10686"/>
    <w:rsid w:val="006851BB"/>
  </w:style>
  <w:style w:type="paragraph" w:customStyle="1" w:styleId="FD450554F8E54F31A2D62BBA43DB65BA">
    <w:name w:val="FD450554F8E54F31A2D62BBA43DB65BA"/>
    <w:rsid w:val="006851BB"/>
  </w:style>
  <w:style w:type="paragraph" w:customStyle="1" w:styleId="90954B34198448E39488B7FCDFD9EC61">
    <w:name w:val="90954B34198448E39488B7FCDFD9EC61"/>
    <w:rsid w:val="006851BB"/>
  </w:style>
  <w:style w:type="paragraph" w:customStyle="1" w:styleId="EF18FD20F0904C84A2CDE3150298AB9D">
    <w:name w:val="EF18FD20F0904C84A2CDE3150298AB9D"/>
    <w:rsid w:val="006851BB"/>
  </w:style>
  <w:style w:type="paragraph" w:customStyle="1" w:styleId="0002FD4B73F94924AC3E81B3C1ADD6F4">
    <w:name w:val="0002FD4B73F94924AC3E81B3C1ADD6F4"/>
    <w:rsid w:val="006851BB"/>
  </w:style>
  <w:style w:type="paragraph" w:customStyle="1" w:styleId="221C3CAAA5284B5396B4B56EDD8F7651">
    <w:name w:val="221C3CAAA5284B5396B4B56EDD8F7651"/>
    <w:rsid w:val="006851BB"/>
  </w:style>
  <w:style w:type="paragraph" w:customStyle="1" w:styleId="9012F87B7AD142ABBB364A0F3326682B">
    <w:name w:val="9012F87B7AD142ABBB364A0F3326682B"/>
    <w:rsid w:val="006851BB"/>
  </w:style>
  <w:style w:type="paragraph" w:customStyle="1" w:styleId="82453D027D5840EE85813139B5EF2462">
    <w:name w:val="82453D027D5840EE85813139B5EF2462"/>
    <w:rsid w:val="006851BB"/>
  </w:style>
  <w:style w:type="paragraph" w:customStyle="1" w:styleId="25DA770E5E1647588DB6046793BE89368">
    <w:name w:val="25DA770E5E1647588DB6046793BE89368"/>
    <w:rsid w:val="006851BB"/>
    <w:rPr>
      <w:rFonts w:eastAsiaTheme="minorHAnsi"/>
    </w:rPr>
  </w:style>
  <w:style w:type="paragraph" w:customStyle="1" w:styleId="8C2C82FD714C4D0A92A1DDB792E46BA88">
    <w:name w:val="8C2C82FD714C4D0A92A1DDB792E46BA88"/>
    <w:rsid w:val="006851BB"/>
    <w:rPr>
      <w:rFonts w:eastAsiaTheme="minorHAnsi"/>
    </w:rPr>
  </w:style>
  <w:style w:type="paragraph" w:customStyle="1" w:styleId="2F8289CF650E43C7BC4B187BF300D9E58">
    <w:name w:val="2F8289CF650E43C7BC4B187BF300D9E58"/>
    <w:rsid w:val="006851BB"/>
    <w:rPr>
      <w:rFonts w:eastAsiaTheme="minorHAnsi"/>
    </w:rPr>
  </w:style>
  <w:style w:type="paragraph" w:customStyle="1" w:styleId="8ED4AE1B383243A48DB0D8BD976146308">
    <w:name w:val="8ED4AE1B383243A48DB0D8BD976146308"/>
    <w:rsid w:val="006851BB"/>
    <w:rPr>
      <w:rFonts w:eastAsiaTheme="minorHAnsi"/>
    </w:rPr>
  </w:style>
  <w:style w:type="paragraph" w:customStyle="1" w:styleId="0AAA0F5871E040369B078290249267CC8">
    <w:name w:val="0AAA0F5871E040369B078290249267CC8"/>
    <w:rsid w:val="006851BB"/>
    <w:rPr>
      <w:rFonts w:eastAsiaTheme="minorHAnsi"/>
    </w:rPr>
  </w:style>
  <w:style w:type="paragraph" w:customStyle="1" w:styleId="B83AEA1F936F46D3A636341AC42A625E5">
    <w:name w:val="B83AEA1F936F46D3A636341AC42A625E5"/>
    <w:rsid w:val="006851BB"/>
    <w:rPr>
      <w:rFonts w:eastAsiaTheme="minorHAnsi"/>
    </w:rPr>
  </w:style>
  <w:style w:type="paragraph" w:customStyle="1" w:styleId="A97A5911E2FD40998CE03723212B0B8B6">
    <w:name w:val="A97A5911E2FD40998CE03723212B0B8B6"/>
    <w:rsid w:val="006851BB"/>
    <w:rPr>
      <w:rFonts w:eastAsiaTheme="minorHAnsi"/>
    </w:rPr>
  </w:style>
  <w:style w:type="paragraph" w:customStyle="1" w:styleId="92BCE0169DD34C938177AC0F804648E76">
    <w:name w:val="92BCE0169DD34C938177AC0F804648E76"/>
    <w:rsid w:val="006851BB"/>
    <w:rPr>
      <w:rFonts w:eastAsiaTheme="minorHAnsi"/>
    </w:rPr>
  </w:style>
  <w:style w:type="paragraph" w:customStyle="1" w:styleId="B8F693DCC5E54E41B6B6E241220CA1AD6">
    <w:name w:val="B8F693DCC5E54E41B6B6E241220CA1AD6"/>
    <w:rsid w:val="006851BB"/>
    <w:rPr>
      <w:rFonts w:eastAsiaTheme="minorHAnsi"/>
    </w:rPr>
  </w:style>
  <w:style w:type="paragraph" w:customStyle="1" w:styleId="06E9E485B64A4EF5BDDD49D8993C95076">
    <w:name w:val="06E9E485B64A4EF5BDDD49D8993C95076"/>
    <w:rsid w:val="006851BB"/>
    <w:rPr>
      <w:rFonts w:eastAsiaTheme="minorHAnsi"/>
    </w:rPr>
  </w:style>
  <w:style w:type="paragraph" w:customStyle="1" w:styleId="4C28576CC941424CBFAB9600BACB8BEF6">
    <w:name w:val="4C28576CC941424CBFAB9600BACB8BEF6"/>
    <w:rsid w:val="006851BB"/>
    <w:rPr>
      <w:rFonts w:eastAsiaTheme="minorHAnsi"/>
    </w:rPr>
  </w:style>
  <w:style w:type="paragraph" w:customStyle="1" w:styleId="68927025456640059EC564CAE1A4E0DC6">
    <w:name w:val="68927025456640059EC564CAE1A4E0DC6"/>
    <w:rsid w:val="006851BB"/>
    <w:rPr>
      <w:rFonts w:eastAsiaTheme="minorHAnsi"/>
    </w:rPr>
  </w:style>
  <w:style w:type="paragraph" w:customStyle="1" w:styleId="DB99344588DA40B4BEBCC73E91B7F1326">
    <w:name w:val="DB99344588DA40B4BEBCC73E91B7F1326"/>
    <w:rsid w:val="006851BB"/>
    <w:rPr>
      <w:rFonts w:eastAsiaTheme="minorHAnsi"/>
    </w:rPr>
  </w:style>
  <w:style w:type="paragraph" w:customStyle="1" w:styleId="6FC15B8B900F42D790BEF6E40B921FD86">
    <w:name w:val="6FC15B8B900F42D790BEF6E40B921FD86"/>
    <w:rsid w:val="006851BB"/>
    <w:rPr>
      <w:rFonts w:eastAsiaTheme="minorHAnsi"/>
    </w:rPr>
  </w:style>
  <w:style w:type="paragraph" w:customStyle="1" w:styleId="8F19E5B6606648ED9B9F1F1E9AD80F996">
    <w:name w:val="8F19E5B6606648ED9B9F1F1E9AD80F996"/>
    <w:rsid w:val="006851BB"/>
    <w:rPr>
      <w:rFonts w:eastAsiaTheme="minorHAnsi"/>
    </w:rPr>
  </w:style>
  <w:style w:type="paragraph" w:customStyle="1" w:styleId="8B2A96E74C1C41B29358E43B7A919D7E3">
    <w:name w:val="8B2A96E74C1C41B29358E43B7A919D7E3"/>
    <w:rsid w:val="006851BB"/>
    <w:rPr>
      <w:rFonts w:eastAsiaTheme="minorHAnsi"/>
    </w:rPr>
  </w:style>
  <w:style w:type="paragraph" w:customStyle="1" w:styleId="2C49F79105ED44E4937782BF09F860813">
    <w:name w:val="2C49F79105ED44E4937782BF09F860813"/>
    <w:rsid w:val="006851BB"/>
    <w:rPr>
      <w:rFonts w:eastAsiaTheme="minorHAnsi"/>
    </w:rPr>
  </w:style>
  <w:style w:type="paragraph" w:customStyle="1" w:styleId="3DCD813B53B84914BB367B8A0C5683603">
    <w:name w:val="3DCD813B53B84914BB367B8A0C5683603"/>
    <w:rsid w:val="006851BB"/>
    <w:rPr>
      <w:rFonts w:eastAsiaTheme="minorHAnsi"/>
    </w:rPr>
  </w:style>
  <w:style w:type="paragraph" w:customStyle="1" w:styleId="5A0B7126673E44D494CBC5353CC234851">
    <w:name w:val="5A0B7126673E44D494CBC5353CC234851"/>
    <w:rsid w:val="006851BB"/>
    <w:rPr>
      <w:rFonts w:eastAsiaTheme="minorHAnsi"/>
    </w:rPr>
  </w:style>
  <w:style w:type="paragraph" w:customStyle="1" w:styleId="064C8B26D95340D0ADD404550F0F80E21">
    <w:name w:val="064C8B26D95340D0ADD404550F0F80E21"/>
    <w:rsid w:val="006851BB"/>
    <w:rPr>
      <w:rFonts w:eastAsiaTheme="minorHAnsi"/>
    </w:rPr>
  </w:style>
  <w:style w:type="paragraph" w:customStyle="1" w:styleId="CE38DC525B424561904AF43FD85BAA391">
    <w:name w:val="CE38DC525B424561904AF43FD85BAA391"/>
    <w:rsid w:val="006851BB"/>
    <w:rPr>
      <w:rFonts w:eastAsiaTheme="minorHAnsi"/>
    </w:rPr>
  </w:style>
  <w:style w:type="paragraph" w:customStyle="1" w:styleId="8B4261CBA40E422F9268B691C3A193DB11">
    <w:name w:val="8B4261CBA40E422F9268B691C3A193DB1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9">
    <w:name w:val="25DA770E5E1647588DB6046793BE89369"/>
    <w:rsid w:val="006851BB"/>
    <w:rPr>
      <w:rFonts w:eastAsiaTheme="minorHAnsi"/>
    </w:rPr>
  </w:style>
  <w:style w:type="paragraph" w:customStyle="1" w:styleId="8C2C82FD714C4D0A92A1DDB792E46BA89">
    <w:name w:val="8C2C82FD714C4D0A92A1DDB792E46BA89"/>
    <w:rsid w:val="006851BB"/>
    <w:rPr>
      <w:rFonts w:eastAsiaTheme="minorHAnsi"/>
    </w:rPr>
  </w:style>
  <w:style w:type="paragraph" w:customStyle="1" w:styleId="2F8289CF650E43C7BC4B187BF300D9E59">
    <w:name w:val="2F8289CF650E43C7BC4B187BF300D9E59"/>
    <w:rsid w:val="006851BB"/>
    <w:rPr>
      <w:rFonts w:eastAsiaTheme="minorHAnsi"/>
    </w:rPr>
  </w:style>
  <w:style w:type="paragraph" w:customStyle="1" w:styleId="8ED4AE1B383243A48DB0D8BD976146309">
    <w:name w:val="8ED4AE1B383243A48DB0D8BD976146309"/>
    <w:rsid w:val="006851BB"/>
    <w:rPr>
      <w:rFonts w:eastAsiaTheme="minorHAnsi"/>
    </w:rPr>
  </w:style>
  <w:style w:type="paragraph" w:customStyle="1" w:styleId="0AAA0F5871E040369B078290249267CC9">
    <w:name w:val="0AAA0F5871E040369B078290249267CC9"/>
    <w:rsid w:val="006851BB"/>
    <w:rPr>
      <w:rFonts w:eastAsiaTheme="minorHAnsi"/>
    </w:rPr>
  </w:style>
  <w:style w:type="paragraph" w:customStyle="1" w:styleId="B83AEA1F936F46D3A636341AC42A625E6">
    <w:name w:val="B83AEA1F936F46D3A636341AC42A625E6"/>
    <w:rsid w:val="006851BB"/>
    <w:rPr>
      <w:rFonts w:eastAsiaTheme="minorHAnsi"/>
    </w:rPr>
  </w:style>
  <w:style w:type="paragraph" w:customStyle="1" w:styleId="A97A5911E2FD40998CE03723212B0B8B7">
    <w:name w:val="A97A5911E2FD40998CE03723212B0B8B7"/>
    <w:rsid w:val="006851BB"/>
    <w:rPr>
      <w:rFonts w:eastAsiaTheme="minorHAnsi"/>
    </w:rPr>
  </w:style>
  <w:style w:type="paragraph" w:customStyle="1" w:styleId="92BCE0169DD34C938177AC0F804648E77">
    <w:name w:val="92BCE0169DD34C938177AC0F804648E77"/>
    <w:rsid w:val="006851BB"/>
    <w:rPr>
      <w:rFonts w:eastAsiaTheme="minorHAnsi"/>
    </w:rPr>
  </w:style>
  <w:style w:type="paragraph" w:customStyle="1" w:styleId="B8F693DCC5E54E41B6B6E241220CA1AD7">
    <w:name w:val="B8F693DCC5E54E41B6B6E241220CA1AD7"/>
    <w:rsid w:val="006851BB"/>
    <w:rPr>
      <w:rFonts w:eastAsiaTheme="minorHAnsi"/>
    </w:rPr>
  </w:style>
  <w:style w:type="paragraph" w:customStyle="1" w:styleId="06E9E485B64A4EF5BDDD49D8993C95077">
    <w:name w:val="06E9E485B64A4EF5BDDD49D8993C95077"/>
    <w:rsid w:val="006851BB"/>
    <w:rPr>
      <w:rFonts w:eastAsiaTheme="minorHAnsi"/>
    </w:rPr>
  </w:style>
  <w:style w:type="paragraph" w:customStyle="1" w:styleId="4C28576CC941424CBFAB9600BACB8BEF7">
    <w:name w:val="4C28576CC941424CBFAB9600BACB8BEF7"/>
    <w:rsid w:val="006851BB"/>
    <w:rPr>
      <w:rFonts w:eastAsiaTheme="minorHAnsi"/>
    </w:rPr>
  </w:style>
  <w:style w:type="paragraph" w:customStyle="1" w:styleId="68927025456640059EC564CAE1A4E0DC7">
    <w:name w:val="68927025456640059EC564CAE1A4E0DC7"/>
    <w:rsid w:val="006851BB"/>
    <w:rPr>
      <w:rFonts w:eastAsiaTheme="minorHAnsi"/>
    </w:rPr>
  </w:style>
  <w:style w:type="paragraph" w:customStyle="1" w:styleId="DB99344588DA40B4BEBCC73E91B7F1327">
    <w:name w:val="DB99344588DA40B4BEBCC73E91B7F1327"/>
    <w:rsid w:val="006851BB"/>
    <w:rPr>
      <w:rFonts w:eastAsiaTheme="minorHAnsi"/>
    </w:rPr>
  </w:style>
  <w:style w:type="paragraph" w:customStyle="1" w:styleId="6FC15B8B900F42D790BEF6E40B921FD87">
    <w:name w:val="6FC15B8B900F42D790BEF6E40B921FD87"/>
    <w:rsid w:val="006851BB"/>
    <w:rPr>
      <w:rFonts w:eastAsiaTheme="minorHAnsi"/>
    </w:rPr>
  </w:style>
  <w:style w:type="paragraph" w:customStyle="1" w:styleId="8F19E5B6606648ED9B9F1F1E9AD80F997">
    <w:name w:val="8F19E5B6606648ED9B9F1F1E9AD80F997"/>
    <w:rsid w:val="006851BB"/>
    <w:rPr>
      <w:rFonts w:eastAsiaTheme="minorHAnsi"/>
    </w:rPr>
  </w:style>
  <w:style w:type="paragraph" w:customStyle="1" w:styleId="8B2A96E74C1C41B29358E43B7A919D7E4">
    <w:name w:val="8B2A96E74C1C41B29358E43B7A919D7E4"/>
    <w:rsid w:val="006851BB"/>
    <w:rPr>
      <w:rFonts w:eastAsiaTheme="minorHAnsi"/>
    </w:rPr>
  </w:style>
  <w:style w:type="paragraph" w:customStyle="1" w:styleId="2C49F79105ED44E4937782BF09F860814">
    <w:name w:val="2C49F79105ED44E4937782BF09F860814"/>
    <w:rsid w:val="006851BB"/>
    <w:rPr>
      <w:rFonts w:eastAsiaTheme="minorHAnsi"/>
    </w:rPr>
  </w:style>
  <w:style w:type="paragraph" w:customStyle="1" w:styleId="3DCD813B53B84914BB367B8A0C5683604">
    <w:name w:val="3DCD813B53B84914BB367B8A0C5683604"/>
    <w:rsid w:val="006851BB"/>
    <w:rPr>
      <w:rFonts w:eastAsiaTheme="minorHAnsi"/>
    </w:rPr>
  </w:style>
  <w:style w:type="paragraph" w:customStyle="1" w:styleId="5A0B7126673E44D494CBC5353CC234852">
    <w:name w:val="5A0B7126673E44D494CBC5353CC234852"/>
    <w:rsid w:val="006851BB"/>
    <w:rPr>
      <w:rFonts w:eastAsiaTheme="minorHAnsi"/>
    </w:rPr>
  </w:style>
  <w:style w:type="paragraph" w:customStyle="1" w:styleId="064C8B26D95340D0ADD404550F0F80E22">
    <w:name w:val="064C8B26D95340D0ADD404550F0F80E22"/>
    <w:rsid w:val="006851BB"/>
    <w:rPr>
      <w:rFonts w:eastAsiaTheme="minorHAnsi"/>
    </w:rPr>
  </w:style>
  <w:style w:type="paragraph" w:customStyle="1" w:styleId="CE38DC525B424561904AF43FD85BAA392">
    <w:name w:val="CE38DC525B424561904AF43FD85BAA392"/>
    <w:rsid w:val="006851BB"/>
    <w:rPr>
      <w:rFonts w:eastAsiaTheme="minorHAnsi"/>
    </w:rPr>
  </w:style>
  <w:style w:type="paragraph" w:customStyle="1" w:styleId="8B4261CBA40E422F9268B691C3A193DB12">
    <w:name w:val="8B4261CBA40E422F9268B691C3A193DB1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0">
    <w:name w:val="25DA770E5E1647588DB6046793BE893610"/>
    <w:rsid w:val="006851BB"/>
    <w:rPr>
      <w:rFonts w:eastAsiaTheme="minorHAnsi"/>
    </w:rPr>
  </w:style>
  <w:style w:type="paragraph" w:customStyle="1" w:styleId="8C2C82FD714C4D0A92A1DDB792E46BA810">
    <w:name w:val="8C2C82FD714C4D0A92A1DDB792E46BA810"/>
    <w:rsid w:val="006851BB"/>
    <w:rPr>
      <w:rFonts w:eastAsiaTheme="minorHAnsi"/>
    </w:rPr>
  </w:style>
  <w:style w:type="paragraph" w:customStyle="1" w:styleId="2F8289CF650E43C7BC4B187BF300D9E510">
    <w:name w:val="2F8289CF650E43C7BC4B187BF300D9E510"/>
    <w:rsid w:val="006851BB"/>
    <w:rPr>
      <w:rFonts w:eastAsiaTheme="minorHAnsi"/>
    </w:rPr>
  </w:style>
  <w:style w:type="paragraph" w:customStyle="1" w:styleId="8ED4AE1B383243A48DB0D8BD9761463010">
    <w:name w:val="8ED4AE1B383243A48DB0D8BD9761463010"/>
    <w:rsid w:val="006851BB"/>
    <w:rPr>
      <w:rFonts w:eastAsiaTheme="minorHAnsi"/>
    </w:rPr>
  </w:style>
  <w:style w:type="paragraph" w:customStyle="1" w:styleId="0AAA0F5871E040369B078290249267CC10">
    <w:name w:val="0AAA0F5871E040369B078290249267CC10"/>
    <w:rsid w:val="006851BB"/>
    <w:rPr>
      <w:rFonts w:eastAsiaTheme="minorHAnsi"/>
    </w:rPr>
  </w:style>
  <w:style w:type="paragraph" w:customStyle="1" w:styleId="B83AEA1F936F46D3A636341AC42A625E7">
    <w:name w:val="B83AEA1F936F46D3A636341AC42A625E7"/>
    <w:rsid w:val="006851BB"/>
    <w:rPr>
      <w:rFonts w:eastAsiaTheme="minorHAnsi"/>
    </w:rPr>
  </w:style>
  <w:style w:type="paragraph" w:customStyle="1" w:styleId="A97A5911E2FD40998CE03723212B0B8B8">
    <w:name w:val="A97A5911E2FD40998CE03723212B0B8B8"/>
    <w:rsid w:val="006851BB"/>
    <w:rPr>
      <w:rFonts w:eastAsiaTheme="minorHAnsi"/>
    </w:rPr>
  </w:style>
  <w:style w:type="paragraph" w:customStyle="1" w:styleId="92BCE0169DD34C938177AC0F804648E78">
    <w:name w:val="92BCE0169DD34C938177AC0F804648E78"/>
    <w:rsid w:val="006851BB"/>
    <w:rPr>
      <w:rFonts w:eastAsiaTheme="minorHAnsi"/>
    </w:rPr>
  </w:style>
  <w:style w:type="paragraph" w:customStyle="1" w:styleId="B8F693DCC5E54E41B6B6E241220CA1AD8">
    <w:name w:val="B8F693DCC5E54E41B6B6E241220CA1AD8"/>
    <w:rsid w:val="006851BB"/>
    <w:rPr>
      <w:rFonts w:eastAsiaTheme="minorHAnsi"/>
    </w:rPr>
  </w:style>
  <w:style w:type="paragraph" w:customStyle="1" w:styleId="06E9E485B64A4EF5BDDD49D8993C95078">
    <w:name w:val="06E9E485B64A4EF5BDDD49D8993C95078"/>
    <w:rsid w:val="006851BB"/>
    <w:rPr>
      <w:rFonts w:eastAsiaTheme="minorHAnsi"/>
    </w:rPr>
  </w:style>
  <w:style w:type="paragraph" w:customStyle="1" w:styleId="4C28576CC941424CBFAB9600BACB8BEF8">
    <w:name w:val="4C28576CC941424CBFAB9600BACB8BEF8"/>
    <w:rsid w:val="006851BB"/>
    <w:rPr>
      <w:rFonts w:eastAsiaTheme="minorHAnsi"/>
    </w:rPr>
  </w:style>
  <w:style w:type="paragraph" w:customStyle="1" w:styleId="68927025456640059EC564CAE1A4E0DC8">
    <w:name w:val="68927025456640059EC564CAE1A4E0DC8"/>
    <w:rsid w:val="006851BB"/>
    <w:rPr>
      <w:rFonts w:eastAsiaTheme="minorHAnsi"/>
    </w:rPr>
  </w:style>
  <w:style w:type="paragraph" w:customStyle="1" w:styleId="DB99344588DA40B4BEBCC73E91B7F1328">
    <w:name w:val="DB99344588DA40B4BEBCC73E91B7F1328"/>
    <w:rsid w:val="006851BB"/>
    <w:rPr>
      <w:rFonts w:eastAsiaTheme="minorHAnsi"/>
    </w:rPr>
  </w:style>
  <w:style w:type="paragraph" w:customStyle="1" w:styleId="6FC15B8B900F42D790BEF6E40B921FD88">
    <w:name w:val="6FC15B8B900F42D790BEF6E40B921FD88"/>
    <w:rsid w:val="006851BB"/>
    <w:rPr>
      <w:rFonts w:eastAsiaTheme="minorHAnsi"/>
    </w:rPr>
  </w:style>
  <w:style w:type="paragraph" w:customStyle="1" w:styleId="8F19E5B6606648ED9B9F1F1E9AD80F998">
    <w:name w:val="8F19E5B6606648ED9B9F1F1E9AD80F998"/>
    <w:rsid w:val="006851BB"/>
    <w:rPr>
      <w:rFonts w:eastAsiaTheme="minorHAnsi"/>
    </w:rPr>
  </w:style>
  <w:style w:type="paragraph" w:customStyle="1" w:styleId="8B2A96E74C1C41B29358E43B7A919D7E5">
    <w:name w:val="8B2A96E74C1C41B29358E43B7A919D7E5"/>
    <w:rsid w:val="006851BB"/>
    <w:rPr>
      <w:rFonts w:eastAsiaTheme="minorHAnsi"/>
    </w:rPr>
  </w:style>
  <w:style w:type="paragraph" w:customStyle="1" w:styleId="2C49F79105ED44E4937782BF09F860815">
    <w:name w:val="2C49F79105ED44E4937782BF09F860815"/>
    <w:rsid w:val="006851BB"/>
    <w:rPr>
      <w:rFonts w:eastAsiaTheme="minorHAnsi"/>
    </w:rPr>
  </w:style>
  <w:style w:type="paragraph" w:customStyle="1" w:styleId="3DCD813B53B84914BB367B8A0C5683605">
    <w:name w:val="3DCD813B53B84914BB367B8A0C5683605"/>
    <w:rsid w:val="006851BB"/>
    <w:rPr>
      <w:rFonts w:eastAsiaTheme="minorHAnsi"/>
    </w:rPr>
  </w:style>
  <w:style w:type="paragraph" w:customStyle="1" w:styleId="5A0B7126673E44D494CBC5353CC234853">
    <w:name w:val="5A0B7126673E44D494CBC5353CC234853"/>
    <w:rsid w:val="006851BB"/>
    <w:rPr>
      <w:rFonts w:eastAsiaTheme="minorHAnsi"/>
    </w:rPr>
  </w:style>
  <w:style w:type="paragraph" w:customStyle="1" w:styleId="064C8B26D95340D0ADD404550F0F80E23">
    <w:name w:val="064C8B26D95340D0ADD404550F0F80E23"/>
    <w:rsid w:val="006851BB"/>
    <w:rPr>
      <w:rFonts w:eastAsiaTheme="minorHAnsi"/>
    </w:rPr>
  </w:style>
  <w:style w:type="paragraph" w:customStyle="1" w:styleId="CE38DC525B424561904AF43FD85BAA393">
    <w:name w:val="CE38DC525B424561904AF43FD85BAA393"/>
    <w:rsid w:val="006851BB"/>
    <w:rPr>
      <w:rFonts w:eastAsiaTheme="minorHAnsi"/>
    </w:rPr>
  </w:style>
  <w:style w:type="paragraph" w:customStyle="1" w:styleId="8B4261CBA40E422F9268B691C3A193DB13">
    <w:name w:val="8B4261CBA40E422F9268B691C3A193DB1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1">
    <w:name w:val="25DA770E5E1647588DB6046793BE893611"/>
    <w:rsid w:val="006851BB"/>
    <w:rPr>
      <w:rFonts w:eastAsiaTheme="minorHAnsi"/>
    </w:rPr>
  </w:style>
  <w:style w:type="paragraph" w:customStyle="1" w:styleId="8C2C82FD714C4D0A92A1DDB792E46BA811">
    <w:name w:val="8C2C82FD714C4D0A92A1DDB792E46BA811"/>
    <w:rsid w:val="006851BB"/>
    <w:rPr>
      <w:rFonts w:eastAsiaTheme="minorHAnsi"/>
    </w:rPr>
  </w:style>
  <w:style w:type="paragraph" w:customStyle="1" w:styleId="2F8289CF650E43C7BC4B187BF300D9E511">
    <w:name w:val="2F8289CF650E43C7BC4B187BF300D9E511"/>
    <w:rsid w:val="006851BB"/>
    <w:rPr>
      <w:rFonts w:eastAsiaTheme="minorHAnsi"/>
    </w:rPr>
  </w:style>
  <w:style w:type="paragraph" w:customStyle="1" w:styleId="8ED4AE1B383243A48DB0D8BD9761463011">
    <w:name w:val="8ED4AE1B383243A48DB0D8BD9761463011"/>
    <w:rsid w:val="006851BB"/>
    <w:rPr>
      <w:rFonts w:eastAsiaTheme="minorHAnsi"/>
    </w:rPr>
  </w:style>
  <w:style w:type="paragraph" w:customStyle="1" w:styleId="0AAA0F5871E040369B078290249267CC11">
    <w:name w:val="0AAA0F5871E040369B078290249267CC11"/>
    <w:rsid w:val="006851BB"/>
    <w:rPr>
      <w:rFonts w:eastAsiaTheme="minorHAnsi"/>
    </w:rPr>
  </w:style>
  <w:style w:type="paragraph" w:customStyle="1" w:styleId="B83AEA1F936F46D3A636341AC42A625E8">
    <w:name w:val="B83AEA1F936F46D3A636341AC42A625E8"/>
    <w:rsid w:val="006851BB"/>
    <w:rPr>
      <w:rFonts w:eastAsiaTheme="minorHAnsi"/>
    </w:rPr>
  </w:style>
  <w:style w:type="paragraph" w:customStyle="1" w:styleId="A97A5911E2FD40998CE03723212B0B8B9">
    <w:name w:val="A97A5911E2FD40998CE03723212B0B8B9"/>
    <w:rsid w:val="006851BB"/>
    <w:rPr>
      <w:rFonts w:eastAsiaTheme="minorHAnsi"/>
    </w:rPr>
  </w:style>
  <w:style w:type="paragraph" w:customStyle="1" w:styleId="92BCE0169DD34C938177AC0F804648E79">
    <w:name w:val="92BCE0169DD34C938177AC0F804648E79"/>
    <w:rsid w:val="006851BB"/>
    <w:rPr>
      <w:rFonts w:eastAsiaTheme="minorHAnsi"/>
    </w:rPr>
  </w:style>
  <w:style w:type="paragraph" w:customStyle="1" w:styleId="B8F693DCC5E54E41B6B6E241220CA1AD9">
    <w:name w:val="B8F693DCC5E54E41B6B6E241220CA1AD9"/>
    <w:rsid w:val="006851BB"/>
    <w:rPr>
      <w:rFonts w:eastAsiaTheme="minorHAnsi"/>
    </w:rPr>
  </w:style>
  <w:style w:type="paragraph" w:customStyle="1" w:styleId="06E9E485B64A4EF5BDDD49D8993C95079">
    <w:name w:val="06E9E485B64A4EF5BDDD49D8993C95079"/>
    <w:rsid w:val="006851BB"/>
    <w:rPr>
      <w:rFonts w:eastAsiaTheme="minorHAnsi"/>
    </w:rPr>
  </w:style>
  <w:style w:type="paragraph" w:customStyle="1" w:styleId="4C28576CC941424CBFAB9600BACB8BEF9">
    <w:name w:val="4C28576CC941424CBFAB9600BACB8BEF9"/>
    <w:rsid w:val="006851BB"/>
    <w:rPr>
      <w:rFonts w:eastAsiaTheme="minorHAnsi"/>
    </w:rPr>
  </w:style>
  <w:style w:type="paragraph" w:customStyle="1" w:styleId="68927025456640059EC564CAE1A4E0DC9">
    <w:name w:val="68927025456640059EC564CAE1A4E0DC9"/>
    <w:rsid w:val="006851BB"/>
    <w:rPr>
      <w:rFonts w:eastAsiaTheme="minorHAnsi"/>
    </w:rPr>
  </w:style>
  <w:style w:type="paragraph" w:customStyle="1" w:styleId="DB99344588DA40B4BEBCC73E91B7F1329">
    <w:name w:val="DB99344588DA40B4BEBCC73E91B7F1329"/>
    <w:rsid w:val="006851BB"/>
    <w:rPr>
      <w:rFonts w:eastAsiaTheme="minorHAnsi"/>
    </w:rPr>
  </w:style>
  <w:style w:type="paragraph" w:customStyle="1" w:styleId="6FC15B8B900F42D790BEF6E40B921FD89">
    <w:name w:val="6FC15B8B900F42D790BEF6E40B921FD89"/>
    <w:rsid w:val="006851BB"/>
    <w:rPr>
      <w:rFonts w:eastAsiaTheme="minorHAnsi"/>
    </w:rPr>
  </w:style>
  <w:style w:type="paragraph" w:customStyle="1" w:styleId="8F19E5B6606648ED9B9F1F1E9AD80F999">
    <w:name w:val="8F19E5B6606648ED9B9F1F1E9AD80F999"/>
    <w:rsid w:val="006851BB"/>
    <w:rPr>
      <w:rFonts w:eastAsiaTheme="minorHAnsi"/>
    </w:rPr>
  </w:style>
  <w:style w:type="paragraph" w:customStyle="1" w:styleId="8B2A96E74C1C41B29358E43B7A919D7E6">
    <w:name w:val="8B2A96E74C1C41B29358E43B7A919D7E6"/>
    <w:rsid w:val="006851BB"/>
    <w:rPr>
      <w:rFonts w:eastAsiaTheme="minorHAnsi"/>
    </w:rPr>
  </w:style>
  <w:style w:type="paragraph" w:customStyle="1" w:styleId="2C49F79105ED44E4937782BF09F860816">
    <w:name w:val="2C49F79105ED44E4937782BF09F860816"/>
    <w:rsid w:val="006851BB"/>
    <w:rPr>
      <w:rFonts w:eastAsiaTheme="minorHAnsi"/>
    </w:rPr>
  </w:style>
  <w:style w:type="paragraph" w:customStyle="1" w:styleId="3DCD813B53B84914BB367B8A0C5683606">
    <w:name w:val="3DCD813B53B84914BB367B8A0C5683606"/>
    <w:rsid w:val="006851BB"/>
    <w:rPr>
      <w:rFonts w:eastAsiaTheme="minorHAnsi"/>
    </w:rPr>
  </w:style>
  <w:style w:type="paragraph" w:customStyle="1" w:styleId="5A0B7126673E44D494CBC5353CC234854">
    <w:name w:val="5A0B7126673E44D494CBC5353CC234854"/>
    <w:rsid w:val="006851BB"/>
    <w:rPr>
      <w:rFonts w:eastAsiaTheme="minorHAnsi"/>
    </w:rPr>
  </w:style>
  <w:style w:type="paragraph" w:customStyle="1" w:styleId="064C8B26D95340D0ADD404550F0F80E24">
    <w:name w:val="064C8B26D95340D0ADD404550F0F80E24"/>
    <w:rsid w:val="006851BB"/>
    <w:rPr>
      <w:rFonts w:eastAsiaTheme="minorHAnsi"/>
    </w:rPr>
  </w:style>
  <w:style w:type="paragraph" w:customStyle="1" w:styleId="CE38DC525B424561904AF43FD85BAA394">
    <w:name w:val="CE38DC525B424561904AF43FD85BAA394"/>
    <w:rsid w:val="006851BB"/>
    <w:rPr>
      <w:rFonts w:eastAsiaTheme="minorHAnsi"/>
    </w:rPr>
  </w:style>
  <w:style w:type="paragraph" w:customStyle="1" w:styleId="8B4261CBA40E422F9268B691C3A193DB14">
    <w:name w:val="8B4261CBA40E422F9268B691C3A193DB1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2">
    <w:name w:val="25DA770E5E1647588DB6046793BE893612"/>
    <w:rsid w:val="006851BB"/>
    <w:rPr>
      <w:rFonts w:eastAsiaTheme="minorHAnsi"/>
    </w:rPr>
  </w:style>
  <w:style w:type="paragraph" w:customStyle="1" w:styleId="8C2C82FD714C4D0A92A1DDB792E46BA812">
    <w:name w:val="8C2C82FD714C4D0A92A1DDB792E46BA812"/>
    <w:rsid w:val="006851BB"/>
    <w:rPr>
      <w:rFonts w:eastAsiaTheme="minorHAnsi"/>
    </w:rPr>
  </w:style>
  <w:style w:type="paragraph" w:customStyle="1" w:styleId="2F8289CF650E43C7BC4B187BF300D9E512">
    <w:name w:val="2F8289CF650E43C7BC4B187BF300D9E512"/>
    <w:rsid w:val="006851BB"/>
    <w:rPr>
      <w:rFonts w:eastAsiaTheme="minorHAnsi"/>
    </w:rPr>
  </w:style>
  <w:style w:type="paragraph" w:customStyle="1" w:styleId="8ED4AE1B383243A48DB0D8BD9761463012">
    <w:name w:val="8ED4AE1B383243A48DB0D8BD9761463012"/>
    <w:rsid w:val="006851BB"/>
    <w:rPr>
      <w:rFonts w:eastAsiaTheme="minorHAnsi"/>
    </w:rPr>
  </w:style>
  <w:style w:type="paragraph" w:customStyle="1" w:styleId="0AAA0F5871E040369B078290249267CC12">
    <w:name w:val="0AAA0F5871E040369B078290249267CC12"/>
    <w:rsid w:val="006851BB"/>
    <w:rPr>
      <w:rFonts w:eastAsiaTheme="minorHAnsi"/>
    </w:rPr>
  </w:style>
  <w:style w:type="paragraph" w:customStyle="1" w:styleId="B83AEA1F936F46D3A636341AC42A625E9">
    <w:name w:val="B83AEA1F936F46D3A636341AC42A625E9"/>
    <w:rsid w:val="006851BB"/>
    <w:rPr>
      <w:rFonts w:eastAsiaTheme="minorHAnsi"/>
    </w:rPr>
  </w:style>
  <w:style w:type="paragraph" w:customStyle="1" w:styleId="A97A5911E2FD40998CE03723212B0B8B10">
    <w:name w:val="A97A5911E2FD40998CE03723212B0B8B10"/>
    <w:rsid w:val="006851BB"/>
    <w:rPr>
      <w:rFonts w:eastAsiaTheme="minorHAnsi"/>
    </w:rPr>
  </w:style>
  <w:style w:type="paragraph" w:customStyle="1" w:styleId="92BCE0169DD34C938177AC0F804648E710">
    <w:name w:val="92BCE0169DD34C938177AC0F804648E710"/>
    <w:rsid w:val="006851BB"/>
    <w:rPr>
      <w:rFonts w:eastAsiaTheme="minorHAnsi"/>
    </w:rPr>
  </w:style>
  <w:style w:type="paragraph" w:customStyle="1" w:styleId="B8F693DCC5E54E41B6B6E241220CA1AD10">
    <w:name w:val="B8F693DCC5E54E41B6B6E241220CA1AD10"/>
    <w:rsid w:val="006851BB"/>
    <w:rPr>
      <w:rFonts w:eastAsiaTheme="minorHAnsi"/>
    </w:rPr>
  </w:style>
  <w:style w:type="paragraph" w:customStyle="1" w:styleId="06E9E485B64A4EF5BDDD49D8993C950710">
    <w:name w:val="06E9E485B64A4EF5BDDD49D8993C950710"/>
    <w:rsid w:val="006851BB"/>
    <w:rPr>
      <w:rFonts w:eastAsiaTheme="minorHAnsi"/>
    </w:rPr>
  </w:style>
  <w:style w:type="paragraph" w:customStyle="1" w:styleId="4C28576CC941424CBFAB9600BACB8BEF10">
    <w:name w:val="4C28576CC941424CBFAB9600BACB8BEF10"/>
    <w:rsid w:val="006851BB"/>
    <w:rPr>
      <w:rFonts w:eastAsiaTheme="minorHAnsi"/>
    </w:rPr>
  </w:style>
  <w:style w:type="paragraph" w:customStyle="1" w:styleId="68927025456640059EC564CAE1A4E0DC10">
    <w:name w:val="68927025456640059EC564CAE1A4E0DC10"/>
    <w:rsid w:val="006851BB"/>
    <w:rPr>
      <w:rFonts w:eastAsiaTheme="minorHAnsi"/>
    </w:rPr>
  </w:style>
  <w:style w:type="paragraph" w:customStyle="1" w:styleId="DB99344588DA40B4BEBCC73E91B7F13210">
    <w:name w:val="DB99344588DA40B4BEBCC73E91B7F13210"/>
    <w:rsid w:val="006851BB"/>
    <w:rPr>
      <w:rFonts w:eastAsiaTheme="minorHAnsi"/>
    </w:rPr>
  </w:style>
  <w:style w:type="paragraph" w:customStyle="1" w:styleId="6FC15B8B900F42D790BEF6E40B921FD810">
    <w:name w:val="6FC15B8B900F42D790BEF6E40B921FD810"/>
    <w:rsid w:val="006851BB"/>
    <w:rPr>
      <w:rFonts w:eastAsiaTheme="minorHAnsi"/>
    </w:rPr>
  </w:style>
  <w:style w:type="paragraph" w:customStyle="1" w:styleId="8F19E5B6606648ED9B9F1F1E9AD80F9910">
    <w:name w:val="8F19E5B6606648ED9B9F1F1E9AD80F9910"/>
    <w:rsid w:val="006851BB"/>
    <w:rPr>
      <w:rFonts w:eastAsiaTheme="minorHAnsi"/>
    </w:rPr>
  </w:style>
  <w:style w:type="paragraph" w:customStyle="1" w:styleId="8B2A96E74C1C41B29358E43B7A919D7E7">
    <w:name w:val="8B2A96E74C1C41B29358E43B7A919D7E7"/>
    <w:rsid w:val="006851BB"/>
    <w:rPr>
      <w:rFonts w:eastAsiaTheme="minorHAnsi"/>
    </w:rPr>
  </w:style>
  <w:style w:type="paragraph" w:customStyle="1" w:styleId="2C49F79105ED44E4937782BF09F860817">
    <w:name w:val="2C49F79105ED44E4937782BF09F860817"/>
    <w:rsid w:val="006851BB"/>
    <w:rPr>
      <w:rFonts w:eastAsiaTheme="minorHAnsi"/>
    </w:rPr>
  </w:style>
  <w:style w:type="paragraph" w:customStyle="1" w:styleId="3DCD813B53B84914BB367B8A0C5683607">
    <w:name w:val="3DCD813B53B84914BB367B8A0C5683607"/>
    <w:rsid w:val="006851BB"/>
    <w:rPr>
      <w:rFonts w:eastAsiaTheme="minorHAnsi"/>
    </w:rPr>
  </w:style>
  <w:style w:type="paragraph" w:customStyle="1" w:styleId="5A0B7126673E44D494CBC5353CC234855">
    <w:name w:val="5A0B7126673E44D494CBC5353CC234855"/>
    <w:rsid w:val="006851BB"/>
    <w:rPr>
      <w:rFonts w:eastAsiaTheme="minorHAnsi"/>
    </w:rPr>
  </w:style>
  <w:style w:type="paragraph" w:customStyle="1" w:styleId="064C8B26D95340D0ADD404550F0F80E25">
    <w:name w:val="064C8B26D95340D0ADD404550F0F80E25"/>
    <w:rsid w:val="006851BB"/>
    <w:rPr>
      <w:rFonts w:eastAsiaTheme="minorHAnsi"/>
    </w:rPr>
  </w:style>
  <w:style w:type="paragraph" w:customStyle="1" w:styleId="CE38DC525B424561904AF43FD85BAA395">
    <w:name w:val="CE38DC525B424561904AF43FD85BAA395"/>
    <w:rsid w:val="006851BB"/>
    <w:rPr>
      <w:rFonts w:eastAsiaTheme="minorHAnsi"/>
    </w:rPr>
  </w:style>
  <w:style w:type="paragraph" w:customStyle="1" w:styleId="8B4261CBA40E422F9268B691C3A193DB15">
    <w:name w:val="8B4261CBA40E422F9268B691C3A193DB1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146926"/>
    <w:rPr>
      <w:color w:val="0563C1" w:themeColor="hyperlink"/>
      <w:u w:val="single"/>
    </w:rPr>
  </w:style>
  <w:style w:type="paragraph" w:customStyle="1" w:styleId="BFBC9BA8A1F542E88CE4BBD27051A21E">
    <w:name w:val="BFBC9BA8A1F542E88CE4BBD27051A21E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3">
    <w:name w:val="25DA770E5E1647588DB6046793BE893613"/>
    <w:rsid w:val="006851BB"/>
    <w:rPr>
      <w:rFonts w:eastAsiaTheme="minorHAnsi"/>
    </w:rPr>
  </w:style>
  <w:style w:type="paragraph" w:customStyle="1" w:styleId="8C2C82FD714C4D0A92A1DDB792E46BA813">
    <w:name w:val="8C2C82FD714C4D0A92A1DDB792E46BA813"/>
    <w:rsid w:val="006851BB"/>
    <w:rPr>
      <w:rFonts w:eastAsiaTheme="minorHAnsi"/>
    </w:rPr>
  </w:style>
  <w:style w:type="paragraph" w:customStyle="1" w:styleId="2F8289CF650E43C7BC4B187BF300D9E513">
    <w:name w:val="2F8289CF650E43C7BC4B187BF300D9E513"/>
    <w:rsid w:val="006851BB"/>
    <w:rPr>
      <w:rFonts w:eastAsiaTheme="minorHAnsi"/>
    </w:rPr>
  </w:style>
  <w:style w:type="paragraph" w:customStyle="1" w:styleId="8ED4AE1B383243A48DB0D8BD9761463013">
    <w:name w:val="8ED4AE1B383243A48DB0D8BD9761463013"/>
    <w:rsid w:val="006851BB"/>
    <w:rPr>
      <w:rFonts w:eastAsiaTheme="minorHAnsi"/>
    </w:rPr>
  </w:style>
  <w:style w:type="paragraph" w:customStyle="1" w:styleId="0AAA0F5871E040369B078290249267CC13">
    <w:name w:val="0AAA0F5871E040369B078290249267CC13"/>
    <w:rsid w:val="006851BB"/>
    <w:rPr>
      <w:rFonts w:eastAsiaTheme="minorHAnsi"/>
    </w:rPr>
  </w:style>
  <w:style w:type="paragraph" w:customStyle="1" w:styleId="B83AEA1F936F46D3A636341AC42A625E10">
    <w:name w:val="B83AEA1F936F46D3A636341AC42A625E10"/>
    <w:rsid w:val="006851BB"/>
    <w:rPr>
      <w:rFonts w:eastAsiaTheme="minorHAnsi"/>
    </w:rPr>
  </w:style>
  <w:style w:type="paragraph" w:customStyle="1" w:styleId="A97A5911E2FD40998CE03723212B0B8B11">
    <w:name w:val="A97A5911E2FD40998CE03723212B0B8B11"/>
    <w:rsid w:val="006851BB"/>
    <w:rPr>
      <w:rFonts w:eastAsiaTheme="minorHAnsi"/>
    </w:rPr>
  </w:style>
  <w:style w:type="paragraph" w:customStyle="1" w:styleId="92BCE0169DD34C938177AC0F804648E711">
    <w:name w:val="92BCE0169DD34C938177AC0F804648E711"/>
    <w:rsid w:val="006851BB"/>
    <w:rPr>
      <w:rFonts w:eastAsiaTheme="minorHAnsi"/>
    </w:rPr>
  </w:style>
  <w:style w:type="paragraph" w:customStyle="1" w:styleId="B8F693DCC5E54E41B6B6E241220CA1AD11">
    <w:name w:val="B8F693DCC5E54E41B6B6E241220CA1AD11"/>
    <w:rsid w:val="006851BB"/>
    <w:rPr>
      <w:rFonts w:eastAsiaTheme="minorHAnsi"/>
    </w:rPr>
  </w:style>
  <w:style w:type="paragraph" w:customStyle="1" w:styleId="06E9E485B64A4EF5BDDD49D8993C950711">
    <w:name w:val="06E9E485B64A4EF5BDDD49D8993C950711"/>
    <w:rsid w:val="006851BB"/>
    <w:rPr>
      <w:rFonts w:eastAsiaTheme="minorHAnsi"/>
    </w:rPr>
  </w:style>
  <w:style w:type="paragraph" w:customStyle="1" w:styleId="4C28576CC941424CBFAB9600BACB8BEF11">
    <w:name w:val="4C28576CC941424CBFAB9600BACB8BEF11"/>
    <w:rsid w:val="006851BB"/>
    <w:rPr>
      <w:rFonts w:eastAsiaTheme="minorHAnsi"/>
    </w:rPr>
  </w:style>
  <w:style w:type="paragraph" w:customStyle="1" w:styleId="68927025456640059EC564CAE1A4E0DC11">
    <w:name w:val="68927025456640059EC564CAE1A4E0DC11"/>
    <w:rsid w:val="006851BB"/>
    <w:rPr>
      <w:rFonts w:eastAsiaTheme="minorHAnsi"/>
    </w:rPr>
  </w:style>
  <w:style w:type="paragraph" w:customStyle="1" w:styleId="DB99344588DA40B4BEBCC73E91B7F13211">
    <w:name w:val="DB99344588DA40B4BEBCC73E91B7F13211"/>
    <w:rsid w:val="006851BB"/>
    <w:rPr>
      <w:rFonts w:eastAsiaTheme="minorHAnsi"/>
    </w:rPr>
  </w:style>
  <w:style w:type="paragraph" w:customStyle="1" w:styleId="6FC15B8B900F42D790BEF6E40B921FD811">
    <w:name w:val="6FC15B8B900F42D790BEF6E40B921FD811"/>
    <w:rsid w:val="006851BB"/>
    <w:rPr>
      <w:rFonts w:eastAsiaTheme="minorHAnsi"/>
    </w:rPr>
  </w:style>
  <w:style w:type="paragraph" w:customStyle="1" w:styleId="8F19E5B6606648ED9B9F1F1E9AD80F9911">
    <w:name w:val="8F19E5B6606648ED9B9F1F1E9AD80F9911"/>
    <w:rsid w:val="006851BB"/>
    <w:rPr>
      <w:rFonts w:eastAsiaTheme="minorHAnsi"/>
    </w:rPr>
  </w:style>
  <w:style w:type="paragraph" w:customStyle="1" w:styleId="8B2A96E74C1C41B29358E43B7A919D7E8">
    <w:name w:val="8B2A96E74C1C41B29358E43B7A919D7E8"/>
    <w:rsid w:val="006851BB"/>
    <w:rPr>
      <w:rFonts w:eastAsiaTheme="minorHAnsi"/>
    </w:rPr>
  </w:style>
  <w:style w:type="paragraph" w:customStyle="1" w:styleId="2C49F79105ED44E4937782BF09F860818">
    <w:name w:val="2C49F79105ED44E4937782BF09F860818"/>
    <w:rsid w:val="006851BB"/>
    <w:rPr>
      <w:rFonts w:eastAsiaTheme="minorHAnsi"/>
    </w:rPr>
  </w:style>
  <w:style w:type="paragraph" w:customStyle="1" w:styleId="3DCD813B53B84914BB367B8A0C5683608">
    <w:name w:val="3DCD813B53B84914BB367B8A0C5683608"/>
    <w:rsid w:val="006851BB"/>
    <w:rPr>
      <w:rFonts w:eastAsiaTheme="minorHAnsi"/>
    </w:rPr>
  </w:style>
  <w:style w:type="paragraph" w:customStyle="1" w:styleId="5A0B7126673E44D494CBC5353CC234856">
    <w:name w:val="5A0B7126673E44D494CBC5353CC234856"/>
    <w:rsid w:val="006851BB"/>
    <w:rPr>
      <w:rFonts w:eastAsiaTheme="minorHAnsi"/>
    </w:rPr>
  </w:style>
  <w:style w:type="paragraph" w:customStyle="1" w:styleId="064C8B26D95340D0ADD404550F0F80E26">
    <w:name w:val="064C8B26D95340D0ADD404550F0F80E26"/>
    <w:rsid w:val="006851BB"/>
    <w:rPr>
      <w:rFonts w:eastAsiaTheme="minorHAnsi"/>
    </w:rPr>
  </w:style>
  <w:style w:type="paragraph" w:customStyle="1" w:styleId="CE38DC525B424561904AF43FD85BAA396">
    <w:name w:val="CE38DC525B424561904AF43FD85BAA396"/>
    <w:rsid w:val="006851BB"/>
    <w:rPr>
      <w:rFonts w:eastAsiaTheme="minorHAnsi"/>
    </w:rPr>
  </w:style>
  <w:style w:type="paragraph" w:customStyle="1" w:styleId="8B4261CBA40E422F9268B691C3A193DB16">
    <w:name w:val="8B4261CBA40E422F9268B691C3A193DB1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">
    <w:name w:val="BFBC9BA8A1F542E88CE4BBD27051A21E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4">
    <w:name w:val="25DA770E5E1647588DB6046793BE893614"/>
    <w:rsid w:val="006851BB"/>
    <w:rPr>
      <w:rFonts w:eastAsiaTheme="minorHAnsi"/>
    </w:rPr>
  </w:style>
  <w:style w:type="paragraph" w:customStyle="1" w:styleId="8C2C82FD714C4D0A92A1DDB792E46BA814">
    <w:name w:val="8C2C82FD714C4D0A92A1DDB792E46BA814"/>
    <w:rsid w:val="006851BB"/>
    <w:rPr>
      <w:rFonts w:eastAsiaTheme="minorHAnsi"/>
    </w:rPr>
  </w:style>
  <w:style w:type="paragraph" w:customStyle="1" w:styleId="2F8289CF650E43C7BC4B187BF300D9E514">
    <w:name w:val="2F8289CF650E43C7BC4B187BF300D9E514"/>
    <w:rsid w:val="006851BB"/>
    <w:rPr>
      <w:rFonts w:eastAsiaTheme="minorHAnsi"/>
    </w:rPr>
  </w:style>
  <w:style w:type="paragraph" w:customStyle="1" w:styleId="8ED4AE1B383243A48DB0D8BD9761463014">
    <w:name w:val="8ED4AE1B383243A48DB0D8BD9761463014"/>
    <w:rsid w:val="006851BB"/>
    <w:rPr>
      <w:rFonts w:eastAsiaTheme="minorHAnsi"/>
    </w:rPr>
  </w:style>
  <w:style w:type="paragraph" w:customStyle="1" w:styleId="0AAA0F5871E040369B078290249267CC14">
    <w:name w:val="0AAA0F5871E040369B078290249267CC14"/>
    <w:rsid w:val="006851BB"/>
    <w:rPr>
      <w:rFonts w:eastAsiaTheme="minorHAnsi"/>
    </w:rPr>
  </w:style>
  <w:style w:type="paragraph" w:customStyle="1" w:styleId="B83AEA1F936F46D3A636341AC42A625E11">
    <w:name w:val="B83AEA1F936F46D3A636341AC42A625E11"/>
    <w:rsid w:val="006851BB"/>
    <w:rPr>
      <w:rFonts w:eastAsiaTheme="minorHAnsi"/>
    </w:rPr>
  </w:style>
  <w:style w:type="paragraph" w:customStyle="1" w:styleId="A97A5911E2FD40998CE03723212B0B8B12">
    <w:name w:val="A97A5911E2FD40998CE03723212B0B8B12"/>
    <w:rsid w:val="006851BB"/>
    <w:rPr>
      <w:rFonts w:eastAsiaTheme="minorHAnsi"/>
    </w:rPr>
  </w:style>
  <w:style w:type="paragraph" w:customStyle="1" w:styleId="92BCE0169DD34C938177AC0F804648E712">
    <w:name w:val="92BCE0169DD34C938177AC0F804648E712"/>
    <w:rsid w:val="006851BB"/>
    <w:rPr>
      <w:rFonts w:eastAsiaTheme="minorHAnsi"/>
    </w:rPr>
  </w:style>
  <w:style w:type="paragraph" w:customStyle="1" w:styleId="B8F693DCC5E54E41B6B6E241220CA1AD12">
    <w:name w:val="B8F693DCC5E54E41B6B6E241220CA1AD12"/>
    <w:rsid w:val="006851BB"/>
    <w:rPr>
      <w:rFonts w:eastAsiaTheme="minorHAnsi"/>
    </w:rPr>
  </w:style>
  <w:style w:type="paragraph" w:customStyle="1" w:styleId="06E9E485B64A4EF5BDDD49D8993C950712">
    <w:name w:val="06E9E485B64A4EF5BDDD49D8993C950712"/>
    <w:rsid w:val="006851BB"/>
    <w:rPr>
      <w:rFonts w:eastAsiaTheme="minorHAnsi"/>
    </w:rPr>
  </w:style>
  <w:style w:type="paragraph" w:customStyle="1" w:styleId="4C28576CC941424CBFAB9600BACB8BEF12">
    <w:name w:val="4C28576CC941424CBFAB9600BACB8BEF12"/>
    <w:rsid w:val="006851BB"/>
    <w:rPr>
      <w:rFonts w:eastAsiaTheme="minorHAnsi"/>
    </w:rPr>
  </w:style>
  <w:style w:type="paragraph" w:customStyle="1" w:styleId="68927025456640059EC564CAE1A4E0DC12">
    <w:name w:val="68927025456640059EC564CAE1A4E0DC12"/>
    <w:rsid w:val="006851BB"/>
    <w:rPr>
      <w:rFonts w:eastAsiaTheme="minorHAnsi"/>
    </w:rPr>
  </w:style>
  <w:style w:type="paragraph" w:customStyle="1" w:styleId="DB99344588DA40B4BEBCC73E91B7F13212">
    <w:name w:val="DB99344588DA40B4BEBCC73E91B7F13212"/>
    <w:rsid w:val="006851BB"/>
    <w:rPr>
      <w:rFonts w:eastAsiaTheme="minorHAnsi"/>
    </w:rPr>
  </w:style>
  <w:style w:type="paragraph" w:customStyle="1" w:styleId="6FC15B8B900F42D790BEF6E40B921FD812">
    <w:name w:val="6FC15B8B900F42D790BEF6E40B921FD812"/>
    <w:rsid w:val="006851BB"/>
    <w:rPr>
      <w:rFonts w:eastAsiaTheme="minorHAnsi"/>
    </w:rPr>
  </w:style>
  <w:style w:type="paragraph" w:customStyle="1" w:styleId="8F19E5B6606648ED9B9F1F1E9AD80F9912">
    <w:name w:val="8F19E5B6606648ED9B9F1F1E9AD80F9912"/>
    <w:rsid w:val="006851BB"/>
    <w:rPr>
      <w:rFonts w:eastAsiaTheme="minorHAnsi"/>
    </w:rPr>
  </w:style>
  <w:style w:type="paragraph" w:customStyle="1" w:styleId="8B2A96E74C1C41B29358E43B7A919D7E9">
    <w:name w:val="8B2A96E74C1C41B29358E43B7A919D7E9"/>
    <w:rsid w:val="006851BB"/>
    <w:rPr>
      <w:rFonts w:eastAsiaTheme="minorHAnsi"/>
    </w:rPr>
  </w:style>
  <w:style w:type="paragraph" w:customStyle="1" w:styleId="2C49F79105ED44E4937782BF09F860819">
    <w:name w:val="2C49F79105ED44E4937782BF09F860819"/>
    <w:rsid w:val="006851BB"/>
    <w:rPr>
      <w:rFonts w:eastAsiaTheme="minorHAnsi"/>
    </w:rPr>
  </w:style>
  <w:style w:type="paragraph" w:customStyle="1" w:styleId="3DCD813B53B84914BB367B8A0C5683609">
    <w:name w:val="3DCD813B53B84914BB367B8A0C5683609"/>
    <w:rsid w:val="006851BB"/>
    <w:rPr>
      <w:rFonts w:eastAsiaTheme="minorHAnsi"/>
    </w:rPr>
  </w:style>
  <w:style w:type="paragraph" w:customStyle="1" w:styleId="5A0B7126673E44D494CBC5353CC234857">
    <w:name w:val="5A0B7126673E44D494CBC5353CC234857"/>
    <w:rsid w:val="006851BB"/>
    <w:rPr>
      <w:rFonts w:eastAsiaTheme="minorHAnsi"/>
    </w:rPr>
  </w:style>
  <w:style w:type="paragraph" w:customStyle="1" w:styleId="064C8B26D95340D0ADD404550F0F80E27">
    <w:name w:val="064C8B26D95340D0ADD404550F0F80E27"/>
    <w:rsid w:val="006851BB"/>
    <w:rPr>
      <w:rFonts w:eastAsiaTheme="minorHAnsi"/>
    </w:rPr>
  </w:style>
  <w:style w:type="paragraph" w:customStyle="1" w:styleId="CE38DC525B424561904AF43FD85BAA397">
    <w:name w:val="CE38DC525B424561904AF43FD85BAA397"/>
    <w:rsid w:val="006851BB"/>
    <w:rPr>
      <w:rFonts w:eastAsiaTheme="minorHAnsi"/>
    </w:rPr>
  </w:style>
  <w:style w:type="paragraph" w:customStyle="1" w:styleId="8B4261CBA40E422F9268B691C3A193DB17">
    <w:name w:val="8B4261CBA40E422F9268B691C3A193DB1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">
    <w:name w:val="BFBC9BA8A1F542E88CE4BBD27051A21E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5">
    <w:name w:val="25DA770E5E1647588DB6046793BE893615"/>
    <w:rsid w:val="006851BB"/>
    <w:rPr>
      <w:rFonts w:eastAsiaTheme="minorHAnsi"/>
    </w:rPr>
  </w:style>
  <w:style w:type="paragraph" w:customStyle="1" w:styleId="8C2C82FD714C4D0A92A1DDB792E46BA815">
    <w:name w:val="8C2C82FD714C4D0A92A1DDB792E46BA815"/>
    <w:rsid w:val="006851BB"/>
    <w:rPr>
      <w:rFonts w:eastAsiaTheme="minorHAnsi"/>
    </w:rPr>
  </w:style>
  <w:style w:type="paragraph" w:customStyle="1" w:styleId="2F8289CF650E43C7BC4B187BF300D9E515">
    <w:name w:val="2F8289CF650E43C7BC4B187BF300D9E515"/>
    <w:rsid w:val="006851BB"/>
    <w:rPr>
      <w:rFonts w:eastAsiaTheme="minorHAnsi"/>
    </w:rPr>
  </w:style>
  <w:style w:type="paragraph" w:customStyle="1" w:styleId="8ED4AE1B383243A48DB0D8BD9761463015">
    <w:name w:val="8ED4AE1B383243A48DB0D8BD9761463015"/>
    <w:rsid w:val="006851BB"/>
    <w:rPr>
      <w:rFonts w:eastAsiaTheme="minorHAnsi"/>
    </w:rPr>
  </w:style>
  <w:style w:type="paragraph" w:customStyle="1" w:styleId="0AAA0F5871E040369B078290249267CC15">
    <w:name w:val="0AAA0F5871E040369B078290249267CC15"/>
    <w:rsid w:val="006851BB"/>
    <w:rPr>
      <w:rFonts w:eastAsiaTheme="minorHAnsi"/>
    </w:rPr>
  </w:style>
  <w:style w:type="paragraph" w:customStyle="1" w:styleId="B83AEA1F936F46D3A636341AC42A625E12">
    <w:name w:val="B83AEA1F936F46D3A636341AC42A625E12"/>
    <w:rsid w:val="006851BB"/>
    <w:rPr>
      <w:rFonts w:eastAsiaTheme="minorHAnsi"/>
    </w:rPr>
  </w:style>
  <w:style w:type="paragraph" w:customStyle="1" w:styleId="A97A5911E2FD40998CE03723212B0B8B13">
    <w:name w:val="A97A5911E2FD40998CE03723212B0B8B13"/>
    <w:rsid w:val="006851BB"/>
    <w:rPr>
      <w:rFonts w:eastAsiaTheme="minorHAnsi"/>
    </w:rPr>
  </w:style>
  <w:style w:type="paragraph" w:customStyle="1" w:styleId="92BCE0169DD34C938177AC0F804648E713">
    <w:name w:val="92BCE0169DD34C938177AC0F804648E713"/>
    <w:rsid w:val="006851BB"/>
    <w:rPr>
      <w:rFonts w:eastAsiaTheme="minorHAnsi"/>
    </w:rPr>
  </w:style>
  <w:style w:type="paragraph" w:customStyle="1" w:styleId="B8F693DCC5E54E41B6B6E241220CA1AD13">
    <w:name w:val="B8F693DCC5E54E41B6B6E241220CA1AD13"/>
    <w:rsid w:val="006851BB"/>
    <w:rPr>
      <w:rFonts w:eastAsiaTheme="minorHAnsi"/>
    </w:rPr>
  </w:style>
  <w:style w:type="paragraph" w:customStyle="1" w:styleId="06E9E485B64A4EF5BDDD49D8993C950713">
    <w:name w:val="06E9E485B64A4EF5BDDD49D8993C950713"/>
    <w:rsid w:val="006851BB"/>
    <w:rPr>
      <w:rFonts w:eastAsiaTheme="minorHAnsi"/>
    </w:rPr>
  </w:style>
  <w:style w:type="paragraph" w:customStyle="1" w:styleId="4C28576CC941424CBFAB9600BACB8BEF13">
    <w:name w:val="4C28576CC941424CBFAB9600BACB8BEF13"/>
    <w:rsid w:val="006851BB"/>
    <w:rPr>
      <w:rFonts w:eastAsiaTheme="minorHAnsi"/>
    </w:rPr>
  </w:style>
  <w:style w:type="paragraph" w:customStyle="1" w:styleId="68927025456640059EC564CAE1A4E0DC13">
    <w:name w:val="68927025456640059EC564CAE1A4E0DC13"/>
    <w:rsid w:val="006851BB"/>
    <w:rPr>
      <w:rFonts w:eastAsiaTheme="minorHAnsi"/>
    </w:rPr>
  </w:style>
  <w:style w:type="paragraph" w:customStyle="1" w:styleId="DB99344588DA40B4BEBCC73E91B7F13213">
    <w:name w:val="DB99344588DA40B4BEBCC73E91B7F13213"/>
    <w:rsid w:val="006851BB"/>
    <w:rPr>
      <w:rFonts w:eastAsiaTheme="minorHAnsi"/>
    </w:rPr>
  </w:style>
  <w:style w:type="paragraph" w:customStyle="1" w:styleId="6FC15B8B900F42D790BEF6E40B921FD813">
    <w:name w:val="6FC15B8B900F42D790BEF6E40B921FD813"/>
    <w:rsid w:val="006851BB"/>
    <w:rPr>
      <w:rFonts w:eastAsiaTheme="minorHAnsi"/>
    </w:rPr>
  </w:style>
  <w:style w:type="paragraph" w:customStyle="1" w:styleId="8F19E5B6606648ED9B9F1F1E9AD80F9913">
    <w:name w:val="8F19E5B6606648ED9B9F1F1E9AD80F9913"/>
    <w:rsid w:val="006851BB"/>
    <w:rPr>
      <w:rFonts w:eastAsiaTheme="minorHAnsi"/>
    </w:rPr>
  </w:style>
  <w:style w:type="paragraph" w:customStyle="1" w:styleId="8B2A96E74C1C41B29358E43B7A919D7E10">
    <w:name w:val="8B2A96E74C1C41B29358E43B7A919D7E10"/>
    <w:rsid w:val="006851BB"/>
    <w:rPr>
      <w:rFonts w:eastAsiaTheme="minorHAnsi"/>
    </w:rPr>
  </w:style>
  <w:style w:type="paragraph" w:customStyle="1" w:styleId="2C49F79105ED44E4937782BF09F8608110">
    <w:name w:val="2C49F79105ED44E4937782BF09F8608110"/>
    <w:rsid w:val="006851BB"/>
    <w:rPr>
      <w:rFonts w:eastAsiaTheme="minorHAnsi"/>
    </w:rPr>
  </w:style>
  <w:style w:type="paragraph" w:customStyle="1" w:styleId="3DCD813B53B84914BB367B8A0C56836010">
    <w:name w:val="3DCD813B53B84914BB367B8A0C56836010"/>
    <w:rsid w:val="006851BB"/>
    <w:rPr>
      <w:rFonts w:eastAsiaTheme="minorHAnsi"/>
    </w:rPr>
  </w:style>
  <w:style w:type="paragraph" w:customStyle="1" w:styleId="5A0B7126673E44D494CBC5353CC234858">
    <w:name w:val="5A0B7126673E44D494CBC5353CC234858"/>
    <w:rsid w:val="006851BB"/>
    <w:rPr>
      <w:rFonts w:eastAsiaTheme="minorHAnsi"/>
    </w:rPr>
  </w:style>
  <w:style w:type="paragraph" w:customStyle="1" w:styleId="064C8B26D95340D0ADD404550F0F80E28">
    <w:name w:val="064C8B26D95340D0ADD404550F0F80E28"/>
    <w:rsid w:val="006851BB"/>
    <w:rPr>
      <w:rFonts w:eastAsiaTheme="minorHAnsi"/>
    </w:rPr>
  </w:style>
  <w:style w:type="paragraph" w:customStyle="1" w:styleId="CE38DC525B424561904AF43FD85BAA398">
    <w:name w:val="CE38DC525B424561904AF43FD85BAA398"/>
    <w:rsid w:val="006851BB"/>
    <w:rPr>
      <w:rFonts w:eastAsiaTheme="minorHAnsi"/>
    </w:rPr>
  </w:style>
  <w:style w:type="paragraph" w:customStyle="1" w:styleId="8B4261CBA40E422F9268B691C3A193DB18">
    <w:name w:val="8B4261CBA40E422F9268B691C3A193DB1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">
    <w:name w:val="BFBC9BA8A1F542E88CE4BBD27051A21E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6">
    <w:name w:val="25DA770E5E1647588DB6046793BE893616"/>
    <w:rsid w:val="006851BB"/>
    <w:rPr>
      <w:rFonts w:eastAsiaTheme="minorHAnsi"/>
    </w:rPr>
  </w:style>
  <w:style w:type="paragraph" w:customStyle="1" w:styleId="8C2C82FD714C4D0A92A1DDB792E46BA816">
    <w:name w:val="8C2C82FD714C4D0A92A1DDB792E46BA816"/>
    <w:rsid w:val="006851BB"/>
    <w:rPr>
      <w:rFonts w:eastAsiaTheme="minorHAnsi"/>
    </w:rPr>
  </w:style>
  <w:style w:type="paragraph" w:customStyle="1" w:styleId="2F8289CF650E43C7BC4B187BF300D9E516">
    <w:name w:val="2F8289CF650E43C7BC4B187BF300D9E516"/>
    <w:rsid w:val="006851BB"/>
    <w:rPr>
      <w:rFonts w:eastAsiaTheme="minorHAnsi"/>
    </w:rPr>
  </w:style>
  <w:style w:type="paragraph" w:customStyle="1" w:styleId="8ED4AE1B383243A48DB0D8BD9761463016">
    <w:name w:val="8ED4AE1B383243A48DB0D8BD9761463016"/>
    <w:rsid w:val="006851BB"/>
    <w:rPr>
      <w:rFonts w:eastAsiaTheme="minorHAnsi"/>
    </w:rPr>
  </w:style>
  <w:style w:type="paragraph" w:customStyle="1" w:styleId="0AAA0F5871E040369B078290249267CC16">
    <w:name w:val="0AAA0F5871E040369B078290249267CC16"/>
    <w:rsid w:val="006851BB"/>
    <w:rPr>
      <w:rFonts w:eastAsiaTheme="minorHAnsi"/>
    </w:rPr>
  </w:style>
  <w:style w:type="paragraph" w:customStyle="1" w:styleId="B83AEA1F936F46D3A636341AC42A625E13">
    <w:name w:val="B83AEA1F936F46D3A636341AC42A625E13"/>
    <w:rsid w:val="006851BB"/>
    <w:rPr>
      <w:rFonts w:eastAsiaTheme="minorHAnsi"/>
    </w:rPr>
  </w:style>
  <w:style w:type="paragraph" w:customStyle="1" w:styleId="A97A5911E2FD40998CE03723212B0B8B14">
    <w:name w:val="A97A5911E2FD40998CE03723212B0B8B14"/>
    <w:rsid w:val="006851BB"/>
    <w:rPr>
      <w:rFonts w:eastAsiaTheme="minorHAnsi"/>
    </w:rPr>
  </w:style>
  <w:style w:type="paragraph" w:customStyle="1" w:styleId="92BCE0169DD34C938177AC0F804648E714">
    <w:name w:val="92BCE0169DD34C938177AC0F804648E714"/>
    <w:rsid w:val="006851BB"/>
    <w:rPr>
      <w:rFonts w:eastAsiaTheme="minorHAnsi"/>
    </w:rPr>
  </w:style>
  <w:style w:type="paragraph" w:customStyle="1" w:styleId="B8F693DCC5E54E41B6B6E241220CA1AD14">
    <w:name w:val="B8F693DCC5E54E41B6B6E241220CA1AD14"/>
    <w:rsid w:val="006851BB"/>
    <w:rPr>
      <w:rFonts w:eastAsiaTheme="minorHAnsi"/>
    </w:rPr>
  </w:style>
  <w:style w:type="paragraph" w:customStyle="1" w:styleId="06E9E485B64A4EF5BDDD49D8993C950714">
    <w:name w:val="06E9E485B64A4EF5BDDD49D8993C950714"/>
    <w:rsid w:val="006851BB"/>
    <w:rPr>
      <w:rFonts w:eastAsiaTheme="minorHAnsi"/>
    </w:rPr>
  </w:style>
  <w:style w:type="paragraph" w:customStyle="1" w:styleId="4C28576CC941424CBFAB9600BACB8BEF14">
    <w:name w:val="4C28576CC941424CBFAB9600BACB8BEF14"/>
    <w:rsid w:val="006851BB"/>
    <w:rPr>
      <w:rFonts w:eastAsiaTheme="minorHAnsi"/>
    </w:rPr>
  </w:style>
  <w:style w:type="paragraph" w:customStyle="1" w:styleId="68927025456640059EC564CAE1A4E0DC14">
    <w:name w:val="68927025456640059EC564CAE1A4E0DC14"/>
    <w:rsid w:val="006851BB"/>
    <w:rPr>
      <w:rFonts w:eastAsiaTheme="minorHAnsi"/>
    </w:rPr>
  </w:style>
  <w:style w:type="paragraph" w:customStyle="1" w:styleId="DB99344588DA40B4BEBCC73E91B7F13214">
    <w:name w:val="DB99344588DA40B4BEBCC73E91B7F13214"/>
    <w:rsid w:val="006851BB"/>
    <w:rPr>
      <w:rFonts w:eastAsiaTheme="minorHAnsi"/>
    </w:rPr>
  </w:style>
  <w:style w:type="paragraph" w:customStyle="1" w:styleId="6FC15B8B900F42D790BEF6E40B921FD814">
    <w:name w:val="6FC15B8B900F42D790BEF6E40B921FD814"/>
    <w:rsid w:val="006851BB"/>
    <w:rPr>
      <w:rFonts w:eastAsiaTheme="minorHAnsi"/>
    </w:rPr>
  </w:style>
  <w:style w:type="paragraph" w:customStyle="1" w:styleId="8F19E5B6606648ED9B9F1F1E9AD80F9914">
    <w:name w:val="8F19E5B6606648ED9B9F1F1E9AD80F9914"/>
    <w:rsid w:val="006851BB"/>
    <w:rPr>
      <w:rFonts w:eastAsiaTheme="minorHAnsi"/>
    </w:rPr>
  </w:style>
  <w:style w:type="paragraph" w:customStyle="1" w:styleId="8B2A96E74C1C41B29358E43B7A919D7E11">
    <w:name w:val="8B2A96E74C1C41B29358E43B7A919D7E11"/>
    <w:rsid w:val="006851BB"/>
    <w:rPr>
      <w:rFonts w:eastAsiaTheme="minorHAnsi"/>
    </w:rPr>
  </w:style>
  <w:style w:type="paragraph" w:customStyle="1" w:styleId="2C49F79105ED44E4937782BF09F8608111">
    <w:name w:val="2C49F79105ED44E4937782BF09F8608111"/>
    <w:rsid w:val="006851BB"/>
    <w:rPr>
      <w:rFonts w:eastAsiaTheme="minorHAnsi"/>
    </w:rPr>
  </w:style>
  <w:style w:type="paragraph" w:customStyle="1" w:styleId="3DCD813B53B84914BB367B8A0C56836011">
    <w:name w:val="3DCD813B53B84914BB367B8A0C56836011"/>
    <w:rsid w:val="006851BB"/>
    <w:rPr>
      <w:rFonts w:eastAsiaTheme="minorHAnsi"/>
    </w:rPr>
  </w:style>
  <w:style w:type="paragraph" w:customStyle="1" w:styleId="5A0B7126673E44D494CBC5353CC234859">
    <w:name w:val="5A0B7126673E44D494CBC5353CC234859"/>
    <w:rsid w:val="006851BB"/>
    <w:rPr>
      <w:rFonts w:eastAsiaTheme="minorHAnsi"/>
    </w:rPr>
  </w:style>
  <w:style w:type="paragraph" w:customStyle="1" w:styleId="064C8B26D95340D0ADD404550F0F80E29">
    <w:name w:val="064C8B26D95340D0ADD404550F0F80E29"/>
    <w:rsid w:val="006851BB"/>
    <w:rPr>
      <w:rFonts w:eastAsiaTheme="minorHAnsi"/>
    </w:rPr>
  </w:style>
  <w:style w:type="paragraph" w:customStyle="1" w:styleId="CE38DC525B424561904AF43FD85BAA399">
    <w:name w:val="CE38DC525B424561904AF43FD85BAA399"/>
    <w:rsid w:val="006851BB"/>
    <w:rPr>
      <w:rFonts w:eastAsiaTheme="minorHAnsi"/>
    </w:rPr>
  </w:style>
  <w:style w:type="paragraph" w:customStyle="1" w:styleId="8B4261CBA40E422F9268B691C3A193DB19">
    <w:name w:val="8B4261CBA40E422F9268B691C3A193DB1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4">
    <w:name w:val="BFBC9BA8A1F542E88CE4BBD27051A21E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7">
    <w:name w:val="25DA770E5E1647588DB6046793BE893617"/>
    <w:rsid w:val="006851BB"/>
    <w:rPr>
      <w:rFonts w:eastAsiaTheme="minorHAnsi"/>
    </w:rPr>
  </w:style>
  <w:style w:type="paragraph" w:customStyle="1" w:styleId="8C2C82FD714C4D0A92A1DDB792E46BA817">
    <w:name w:val="8C2C82FD714C4D0A92A1DDB792E46BA817"/>
    <w:rsid w:val="006851BB"/>
    <w:rPr>
      <w:rFonts w:eastAsiaTheme="minorHAnsi"/>
    </w:rPr>
  </w:style>
  <w:style w:type="paragraph" w:customStyle="1" w:styleId="2F8289CF650E43C7BC4B187BF300D9E517">
    <w:name w:val="2F8289CF650E43C7BC4B187BF300D9E517"/>
    <w:rsid w:val="006851BB"/>
    <w:rPr>
      <w:rFonts w:eastAsiaTheme="minorHAnsi"/>
    </w:rPr>
  </w:style>
  <w:style w:type="paragraph" w:customStyle="1" w:styleId="8ED4AE1B383243A48DB0D8BD9761463017">
    <w:name w:val="8ED4AE1B383243A48DB0D8BD9761463017"/>
    <w:rsid w:val="006851BB"/>
    <w:rPr>
      <w:rFonts w:eastAsiaTheme="minorHAnsi"/>
    </w:rPr>
  </w:style>
  <w:style w:type="paragraph" w:customStyle="1" w:styleId="0AAA0F5871E040369B078290249267CC17">
    <w:name w:val="0AAA0F5871E040369B078290249267CC17"/>
    <w:rsid w:val="006851BB"/>
    <w:rPr>
      <w:rFonts w:eastAsiaTheme="minorHAnsi"/>
    </w:rPr>
  </w:style>
  <w:style w:type="paragraph" w:customStyle="1" w:styleId="B83AEA1F936F46D3A636341AC42A625E14">
    <w:name w:val="B83AEA1F936F46D3A636341AC42A625E14"/>
    <w:rsid w:val="006851BB"/>
    <w:rPr>
      <w:rFonts w:eastAsiaTheme="minorHAnsi"/>
    </w:rPr>
  </w:style>
  <w:style w:type="paragraph" w:customStyle="1" w:styleId="A97A5911E2FD40998CE03723212B0B8B15">
    <w:name w:val="A97A5911E2FD40998CE03723212B0B8B15"/>
    <w:rsid w:val="006851BB"/>
    <w:rPr>
      <w:rFonts w:eastAsiaTheme="minorHAnsi"/>
    </w:rPr>
  </w:style>
  <w:style w:type="paragraph" w:customStyle="1" w:styleId="92BCE0169DD34C938177AC0F804648E715">
    <w:name w:val="92BCE0169DD34C938177AC0F804648E715"/>
    <w:rsid w:val="006851BB"/>
    <w:rPr>
      <w:rFonts w:eastAsiaTheme="minorHAnsi"/>
    </w:rPr>
  </w:style>
  <w:style w:type="paragraph" w:customStyle="1" w:styleId="B8F693DCC5E54E41B6B6E241220CA1AD15">
    <w:name w:val="B8F693DCC5E54E41B6B6E241220CA1AD15"/>
    <w:rsid w:val="006851BB"/>
    <w:rPr>
      <w:rFonts w:eastAsiaTheme="minorHAnsi"/>
    </w:rPr>
  </w:style>
  <w:style w:type="paragraph" w:customStyle="1" w:styleId="06E9E485B64A4EF5BDDD49D8993C950715">
    <w:name w:val="06E9E485B64A4EF5BDDD49D8993C950715"/>
    <w:rsid w:val="006851BB"/>
    <w:rPr>
      <w:rFonts w:eastAsiaTheme="minorHAnsi"/>
    </w:rPr>
  </w:style>
  <w:style w:type="paragraph" w:customStyle="1" w:styleId="4C28576CC941424CBFAB9600BACB8BEF15">
    <w:name w:val="4C28576CC941424CBFAB9600BACB8BEF15"/>
    <w:rsid w:val="006851BB"/>
    <w:rPr>
      <w:rFonts w:eastAsiaTheme="minorHAnsi"/>
    </w:rPr>
  </w:style>
  <w:style w:type="paragraph" w:customStyle="1" w:styleId="68927025456640059EC564CAE1A4E0DC15">
    <w:name w:val="68927025456640059EC564CAE1A4E0DC15"/>
    <w:rsid w:val="006851BB"/>
    <w:rPr>
      <w:rFonts w:eastAsiaTheme="minorHAnsi"/>
    </w:rPr>
  </w:style>
  <w:style w:type="paragraph" w:customStyle="1" w:styleId="DB99344588DA40B4BEBCC73E91B7F13215">
    <w:name w:val="DB99344588DA40B4BEBCC73E91B7F13215"/>
    <w:rsid w:val="006851BB"/>
    <w:rPr>
      <w:rFonts w:eastAsiaTheme="minorHAnsi"/>
    </w:rPr>
  </w:style>
  <w:style w:type="paragraph" w:customStyle="1" w:styleId="6FC15B8B900F42D790BEF6E40B921FD815">
    <w:name w:val="6FC15B8B900F42D790BEF6E40B921FD815"/>
    <w:rsid w:val="006851BB"/>
    <w:rPr>
      <w:rFonts w:eastAsiaTheme="minorHAnsi"/>
    </w:rPr>
  </w:style>
  <w:style w:type="paragraph" w:customStyle="1" w:styleId="8F19E5B6606648ED9B9F1F1E9AD80F9915">
    <w:name w:val="8F19E5B6606648ED9B9F1F1E9AD80F9915"/>
    <w:rsid w:val="006851BB"/>
    <w:rPr>
      <w:rFonts w:eastAsiaTheme="minorHAnsi"/>
    </w:rPr>
  </w:style>
  <w:style w:type="paragraph" w:customStyle="1" w:styleId="8B2A96E74C1C41B29358E43B7A919D7E12">
    <w:name w:val="8B2A96E74C1C41B29358E43B7A919D7E12"/>
    <w:rsid w:val="006851BB"/>
    <w:rPr>
      <w:rFonts w:eastAsiaTheme="minorHAnsi"/>
    </w:rPr>
  </w:style>
  <w:style w:type="paragraph" w:customStyle="1" w:styleId="2C49F79105ED44E4937782BF09F8608112">
    <w:name w:val="2C49F79105ED44E4937782BF09F8608112"/>
    <w:rsid w:val="006851BB"/>
    <w:rPr>
      <w:rFonts w:eastAsiaTheme="minorHAnsi"/>
    </w:rPr>
  </w:style>
  <w:style w:type="paragraph" w:customStyle="1" w:styleId="3DCD813B53B84914BB367B8A0C56836012">
    <w:name w:val="3DCD813B53B84914BB367B8A0C56836012"/>
    <w:rsid w:val="006851BB"/>
    <w:rPr>
      <w:rFonts w:eastAsiaTheme="minorHAnsi"/>
    </w:rPr>
  </w:style>
  <w:style w:type="paragraph" w:customStyle="1" w:styleId="5A0B7126673E44D494CBC5353CC2348510">
    <w:name w:val="5A0B7126673E44D494CBC5353CC2348510"/>
    <w:rsid w:val="006851BB"/>
    <w:rPr>
      <w:rFonts w:eastAsiaTheme="minorHAnsi"/>
    </w:rPr>
  </w:style>
  <w:style w:type="paragraph" w:customStyle="1" w:styleId="064C8B26D95340D0ADD404550F0F80E210">
    <w:name w:val="064C8B26D95340D0ADD404550F0F80E210"/>
    <w:rsid w:val="006851BB"/>
    <w:rPr>
      <w:rFonts w:eastAsiaTheme="minorHAnsi"/>
    </w:rPr>
  </w:style>
  <w:style w:type="paragraph" w:customStyle="1" w:styleId="CE38DC525B424561904AF43FD85BAA3910">
    <w:name w:val="CE38DC525B424561904AF43FD85BAA3910"/>
    <w:rsid w:val="006851BB"/>
    <w:rPr>
      <w:rFonts w:eastAsiaTheme="minorHAnsi"/>
    </w:rPr>
  </w:style>
  <w:style w:type="paragraph" w:customStyle="1" w:styleId="8B4261CBA40E422F9268B691C3A193DB20">
    <w:name w:val="8B4261CBA40E422F9268B691C3A193DB2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5">
    <w:name w:val="BFBC9BA8A1F542E88CE4BBD27051A21E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09DCFA631F414449A0E130D2C7A6743E">
    <w:name w:val="09DCFA631F414449A0E130D2C7A6743E"/>
    <w:rsid w:val="00483CC1"/>
  </w:style>
  <w:style w:type="paragraph" w:styleId="ListParagraph">
    <w:name w:val="List Paragraph"/>
    <w:basedOn w:val="Normal"/>
    <w:uiPriority w:val="34"/>
    <w:qFormat/>
    <w:rsid w:val="00146926"/>
    <w:pPr>
      <w:ind w:left="720"/>
      <w:contextualSpacing/>
    </w:pPr>
    <w:rPr>
      <w:rFonts w:eastAsiaTheme="minorHAnsi"/>
    </w:rPr>
  </w:style>
  <w:style w:type="paragraph" w:customStyle="1" w:styleId="25DA770E5E1647588DB6046793BE893618">
    <w:name w:val="25DA770E5E1647588DB6046793BE893618"/>
    <w:rsid w:val="00483CC1"/>
    <w:rPr>
      <w:rFonts w:eastAsiaTheme="minorHAnsi"/>
    </w:rPr>
  </w:style>
  <w:style w:type="paragraph" w:customStyle="1" w:styleId="8C2C82FD714C4D0A92A1DDB792E46BA818">
    <w:name w:val="8C2C82FD714C4D0A92A1DDB792E46BA818"/>
    <w:rsid w:val="00483CC1"/>
    <w:rPr>
      <w:rFonts w:eastAsiaTheme="minorHAnsi"/>
    </w:rPr>
  </w:style>
  <w:style w:type="paragraph" w:customStyle="1" w:styleId="2F8289CF650E43C7BC4B187BF300D9E518">
    <w:name w:val="2F8289CF650E43C7BC4B187BF300D9E518"/>
    <w:rsid w:val="00483CC1"/>
    <w:rPr>
      <w:rFonts w:eastAsiaTheme="minorHAnsi"/>
    </w:rPr>
  </w:style>
  <w:style w:type="paragraph" w:customStyle="1" w:styleId="8ED4AE1B383243A48DB0D8BD9761463018">
    <w:name w:val="8ED4AE1B383243A48DB0D8BD9761463018"/>
    <w:rsid w:val="00483CC1"/>
    <w:rPr>
      <w:rFonts w:eastAsiaTheme="minorHAnsi"/>
    </w:rPr>
  </w:style>
  <w:style w:type="paragraph" w:customStyle="1" w:styleId="0AAA0F5871E040369B078290249267CC18">
    <w:name w:val="0AAA0F5871E040369B078290249267CC18"/>
    <w:rsid w:val="00483CC1"/>
    <w:rPr>
      <w:rFonts w:eastAsiaTheme="minorHAnsi"/>
    </w:rPr>
  </w:style>
  <w:style w:type="paragraph" w:customStyle="1" w:styleId="B83AEA1F936F46D3A636341AC42A625E15">
    <w:name w:val="B83AEA1F936F46D3A636341AC42A625E15"/>
    <w:rsid w:val="00483CC1"/>
    <w:rPr>
      <w:rFonts w:eastAsiaTheme="minorHAnsi"/>
    </w:rPr>
  </w:style>
  <w:style w:type="paragraph" w:customStyle="1" w:styleId="A97A5911E2FD40998CE03723212B0B8B16">
    <w:name w:val="A97A5911E2FD40998CE03723212B0B8B16"/>
    <w:rsid w:val="00483CC1"/>
    <w:rPr>
      <w:rFonts w:eastAsiaTheme="minorHAnsi"/>
    </w:rPr>
  </w:style>
  <w:style w:type="paragraph" w:customStyle="1" w:styleId="92BCE0169DD34C938177AC0F804648E716">
    <w:name w:val="92BCE0169DD34C938177AC0F804648E716"/>
    <w:rsid w:val="00483CC1"/>
    <w:rPr>
      <w:rFonts w:eastAsiaTheme="minorHAnsi"/>
    </w:rPr>
  </w:style>
  <w:style w:type="paragraph" w:customStyle="1" w:styleId="B8F693DCC5E54E41B6B6E241220CA1AD16">
    <w:name w:val="B8F693DCC5E54E41B6B6E241220CA1AD16"/>
    <w:rsid w:val="00483CC1"/>
    <w:rPr>
      <w:rFonts w:eastAsiaTheme="minorHAnsi"/>
    </w:rPr>
  </w:style>
  <w:style w:type="paragraph" w:customStyle="1" w:styleId="06E9E485B64A4EF5BDDD49D8993C950716">
    <w:name w:val="06E9E485B64A4EF5BDDD49D8993C950716"/>
    <w:rsid w:val="00483CC1"/>
    <w:rPr>
      <w:rFonts w:eastAsiaTheme="minorHAnsi"/>
    </w:rPr>
  </w:style>
  <w:style w:type="paragraph" w:customStyle="1" w:styleId="4C28576CC941424CBFAB9600BACB8BEF16">
    <w:name w:val="4C28576CC941424CBFAB9600BACB8BEF16"/>
    <w:rsid w:val="00483CC1"/>
    <w:rPr>
      <w:rFonts w:eastAsiaTheme="minorHAnsi"/>
    </w:rPr>
  </w:style>
  <w:style w:type="paragraph" w:customStyle="1" w:styleId="68927025456640059EC564CAE1A4E0DC16">
    <w:name w:val="68927025456640059EC564CAE1A4E0DC16"/>
    <w:rsid w:val="00483CC1"/>
    <w:rPr>
      <w:rFonts w:eastAsiaTheme="minorHAnsi"/>
    </w:rPr>
  </w:style>
  <w:style w:type="paragraph" w:customStyle="1" w:styleId="DB99344588DA40B4BEBCC73E91B7F13216">
    <w:name w:val="DB99344588DA40B4BEBCC73E91B7F13216"/>
    <w:rsid w:val="00483CC1"/>
    <w:rPr>
      <w:rFonts w:eastAsiaTheme="minorHAnsi"/>
    </w:rPr>
  </w:style>
  <w:style w:type="paragraph" w:customStyle="1" w:styleId="6FC15B8B900F42D790BEF6E40B921FD816">
    <w:name w:val="6FC15B8B900F42D790BEF6E40B921FD816"/>
    <w:rsid w:val="00483CC1"/>
    <w:rPr>
      <w:rFonts w:eastAsiaTheme="minorHAnsi"/>
    </w:rPr>
  </w:style>
  <w:style w:type="paragraph" w:customStyle="1" w:styleId="8F19E5B6606648ED9B9F1F1E9AD80F9916">
    <w:name w:val="8F19E5B6606648ED9B9F1F1E9AD80F9916"/>
    <w:rsid w:val="00483CC1"/>
    <w:rPr>
      <w:rFonts w:eastAsiaTheme="minorHAnsi"/>
    </w:rPr>
  </w:style>
  <w:style w:type="paragraph" w:customStyle="1" w:styleId="8B2A96E74C1C41B29358E43B7A919D7E13">
    <w:name w:val="8B2A96E74C1C41B29358E43B7A919D7E13"/>
    <w:rsid w:val="00483CC1"/>
    <w:rPr>
      <w:rFonts w:eastAsiaTheme="minorHAnsi"/>
    </w:rPr>
  </w:style>
  <w:style w:type="paragraph" w:customStyle="1" w:styleId="2C49F79105ED44E4937782BF09F8608113">
    <w:name w:val="2C49F79105ED44E4937782BF09F8608113"/>
    <w:rsid w:val="00483CC1"/>
    <w:rPr>
      <w:rFonts w:eastAsiaTheme="minorHAnsi"/>
    </w:rPr>
  </w:style>
  <w:style w:type="paragraph" w:customStyle="1" w:styleId="3DCD813B53B84914BB367B8A0C56836013">
    <w:name w:val="3DCD813B53B84914BB367B8A0C56836013"/>
    <w:rsid w:val="00483CC1"/>
    <w:rPr>
      <w:rFonts w:eastAsiaTheme="minorHAnsi"/>
    </w:rPr>
  </w:style>
  <w:style w:type="paragraph" w:customStyle="1" w:styleId="5A0B7126673E44D494CBC5353CC2348511">
    <w:name w:val="5A0B7126673E44D494CBC5353CC2348511"/>
    <w:rsid w:val="00483CC1"/>
    <w:rPr>
      <w:rFonts w:eastAsiaTheme="minorHAnsi"/>
    </w:rPr>
  </w:style>
  <w:style w:type="paragraph" w:customStyle="1" w:styleId="064C8B26D95340D0ADD404550F0F80E211">
    <w:name w:val="064C8B26D95340D0ADD404550F0F80E211"/>
    <w:rsid w:val="00483CC1"/>
    <w:rPr>
      <w:rFonts w:eastAsiaTheme="minorHAnsi"/>
    </w:rPr>
  </w:style>
  <w:style w:type="paragraph" w:customStyle="1" w:styleId="CE38DC525B424561904AF43FD85BAA3911">
    <w:name w:val="CE38DC525B424561904AF43FD85BAA3911"/>
    <w:rsid w:val="00483CC1"/>
    <w:rPr>
      <w:rFonts w:eastAsiaTheme="minorHAnsi"/>
    </w:rPr>
  </w:style>
  <w:style w:type="paragraph" w:customStyle="1" w:styleId="09DCFA631F414449A0E130D2C7A6743E1">
    <w:name w:val="09DCFA631F414449A0E130D2C7A6743E1"/>
    <w:rsid w:val="00483CC1"/>
    <w:rPr>
      <w:rFonts w:eastAsiaTheme="minorHAnsi"/>
    </w:rPr>
  </w:style>
  <w:style w:type="paragraph" w:customStyle="1" w:styleId="8B4261CBA40E422F9268B691C3A193DB21">
    <w:name w:val="8B4261CBA40E422F9268B691C3A193DB21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6">
    <w:name w:val="BFBC9BA8A1F542E88CE4BBD27051A21E6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19">
    <w:name w:val="25DA770E5E1647588DB6046793BE893619"/>
    <w:rsid w:val="00483CC1"/>
    <w:rPr>
      <w:rFonts w:eastAsiaTheme="minorHAnsi"/>
    </w:rPr>
  </w:style>
  <w:style w:type="paragraph" w:customStyle="1" w:styleId="8C2C82FD714C4D0A92A1DDB792E46BA819">
    <w:name w:val="8C2C82FD714C4D0A92A1DDB792E46BA819"/>
    <w:rsid w:val="00483CC1"/>
    <w:rPr>
      <w:rFonts w:eastAsiaTheme="minorHAnsi"/>
    </w:rPr>
  </w:style>
  <w:style w:type="paragraph" w:customStyle="1" w:styleId="2F8289CF650E43C7BC4B187BF300D9E519">
    <w:name w:val="2F8289CF650E43C7BC4B187BF300D9E519"/>
    <w:rsid w:val="00483CC1"/>
    <w:rPr>
      <w:rFonts w:eastAsiaTheme="minorHAnsi"/>
    </w:rPr>
  </w:style>
  <w:style w:type="paragraph" w:customStyle="1" w:styleId="8ED4AE1B383243A48DB0D8BD9761463019">
    <w:name w:val="8ED4AE1B383243A48DB0D8BD9761463019"/>
    <w:rsid w:val="00483CC1"/>
    <w:rPr>
      <w:rFonts w:eastAsiaTheme="minorHAnsi"/>
    </w:rPr>
  </w:style>
  <w:style w:type="paragraph" w:customStyle="1" w:styleId="0AAA0F5871E040369B078290249267CC19">
    <w:name w:val="0AAA0F5871E040369B078290249267CC19"/>
    <w:rsid w:val="00483CC1"/>
    <w:rPr>
      <w:rFonts w:eastAsiaTheme="minorHAnsi"/>
    </w:rPr>
  </w:style>
  <w:style w:type="paragraph" w:customStyle="1" w:styleId="B83AEA1F936F46D3A636341AC42A625E16">
    <w:name w:val="B83AEA1F936F46D3A636341AC42A625E16"/>
    <w:rsid w:val="00483CC1"/>
    <w:rPr>
      <w:rFonts w:eastAsiaTheme="minorHAnsi"/>
    </w:rPr>
  </w:style>
  <w:style w:type="paragraph" w:customStyle="1" w:styleId="A97A5911E2FD40998CE03723212B0B8B17">
    <w:name w:val="A97A5911E2FD40998CE03723212B0B8B17"/>
    <w:rsid w:val="00483CC1"/>
    <w:rPr>
      <w:rFonts w:eastAsiaTheme="minorHAnsi"/>
    </w:rPr>
  </w:style>
  <w:style w:type="paragraph" w:customStyle="1" w:styleId="92BCE0169DD34C938177AC0F804648E717">
    <w:name w:val="92BCE0169DD34C938177AC0F804648E717"/>
    <w:rsid w:val="00483CC1"/>
    <w:rPr>
      <w:rFonts w:eastAsiaTheme="minorHAnsi"/>
    </w:rPr>
  </w:style>
  <w:style w:type="paragraph" w:customStyle="1" w:styleId="B8F693DCC5E54E41B6B6E241220CA1AD17">
    <w:name w:val="B8F693DCC5E54E41B6B6E241220CA1AD17"/>
    <w:rsid w:val="00483CC1"/>
    <w:rPr>
      <w:rFonts w:eastAsiaTheme="minorHAnsi"/>
    </w:rPr>
  </w:style>
  <w:style w:type="paragraph" w:customStyle="1" w:styleId="06E9E485B64A4EF5BDDD49D8993C950717">
    <w:name w:val="06E9E485B64A4EF5BDDD49D8993C950717"/>
    <w:rsid w:val="00483CC1"/>
    <w:rPr>
      <w:rFonts w:eastAsiaTheme="minorHAnsi"/>
    </w:rPr>
  </w:style>
  <w:style w:type="paragraph" w:customStyle="1" w:styleId="4C28576CC941424CBFAB9600BACB8BEF17">
    <w:name w:val="4C28576CC941424CBFAB9600BACB8BEF17"/>
    <w:rsid w:val="00483CC1"/>
    <w:rPr>
      <w:rFonts w:eastAsiaTheme="minorHAnsi"/>
    </w:rPr>
  </w:style>
  <w:style w:type="paragraph" w:customStyle="1" w:styleId="68927025456640059EC564CAE1A4E0DC17">
    <w:name w:val="68927025456640059EC564CAE1A4E0DC17"/>
    <w:rsid w:val="00483CC1"/>
    <w:rPr>
      <w:rFonts w:eastAsiaTheme="minorHAnsi"/>
    </w:rPr>
  </w:style>
  <w:style w:type="paragraph" w:customStyle="1" w:styleId="DB99344588DA40B4BEBCC73E91B7F13217">
    <w:name w:val="DB99344588DA40B4BEBCC73E91B7F13217"/>
    <w:rsid w:val="00483CC1"/>
    <w:rPr>
      <w:rFonts w:eastAsiaTheme="minorHAnsi"/>
    </w:rPr>
  </w:style>
  <w:style w:type="paragraph" w:customStyle="1" w:styleId="6FC15B8B900F42D790BEF6E40B921FD817">
    <w:name w:val="6FC15B8B900F42D790BEF6E40B921FD817"/>
    <w:rsid w:val="00483CC1"/>
    <w:rPr>
      <w:rFonts w:eastAsiaTheme="minorHAnsi"/>
    </w:rPr>
  </w:style>
  <w:style w:type="paragraph" w:customStyle="1" w:styleId="8F19E5B6606648ED9B9F1F1E9AD80F9917">
    <w:name w:val="8F19E5B6606648ED9B9F1F1E9AD80F9917"/>
    <w:rsid w:val="00483CC1"/>
    <w:rPr>
      <w:rFonts w:eastAsiaTheme="minorHAnsi"/>
    </w:rPr>
  </w:style>
  <w:style w:type="paragraph" w:customStyle="1" w:styleId="8B2A96E74C1C41B29358E43B7A919D7E14">
    <w:name w:val="8B2A96E74C1C41B29358E43B7A919D7E14"/>
    <w:rsid w:val="00483CC1"/>
    <w:rPr>
      <w:rFonts w:eastAsiaTheme="minorHAnsi"/>
    </w:rPr>
  </w:style>
  <w:style w:type="paragraph" w:customStyle="1" w:styleId="2C49F79105ED44E4937782BF09F8608114">
    <w:name w:val="2C49F79105ED44E4937782BF09F8608114"/>
    <w:rsid w:val="00483CC1"/>
    <w:rPr>
      <w:rFonts w:eastAsiaTheme="minorHAnsi"/>
    </w:rPr>
  </w:style>
  <w:style w:type="paragraph" w:customStyle="1" w:styleId="3DCD813B53B84914BB367B8A0C56836014">
    <w:name w:val="3DCD813B53B84914BB367B8A0C56836014"/>
    <w:rsid w:val="00483CC1"/>
    <w:rPr>
      <w:rFonts w:eastAsiaTheme="minorHAnsi"/>
    </w:rPr>
  </w:style>
  <w:style w:type="paragraph" w:customStyle="1" w:styleId="5A0B7126673E44D494CBC5353CC2348512">
    <w:name w:val="5A0B7126673E44D494CBC5353CC2348512"/>
    <w:rsid w:val="00483CC1"/>
    <w:rPr>
      <w:rFonts w:eastAsiaTheme="minorHAnsi"/>
    </w:rPr>
  </w:style>
  <w:style w:type="paragraph" w:customStyle="1" w:styleId="064C8B26D95340D0ADD404550F0F80E212">
    <w:name w:val="064C8B26D95340D0ADD404550F0F80E212"/>
    <w:rsid w:val="00483CC1"/>
    <w:rPr>
      <w:rFonts w:eastAsiaTheme="minorHAnsi"/>
    </w:rPr>
  </w:style>
  <w:style w:type="paragraph" w:customStyle="1" w:styleId="CE38DC525B424561904AF43FD85BAA3912">
    <w:name w:val="CE38DC525B424561904AF43FD85BAA3912"/>
    <w:rsid w:val="00483CC1"/>
    <w:rPr>
      <w:rFonts w:eastAsiaTheme="minorHAnsi"/>
    </w:rPr>
  </w:style>
  <w:style w:type="paragraph" w:customStyle="1" w:styleId="09DCFA631F414449A0E130D2C7A6743E2">
    <w:name w:val="09DCFA631F414449A0E130D2C7A6743E2"/>
    <w:rsid w:val="00483CC1"/>
    <w:rPr>
      <w:rFonts w:eastAsiaTheme="minorHAnsi"/>
    </w:rPr>
  </w:style>
  <w:style w:type="paragraph" w:customStyle="1" w:styleId="8B4261CBA40E422F9268B691C3A193DB22">
    <w:name w:val="8B4261CBA40E422F9268B691C3A193DB22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7">
    <w:name w:val="BFBC9BA8A1F542E88CE4BBD27051A21E7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0">
    <w:name w:val="25DA770E5E1647588DB6046793BE893620"/>
    <w:rsid w:val="00214A7E"/>
    <w:rPr>
      <w:rFonts w:eastAsiaTheme="minorHAnsi"/>
    </w:rPr>
  </w:style>
  <w:style w:type="paragraph" w:customStyle="1" w:styleId="8C2C82FD714C4D0A92A1DDB792E46BA820">
    <w:name w:val="8C2C82FD714C4D0A92A1DDB792E46BA820"/>
    <w:rsid w:val="00214A7E"/>
    <w:rPr>
      <w:rFonts w:eastAsiaTheme="minorHAnsi"/>
    </w:rPr>
  </w:style>
  <w:style w:type="paragraph" w:customStyle="1" w:styleId="2F8289CF650E43C7BC4B187BF300D9E520">
    <w:name w:val="2F8289CF650E43C7BC4B187BF300D9E520"/>
    <w:rsid w:val="00214A7E"/>
    <w:rPr>
      <w:rFonts w:eastAsiaTheme="minorHAnsi"/>
    </w:rPr>
  </w:style>
  <w:style w:type="paragraph" w:customStyle="1" w:styleId="8ED4AE1B383243A48DB0D8BD9761463020">
    <w:name w:val="8ED4AE1B383243A48DB0D8BD9761463020"/>
    <w:rsid w:val="00214A7E"/>
    <w:rPr>
      <w:rFonts w:eastAsiaTheme="minorHAnsi"/>
    </w:rPr>
  </w:style>
  <w:style w:type="paragraph" w:customStyle="1" w:styleId="0AAA0F5871E040369B078290249267CC20">
    <w:name w:val="0AAA0F5871E040369B078290249267CC20"/>
    <w:rsid w:val="00214A7E"/>
    <w:rPr>
      <w:rFonts w:eastAsiaTheme="minorHAnsi"/>
    </w:rPr>
  </w:style>
  <w:style w:type="paragraph" w:customStyle="1" w:styleId="B83AEA1F936F46D3A636341AC42A625E17">
    <w:name w:val="B83AEA1F936F46D3A636341AC42A625E17"/>
    <w:rsid w:val="00214A7E"/>
    <w:rPr>
      <w:rFonts w:eastAsiaTheme="minorHAnsi"/>
    </w:rPr>
  </w:style>
  <w:style w:type="paragraph" w:customStyle="1" w:styleId="A97A5911E2FD40998CE03723212B0B8B18">
    <w:name w:val="A97A5911E2FD40998CE03723212B0B8B18"/>
    <w:rsid w:val="00214A7E"/>
    <w:rPr>
      <w:rFonts w:eastAsiaTheme="minorHAnsi"/>
    </w:rPr>
  </w:style>
  <w:style w:type="paragraph" w:customStyle="1" w:styleId="92BCE0169DD34C938177AC0F804648E718">
    <w:name w:val="92BCE0169DD34C938177AC0F804648E718"/>
    <w:rsid w:val="00214A7E"/>
    <w:rPr>
      <w:rFonts w:eastAsiaTheme="minorHAnsi"/>
    </w:rPr>
  </w:style>
  <w:style w:type="paragraph" w:customStyle="1" w:styleId="B8F693DCC5E54E41B6B6E241220CA1AD18">
    <w:name w:val="B8F693DCC5E54E41B6B6E241220CA1AD18"/>
    <w:rsid w:val="00214A7E"/>
    <w:rPr>
      <w:rFonts w:eastAsiaTheme="minorHAnsi"/>
    </w:rPr>
  </w:style>
  <w:style w:type="paragraph" w:customStyle="1" w:styleId="06E9E485B64A4EF5BDDD49D8993C950718">
    <w:name w:val="06E9E485B64A4EF5BDDD49D8993C950718"/>
    <w:rsid w:val="00214A7E"/>
    <w:rPr>
      <w:rFonts w:eastAsiaTheme="minorHAnsi"/>
    </w:rPr>
  </w:style>
  <w:style w:type="paragraph" w:customStyle="1" w:styleId="4C28576CC941424CBFAB9600BACB8BEF18">
    <w:name w:val="4C28576CC941424CBFAB9600BACB8BEF18"/>
    <w:rsid w:val="00214A7E"/>
    <w:rPr>
      <w:rFonts w:eastAsiaTheme="minorHAnsi"/>
    </w:rPr>
  </w:style>
  <w:style w:type="paragraph" w:customStyle="1" w:styleId="68927025456640059EC564CAE1A4E0DC18">
    <w:name w:val="68927025456640059EC564CAE1A4E0DC18"/>
    <w:rsid w:val="00214A7E"/>
    <w:rPr>
      <w:rFonts w:eastAsiaTheme="minorHAnsi"/>
    </w:rPr>
  </w:style>
  <w:style w:type="paragraph" w:customStyle="1" w:styleId="DB99344588DA40B4BEBCC73E91B7F13218">
    <w:name w:val="DB99344588DA40B4BEBCC73E91B7F13218"/>
    <w:rsid w:val="00214A7E"/>
    <w:rPr>
      <w:rFonts w:eastAsiaTheme="minorHAnsi"/>
    </w:rPr>
  </w:style>
  <w:style w:type="paragraph" w:customStyle="1" w:styleId="6FC15B8B900F42D790BEF6E40B921FD818">
    <w:name w:val="6FC15B8B900F42D790BEF6E40B921FD818"/>
    <w:rsid w:val="00214A7E"/>
    <w:rPr>
      <w:rFonts w:eastAsiaTheme="minorHAnsi"/>
    </w:rPr>
  </w:style>
  <w:style w:type="paragraph" w:customStyle="1" w:styleId="8F19E5B6606648ED9B9F1F1E9AD80F9918">
    <w:name w:val="8F19E5B6606648ED9B9F1F1E9AD80F9918"/>
    <w:rsid w:val="00214A7E"/>
    <w:rPr>
      <w:rFonts w:eastAsiaTheme="minorHAnsi"/>
    </w:rPr>
  </w:style>
  <w:style w:type="paragraph" w:customStyle="1" w:styleId="8B2A96E74C1C41B29358E43B7A919D7E15">
    <w:name w:val="8B2A96E74C1C41B29358E43B7A919D7E15"/>
    <w:rsid w:val="00214A7E"/>
    <w:rPr>
      <w:rFonts w:eastAsiaTheme="minorHAnsi"/>
    </w:rPr>
  </w:style>
  <w:style w:type="paragraph" w:customStyle="1" w:styleId="2C49F79105ED44E4937782BF09F8608115">
    <w:name w:val="2C49F79105ED44E4937782BF09F8608115"/>
    <w:rsid w:val="00214A7E"/>
    <w:rPr>
      <w:rFonts w:eastAsiaTheme="minorHAnsi"/>
    </w:rPr>
  </w:style>
  <w:style w:type="paragraph" w:customStyle="1" w:styleId="3DCD813B53B84914BB367B8A0C56836015">
    <w:name w:val="3DCD813B53B84914BB367B8A0C56836015"/>
    <w:rsid w:val="00214A7E"/>
    <w:rPr>
      <w:rFonts w:eastAsiaTheme="minorHAnsi"/>
    </w:rPr>
  </w:style>
  <w:style w:type="paragraph" w:customStyle="1" w:styleId="5A0B7126673E44D494CBC5353CC2348513">
    <w:name w:val="5A0B7126673E44D494CBC5353CC2348513"/>
    <w:rsid w:val="00214A7E"/>
    <w:rPr>
      <w:rFonts w:eastAsiaTheme="minorHAnsi"/>
    </w:rPr>
  </w:style>
  <w:style w:type="paragraph" w:customStyle="1" w:styleId="064C8B26D95340D0ADD404550F0F80E213">
    <w:name w:val="064C8B26D95340D0ADD404550F0F80E213"/>
    <w:rsid w:val="00214A7E"/>
    <w:rPr>
      <w:rFonts w:eastAsiaTheme="minorHAnsi"/>
    </w:rPr>
  </w:style>
  <w:style w:type="paragraph" w:customStyle="1" w:styleId="CE38DC525B424561904AF43FD85BAA3913">
    <w:name w:val="CE38DC525B424561904AF43FD85BAA3913"/>
    <w:rsid w:val="00214A7E"/>
    <w:rPr>
      <w:rFonts w:eastAsiaTheme="minorHAnsi"/>
    </w:rPr>
  </w:style>
  <w:style w:type="paragraph" w:customStyle="1" w:styleId="09DCFA631F414449A0E130D2C7A6743E3">
    <w:name w:val="09DCFA631F414449A0E130D2C7A6743E3"/>
    <w:rsid w:val="00214A7E"/>
    <w:rPr>
      <w:rFonts w:eastAsiaTheme="minorHAnsi"/>
    </w:rPr>
  </w:style>
  <w:style w:type="paragraph" w:customStyle="1" w:styleId="8B4261CBA40E422F9268B691C3A193DB23">
    <w:name w:val="8B4261CBA40E422F9268B691C3A193DB2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8">
    <w:name w:val="BFBC9BA8A1F542E88CE4BBD27051A21E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1">
    <w:name w:val="25DA770E5E1647588DB6046793BE893621"/>
    <w:rsid w:val="00214A7E"/>
    <w:rPr>
      <w:rFonts w:eastAsiaTheme="minorHAnsi"/>
    </w:rPr>
  </w:style>
  <w:style w:type="paragraph" w:customStyle="1" w:styleId="8C2C82FD714C4D0A92A1DDB792E46BA821">
    <w:name w:val="8C2C82FD714C4D0A92A1DDB792E46BA821"/>
    <w:rsid w:val="00214A7E"/>
    <w:rPr>
      <w:rFonts w:eastAsiaTheme="minorHAnsi"/>
    </w:rPr>
  </w:style>
  <w:style w:type="paragraph" w:customStyle="1" w:styleId="2F8289CF650E43C7BC4B187BF300D9E521">
    <w:name w:val="2F8289CF650E43C7BC4B187BF300D9E521"/>
    <w:rsid w:val="00214A7E"/>
    <w:rPr>
      <w:rFonts w:eastAsiaTheme="minorHAnsi"/>
    </w:rPr>
  </w:style>
  <w:style w:type="paragraph" w:customStyle="1" w:styleId="8ED4AE1B383243A48DB0D8BD9761463021">
    <w:name w:val="8ED4AE1B383243A48DB0D8BD9761463021"/>
    <w:rsid w:val="00214A7E"/>
    <w:rPr>
      <w:rFonts w:eastAsiaTheme="minorHAnsi"/>
    </w:rPr>
  </w:style>
  <w:style w:type="paragraph" w:customStyle="1" w:styleId="0AAA0F5871E040369B078290249267CC21">
    <w:name w:val="0AAA0F5871E040369B078290249267CC21"/>
    <w:rsid w:val="00214A7E"/>
    <w:rPr>
      <w:rFonts w:eastAsiaTheme="minorHAnsi"/>
    </w:rPr>
  </w:style>
  <w:style w:type="paragraph" w:customStyle="1" w:styleId="B83AEA1F936F46D3A636341AC42A625E18">
    <w:name w:val="B83AEA1F936F46D3A636341AC42A625E18"/>
    <w:rsid w:val="00214A7E"/>
    <w:rPr>
      <w:rFonts w:eastAsiaTheme="minorHAnsi"/>
    </w:rPr>
  </w:style>
  <w:style w:type="paragraph" w:customStyle="1" w:styleId="A97A5911E2FD40998CE03723212B0B8B19">
    <w:name w:val="A97A5911E2FD40998CE03723212B0B8B19"/>
    <w:rsid w:val="00214A7E"/>
    <w:rPr>
      <w:rFonts w:eastAsiaTheme="minorHAnsi"/>
    </w:rPr>
  </w:style>
  <w:style w:type="paragraph" w:customStyle="1" w:styleId="92BCE0169DD34C938177AC0F804648E719">
    <w:name w:val="92BCE0169DD34C938177AC0F804648E719"/>
    <w:rsid w:val="00214A7E"/>
    <w:rPr>
      <w:rFonts w:eastAsiaTheme="minorHAnsi"/>
    </w:rPr>
  </w:style>
  <w:style w:type="paragraph" w:customStyle="1" w:styleId="B8F693DCC5E54E41B6B6E241220CA1AD19">
    <w:name w:val="B8F693DCC5E54E41B6B6E241220CA1AD19"/>
    <w:rsid w:val="00214A7E"/>
    <w:rPr>
      <w:rFonts w:eastAsiaTheme="minorHAnsi"/>
    </w:rPr>
  </w:style>
  <w:style w:type="paragraph" w:customStyle="1" w:styleId="06E9E485B64A4EF5BDDD49D8993C950719">
    <w:name w:val="06E9E485B64A4EF5BDDD49D8993C950719"/>
    <w:rsid w:val="00214A7E"/>
    <w:rPr>
      <w:rFonts w:eastAsiaTheme="minorHAnsi"/>
    </w:rPr>
  </w:style>
  <w:style w:type="paragraph" w:customStyle="1" w:styleId="4C28576CC941424CBFAB9600BACB8BEF19">
    <w:name w:val="4C28576CC941424CBFAB9600BACB8BEF19"/>
    <w:rsid w:val="00214A7E"/>
    <w:rPr>
      <w:rFonts w:eastAsiaTheme="minorHAnsi"/>
    </w:rPr>
  </w:style>
  <w:style w:type="paragraph" w:customStyle="1" w:styleId="68927025456640059EC564CAE1A4E0DC19">
    <w:name w:val="68927025456640059EC564CAE1A4E0DC19"/>
    <w:rsid w:val="00214A7E"/>
    <w:rPr>
      <w:rFonts w:eastAsiaTheme="minorHAnsi"/>
    </w:rPr>
  </w:style>
  <w:style w:type="paragraph" w:customStyle="1" w:styleId="DB99344588DA40B4BEBCC73E91B7F13219">
    <w:name w:val="DB99344588DA40B4BEBCC73E91B7F13219"/>
    <w:rsid w:val="00214A7E"/>
    <w:rPr>
      <w:rFonts w:eastAsiaTheme="minorHAnsi"/>
    </w:rPr>
  </w:style>
  <w:style w:type="paragraph" w:customStyle="1" w:styleId="6FC15B8B900F42D790BEF6E40B921FD819">
    <w:name w:val="6FC15B8B900F42D790BEF6E40B921FD819"/>
    <w:rsid w:val="00214A7E"/>
    <w:rPr>
      <w:rFonts w:eastAsiaTheme="minorHAnsi"/>
    </w:rPr>
  </w:style>
  <w:style w:type="paragraph" w:customStyle="1" w:styleId="8F19E5B6606648ED9B9F1F1E9AD80F9919">
    <w:name w:val="8F19E5B6606648ED9B9F1F1E9AD80F9919"/>
    <w:rsid w:val="00214A7E"/>
    <w:rPr>
      <w:rFonts w:eastAsiaTheme="minorHAnsi"/>
    </w:rPr>
  </w:style>
  <w:style w:type="paragraph" w:customStyle="1" w:styleId="8B2A96E74C1C41B29358E43B7A919D7E16">
    <w:name w:val="8B2A96E74C1C41B29358E43B7A919D7E16"/>
    <w:rsid w:val="00214A7E"/>
    <w:rPr>
      <w:rFonts w:eastAsiaTheme="minorHAnsi"/>
    </w:rPr>
  </w:style>
  <w:style w:type="paragraph" w:customStyle="1" w:styleId="2C49F79105ED44E4937782BF09F8608116">
    <w:name w:val="2C49F79105ED44E4937782BF09F8608116"/>
    <w:rsid w:val="00214A7E"/>
    <w:rPr>
      <w:rFonts w:eastAsiaTheme="minorHAnsi"/>
    </w:rPr>
  </w:style>
  <w:style w:type="paragraph" w:customStyle="1" w:styleId="3DCD813B53B84914BB367B8A0C56836016">
    <w:name w:val="3DCD813B53B84914BB367B8A0C56836016"/>
    <w:rsid w:val="00214A7E"/>
    <w:rPr>
      <w:rFonts w:eastAsiaTheme="minorHAnsi"/>
    </w:rPr>
  </w:style>
  <w:style w:type="paragraph" w:customStyle="1" w:styleId="5A0B7126673E44D494CBC5353CC2348514">
    <w:name w:val="5A0B7126673E44D494CBC5353CC2348514"/>
    <w:rsid w:val="00214A7E"/>
    <w:rPr>
      <w:rFonts w:eastAsiaTheme="minorHAnsi"/>
    </w:rPr>
  </w:style>
  <w:style w:type="paragraph" w:customStyle="1" w:styleId="064C8B26D95340D0ADD404550F0F80E214">
    <w:name w:val="064C8B26D95340D0ADD404550F0F80E214"/>
    <w:rsid w:val="00214A7E"/>
    <w:rPr>
      <w:rFonts w:eastAsiaTheme="minorHAnsi"/>
    </w:rPr>
  </w:style>
  <w:style w:type="paragraph" w:customStyle="1" w:styleId="CE38DC525B424561904AF43FD85BAA3914">
    <w:name w:val="CE38DC525B424561904AF43FD85BAA3914"/>
    <w:rsid w:val="00214A7E"/>
    <w:rPr>
      <w:rFonts w:eastAsiaTheme="minorHAnsi"/>
    </w:rPr>
  </w:style>
  <w:style w:type="paragraph" w:customStyle="1" w:styleId="09DCFA631F414449A0E130D2C7A6743E4">
    <w:name w:val="09DCFA631F414449A0E130D2C7A6743E4"/>
    <w:rsid w:val="00214A7E"/>
    <w:rPr>
      <w:rFonts w:eastAsiaTheme="minorHAnsi"/>
    </w:rPr>
  </w:style>
  <w:style w:type="paragraph" w:customStyle="1" w:styleId="8B4261CBA40E422F9268B691C3A193DB24">
    <w:name w:val="8B4261CBA40E422F9268B691C3A193DB2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9">
    <w:name w:val="BFBC9BA8A1F542E88CE4BBD27051A21E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6646FB8430574E399DDCD2D111F15A33">
    <w:name w:val="6646FB8430574E399DDCD2D111F15A33"/>
    <w:rsid w:val="00214A7E"/>
  </w:style>
  <w:style w:type="paragraph" w:customStyle="1" w:styleId="25DA770E5E1647588DB6046793BE893622">
    <w:name w:val="25DA770E5E1647588DB6046793BE893622"/>
    <w:rsid w:val="00214A7E"/>
    <w:rPr>
      <w:rFonts w:eastAsiaTheme="minorHAnsi"/>
    </w:rPr>
  </w:style>
  <w:style w:type="paragraph" w:customStyle="1" w:styleId="8C2C82FD714C4D0A92A1DDB792E46BA822">
    <w:name w:val="8C2C82FD714C4D0A92A1DDB792E46BA822"/>
    <w:rsid w:val="00214A7E"/>
    <w:rPr>
      <w:rFonts w:eastAsiaTheme="minorHAnsi"/>
    </w:rPr>
  </w:style>
  <w:style w:type="paragraph" w:customStyle="1" w:styleId="2F8289CF650E43C7BC4B187BF300D9E522">
    <w:name w:val="2F8289CF650E43C7BC4B187BF300D9E522"/>
    <w:rsid w:val="00214A7E"/>
    <w:rPr>
      <w:rFonts w:eastAsiaTheme="minorHAnsi"/>
    </w:rPr>
  </w:style>
  <w:style w:type="paragraph" w:customStyle="1" w:styleId="8ED4AE1B383243A48DB0D8BD9761463022">
    <w:name w:val="8ED4AE1B383243A48DB0D8BD9761463022"/>
    <w:rsid w:val="00214A7E"/>
    <w:rPr>
      <w:rFonts w:eastAsiaTheme="minorHAnsi"/>
    </w:rPr>
  </w:style>
  <w:style w:type="paragraph" w:customStyle="1" w:styleId="0AAA0F5871E040369B078290249267CC22">
    <w:name w:val="0AAA0F5871E040369B078290249267CC22"/>
    <w:rsid w:val="00214A7E"/>
    <w:rPr>
      <w:rFonts w:eastAsiaTheme="minorHAnsi"/>
    </w:rPr>
  </w:style>
  <w:style w:type="paragraph" w:customStyle="1" w:styleId="B83AEA1F936F46D3A636341AC42A625E19">
    <w:name w:val="B83AEA1F936F46D3A636341AC42A625E19"/>
    <w:rsid w:val="00214A7E"/>
    <w:rPr>
      <w:rFonts w:eastAsiaTheme="minorHAnsi"/>
    </w:rPr>
  </w:style>
  <w:style w:type="paragraph" w:customStyle="1" w:styleId="A97A5911E2FD40998CE03723212B0B8B20">
    <w:name w:val="A97A5911E2FD40998CE03723212B0B8B20"/>
    <w:rsid w:val="00214A7E"/>
    <w:rPr>
      <w:rFonts w:eastAsiaTheme="minorHAnsi"/>
    </w:rPr>
  </w:style>
  <w:style w:type="paragraph" w:customStyle="1" w:styleId="92BCE0169DD34C938177AC0F804648E720">
    <w:name w:val="92BCE0169DD34C938177AC0F804648E720"/>
    <w:rsid w:val="00214A7E"/>
    <w:rPr>
      <w:rFonts w:eastAsiaTheme="minorHAnsi"/>
    </w:rPr>
  </w:style>
  <w:style w:type="paragraph" w:customStyle="1" w:styleId="B8F693DCC5E54E41B6B6E241220CA1AD20">
    <w:name w:val="B8F693DCC5E54E41B6B6E241220CA1AD20"/>
    <w:rsid w:val="00214A7E"/>
    <w:rPr>
      <w:rFonts w:eastAsiaTheme="minorHAnsi"/>
    </w:rPr>
  </w:style>
  <w:style w:type="paragraph" w:customStyle="1" w:styleId="06E9E485B64A4EF5BDDD49D8993C950720">
    <w:name w:val="06E9E485B64A4EF5BDDD49D8993C950720"/>
    <w:rsid w:val="00214A7E"/>
    <w:rPr>
      <w:rFonts w:eastAsiaTheme="minorHAnsi"/>
    </w:rPr>
  </w:style>
  <w:style w:type="paragraph" w:customStyle="1" w:styleId="4C28576CC941424CBFAB9600BACB8BEF20">
    <w:name w:val="4C28576CC941424CBFAB9600BACB8BEF20"/>
    <w:rsid w:val="00214A7E"/>
    <w:rPr>
      <w:rFonts w:eastAsiaTheme="minorHAnsi"/>
    </w:rPr>
  </w:style>
  <w:style w:type="paragraph" w:customStyle="1" w:styleId="68927025456640059EC564CAE1A4E0DC20">
    <w:name w:val="68927025456640059EC564CAE1A4E0DC20"/>
    <w:rsid w:val="00214A7E"/>
    <w:rPr>
      <w:rFonts w:eastAsiaTheme="minorHAnsi"/>
    </w:rPr>
  </w:style>
  <w:style w:type="paragraph" w:customStyle="1" w:styleId="DB99344588DA40B4BEBCC73E91B7F13220">
    <w:name w:val="DB99344588DA40B4BEBCC73E91B7F13220"/>
    <w:rsid w:val="00214A7E"/>
    <w:rPr>
      <w:rFonts w:eastAsiaTheme="minorHAnsi"/>
    </w:rPr>
  </w:style>
  <w:style w:type="paragraph" w:customStyle="1" w:styleId="6FC15B8B900F42D790BEF6E40B921FD820">
    <w:name w:val="6FC15B8B900F42D790BEF6E40B921FD820"/>
    <w:rsid w:val="00214A7E"/>
    <w:rPr>
      <w:rFonts w:eastAsiaTheme="minorHAnsi"/>
    </w:rPr>
  </w:style>
  <w:style w:type="paragraph" w:customStyle="1" w:styleId="8F19E5B6606648ED9B9F1F1E9AD80F9920">
    <w:name w:val="8F19E5B6606648ED9B9F1F1E9AD80F9920"/>
    <w:rsid w:val="00214A7E"/>
    <w:rPr>
      <w:rFonts w:eastAsiaTheme="minorHAnsi"/>
    </w:rPr>
  </w:style>
  <w:style w:type="paragraph" w:customStyle="1" w:styleId="8B2A96E74C1C41B29358E43B7A919D7E17">
    <w:name w:val="8B2A96E74C1C41B29358E43B7A919D7E17"/>
    <w:rsid w:val="00214A7E"/>
    <w:rPr>
      <w:rFonts w:eastAsiaTheme="minorHAnsi"/>
    </w:rPr>
  </w:style>
  <w:style w:type="paragraph" w:customStyle="1" w:styleId="2C49F79105ED44E4937782BF09F8608117">
    <w:name w:val="2C49F79105ED44E4937782BF09F8608117"/>
    <w:rsid w:val="00214A7E"/>
    <w:rPr>
      <w:rFonts w:eastAsiaTheme="minorHAnsi"/>
    </w:rPr>
  </w:style>
  <w:style w:type="paragraph" w:customStyle="1" w:styleId="3DCD813B53B84914BB367B8A0C56836017">
    <w:name w:val="3DCD813B53B84914BB367B8A0C56836017"/>
    <w:rsid w:val="00214A7E"/>
    <w:rPr>
      <w:rFonts w:eastAsiaTheme="minorHAnsi"/>
    </w:rPr>
  </w:style>
  <w:style w:type="paragraph" w:customStyle="1" w:styleId="5A0B7126673E44D494CBC5353CC2348515">
    <w:name w:val="5A0B7126673E44D494CBC5353CC2348515"/>
    <w:rsid w:val="00214A7E"/>
    <w:rPr>
      <w:rFonts w:eastAsiaTheme="minorHAnsi"/>
    </w:rPr>
  </w:style>
  <w:style w:type="paragraph" w:customStyle="1" w:styleId="064C8B26D95340D0ADD404550F0F80E215">
    <w:name w:val="064C8B26D95340D0ADD404550F0F80E215"/>
    <w:rsid w:val="00214A7E"/>
    <w:rPr>
      <w:rFonts w:eastAsiaTheme="minorHAnsi"/>
    </w:rPr>
  </w:style>
  <w:style w:type="paragraph" w:customStyle="1" w:styleId="CE38DC525B424561904AF43FD85BAA3915">
    <w:name w:val="CE38DC525B424561904AF43FD85BAA3915"/>
    <w:rsid w:val="00214A7E"/>
    <w:rPr>
      <w:rFonts w:eastAsiaTheme="minorHAnsi"/>
    </w:rPr>
  </w:style>
  <w:style w:type="paragraph" w:customStyle="1" w:styleId="09DCFA631F414449A0E130D2C7A6743E5">
    <w:name w:val="09DCFA631F414449A0E130D2C7A6743E5"/>
    <w:rsid w:val="00214A7E"/>
    <w:rPr>
      <w:rFonts w:eastAsiaTheme="minorHAnsi"/>
    </w:rPr>
  </w:style>
  <w:style w:type="paragraph" w:customStyle="1" w:styleId="8B4261CBA40E422F9268B691C3A193DB25">
    <w:name w:val="8B4261CBA40E422F9268B691C3A193DB2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0">
    <w:name w:val="BFBC9BA8A1F542E88CE4BBD27051A21E1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6D851E9AE8D74D1093B0C4B24421BEEE">
    <w:name w:val="6D851E9AE8D74D1093B0C4B24421BEEE"/>
    <w:rsid w:val="00214A7E"/>
  </w:style>
  <w:style w:type="paragraph" w:customStyle="1" w:styleId="D80D48D7FAA245C89A42BFF480DF6A97">
    <w:name w:val="D80D48D7FAA245C89A42BFF480DF6A97"/>
    <w:rsid w:val="00214A7E"/>
  </w:style>
  <w:style w:type="paragraph" w:customStyle="1" w:styleId="B22BCED7F3D54746BA91577F7D975642">
    <w:name w:val="B22BCED7F3D54746BA91577F7D975642"/>
    <w:rsid w:val="00214A7E"/>
  </w:style>
  <w:style w:type="paragraph" w:customStyle="1" w:styleId="054B994C8F9F4B05810272A3D5275DDC">
    <w:name w:val="054B994C8F9F4B05810272A3D5275DDC"/>
    <w:rsid w:val="00214A7E"/>
  </w:style>
  <w:style w:type="paragraph" w:customStyle="1" w:styleId="2CA15FF27AD9441184E53E7805A60B30">
    <w:name w:val="2CA15FF27AD9441184E53E7805A60B30"/>
    <w:rsid w:val="00214A7E"/>
  </w:style>
  <w:style w:type="paragraph" w:customStyle="1" w:styleId="E25CC29FDA274C2C935047725D139319">
    <w:name w:val="E25CC29FDA274C2C935047725D139319"/>
    <w:rsid w:val="00214A7E"/>
  </w:style>
  <w:style w:type="paragraph" w:customStyle="1" w:styleId="20E1017AA575440697279A573703FA34">
    <w:name w:val="20E1017AA575440697279A573703FA34"/>
    <w:rsid w:val="00214A7E"/>
  </w:style>
  <w:style w:type="paragraph" w:customStyle="1" w:styleId="91E841F5DDBD4C39AD6618607255C554">
    <w:name w:val="91E841F5DDBD4C39AD6618607255C554"/>
    <w:rsid w:val="00214A7E"/>
  </w:style>
  <w:style w:type="paragraph" w:customStyle="1" w:styleId="9AE3A1ACB6924576BC320F53AD25FD0E">
    <w:name w:val="9AE3A1ACB6924576BC320F53AD25FD0E"/>
    <w:rsid w:val="00214A7E"/>
  </w:style>
  <w:style w:type="paragraph" w:customStyle="1" w:styleId="CDC6D6E5D6BD4E1CB17E59B370201C42">
    <w:name w:val="CDC6D6E5D6BD4E1CB17E59B370201C42"/>
    <w:rsid w:val="00214A7E"/>
  </w:style>
  <w:style w:type="paragraph" w:customStyle="1" w:styleId="79ABD06A0B534BDA963622C7319A8F3C">
    <w:name w:val="79ABD06A0B534BDA963622C7319A8F3C"/>
    <w:rsid w:val="00214A7E"/>
  </w:style>
  <w:style w:type="paragraph" w:customStyle="1" w:styleId="1E3BC51D565C429E80F2F5E138C88F52">
    <w:name w:val="1E3BC51D565C429E80F2F5E138C88F52"/>
    <w:rsid w:val="00214A7E"/>
  </w:style>
  <w:style w:type="paragraph" w:customStyle="1" w:styleId="A64323F1B41C41C6B4AD13B1883F61EE">
    <w:name w:val="A64323F1B41C41C6B4AD13B1883F61EE"/>
    <w:rsid w:val="00214A7E"/>
  </w:style>
  <w:style w:type="paragraph" w:customStyle="1" w:styleId="E200D7B3501F42AAACEE21CACACFCC85">
    <w:name w:val="E200D7B3501F42AAACEE21CACACFCC85"/>
    <w:rsid w:val="00214A7E"/>
  </w:style>
  <w:style w:type="paragraph" w:customStyle="1" w:styleId="95B7DC0C18AA4C89ADC353D46AB3B7AA">
    <w:name w:val="95B7DC0C18AA4C89ADC353D46AB3B7AA"/>
    <w:rsid w:val="00214A7E"/>
  </w:style>
  <w:style w:type="paragraph" w:customStyle="1" w:styleId="7475E38C2CFD432B9480AD260F6FB43E">
    <w:name w:val="7475E38C2CFD432B9480AD260F6FB43E"/>
    <w:rsid w:val="00214A7E"/>
  </w:style>
  <w:style w:type="paragraph" w:customStyle="1" w:styleId="A26A9C2C0B2B4CEFA1AD3C1183C3E654">
    <w:name w:val="A26A9C2C0B2B4CEFA1AD3C1183C3E654"/>
    <w:rsid w:val="00214A7E"/>
  </w:style>
  <w:style w:type="paragraph" w:customStyle="1" w:styleId="C32776E1A5674736824E5ADB0BD68EDD">
    <w:name w:val="C32776E1A5674736824E5ADB0BD68EDD"/>
    <w:rsid w:val="00214A7E"/>
  </w:style>
  <w:style w:type="paragraph" w:customStyle="1" w:styleId="AE56AF38FB704626B0AF2D4CC3E99733">
    <w:name w:val="AE56AF38FB704626B0AF2D4CC3E99733"/>
    <w:rsid w:val="00214A7E"/>
  </w:style>
  <w:style w:type="paragraph" w:customStyle="1" w:styleId="86ED4CCF46B14EE28DE2AEE272A3025F">
    <w:name w:val="86ED4CCF46B14EE28DE2AEE272A3025F"/>
    <w:rsid w:val="00214A7E"/>
  </w:style>
  <w:style w:type="paragraph" w:customStyle="1" w:styleId="A2A485DD480443A0A0AFFD17AD37C624">
    <w:name w:val="A2A485DD480443A0A0AFFD17AD37C624"/>
    <w:rsid w:val="00214A7E"/>
  </w:style>
  <w:style w:type="paragraph" w:customStyle="1" w:styleId="49457D1E483A42EAB37ADAF2DE56CED7">
    <w:name w:val="49457D1E483A42EAB37ADAF2DE56CED7"/>
    <w:rsid w:val="00214A7E"/>
  </w:style>
  <w:style w:type="paragraph" w:customStyle="1" w:styleId="218FC950D75D46DB96FBBC6FB3386838">
    <w:name w:val="218FC950D75D46DB96FBBC6FB3386838"/>
    <w:rsid w:val="00214A7E"/>
  </w:style>
  <w:style w:type="paragraph" w:customStyle="1" w:styleId="BBB130E8F258406B8D4E4817A1B7AAC6">
    <w:name w:val="BBB130E8F258406B8D4E4817A1B7AAC6"/>
    <w:rsid w:val="00214A7E"/>
  </w:style>
  <w:style w:type="paragraph" w:customStyle="1" w:styleId="4974FA16D55E458F89C88DF6233B41CE">
    <w:name w:val="4974FA16D55E458F89C88DF6233B41CE"/>
    <w:rsid w:val="00214A7E"/>
  </w:style>
  <w:style w:type="paragraph" w:customStyle="1" w:styleId="0512A30980784120931DA98B2FDADE96">
    <w:name w:val="0512A30980784120931DA98B2FDADE96"/>
    <w:rsid w:val="00214A7E"/>
  </w:style>
  <w:style w:type="paragraph" w:customStyle="1" w:styleId="A659ED7E3B1C4AEA90BEA4294B7E9CB7">
    <w:name w:val="A659ED7E3B1C4AEA90BEA4294B7E9CB7"/>
    <w:rsid w:val="00214A7E"/>
  </w:style>
  <w:style w:type="paragraph" w:customStyle="1" w:styleId="B42A1D0C45204A7D8B70C3E213D8461B">
    <w:name w:val="B42A1D0C45204A7D8B70C3E213D8461B"/>
    <w:rsid w:val="00214A7E"/>
  </w:style>
  <w:style w:type="paragraph" w:customStyle="1" w:styleId="2487D2D0A2FB4583A9CAB5CD76343A9C">
    <w:name w:val="2487D2D0A2FB4583A9CAB5CD76343A9C"/>
    <w:rsid w:val="00214A7E"/>
  </w:style>
  <w:style w:type="paragraph" w:customStyle="1" w:styleId="3EB0E72E5A7C40209A9311DD882F1007">
    <w:name w:val="3EB0E72E5A7C40209A9311DD882F1007"/>
    <w:rsid w:val="00214A7E"/>
  </w:style>
  <w:style w:type="paragraph" w:customStyle="1" w:styleId="9B00F8780DBE4562B8E63AE4412EC58E">
    <w:name w:val="9B00F8780DBE4562B8E63AE4412EC58E"/>
    <w:rsid w:val="00214A7E"/>
  </w:style>
  <w:style w:type="paragraph" w:customStyle="1" w:styleId="EF55DE088D034B45A69A0DBFAA3C17A0">
    <w:name w:val="EF55DE088D034B45A69A0DBFAA3C17A0"/>
    <w:rsid w:val="00214A7E"/>
  </w:style>
  <w:style w:type="paragraph" w:customStyle="1" w:styleId="AD5929F2C90B4BE98819C29C0C6607A9">
    <w:name w:val="AD5929F2C90B4BE98819C29C0C6607A9"/>
    <w:rsid w:val="00214A7E"/>
  </w:style>
  <w:style w:type="paragraph" w:customStyle="1" w:styleId="25DA770E5E1647588DB6046793BE893623">
    <w:name w:val="25DA770E5E1647588DB6046793BE893623"/>
    <w:rsid w:val="00214A7E"/>
    <w:rPr>
      <w:rFonts w:eastAsiaTheme="minorHAnsi"/>
    </w:rPr>
  </w:style>
  <w:style w:type="paragraph" w:customStyle="1" w:styleId="8C2C82FD714C4D0A92A1DDB792E46BA823">
    <w:name w:val="8C2C82FD714C4D0A92A1DDB792E46BA823"/>
    <w:rsid w:val="00214A7E"/>
    <w:rPr>
      <w:rFonts w:eastAsiaTheme="minorHAnsi"/>
    </w:rPr>
  </w:style>
  <w:style w:type="paragraph" w:customStyle="1" w:styleId="2F8289CF650E43C7BC4B187BF300D9E523">
    <w:name w:val="2F8289CF650E43C7BC4B187BF300D9E523"/>
    <w:rsid w:val="00214A7E"/>
    <w:rPr>
      <w:rFonts w:eastAsiaTheme="minorHAnsi"/>
    </w:rPr>
  </w:style>
  <w:style w:type="paragraph" w:customStyle="1" w:styleId="8ED4AE1B383243A48DB0D8BD9761463023">
    <w:name w:val="8ED4AE1B383243A48DB0D8BD9761463023"/>
    <w:rsid w:val="00214A7E"/>
    <w:rPr>
      <w:rFonts w:eastAsiaTheme="minorHAnsi"/>
    </w:rPr>
  </w:style>
  <w:style w:type="paragraph" w:customStyle="1" w:styleId="0AAA0F5871E040369B078290249267CC23">
    <w:name w:val="0AAA0F5871E040369B078290249267CC23"/>
    <w:rsid w:val="00214A7E"/>
    <w:rPr>
      <w:rFonts w:eastAsiaTheme="minorHAnsi"/>
    </w:rPr>
  </w:style>
  <w:style w:type="paragraph" w:customStyle="1" w:styleId="D80D48D7FAA245C89A42BFF480DF6A971">
    <w:name w:val="D80D48D7FAA245C89A42BFF480DF6A971"/>
    <w:rsid w:val="00214A7E"/>
    <w:rPr>
      <w:rFonts w:eastAsiaTheme="minorHAnsi"/>
    </w:rPr>
  </w:style>
  <w:style w:type="paragraph" w:customStyle="1" w:styleId="054B994C8F9F4B05810272A3D5275DDC1">
    <w:name w:val="054B994C8F9F4B05810272A3D5275DDC1"/>
    <w:rsid w:val="00214A7E"/>
    <w:rPr>
      <w:rFonts w:eastAsiaTheme="minorHAnsi"/>
    </w:rPr>
  </w:style>
  <w:style w:type="paragraph" w:customStyle="1" w:styleId="20E1017AA575440697279A573703FA341">
    <w:name w:val="20E1017AA575440697279A573703FA341"/>
    <w:rsid w:val="00214A7E"/>
    <w:rPr>
      <w:rFonts w:eastAsiaTheme="minorHAnsi"/>
    </w:rPr>
  </w:style>
  <w:style w:type="paragraph" w:customStyle="1" w:styleId="CDC6D6E5D6BD4E1CB17E59B370201C421">
    <w:name w:val="CDC6D6E5D6BD4E1CB17E59B370201C421"/>
    <w:rsid w:val="00214A7E"/>
    <w:rPr>
      <w:rFonts w:eastAsiaTheme="minorHAnsi"/>
    </w:rPr>
  </w:style>
  <w:style w:type="paragraph" w:customStyle="1" w:styleId="A64323F1B41C41C6B4AD13B1883F61EE1">
    <w:name w:val="A64323F1B41C41C6B4AD13B1883F61EE1"/>
    <w:rsid w:val="00214A7E"/>
    <w:rPr>
      <w:rFonts w:eastAsiaTheme="minorHAnsi"/>
    </w:rPr>
  </w:style>
  <w:style w:type="paragraph" w:customStyle="1" w:styleId="7475E38C2CFD432B9480AD260F6FB43E1">
    <w:name w:val="7475E38C2CFD432B9480AD260F6FB43E1"/>
    <w:rsid w:val="00214A7E"/>
    <w:rPr>
      <w:rFonts w:eastAsiaTheme="minorHAnsi"/>
    </w:rPr>
  </w:style>
  <w:style w:type="paragraph" w:customStyle="1" w:styleId="AE56AF38FB704626B0AF2D4CC3E997331">
    <w:name w:val="AE56AF38FB704626B0AF2D4CC3E997331"/>
    <w:rsid w:val="00214A7E"/>
    <w:rPr>
      <w:rFonts w:eastAsiaTheme="minorHAnsi"/>
    </w:rPr>
  </w:style>
  <w:style w:type="paragraph" w:customStyle="1" w:styleId="49457D1E483A42EAB37ADAF2DE56CED71">
    <w:name w:val="49457D1E483A42EAB37ADAF2DE56CED71"/>
    <w:rsid w:val="00214A7E"/>
    <w:rPr>
      <w:rFonts w:eastAsiaTheme="minorHAnsi"/>
    </w:rPr>
  </w:style>
  <w:style w:type="paragraph" w:customStyle="1" w:styleId="4974FA16D55E458F89C88DF6233B41CE1">
    <w:name w:val="4974FA16D55E458F89C88DF6233B41CE1"/>
    <w:rsid w:val="00214A7E"/>
    <w:rPr>
      <w:rFonts w:eastAsiaTheme="minorHAnsi"/>
    </w:rPr>
  </w:style>
  <w:style w:type="paragraph" w:customStyle="1" w:styleId="A659ED7E3B1C4AEA90BEA4294B7E9CB71">
    <w:name w:val="A659ED7E3B1C4AEA90BEA4294B7E9CB71"/>
    <w:rsid w:val="00214A7E"/>
    <w:rPr>
      <w:rFonts w:eastAsiaTheme="minorHAnsi"/>
    </w:rPr>
  </w:style>
  <w:style w:type="paragraph" w:customStyle="1" w:styleId="2487D2D0A2FB4583A9CAB5CD76343A9C1">
    <w:name w:val="2487D2D0A2FB4583A9CAB5CD76343A9C1"/>
    <w:rsid w:val="00214A7E"/>
    <w:rPr>
      <w:rFonts w:eastAsiaTheme="minorHAnsi"/>
    </w:rPr>
  </w:style>
  <w:style w:type="paragraph" w:customStyle="1" w:styleId="9B00F8780DBE4562B8E63AE4412EC58E1">
    <w:name w:val="9B00F8780DBE4562B8E63AE4412EC58E1"/>
    <w:rsid w:val="00214A7E"/>
    <w:rPr>
      <w:rFonts w:eastAsiaTheme="minorHAnsi"/>
    </w:rPr>
  </w:style>
  <w:style w:type="paragraph" w:customStyle="1" w:styleId="EF55DE088D034B45A69A0DBFAA3C17A01">
    <w:name w:val="EF55DE088D034B45A69A0DBFAA3C17A01"/>
    <w:rsid w:val="00214A7E"/>
    <w:rPr>
      <w:rFonts w:eastAsiaTheme="minorHAnsi"/>
    </w:rPr>
  </w:style>
  <w:style w:type="paragraph" w:customStyle="1" w:styleId="AD5929F2C90B4BE98819C29C0C6607A91">
    <w:name w:val="AD5929F2C90B4BE98819C29C0C6607A91"/>
    <w:rsid w:val="00214A7E"/>
    <w:rPr>
      <w:rFonts w:eastAsiaTheme="minorHAnsi"/>
    </w:rPr>
  </w:style>
  <w:style w:type="paragraph" w:customStyle="1" w:styleId="5A0B7126673E44D494CBC5353CC2348516">
    <w:name w:val="5A0B7126673E44D494CBC5353CC2348516"/>
    <w:rsid w:val="00214A7E"/>
    <w:rPr>
      <w:rFonts w:eastAsiaTheme="minorHAnsi"/>
    </w:rPr>
  </w:style>
  <w:style w:type="paragraph" w:customStyle="1" w:styleId="064C8B26D95340D0ADD404550F0F80E216">
    <w:name w:val="064C8B26D95340D0ADD404550F0F80E216"/>
    <w:rsid w:val="00214A7E"/>
    <w:rPr>
      <w:rFonts w:eastAsiaTheme="minorHAnsi"/>
    </w:rPr>
  </w:style>
  <w:style w:type="paragraph" w:customStyle="1" w:styleId="CE38DC525B424561904AF43FD85BAA3916">
    <w:name w:val="CE38DC525B424561904AF43FD85BAA3916"/>
    <w:rsid w:val="00214A7E"/>
    <w:rPr>
      <w:rFonts w:eastAsiaTheme="minorHAnsi"/>
    </w:rPr>
  </w:style>
  <w:style w:type="paragraph" w:customStyle="1" w:styleId="09DCFA631F414449A0E130D2C7A6743E6">
    <w:name w:val="09DCFA631F414449A0E130D2C7A6743E6"/>
    <w:rsid w:val="00214A7E"/>
    <w:rPr>
      <w:rFonts w:eastAsiaTheme="minorHAnsi"/>
    </w:rPr>
  </w:style>
  <w:style w:type="paragraph" w:customStyle="1" w:styleId="8B4261CBA40E422F9268B691C3A193DB26">
    <w:name w:val="8B4261CBA40E422F9268B691C3A193DB2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1">
    <w:name w:val="BFBC9BA8A1F542E88CE4BBD27051A21E1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4">
    <w:name w:val="25DA770E5E1647588DB6046793BE893624"/>
    <w:rsid w:val="00214A7E"/>
    <w:rPr>
      <w:rFonts w:eastAsiaTheme="minorHAnsi"/>
    </w:rPr>
  </w:style>
  <w:style w:type="paragraph" w:customStyle="1" w:styleId="8C2C82FD714C4D0A92A1DDB792E46BA824">
    <w:name w:val="8C2C82FD714C4D0A92A1DDB792E46BA824"/>
    <w:rsid w:val="00214A7E"/>
    <w:rPr>
      <w:rFonts w:eastAsiaTheme="minorHAnsi"/>
    </w:rPr>
  </w:style>
  <w:style w:type="paragraph" w:customStyle="1" w:styleId="2F8289CF650E43C7BC4B187BF300D9E524">
    <w:name w:val="2F8289CF650E43C7BC4B187BF300D9E524"/>
    <w:rsid w:val="00214A7E"/>
    <w:rPr>
      <w:rFonts w:eastAsiaTheme="minorHAnsi"/>
    </w:rPr>
  </w:style>
  <w:style w:type="paragraph" w:customStyle="1" w:styleId="8ED4AE1B383243A48DB0D8BD9761463024">
    <w:name w:val="8ED4AE1B383243A48DB0D8BD9761463024"/>
    <w:rsid w:val="00214A7E"/>
    <w:rPr>
      <w:rFonts w:eastAsiaTheme="minorHAnsi"/>
    </w:rPr>
  </w:style>
  <w:style w:type="paragraph" w:customStyle="1" w:styleId="0AAA0F5871E040369B078290249267CC24">
    <w:name w:val="0AAA0F5871E040369B078290249267CC24"/>
    <w:rsid w:val="00214A7E"/>
    <w:rPr>
      <w:rFonts w:eastAsiaTheme="minorHAnsi"/>
    </w:rPr>
  </w:style>
  <w:style w:type="paragraph" w:customStyle="1" w:styleId="D80D48D7FAA245C89A42BFF480DF6A972">
    <w:name w:val="D80D48D7FAA245C89A42BFF480DF6A972"/>
    <w:rsid w:val="00214A7E"/>
    <w:rPr>
      <w:rFonts w:eastAsiaTheme="minorHAnsi"/>
    </w:rPr>
  </w:style>
  <w:style w:type="paragraph" w:customStyle="1" w:styleId="054B994C8F9F4B05810272A3D5275DDC2">
    <w:name w:val="054B994C8F9F4B05810272A3D5275DDC2"/>
    <w:rsid w:val="00214A7E"/>
    <w:rPr>
      <w:rFonts w:eastAsiaTheme="minorHAnsi"/>
    </w:rPr>
  </w:style>
  <w:style w:type="paragraph" w:customStyle="1" w:styleId="20E1017AA575440697279A573703FA342">
    <w:name w:val="20E1017AA575440697279A573703FA342"/>
    <w:rsid w:val="00214A7E"/>
    <w:rPr>
      <w:rFonts w:eastAsiaTheme="minorHAnsi"/>
    </w:rPr>
  </w:style>
  <w:style w:type="paragraph" w:customStyle="1" w:styleId="CDC6D6E5D6BD4E1CB17E59B370201C422">
    <w:name w:val="CDC6D6E5D6BD4E1CB17E59B370201C422"/>
    <w:rsid w:val="00214A7E"/>
    <w:rPr>
      <w:rFonts w:eastAsiaTheme="minorHAnsi"/>
    </w:rPr>
  </w:style>
  <w:style w:type="paragraph" w:customStyle="1" w:styleId="A64323F1B41C41C6B4AD13B1883F61EE2">
    <w:name w:val="A64323F1B41C41C6B4AD13B1883F61EE2"/>
    <w:rsid w:val="00214A7E"/>
    <w:rPr>
      <w:rFonts w:eastAsiaTheme="minorHAnsi"/>
    </w:rPr>
  </w:style>
  <w:style w:type="paragraph" w:customStyle="1" w:styleId="7475E38C2CFD432B9480AD260F6FB43E2">
    <w:name w:val="7475E38C2CFD432B9480AD260F6FB43E2"/>
    <w:rsid w:val="00214A7E"/>
    <w:rPr>
      <w:rFonts w:eastAsiaTheme="minorHAnsi"/>
    </w:rPr>
  </w:style>
  <w:style w:type="paragraph" w:customStyle="1" w:styleId="AE56AF38FB704626B0AF2D4CC3E997332">
    <w:name w:val="AE56AF38FB704626B0AF2D4CC3E997332"/>
    <w:rsid w:val="00214A7E"/>
    <w:rPr>
      <w:rFonts w:eastAsiaTheme="minorHAnsi"/>
    </w:rPr>
  </w:style>
  <w:style w:type="paragraph" w:customStyle="1" w:styleId="49457D1E483A42EAB37ADAF2DE56CED72">
    <w:name w:val="49457D1E483A42EAB37ADAF2DE56CED72"/>
    <w:rsid w:val="00214A7E"/>
    <w:rPr>
      <w:rFonts w:eastAsiaTheme="minorHAnsi"/>
    </w:rPr>
  </w:style>
  <w:style w:type="paragraph" w:customStyle="1" w:styleId="4974FA16D55E458F89C88DF6233B41CE2">
    <w:name w:val="4974FA16D55E458F89C88DF6233B41CE2"/>
    <w:rsid w:val="00214A7E"/>
    <w:rPr>
      <w:rFonts w:eastAsiaTheme="minorHAnsi"/>
    </w:rPr>
  </w:style>
  <w:style w:type="paragraph" w:customStyle="1" w:styleId="A659ED7E3B1C4AEA90BEA4294B7E9CB72">
    <w:name w:val="A659ED7E3B1C4AEA90BEA4294B7E9CB72"/>
    <w:rsid w:val="00214A7E"/>
    <w:rPr>
      <w:rFonts w:eastAsiaTheme="minorHAnsi"/>
    </w:rPr>
  </w:style>
  <w:style w:type="paragraph" w:customStyle="1" w:styleId="2487D2D0A2FB4583A9CAB5CD76343A9C2">
    <w:name w:val="2487D2D0A2FB4583A9CAB5CD76343A9C2"/>
    <w:rsid w:val="00214A7E"/>
    <w:rPr>
      <w:rFonts w:eastAsiaTheme="minorHAnsi"/>
    </w:rPr>
  </w:style>
  <w:style w:type="paragraph" w:customStyle="1" w:styleId="9B00F8780DBE4562B8E63AE4412EC58E2">
    <w:name w:val="9B00F8780DBE4562B8E63AE4412EC58E2"/>
    <w:rsid w:val="00214A7E"/>
    <w:rPr>
      <w:rFonts w:eastAsiaTheme="minorHAnsi"/>
    </w:rPr>
  </w:style>
  <w:style w:type="paragraph" w:customStyle="1" w:styleId="EF55DE088D034B45A69A0DBFAA3C17A02">
    <w:name w:val="EF55DE088D034B45A69A0DBFAA3C17A02"/>
    <w:rsid w:val="00214A7E"/>
    <w:rPr>
      <w:rFonts w:eastAsiaTheme="minorHAnsi"/>
    </w:rPr>
  </w:style>
  <w:style w:type="paragraph" w:customStyle="1" w:styleId="AD5929F2C90B4BE98819C29C0C6607A92">
    <w:name w:val="AD5929F2C90B4BE98819C29C0C6607A92"/>
    <w:rsid w:val="00214A7E"/>
    <w:rPr>
      <w:rFonts w:eastAsiaTheme="minorHAnsi"/>
    </w:rPr>
  </w:style>
  <w:style w:type="paragraph" w:customStyle="1" w:styleId="5A0B7126673E44D494CBC5353CC2348517">
    <w:name w:val="5A0B7126673E44D494CBC5353CC2348517"/>
    <w:rsid w:val="00214A7E"/>
    <w:rPr>
      <w:rFonts w:eastAsiaTheme="minorHAnsi"/>
    </w:rPr>
  </w:style>
  <w:style w:type="paragraph" w:customStyle="1" w:styleId="064C8B26D95340D0ADD404550F0F80E217">
    <w:name w:val="064C8B26D95340D0ADD404550F0F80E217"/>
    <w:rsid w:val="00214A7E"/>
    <w:rPr>
      <w:rFonts w:eastAsiaTheme="minorHAnsi"/>
    </w:rPr>
  </w:style>
  <w:style w:type="paragraph" w:customStyle="1" w:styleId="CE38DC525B424561904AF43FD85BAA3917">
    <w:name w:val="CE38DC525B424561904AF43FD85BAA3917"/>
    <w:rsid w:val="00214A7E"/>
    <w:rPr>
      <w:rFonts w:eastAsiaTheme="minorHAnsi"/>
    </w:rPr>
  </w:style>
  <w:style w:type="paragraph" w:customStyle="1" w:styleId="09DCFA631F414449A0E130D2C7A6743E7">
    <w:name w:val="09DCFA631F414449A0E130D2C7A6743E7"/>
    <w:rsid w:val="00214A7E"/>
    <w:rPr>
      <w:rFonts w:eastAsiaTheme="minorHAnsi"/>
    </w:rPr>
  </w:style>
  <w:style w:type="paragraph" w:customStyle="1" w:styleId="8B4261CBA40E422F9268B691C3A193DB27">
    <w:name w:val="8B4261CBA40E422F9268B691C3A193DB2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2">
    <w:name w:val="BFBC9BA8A1F542E88CE4BBD27051A21E1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5">
    <w:name w:val="25DA770E5E1647588DB6046793BE893625"/>
    <w:rsid w:val="00214A7E"/>
    <w:rPr>
      <w:rFonts w:eastAsiaTheme="minorHAnsi"/>
    </w:rPr>
  </w:style>
  <w:style w:type="paragraph" w:customStyle="1" w:styleId="8C2C82FD714C4D0A92A1DDB792E46BA825">
    <w:name w:val="8C2C82FD714C4D0A92A1DDB792E46BA825"/>
    <w:rsid w:val="00214A7E"/>
    <w:rPr>
      <w:rFonts w:eastAsiaTheme="minorHAnsi"/>
    </w:rPr>
  </w:style>
  <w:style w:type="paragraph" w:customStyle="1" w:styleId="2F8289CF650E43C7BC4B187BF300D9E525">
    <w:name w:val="2F8289CF650E43C7BC4B187BF300D9E525"/>
    <w:rsid w:val="00214A7E"/>
    <w:rPr>
      <w:rFonts w:eastAsiaTheme="minorHAnsi"/>
    </w:rPr>
  </w:style>
  <w:style w:type="paragraph" w:customStyle="1" w:styleId="8ED4AE1B383243A48DB0D8BD9761463025">
    <w:name w:val="8ED4AE1B383243A48DB0D8BD9761463025"/>
    <w:rsid w:val="00214A7E"/>
    <w:rPr>
      <w:rFonts w:eastAsiaTheme="minorHAnsi"/>
    </w:rPr>
  </w:style>
  <w:style w:type="paragraph" w:customStyle="1" w:styleId="0AAA0F5871E040369B078290249267CC25">
    <w:name w:val="0AAA0F5871E040369B078290249267CC25"/>
    <w:rsid w:val="00214A7E"/>
    <w:rPr>
      <w:rFonts w:eastAsiaTheme="minorHAnsi"/>
    </w:rPr>
  </w:style>
  <w:style w:type="paragraph" w:customStyle="1" w:styleId="D80D48D7FAA245C89A42BFF480DF6A973">
    <w:name w:val="D80D48D7FAA245C89A42BFF480DF6A973"/>
    <w:rsid w:val="00214A7E"/>
    <w:rPr>
      <w:rFonts w:eastAsiaTheme="minorHAnsi"/>
    </w:rPr>
  </w:style>
  <w:style w:type="paragraph" w:customStyle="1" w:styleId="054B994C8F9F4B05810272A3D5275DDC3">
    <w:name w:val="054B994C8F9F4B05810272A3D5275DDC3"/>
    <w:rsid w:val="00214A7E"/>
    <w:rPr>
      <w:rFonts w:eastAsiaTheme="minorHAnsi"/>
    </w:rPr>
  </w:style>
  <w:style w:type="paragraph" w:customStyle="1" w:styleId="20E1017AA575440697279A573703FA343">
    <w:name w:val="20E1017AA575440697279A573703FA343"/>
    <w:rsid w:val="00214A7E"/>
    <w:rPr>
      <w:rFonts w:eastAsiaTheme="minorHAnsi"/>
    </w:rPr>
  </w:style>
  <w:style w:type="paragraph" w:customStyle="1" w:styleId="CDC6D6E5D6BD4E1CB17E59B370201C423">
    <w:name w:val="CDC6D6E5D6BD4E1CB17E59B370201C423"/>
    <w:rsid w:val="00214A7E"/>
    <w:rPr>
      <w:rFonts w:eastAsiaTheme="minorHAnsi"/>
    </w:rPr>
  </w:style>
  <w:style w:type="paragraph" w:customStyle="1" w:styleId="A64323F1B41C41C6B4AD13B1883F61EE3">
    <w:name w:val="A64323F1B41C41C6B4AD13B1883F61EE3"/>
    <w:rsid w:val="00214A7E"/>
    <w:rPr>
      <w:rFonts w:eastAsiaTheme="minorHAnsi"/>
    </w:rPr>
  </w:style>
  <w:style w:type="paragraph" w:customStyle="1" w:styleId="7475E38C2CFD432B9480AD260F6FB43E3">
    <w:name w:val="7475E38C2CFD432B9480AD260F6FB43E3"/>
    <w:rsid w:val="00214A7E"/>
    <w:rPr>
      <w:rFonts w:eastAsiaTheme="minorHAnsi"/>
    </w:rPr>
  </w:style>
  <w:style w:type="paragraph" w:customStyle="1" w:styleId="AE56AF38FB704626B0AF2D4CC3E997333">
    <w:name w:val="AE56AF38FB704626B0AF2D4CC3E997333"/>
    <w:rsid w:val="00214A7E"/>
    <w:rPr>
      <w:rFonts w:eastAsiaTheme="minorHAnsi"/>
    </w:rPr>
  </w:style>
  <w:style w:type="paragraph" w:customStyle="1" w:styleId="49457D1E483A42EAB37ADAF2DE56CED73">
    <w:name w:val="49457D1E483A42EAB37ADAF2DE56CED73"/>
    <w:rsid w:val="00214A7E"/>
    <w:rPr>
      <w:rFonts w:eastAsiaTheme="minorHAnsi"/>
    </w:rPr>
  </w:style>
  <w:style w:type="paragraph" w:customStyle="1" w:styleId="4974FA16D55E458F89C88DF6233B41CE3">
    <w:name w:val="4974FA16D55E458F89C88DF6233B41CE3"/>
    <w:rsid w:val="00214A7E"/>
    <w:rPr>
      <w:rFonts w:eastAsiaTheme="minorHAnsi"/>
    </w:rPr>
  </w:style>
  <w:style w:type="paragraph" w:customStyle="1" w:styleId="A659ED7E3B1C4AEA90BEA4294B7E9CB73">
    <w:name w:val="A659ED7E3B1C4AEA90BEA4294B7E9CB73"/>
    <w:rsid w:val="00214A7E"/>
    <w:rPr>
      <w:rFonts w:eastAsiaTheme="minorHAnsi"/>
    </w:rPr>
  </w:style>
  <w:style w:type="paragraph" w:customStyle="1" w:styleId="2487D2D0A2FB4583A9CAB5CD76343A9C3">
    <w:name w:val="2487D2D0A2FB4583A9CAB5CD76343A9C3"/>
    <w:rsid w:val="00214A7E"/>
    <w:rPr>
      <w:rFonts w:eastAsiaTheme="minorHAnsi"/>
    </w:rPr>
  </w:style>
  <w:style w:type="paragraph" w:customStyle="1" w:styleId="9B00F8780DBE4562B8E63AE4412EC58E3">
    <w:name w:val="9B00F8780DBE4562B8E63AE4412EC58E3"/>
    <w:rsid w:val="00214A7E"/>
    <w:rPr>
      <w:rFonts w:eastAsiaTheme="minorHAnsi"/>
    </w:rPr>
  </w:style>
  <w:style w:type="paragraph" w:customStyle="1" w:styleId="EF55DE088D034B45A69A0DBFAA3C17A03">
    <w:name w:val="EF55DE088D034B45A69A0DBFAA3C17A03"/>
    <w:rsid w:val="00214A7E"/>
    <w:rPr>
      <w:rFonts w:eastAsiaTheme="minorHAnsi"/>
    </w:rPr>
  </w:style>
  <w:style w:type="paragraph" w:customStyle="1" w:styleId="AD5929F2C90B4BE98819C29C0C6607A93">
    <w:name w:val="AD5929F2C90B4BE98819C29C0C6607A93"/>
    <w:rsid w:val="00214A7E"/>
    <w:rPr>
      <w:rFonts w:eastAsiaTheme="minorHAnsi"/>
    </w:rPr>
  </w:style>
  <w:style w:type="paragraph" w:customStyle="1" w:styleId="5A0B7126673E44D494CBC5353CC2348518">
    <w:name w:val="5A0B7126673E44D494CBC5353CC2348518"/>
    <w:rsid w:val="00214A7E"/>
    <w:rPr>
      <w:rFonts w:eastAsiaTheme="minorHAnsi"/>
    </w:rPr>
  </w:style>
  <w:style w:type="paragraph" w:customStyle="1" w:styleId="064C8B26D95340D0ADD404550F0F80E218">
    <w:name w:val="064C8B26D95340D0ADD404550F0F80E218"/>
    <w:rsid w:val="00214A7E"/>
    <w:rPr>
      <w:rFonts w:eastAsiaTheme="minorHAnsi"/>
    </w:rPr>
  </w:style>
  <w:style w:type="paragraph" w:customStyle="1" w:styleId="CE38DC525B424561904AF43FD85BAA3918">
    <w:name w:val="CE38DC525B424561904AF43FD85BAA3918"/>
    <w:rsid w:val="00214A7E"/>
    <w:rPr>
      <w:rFonts w:eastAsiaTheme="minorHAnsi"/>
    </w:rPr>
  </w:style>
  <w:style w:type="paragraph" w:customStyle="1" w:styleId="09DCFA631F414449A0E130D2C7A6743E8">
    <w:name w:val="09DCFA631F414449A0E130D2C7A6743E8"/>
    <w:rsid w:val="00214A7E"/>
    <w:rPr>
      <w:rFonts w:eastAsiaTheme="minorHAnsi"/>
    </w:rPr>
  </w:style>
  <w:style w:type="paragraph" w:customStyle="1" w:styleId="8B4261CBA40E422F9268B691C3A193DB28">
    <w:name w:val="8B4261CBA40E422F9268B691C3A193DB2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3">
    <w:name w:val="BFBC9BA8A1F542E88CE4BBD27051A21E1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6EE32F9A6F8A4DD9B3604661F82EE0F0">
    <w:name w:val="6EE32F9A6F8A4DD9B3604661F82EE0F0"/>
    <w:rsid w:val="00214A7E"/>
  </w:style>
  <w:style w:type="paragraph" w:customStyle="1" w:styleId="C39611920CF44BD38740DB2D3188708C">
    <w:name w:val="C39611920CF44BD38740DB2D3188708C"/>
    <w:rsid w:val="00214A7E"/>
  </w:style>
  <w:style w:type="paragraph" w:customStyle="1" w:styleId="FE1CB300DE164E58B5003B17F9E1FE1E">
    <w:name w:val="FE1CB300DE164E58B5003B17F9E1FE1E"/>
    <w:rsid w:val="00214A7E"/>
  </w:style>
  <w:style w:type="paragraph" w:customStyle="1" w:styleId="57AC75BE1C954FD78A0F03CF4612CB79">
    <w:name w:val="57AC75BE1C954FD78A0F03CF4612CB79"/>
    <w:rsid w:val="00214A7E"/>
  </w:style>
  <w:style w:type="paragraph" w:customStyle="1" w:styleId="0061BDFB3EA0416A901FE1E1DEF53AC4">
    <w:name w:val="0061BDFB3EA0416A901FE1E1DEF53AC4"/>
    <w:rsid w:val="00214A7E"/>
  </w:style>
  <w:style w:type="paragraph" w:customStyle="1" w:styleId="C6B81B2E361F455AA5A28EDF5D36B71C">
    <w:name w:val="C6B81B2E361F455AA5A28EDF5D36B71C"/>
    <w:rsid w:val="00214A7E"/>
  </w:style>
  <w:style w:type="paragraph" w:customStyle="1" w:styleId="679FF24A02F64E7D84FE52E26A01D159">
    <w:name w:val="679FF24A02F64E7D84FE52E26A01D159"/>
    <w:rsid w:val="00214A7E"/>
  </w:style>
  <w:style w:type="paragraph" w:customStyle="1" w:styleId="B262DBE0B65A40E3A4B6FAC547107EE5">
    <w:name w:val="B262DBE0B65A40E3A4B6FAC547107EE5"/>
    <w:rsid w:val="00214A7E"/>
  </w:style>
  <w:style w:type="paragraph" w:customStyle="1" w:styleId="6A82FFB96C8C40ACAAAF518AB5AAE55F">
    <w:name w:val="6A82FFB96C8C40ACAAAF518AB5AAE55F"/>
    <w:rsid w:val="00214A7E"/>
  </w:style>
  <w:style w:type="paragraph" w:customStyle="1" w:styleId="179941D0C28C47D8829ADE915267BA0A">
    <w:name w:val="179941D0C28C47D8829ADE915267BA0A"/>
    <w:rsid w:val="00214A7E"/>
  </w:style>
  <w:style w:type="paragraph" w:customStyle="1" w:styleId="891E59241CD24F99808EC9F200EDF709">
    <w:name w:val="891E59241CD24F99808EC9F200EDF709"/>
    <w:rsid w:val="00214A7E"/>
  </w:style>
  <w:style w:type="paragraph" w:customStyle="1" w:styleId="2A6178694DF84A34970C54FAD7F993A7">
    <w:name w:val="2A6178694DF84A34970C54FAD7F993A7"/>
    <w:rsid w:val="00214A7E"/>
  </w:style>
  <w:style w:type="paragraph" w:customStyle="1" w:styleId="44A23188F88842328033FCF101C5BACE">
    <w:name w:val="44A23188F88842328033FCF101C5BACE"/>
    <w:rsid w:val="00214A7E"/>
  </w:style>
  <w:style w:type="paragraph" w:customStyle="1" w:styleId="C390841977BF4005BD09775915086F56">
    <w:name w:val="C390841977BF4005BD09775915086F56"/>
    <w:rsid w:val="00214A7E"/>
  </w:style>
  <w:style w:type="paragraph" w:customStyle="1" w:styleId="D6AF025D9847443CBD6B5986F5A50AC2">
    <w:name w:val="D6AF025D9847443CBD6B5986F5A50AC2"/>
    <w:rsid w:val="00214A7E"/>
  </w:style>
  <w:style w:type="paragraph" w:customStyle="1" w:styleId="EB07E86ED8A840C5B0C19C88AE9E05AF">
    <w:name w:val="EB07E86ED8A840C5B0C19C88AE9E05AF"/>
    <w:rsid w:val="00214A7E"/>
  </w:style>
  <w:style w:type="paragraph" w:customStyle="1" w:styleId="85BE042FE4DC48319D6672EA7BCA32EE">
    <w:name w:val="85BE042FE4DC48319D6672EA7BCA32EE"/>
    <w:rsid w:val="00214A7E"/>
  </w:style>
  <w:style w:type="paragraph" w:customStyle="1" w:styleId="0BB8E8E932C74CF0B8B24F1269E775D6">
    <w:name w:val="0BB8E8E932C74CF0B8B24F1269E775D6"/>
    <w:rsid w:val="00214A7E"/>
  </w:style>
  <w:style w:type="paragraph" w:customStyle="1" w:styleId="B57B6B8E2E4A4DB3A9331794FE11E84A">
    <w:name w:val="B57B6B8E2E4A4DB3A9331794FE11E84A"/>
    <w:rsid w:val="00214A7E"/>
  </w:style>
  <w:style w:type="paragraph" w:customStyle="1" w:styleId="D4D2E46A53B249EBA94FDA1D80A52562">
    <w:name w:val="D4D2E46A53B249EBA94FDA1D80A52562"/>
    <w:rsid w:val="00214A7E"/>
  </w:style>
  <w:style w:type="paragraph" w:customStyle="1" w:styleId="88C62C4DBD034743B275D47B793AF2FB">
    <w:name w:val="88C62C4DBD034743B275D47B793AF2FB"/>
    <w:rsid w:val="00214A7E"/>
  </w:style>
  <w:style w:type="paragraph" w:customStyle="1" w:styleId="0C32478C8267457090EA75E1A9A42BB2">
    <w:name w:val="0C32478C8267457090EA75E1A9A42BB2"/>
    <w:rsid w:val="00214A7E"/>
  </w:style>
  <w:style w:type="paragraph" w:customStyle="1" w:styleId="25DA770E5E1647588DB6046793BE893626">
    <w:name w:val="25DA770E5E1647588DB6046793BE893626"/>
    <w:rsid w:val="00214A7E"/>
    <w:rPr>
      <w:rFonts w:eastAsiaTheme="minorHAnsi"/>
    </w:rPr>
  </w:style>
  <w:style w:type="paragraph" w:customStyle="1" w:styleId="8C2C82FD714C4D0A92A1DDB792E46BA826">
    <w:name w:val="8C2C82FD714C4D0A92A1DDB792E46BA826"/>
    <w:rsid w:val="00214A7E"/>
    <w:rPr>
      <w:rFonts w:eastAsiaTheme="minorHAnsi"/>
    </w:rPr>
  </w:style>
  <w:style w:type="paragraph" w:customStyle="1" w:styleId="2F8289CF650E43C7BC4B187BF300D9E526">
    <w:name w:val="2F8289CF650E43C7BC4B187BF300D9E526"/>
    <w:rsid w:val="00214A7E"/>
    <w:rPr>
      <w:rFonts w:eastAsiaTheme="minorHAnsi"/>
    </w:rPr>
  </w:style>
  <w:style w:type="paragraph" w:customStyle="1" w:styleId="8ED4AE1B383243A48DB0D8BD9761463026">
    <w:name w:val="8ED4AE1B383243A48DB0D8BD9761463026"/>
    <w:rsid w:val="00214A7E"/>
    <w:rPr>
      <w:rFonts w:eastAsiaTheme="minorHAnsi"/>
    </w:rPr>
  </w:style>
  <w:style w:type="paragraph" w:customStyle="1" w:styleId="0AAA0F5871E040369B078290249267CC26">
    <w:name w:val="0AAA0F5871E040369B078290249267CC26"/>
    <w:rsid w:val="00214A7E"/>
    <w:rPr>
      <w:rFonts w:eastAsiaTheme="minorHAnsi"/>
    </w:rPr>
  </w:style>
  <w:style w:type="paragraph" w:customStyle="1" w:styleId="D80D48D7FAA245C89A42BFF480DF6A974">
    <w:name w:val="D80D48D7FAA245C89A42BFF480DF6A974"/>
    <w:rsid w:val="00214A7E"/>
    <w:rPr>
      <w:rFonts w:eastAsiaTheme="minorHAnsi"/>
    </w:rPr>
  </w:style>
  <w:style w:type="paragraph" w:customStyle="1" w:styleId="2487D2D0A2FB4583A9CAB5CD76343A9C4">
    <w:name w:val="2487D2D0A2FB4583A9CAB5CD76343A9C4"/>
    <w:rsid w:val="00214A7E"/>
    <w:rPr>
      <w:rFonts w:eastAsiaTheme="minorHAnsi"/>
    </w:rPr>
  </w:style>
  <w:style w:type="paragraph" w:customStyle="1" w:styleId="9B00F8780DBE4562B8E63AE4412EC58E4">
    <w:name w:val="9B00F8780DBE4562B8E63AE4412EC58E4"/>
    <w:rsid w:val="00214A7E"/>
    <w:rPr>
      <w:rFonts w:eastAsiaTheme="minorHAnsi"/>
    </w:rPr>
  </w:style>
  <w:style w:type="paragraph" w:customStyle="1" w:styleId="EF55DE088D034B45A69A0DBFAA3C17A04">
    <w:name w:val="EF55DE088D034B45A69A0DBFAA3C17A04"/>
    <w:rsid w:val="00214A7E"/>
    <w:rPr>
      <w:rFonts w:eastAsiaTheme="minorHAnsi"/>
    </w:rPr>
  </w:style>
  <w:style w:type="paragraph" w:customStyle="1" w:styleId="AD5929F2C90B4BE98819C29C0C6607A94">
    <w:name w:val="AD5929F2C90B4BE98819C29C0C6607A94"/>
    <w:rsid w:val="00214A7E"/>
    <w:rPr>
      <w:rFonts w:eastAsiaTheme="minorHAnsi"/>
    </w:rPr>
  </w:style>
  <w:style w:type="paragraph" w:customStyle="1" w:styleId="5A0B7126673E44D494CBC5353CC2348519">
    <w:name w:val="5A0B7126673E44D494CBC5353CC2348519"/>
    <w:rsid w:val="00214A7E"/>
    <w:rPr>
      <w:rFonts w:eastAsiaTheme="minorHAnsi"/>
    </w:rPr>
  </w:style>
  <w:style w:type="paragraph" w:customStyle="1" w:styleId="064C8B26D95340D0ADD404550F0F80E219">
    <w:name w:val="064C8B26D95340D0ADD404550F0F80E219"/>
    <w:rsid w:val="00214A7E"/>
    <w:rPr>
      <w:rFonts w:eastAsiaTheme="minorHAnsi"/>
    </w:rPr>
  </w:style>
  <w:style w:type="paragraph" w:customStyle="1" w:styleId="CE38DC525B424561904AF43FD85BAA3919">
    <w:name w:val="CE38DC525B424561904AF43FD85BAA3919"/>
    <w:rsid w:val="00214A7E"/>
    <w:rPr>
      <w:rFonts w:eastAsiaTheme="minorHAnsi"/>
    </w:rPr>
  </w:style>
  <w:style w:type="paragraph" w:customStyle="1" w:styleId="09DCFA631F414449A0E130D2C7A6743E9">
    <w:name w:val="09DCFA631F414449A0E130D2C7A6743E9"/>
    <w:rsid w:val="00214A7E"/>
    <w:rPr>
      <w:rFonts w:eastAsiaTheme="minorHAnsi"/>
    </w:rPr>
  </w:style>
  <w:style w:type="paragraph" w:customStyle="1" w:styleId="8B4261CBA40E422F9268B691C3A193DB29">
    <w:name w:val="8B4261CBA40E422F9268B691C3A193DB2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4">
    <w:name w:val="BFBC9BA8A1F542E88CE4BBD27051A21E1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7">
    <w:name w:val="25DA770E5E1647588DB6046793BE893627"/>
    <w:rsid w:val="00214A7E"/>
    <w:rPr>
      <w:rFonts w:eastAsiaTheme="minorHAnsi"/>
    </w:rPr>
  </w:style>
  <w:style w:type="paragraph" w:customStyle="1" w:styleId="8C2C82FD714C4D0A92A1DDB792E46BA827">
    <w:name w:val="8C2C82FD714C4D0A92A1DDB792E46BA827"/>
    <w:rsid w:val="00214A7E"/>
    <w:rPr>
      <w:rFonts w:eastAsiaTheme="minorHAnsi"/>
    </w:rPr>
  </w:style>
  <w:style w:type="paragraph" w:customStyle="1" w:styleId="2F8289CF650E43C7BC4B187BF300D9E527">
    <w:name w:val="2F8289CF650E43C7BC4B187BF300D9E527"/>
    <w:rsid w:val="00214A7E"/>
    <w:rPr>
      <w:rFonts w:eastAsiaTheme="minorHAnsi"/>
    </w:rPr>
  </w:style>
  <w:style w:type="paragraph" w:customStyle="1" w:styleId="8ED4AE1B383243A48DB0D8BD9761463027">
    <w:name w:val="8ED4AE1B383243A48DB0D8BD9761463027"/>
    <w:rsid w:val="00214A7E"/>
    <w:rPr>
      <w:rFonts w:eastAsiaTheme="minorHAnsi"/>
    </w:rPr>
  </w:style>
  <w:style w:type="paragraph" w:customStyle="1" w:styleId="0AAA0F5871E040369B078290249267CC27">
    <w:name w:val="0AAA0F5871E040369B078290249267CC27"/>
    <w:rsid w:val="00214A7E"/>
    <w:rPr>
      <w:rFonts w:eastAsiaTheme="minorHAnsi"/>
    </w:rPr>
  </w:style>
  <w:style w:type="paragraph" w:customStyle="1" w:styleId="D80D48D7FAA245C89A42BFF480DF6A975">
    <w:name w:val="D80D48D7FAA245C89A42BFF480DF6A975"/>
    <w:rsid w:val="00214A7E"/>
    <w:rPr>
      <w:rFonts w:eastAsiaTheme="minorHAnsi"/>
    </w:rPr>
  </w:style>
  <w:style w:type="paragraph" w:customStyle="1" w:styleId="2487D2D0A2FB4583A9CAB5CD76343A9C5">
    <w:name w:val="2487D2D0A2FB4583A9CAB5CD76343A9C5"/>
    <w:rsid w:val="00214A7E"/>
    <w:rPr>
      <w:rFonts w:eastAsiaTheme="minorHAnsi"/>
    </w:rPr>
  </w:style>
  <w:style w:type="paragraph" w:customStyle="1" w:styleId="9B00F8780DBE4562B8E63AE4412EC58E5">
    <w:name w:val="9B00F8780DBE4562B8E63AE4412EC58E5"/>
    <w:rsid w:val="00214A7E"/>
    <w:rPr>
      <w:rFonts w:eastAsiaTheme="minorHAnsi"/>
    </w:rPr>
  </w:style>
  <w:style w:type="paragraph" w:customStyle="1" w:styleId="EF55DE088D034B45A69A0DBFAA3C17A05">
    <w:name w:val="EF55DE088D034B45A69A0DBFAA3C17A05"/>
    <w:rsid w:val="00214A7E"/>
    <w:rPr>
      <w:rFonts w:eastAsiaTheme="minorHAnsi"/>
    </w:rPr>
  </w:style>
  <w:style w:type="paragraph" w:customStyle="1" w:styleId="AD5929F2C90B4BE98819C29C0C6607A95">
    <w:name w:val="AD5929F2C90B4BE98819C29C0C6607A95"/>
    <w:rsid w:val="00214A7E"/>
    <w:rPr>
      <w:rFonts w:eastAsiaTheme="minorHAnsi"/>
    </w:rPr>
  </w:style>
  <w:style w:type="paragraph" w:customStyle="1" w:styleId="5A0B7126673E44D494CBC5353CC2348520">
    <w:name w:val="5A0B7126673E44D494CBC5353CC2348520"/>
    <w:rsid w:val="00214A7E"/>
    <w:rPr>
      <w:rFonts w:eastAsiaTheme="minorHAnsi"/>
    </w:rPr>
  </w:style>
  <w:style w:type="paragraph" w:customStyle="1" w:styleId="064C8B26D95340D0ADD404550F0F80E220">
    <w:name w:val="064C8B26D95340D0ADD404550F0F80E220"/>
    <w:rsid w:val="00214A7E"/>
    <w:rPr>
      <w:rFonts w:eastAsiaTheme="minorHAnsi"/>
    </w:rPr>
  </w:style>
  <w:style w:type="paragraph" w:customStyle="1" w:styleId="CE38DC525B424561904AF43FD85BAA3920">
    <w:name w:val="CE38DC525B424561904AF43FD85BAA3920"/>
    <w:rsid w:val="00214A7E"/>
    <w:rPr>
      <w:rFonts w:eastAsiaTheme="minorHAnsi"/>
    </w:rPr>
  </w:style>
  <w:style w:type="paragraph" w:customStyle="1" w:styleId="09DCFA631F414449A0E130D2C7A6743E10">
    <w:name w:val="09DCFA631F414449A0E130D2C7A6743E10"/>
    <w:rsid w:val="00214A7E"/>
    <w:rPr>
      <w:rFonts w:eastAsiaTheme="minorHAnsi"/>
    </w:rPr>
  </w:style>
  <w:style w:type="paragraph" w:customStyle="1" w:styleId="8B4261CBA40E422F9268B691C3A193DB30">
    <w:name w:val="8B4261CBA40E422F9268B691C3A193DB3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5">
    <w:name w:val="BFBC9BA8A1F542E88CE4BBD27051A21E1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8">
    <w:name w:val="25DA770E5E1647588DB6046793BE893628"/>
    <w:rsid w:val="00214A7E"/>
    <w:rPr>
      <w:rFonts w:eastAsiaTheme="minorHAnsi"/>
    </w:rPr>
  </w:style>
  <w:style w:type="paragraph" w:customStyle="1" w:styleId="8C2C82FD714C4D0A92A1DDB792E46BA828">
    <w:name w:val="8C2C82FD714C4D0A92A1DDB792E46BA828"/>
    <w:rsid w:val="00214A7E"/>
    <w:rPr>
      <w:rFonts w:eastAsiaTheme="minorHAnsi"/>
    </w:rPr>
  </w:style>
  <w:style w:type="paragraph" w:customStyle="1" w:styleId="2F8289CF650E43C7BC4B187BF300D9E528">
    <w:name w:val="2F8289CF650E43C7BC4B187BF300D9E528"/>
    <w:rsid w:val="00214A7E"/>
    <w:rPr>
      <w:rFonts w:eastAsiaTheme="minorHAnsi"/>
    </w:rPr>
  </w:style>
  <w:style w:type="paragraph" w:customStyle="1" w:styleId="8ED4AE1B383243A48DB0D8BD9761463028">
    <w:name w:val="8ED4AE1B383243A48DB0D8BD9761463028"/>
    <w:rsid w:val="00214A7E"/>
    <w:rPr>
      <w:rFonts w:eastAsiaTheme="minorHAnsi"/>
    </w:rPr>
  </w:style>
  <w:style w:type="paragraph" w:customStyle="1" w:styleId="0AAA0F5871E040369B078290249267CC28">
    <w:name w:val="0AAA0F5871E040369B078290249267CC28"/>
    <w:rsid w:val="00214A7E"/>
    <w:rPr>
      <w:rFonts w:eastAsiaTheme="minorHAnsi"/>
    </w:rPr>
  </w:style>
  <w:style w:type="paragraph" w:customStyle="1" w:styleId="D80D48D7FAA245C89A42BFF480DF6A976">
    <w:name w:val="D80D48D7FAA245C89A42BFF480DF6A976"/>
    <w:rsid w:val="00214A7E"/>
    <w:rPr>
      <w:rFonts w:eastAsiaTheme="minorHAnsi"/>
    </w:rPr>
  </w:style>
  <w:style w:type="paragraph" w:customStyle="1" w:styleId="2487D2D0A2FB4583A9CAB5CD76343A9C6">
    <w:name w:val="2487D2D0A2FB4583A9CAB5CD76343A9C6"/>
    <w:rsid w:val="00214A7E"/>
    <w:rPr>
      <w:rFonts w:eastAsiaTheme="minorHAnsi"/>
    </w:rPr>
  </w:style>
  <w:style w:type="paragraph" w:customStyle="1" w:styleId="9B00F8780DBE4562B8E63AE4412EC58E6">
    <w:name w:val="9B00F8780DBE4562B8E63AE4412EC58E6"/>
    <w:rsid w:val="00214A7E"/>
    <w:rPr>
      <w:rFonts w:eastAsiaTheme="minorHAnsi"/>
    </w:rPr>
  </w:style>
  <w:style w:type="paragraph" w:customStyle="1" w:styleId="EF55DE088D034B45A69A0DBFAA3C17A06">
    <w:name w:val="EF55DE088D034B45A69A0DBFAA3C17A06"/>
    <w:rsid w:val="00214A7E"/>
    <w:rPr>
      <w:rFonts w:eastAsiaTheme="minorHAnsi"/>
    </w:rPr>
  </w:style>
  <w:style w:type="paragraph" w:customStyle="1" w:styleId="AD5929F2C90B4BE98819C29C0C6607A96">
    <w:name w:val="AD5929F2C90B4BE98819C29C0C6607A96"/>
    <w:rsid w:val="00214A7E"/>
    <w:rPr>
      <w:rFonts w:eastAsiaTheme="minorHAnsi"/>
    </w:rPr>
  </w:style>
  <w:style w:type="paragraph" w:customStyle="1" w:styleId="5A0B7126673E44D494CBC5353CC2348521">
    <w:name w:val="5A0B7126673E44D494CBC5353CC2348521"/>
    <w:rsid w:val="00214A7E"/>
    <w:rPr>
      <w:rFonts w:eastAsiaTheme="minorHAnsi"/>
    </w:rPr>
  </w:style>
  <w:style w:type="paragraph" w:customStyle="1" w:styleId="064C8B26D95340D0ADD404550F0F80E221">
    <w:name w:val="064C8B26D95340D0ADD404550F0F80E221"/>
    <w:rsid w:val="00214A7E"/>
    <w:rPr>
      <w:rFonts w:eastAsiaTheme="minorHAnsi"/>
    </w:rPr>
  </w:style>
  <w:style w:type="paragraph" w:customStyle="1" w:styleId="CE38DC525B424561904AF43FD85BAA3921">
    <w:name w:val="CE38DC525B424561904AF43FD85BAA3921"/>
    <w:rsid w:val="00214A7E"/>
    <w:rPr>
      <w:rFonts w:eastAsiaTheme="minorHAnsi"/>
    </w:rPr>
  </w:style>
  <w:style w:type="paragraph" w:customStyle="1" w:styleId="09DCFA631F414449A0E130D2C7A6743E11">
    <w:name w:val="09DCFA631F414449A0E130D2C7A6743E11"/>
    <w:rsid w:val="00214A7E"/>
    <w:rPr>
      <w:rFonts w:eastAsiaTheme="minorHAnsi"/>
    </w:rPr>
  </w:style>
  <w:style w:type="paragraph" w:customStyle="1" w:styleId="8B4261CBA40E422F9268B691C3A193DB31">
    <w:name w:val="8B4261CBA40E422F9268B691C3A193DB3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6">
    <w:name w:val="BFBC9BA8A1F542E88CE4BBD27051A21E1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29">
    <w:name w:val="25DA770E5E1647588DB6046793BE893629"/>
    <w:rsid w:val="00214A7E"/>
    <w:rPr>
      <w:rFonts w:eastAsiaTheme="minorHAnsi"/>
    </w:rPr>
  </w:style>
  <w:style w:type="paragraph" w:customStyle="1" w:styleId="8C2C82FD714C4D0A92A1DDB792E46BA829">
    <w:name w:val="8C2C82FD714C4D0A92A1DDB792E46BA829"/>
    <w:rsid w:val="00214A7E"/>
    <w:rPr>
      <w:rFonts w:eastAsiaTheme="minorHAnsi"/>
    </w:rPr>
  </w:style>
  <w:style w:type="paragraph" w:customStyle="1" w:styleId="2F8289CF650E43C7BC4B187BF300D9E529">
    <w:name w:val="2F8289CF650E43C7BC4B187BF300D9E529"/>
    <w:rsid w:val="00214A7E"/>
    <w:rPr>
      <w:rFonts w:eastAsiaTheme="minorHAnsi"/>
    </w:rPr>
  </w:style>
  <w:style w:type="paragraph" w:customStyle="1" w:styleId="8ED4AE1B383243A48DB0D8BD9761463029">
    <w:name w:val="8ED4AE1B383243A48DB0D8BD9761463029"/>
    <w:rsid w:val="00214A7E"/>
    <w:rPr>
      <w:rFonts w:eastAsiaTheme="minorHAnsi"/>
    </w:rPr>
  </w:style>
  <w:style w:type="paragraph" w:customStyle="1" w:styleId="0AAA0F5871E040369B078290249267CC29">
    <w:name w:val="0AAA0F5871E040369B078290249267CC29"/>
    <w:rsid w:val="00214A7E"/>
    <w:rPr>
      <w:rFonts w:eastAsiaTheme="minorHAnsi"/>
    </w:rPr>
  </w:style>
  <w:style w:type="paragraph" w:customStyle="1" w:styleId="D80D48D7FAA245C89A42BFF480DF6A977">
    <w:name w:val="D80D48D7FAA245C89A42BFF480DF6A977"/>
    <w:rsid w:val="00214A7E"/>
    <w:rPr>
      <w:rFonts w:eastAsiaTheme="minorHAnsi"/>
    </w:rPr>
  </w:style>
  <w:style w:type="paragraph" w:customStyle="1" w:styleId="2487D2D0A2FB4583A9CAB5CD76343A9C7">
    <w:name w:val="2487D2D0A2FB4583A9CAB5CD76343A9C7"/>
    <w:rsid w:val="00214A7E"/>
    <w:rPr>
      <w:rFonts w:eastAsiaTheme="minorHAnsi"/>
    </w:rPr>
  </w:style>
  <w:style w:type="paragraph" w:customStyle="1" w:styleId="9B00F8780DBE4562B8E63AE4412EC58E7">
    <w:name w:val="9B00F8780DBE4562B8E63AE4412EC58E7"/>
    <w:rsid w:val="00214A7E"/>
    <w:rPr>
      <w:rFonts w:eastAsiaTheme="minorHAnsi"/>
    </w:rPr>
  </w:style>
  <w:style w:type="paragraph" w:customStyle="1" w:styleId="EF55DE088D034B45A69A0DBFAA3C17A07">
    <w:name w:val="EF55DE088D034B45A69A0DBFAA3C17A07"/>
    <w:rsid w:val="00214A7E"/>
    <w:rPr>
      <w:rFonts w:eastAsiaTheme="minorHAnsi"/>
    </w:rPr>
  </w:style>
  <w:style w:type="paragraph" w:customStyle="1" w:styleId="AD5929F2C90B4BE98819C29C0C6607A97">
    <w:name w:val="AD5929F2C90B4BE98819C29C0C6607A97"/>
    <w:rsid w:val="00214A7E"/>
    <w:rPr>
      <w:rFonts w:eastAsiaTheme="minorHAnsi"/>
    </w:rPr>
  </w:style>
  <w:style w:type="paragraph" w:customStyle="1" w:styleId="5A0B7126673E44D494CBC5353CC2348522">
    <w:name w:val="5A0B7126673E44D494CBC5353CC2348522"/>
    <w:rsid w:val="00214A7E"/>
    <w:rPr>
      <w:rFonts w:eastAsiaTheme="minorHAnsi"/>
    </w:rPr>
  </w:style>
  <w:style w:type="paragraph" w:customStyle="1" w:styleId="064C8B26D95340D0ADD404550F0F80E222">
    <w:name w:val="064C8B26D95340D0ADD404550F0F80E222"/>
    <w:rsid w:val="00214A7E"/>
    <w:rPr>
      <w:rFonts w:eastAsiaTheme="minorHAnsi"/>
    </w:rPr>
  </w:style>
  <w:style w:type="paragraph" w:customStyle="1" w:styleId="CE38DC525B424561904AF43FD85BAA3922">
    <w:name w:val="CE38DC525B424561904AF43FD85BAA3922"/>
    <w:rsid w:val="00214A7E"/>
    <w:rPr>
      <w:rFonts w:eastAsiaTheme="minorHAnsi"/>
    </w:rPr>
  </w:style>
  <w:style w:type="paragraph" w:customStyle="1" w:styleId="09DCFA631F414449A0E130D2C7A6743E12">
    <w:name w:val="09DCFA631F414449A0E130D2C7A6743E12"/>
    <w:rsid w:val="00214A7E"/>
    <w:rPr>
      <w:rFonts w:eastAsiaTheme="minorHAnsi"/>
    </w:rPr>
  </w:style>
  <w:style w:type="paragraph" w:customStyle="1" w:styleId="8B4261CBA40E422F9268B691C3A193DB32">
    <w:name w:val="8B4261CBA40E422F9268B691C3A193DB3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7">
    <w:name w:val="BFBC9BA8A1F542E88CE4BBD27051A21E1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0">
    <w:name w:val="25DA770E5E1647588DB6046793BE893630"/>
    <w:rsid w:val="00214A7E"/>
    <w:rPr>
      <w:rFonts w:eastAsiaTheme="minorHAnsi"/>
    </w:rPr>
  </w:style>
  <w:style w:type="paragraph" w:customStyle="1" w:styleId="8C2C82FD714C4D0A92A1DDB792E46BA830">
    <w:name w:val="8C2C82FD714C4D0A92A1DDB792E46BA830"/>
    <w:rsid w:val="00214A7E"/>
    <w:rPr>
      <w:rFonts w:eastAsiaTheme="minorHAnsi"/>
    </w:rPr>
  </w:style>
  <w:style w:type="paragraph" w:customStyle="1" w:styleId="2F8289CF650E43C7BC4B187BF300D9E530">
    <w:name w:val="2F8289CF650E43C7BC4B187BF300D9E530"/>
    <w:rsid w:val="00214A7E"/>
    <w:rPr>
      <w:rFonts w:eastAsiaTheme="minorHAnsi"/>
    </w:rPr>
  </w:style>
  <w:style w:type="paragraph" w:customStyle="1" w:styleId="8ED4AE1B383243A48DB0D8BD9761463030">
    <w:name w:val="8ED4AE1B383243A48DB0D8BD9761463030"/>
    <w:rsid w:val="00214A7E"/>
    <w:rPr>
      <w:rFonts w:eastAsiaTheme="minorHAnsi"/>
    </w:rPr>
  </w:style>
  <w:style w:type="paragraph" w:customStyle="1" w:styleId="0AAA0F5871E040369B078290249267CC30">
    <w:name w:val="0AAA0F5871E040369B078290249267CC30"/>
    <w:rsid w:val="00214A7E"/>
    <w:rPr>
      <w:rFonts w:eastAsiaTheme="minorHAnsi"/>
    </w:rPr>
  </w:style>
  <w:style w:type="paragraph" w:customStyle="1" w:styleId="D80D48D7FAA245C89A42BFF480DF6A978">
    <w:name w:val="D80D48D7FAA245C89A42BFF480DF6A978"/>
    <w:rsid w:val="00214A7E"/>
    <w:rPr>
      <w:rFonts w:eastAsiaTheme="minorHAnsi"/>
    </w:rPr>
  </w:style>
  <w:style w:type="paragraph" w:customStyle="1" w:styleId="2487D2D0A2FB4583A9CAB5CD76343A9C8">
    <w:name w:val="2487D2D0A2FB4583A9CAB5CD76343A9C8"/>
    <w:rsid w:val="00214A7E"/>
    <w:rPr>
      <w:rFonts w:eastAsiaTheme="minorHAnsi"/>
    </w:rPr>
  </w:style>
  <w:style w:type="paragraph" w:customStyle="1" w:styleId="9B00F8780DBE4562B8E63AE4412EC58E8">
    <w:name w:val="9B00F8780DBE4562B8E63AE4412EC58E8"/>
    <w:rsid w:val="00214A7E"/>
    <w:rPr>
      <w:rFonts w:eastAsiaTheme="minorHAnsi"/>
    </w:rPr>
  </w:style>
  <w:style w:type="paragraph" w:customStyle="1" w:styleId="EF55DE088D034B45A69A0DBFAA3C17A08">
    <w:name w:val="EF55DE088D034B45A69A0DBFAA3C17A08"/>
    <w:rsid w:val="00214A7E"/>
    <w:rPr>
      <w:rFonts w:eastAsiaTheme="minorHAnsi"/>
    </w:rPr>
  </w:style>
  <w:style w:type="paragraph" w:customStyle="1" w:styleId="AD5929F2C90B4BE98819C29C0C6607A98">
    <w:name w:val="AD5929F2C90B4BE98819C29C0C6607A98"/>
    <w:rsid w:val="00214A7E"/>
    <w:rPr>
      <w:rFonts w:eastAsiaTheme="minorHAnsi"/>
    </w:rPr>
  </w:style>
  <w:style w:type="paragraph" w:customStyle="1" w:styleId="5A0B7126673E44D494CBC5353CC2348523">
    <w:name w:val="5A0B7126673E44D494CBC5353CC2348523"/>
    <w:rsid w:val="00214A7E"/>
    <w:rPr>
      <w:rFonts w:eastAsiaTheme="minorHAnsi"/>
    </w:rPr>
  </w:style>
  <w:style w:type="paragraph" w:customStyle="1" w:styleId="064C8B26D95340D0ADD404550F0F80E223">
    <w:name w:val="064C8B26D95340D0ADD404550F0F80E223"/>
    <w:rsid w:val="00214A7E"/>
    <w:rPr>
      <w:rFonts w:eastAsiaTheme="minorHAnsi"/>
    </w:rPr>
  </w:style>
  <w:style w:type="paragraph" w:customStyle="1" w:styleId="CE38DC525B424561904AF43FD85BAA3923">
    <w:name w:val="CE38DC525B424561904AF43FD85BAA3923"/>
    <w:rsid w:val="00214A7E"/>
    <w:rPr>
      <w:rFonts w:eastAsiaTheme="minorHAnsi"/>
    </w:rPr>
  </w:style>
  <w:style w:type="paragraph" w:customStyle="1" w:styleId="09DCFA631F414449A0E130D2C7A6743E13">
    <w:name w:val="09DCFA631F414449A0E130D2C7A6743E13"/>
    <w:rsid w:val="00214A7E"/>
    <w:rPr>
      <w:rFonts w:eastAsiaTheme="minorHAnsi"/>
    </w:rPr>
  </w:style>
  <w:style w:type="paragraph" w:customStyle="1" w:styleId="8B4261CBA40E422F9268B691C3A193DB33">
    <w:name w:val="8B4261CBA40E422F9268B691C3A193DB3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8">
    <w:name w:val="BFBC9BA8A1F542E88CE4BBD27051A21E1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1">
    <w:name w:val="25DA770E5E1647588DB6046793BE893631"/>
    <w:rsid w:val="00214A7E"/>
    <w:rPr>
      <w:rFonts w:eastAsiaTheme="minorHAnsi"/>
    </w:rPr>
  </w:style>
  <w:style w:type="paragraph" w:customStyle="1" w:styleId="8C2C82FD714C4D0A92A1DDB792E46BA831">
    <w:name w:val="8C2C82FD714C4D0A92A1DDB792E46BA831"/>
    <w:rsid w:val="00214A7E"/>
    <w:rPr>
      <w:rFonts w:eastAsiaTheme="minorHAnsi"/>
    </w:rPr>
  </w:style>
  <w:style w:type="paragraph" w:customStyle="1" w:styleId="2F8289CF650E43C7BC4B187BF300D9E531">
    <w:name w:val="2F8289CF650E43C7BC4B187BF300D9E531"/>
    <w:rsid w:val="00214A7E"/>
    <w:rPr>
      <w:rFonts w:eastAsiaTheme="minorHAnsi"/>
    </w:rPr>
  </w:style>
  <w:style w:type="paragraph" w:customStyle="1" w:styleId="8ED4AE1B383243A48DB0D8BD9761463031">
    <w:name w:val="8ED4AE1B383243A48DB0D8BD9761463031"/>
    <w:rsid w:val="00214A7E"/>
    <w:rPr>
      <w:rFonts w:eastAsiaTheme="minorHAnsi"/>
    </w:rPr>
  </w:style>
  <w:style w:type="paragraph" w:customStyle="1" w:styleId="0AAA0F5871E040369B078290249267CC31">
    <w:name w:val="0AAA0F5871E040369B078290249267CC31"/>
    <w:rsid w:val="00214A7E"/>
    <w:rPr>
      <w:rFonts w:eastAsiaTheme="minorHAnsi"/>
    </w:rPr>
  </w:style>
  <w:style w:type="paragraph" w:customStyle="1" w:styleId="D80D48D7FAA245C89A42BFF480DF6A979">
    <w:name w:val="D80D48D7FAA245C89A42BFF480DF6A979"/>
    <w:rsid w:val="00214A7E"/>
    <w:rPr>
      <w:rFonts w:eastAsiaTheme="minorHAnsi"/>
    </w:rPr>
  </w:style>
  <w:style w:type="paragraph" w:customStyle="1" w:styleId="2487D2D0A2FB4583A9CAB5CD76343A9C9">
    <w:name w:val="2487D2D0A2FB4583A9CAB5CD76343A9C9"/>
    <w:rsid w:val="00214A7E"/>
    <w:rPr>
      <w:rFonts w:eastAsiaTheme="minorHAnsi"/>
    </w:rPr>
  </w:style>
  <w:style w:type="paragraph" w:customStyle="1" w:styleId="9B00F8780DBE4562B8E63AE4412EC58E9">
    <w:name w:val="9B00F8780DBE4562B8E63AE4412EC58E9"/>
    <w:rsid w:val="00214A7E"/>
    <w:rPr>
      <w:rFonts w:eastAsiaTheme="minorHAnsi"/>
    </w:rPr>
  </w:style>
  <w:style w:type="paragraph" w:customStyle="1" w:styleId="EF55DE088D034B45A69A0DBFAA3C17A09">
    <w:name w:val="EF55DE088D034B45A69A0DBFAA3C17A09"/>
    <w:rsid w:val="00214A7E"/>
    <w:rPr>
      <w:rFonts w:eastAsiaTheme="minorHAnsi"/>
    </w:rPr>
  </w:style>
  <w:style w:type="paragraph" w:customStyle="1" w:styleId="AD5929F2C90B4BE98819C29C0C6607A99">
    <w:name w:val="AD5929F2C90B4BE98819C29C0C6607A99"/>
    <w:rsid w:val="00214A7E"/>
    <w:rPr>
      <w:rFonts w:eastAsiaTheme="minorHAnsi"/>
    </w:rPr>
  </w:style>
  <w:style w:type="paragraph" w:customStyle="1" w:styleId="5A0B7126673E44D494CBC5353CC2348524">
    <w:name w:val="5A0B7126673E44D494CBC5353CC2348524"/>
    <w:rsid w:val="00214A7E"/>
    <w:rPr>
      <w:rFonts w:eastAsiaTheme="minorHAnsi"/>
    </w:rPr>
  </w:style>
  <w:style w:type="paragraph" w:customStyle="1" w:styleId="064C8B26D95340D0ADD404550F0F80E224">
    <w:name w:val="064C8B26D95340D0ADD404550F0F80E224"/>
    <w:rsid w:val="00214A7E"/>
    <w:rPr>
      <w:rFonts w:eastAsiaTheme="minorHAnsi"/>
    </w:rPr>
  </w:style>
  <w:style w:type="paragraph" w:customStyle="1" w:styleId="CE38DC525B424561904AF43FD85BAA3924">
    <w:name w:val="CE38DC525B424561904AF43FD85BAA3924"/>
    <w:rsid w:val="00214A7E"/>
    <w:rPr>
      <w:rFonts w:eastAsiaTheme="minorHAnsi"/>
    </w:rPr>
  </w:style>
  <w:style w:type="paragraph" w:customStyle="1" w:styleId="09DCFA631F414449A0E130D2C7A6743E14">
    <w:name w:val="09DCFA631F414449A0E130D2C7A6743E14"/>
    <w:rsid w:val="00214A7E"/>
    <w:rPr>
      <w:rFonts w:eastAsiaTheme="minorHAnsi"/>
    </w:rPr>
  </w:style>
  <w:style w:type="paragraph" w:customStyle="1" w:styleId="8B4261CBA40E422F9268B691C3A193DB34">
    <w:name w:val="8B4261CBA40E422F9268B691C3A193DB3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19">
    <w:name w:val="BFBC9BA8A1F542E88CE4BBD27051A21E1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2">
    <w:name w:val="25DA770E5E1647588DB6046793BE893632"/>
    <w:rsid w:val="00214A7E"/>
    <w:rPr>
      <w:rFonts w:eastAsiaTheme="minorHAnsi"/>
    </w:rPr>
  </w:style>
  <w:style w:type="paragraph" w:customStyle="1" w:styleId="8C2C82FD714C4D0A92A1DDB792E46BA832">
    <w:name w:val="8C2C82FD714C4D0A92A1DDB792E46BA832"/>
    <w:rsid w:val="00214A7E"/>
    <w:rPr>
      <w:rFonts w:eastAsiaTheme="minorHAnsi"/>
    </w:rPr>
  </w:style>
  <w:style w:type="paragraph" w:customStyle="1" w:styleId="2F8289CF650E43C7BC4B187BF300D9E532">
    <w:name w:val="2F8289CF650E43C7BC4B187BF300D9E532"/>
    <w:rsid w:val="00214A7E"/>
    <w:rPr>
      <w:rFonts w:eastAsiaTheme="minorHAnsi"/>
    </w:rPr>
  </w:style>
  <w:style w:type="paragraph" w:customStyle="1" w:styleId="8ED4AE1B383243A48DB0D8BD9761463032">
    <w:name w:val="8ED4AE1B383243A48DB0D8BD9761463032"/>
    <w:rsid w:val="00214A7E"/>
    <w:rPr>
      <w:rFonts w:eastAsiaTheme="minorHAnsi"/>
    </w:rPr>
  </w:style>
  <w:style w:type="paragraph" w:customStyle="1" w:styleId="0AAA0F5871E040369B078290249267CC32">
    <w:name w:val="0AAA0F5871E040369B078290249267CC32"/>
    <w:rsid w:val="00214A7E"/>
    <w:rPr>
      <w:rFonts w:eastAsiaTheme="minorHAnsi"/>
    </w:rPr>
  </w:style>
  <w:style w:type="paragraph" w:customStyle="1" w:styleId="D80D48D7FAA245C89A42BFF480DF6A9710">
    <w:name w:val="D80D48D7FAA245C89A42BFF480DF6A9710"/>
    <w:rsid w:val="00214A7E"/>
    <w:rPr>
      <w:rFonts w:eastAsiaTheme="minorHAnsi"/>
    </w:rPr>
  </w:style>
  <w:style w:type="paragraph" w:customStyle="1" w:styleId="2487D2D0A2FB4583A9CAB5CD76343A9C10">
    <w:name w:val="2487D2D0A2FB4583A9CAB5CD76343A9C10"/>
    <w:rsid w:val="00214A7E"/>
    <w:rPr>
      <w:rFonts w:eastAsiaTheme="minorHAnsi"/>
    </w:rPr>
  </w:style>
  <w:style w:type="paragraph" w:customStyle="1" w:styleId="9B00F8780DBE4562B8E63AE4412EC58E10">
    <w:name w:val="9B00F8780DBE4562B8E63AE4412EC58E10"/>
    <w:rsid w:val="00214A7E"/>
    <w:rPr>
      <w:rFonts w:eastAsiaTheme="minorHAnsi"/>
    </w:rPr>
  </w:style>
  <w:style w:type="paragraph" w:customStyle="1" w:styleId="EF55DE088D034B45A69A0DBFAA3C17A010">
    <w:name w:val="EF55DE088D034B45A69A0DBFAA3C17A010"/>
    <w:rsid w:val="00214A7E"/>
    <w:rPr>
      <w:rFonts w:eastAsiaTheme="minorHAnsi"/>
    </w:rPr>
  </w:style>
  <w:style w:type="paragraph" w:customStyle="1" w:styleId="AD5929F2C90B4BE98819C29C0C6607A910">
    <w:name w:val="AD5929F2C90B4BE98819C29C0C6607A910"/>
    <w:rsid w:val="00214A7E"/>
    <w:rPr>
      <w:rFonts w:eastAsiaTheme="minorHAnsi"/>
    </w:rPr>
  </w:style>
  <w:style w:type="paragraph" w:customStyle="1" w:styleId="5A0B7126673E44D494CBC5353CC2348525">
    <w:name w:val="5A0B7126673E44D494CBC5353CC2348525"/>
    <w:rsid w:val="00214A7E"/>
    <w:rPr>
      <w:rFonts w:eastAsiaTheme="minorHAnsi"/>
    </w:rPr>
  </w:style>
  <w:style w:type="paragraph" w:customStyle="1" w:styleId="064C8B26D95340D0ADD404550F0F80E225">
    <w:name w:val="064C8B26D95340D0ADD404550F0F80E225"/>
    <w:rsid w:val="00214A7E"/>
    <w:rPr>
      <w:rFonts w:eastAsiaTheme="minorHAnsi"/>
    </w:rPr>
  </w:style>
  <w:style w:type="paragraph" w:customStyle="1" w:styleId="CE38DC525B424561904AF43FD85BAA3925">
    <w:name w:val="CE38DC525B424561904AF43FD85BAA3925"/>
    <w:rsid w:val="00214A7E"/>
    <w:rPr>
      <w:rFonts w:eastAsiaTheme="minorHAnsi"/>
    </w:rPr>
  </w:style>
  <w:style w:type="paragraph" w:customStyle="1" w:styleId="09DCFA631F414449A0E130D2C7A6743E15">
    <w:name w:val="09DCFA631F414449A0E130D2C7A6743E15"/>
    <w:rsid w:val="00214A7E"/>
    <w:rPr>
      <w:rFonts w:eastAsiaTheme="minorHAnsi"/>
    </w:rPr>
  </w:style>
  <w:style w:type="paragraph" w:customStyle="1" w:styleId="8B4261CBA40E422F9268B691C3A193DB35">
    <w:name w:val="8B4261CBA40E422F9268B691C3A193DB3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0">
    <w:name w:val="BFBC9BA8A1F542E88CE4BBD27051A21E2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3">
    <w:name w:val="25DA770E5E1647588DB6046793BE893633"/>
    <w:rsid w:val="00214A7E"/>
    <w:rPr>
      <w:rFonts w:eastAsiaTheme="minorHAnsi"/>
    </w:rPr>
  </w:style>
  <w:style w:type="paragraph" w:customStyle="1" w:styleId="8C2C82FD714C4D0A92A1DDB792E46BA833">
    <w:name w:val="8C2C82FD714C4D0A92A1DDB792E46BA833"/>
    <w:rsid w:val="00214A7E"/>
    <w:rPr>
      <w:rFonts w:eastAsiaTheme="minorHAnsi"/>
    </w:rPr>
  </w:style>
  <w:style w:type="paragraph" w:customStyle="1" w:styleId="2F8289CF650E43C7BC4B187BF300D9E533">
    <w:name w:val="2F8289CF650E43C7BC4B187BF300D9E533"/>
    <w:rsid w:val="00214A7E"/>
    <w:rPr>
      <w:rFonts w:eastAsiaTheme="minorHAnsi"/>
    </w:rPr>
  </w:style>
  <w:style w:type="paragraph" w:customStyle="1" w:styleId="8ED4AE1B383243A48DB0D8BD9761463033">
    <w:name w:val="8ED4AE1B383243A48DB0D8BD9761463033"/>
    <w:rsid w:val="00214A7E"/>
    <w:rPr>
      <w:rFonts w:eastAsiaTheme="minorHAnsi"/>
    </w:rPr>
  </w:style>
  <w:style w:type="paragraph" w:customStyle="1" w:styleId="0AAA0F5871E040369B078290249267CC33">
    <w:name w:val="0AAA0F5871E040369B078290249267CC33"/>
    <w:rsid w:val="00214A7E"/>
    <w:rPr>
      <w:rFonts w:eastAsiaTheme="minorHAnsi"/>
    </w:rPr>
  </w:style>
  <w:style w:type="paragraph" w:customStyle="1" w:styleId="D80D48D7FAA245C89A42BFF480DF6A9711">
    <w:name w:val="D80D48D7FAA245C89A42BFF480DF6A9711"/>
    <w:rsid w:val="00214A7E"/>
    <w:rPr>
      <w:rFonts w:eastAsiaTheme="minorHAnsi"/>
    </w:rPr>
  </w:style>
  <w:style w:type="paragraph" w:customStyle="1" w:styleId="2487D2D0A2FB4583A9CAB5CD76343A9C11">
    <w:name w:val="2487D2D0A2FB4583A9CAB5CD76343A9C11"/>
    <w:rsid w:val="00214A7E"/>
    <w:rPr>
      <w:rFonts w:eastAsiaTheme="minorHAnsi"/>
    </w:rPr>
  </w:style>
  <w:style w:type="paragraph" w:customStyle="1" w:styleId="9B00F8780DBE4562B8E63AE4412EC58E11">
    <w:name w:val="9B00F8780DBE4562B8E63AE4412EC58E11"/>
    <w:rsid w:val="00214A7E"/>
    <w:rPr>
      <w:rFonts w:eastAsiaTheme="minorHAnsi"/>
    </w:rPr>
  </w:style>
  <w:style w:type="paragraph" w:customStyle="1" w:styleId="EF55DE088D034B45A69A0DBFAA3C17A011">
    <w:name w:val="EF55DE088D034B45A69A0DBFAA3C17A011"/>
    <w:rsid w:val="00214A7E"/>
    <w:rPr>
      <w:rFonts w:eastAsiaTheme="minorHAnsi"/>
    </w:rPr>
  </w:style>
  <w:style w:type="paragraph" w:customStyle="1" w:styleId="AD5929F2C90B4BE98819C29C0C6607A911">
    <w:name w:val="AD5929F2C90B4BE98819C29C0C6607A911"/>
    <w:rsid w:val="00214A7E"/>
    <w:rPr>
      <w:rFonts w:eastAsiaTheme="minorHAnsi"/>
    </w:rPr>
  </w:style>
  <w:style w:type="paragraph" w:customStyle="1" w:styleId="5A0B7126673E44D494CBC5353CC2348526">
    <w:name w:val="5A0B7126673E44D494CBC5353CC2348526"/>
    <w:rsid w:val="00214A7E"/>
    <w:rPr>
      <w:rFonts w:eastAsiaTheme="minorHAnsi"/>
    </w:rPr>
  </w:style>
  <w:style w:type="paragraph" w:customStyle="1" w:styleId="064C8B26D95340D0ADD404550F0F80E226">
    <w:name w:val="064C8B26D95340D0ADD404550F0F80E226"/>
    <w:rsid w:val="00214A7E"/>
    <w:rPr>
      <w:rFonts w:eastAsiaTheme="minorHAnsi"/>
    </w:rPr>
  </w:style>
  <w:style w:type="paragraph" w:customStyle="1" w:styleId="CE38DC525B424561904AF43FD85BAA3926">
    <w:name w:val="CE38DC525B424561904AF43FD85BAA3926"/>
    <w:rsid w:val="00214A7E"/>
    <w:rPr>
      <w:rFonts w:eastAsiaTheme="minorHAnsi"/>
    </w:rPr>
  </w:style>
  <w:style w:type="paragraph" w:customStyle="1" w:styleId="09DCFA631F414449A0E130D2C7A6743E16">
    <w:name w:val="09DCFA631F414449A0E130D2C7A6743E16"/>
    <w:rsid w:val="00214A7E"/>
    <w:rPr>
      <w:rFonts w:eastAsiaTheme="minorHAnsi"/>
    </w:rPr>
  </w:style>
  <w:style w:type="paragraph" w:customStyle="1" w:styleId="8B4261CBA40E422F9268B691C3A193DB36">
    <w:name w:val="8B4261CBA40E422F9268B691C3A193DB3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1">
    <w:name w:val="BFBC9BA8A1F542E88CE4BBD27051A21E2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5DA770E5E1647588DB6046793BE893634">
    <w:name w:val="25DA770E5E1647588DB6046793BE893634"/>
    <w:rsid w:val="00214A7E"/>
    <w:rPr>
      <w:rFonts w:eastAsiaTheme="minorHAnsi"/>
    </w:rPr>
  </w:style>
  <w:style w:type="paragraph" w:customStyle="1" w:styleId="8C2C82FD714C4D0A92A1DDB792E46BA834">
    <w:name w:val="8C2C82FD714C4D0A92A1DDB792E46BA834"/>
    <w:rsid w:val="00214A7E"/>
    <w:rPr>
      <w:rFonts w:eastAsiaTheme="minorHAnsi"/>
    </w:rPr>
  </w:style>
  <w:style w:type="paragraph" w:customStyle="1" w:styleId="2F8289CF650E43C7BC4B187BF300D9E534">
    <w:name w:val="2F8289CF650E43C7BC4B187BF300D9E534"/>
    <w:rsid w:val="00214A7E"/>
    <w:rPr>
      <w:rFonts w:eastAsiaTheme="minorHAnsi"/>
    </w:rPr>
  </w:style>
  <w:style w:type="paragraph" w:customStyle="1" w:styleId="8ED4AE1B383243A48DB0D8BD9761463034">
    <w:name w:val="8ED4AE1B383243A48DB0D8BD9761463034"/>
    <w:rsid w:val="00214A7E"/>
    <w:rPr>
      <w:rFonts w:eastAsiaTheme="minorHAnsi"/>
    </w:rPr>
  </w:style>
  <w:style w:type="paragraph" w:customStyle="1" w:styleId="0AAA0F5871E040369B078290249267CC34">
    <w:name w:val="0AAA0F5871E040369B078290249267CC34"/>
    <w:rsid w:val="00214A7E"/>
    <w:rPr>
      <w:rFonts w:eastAsiaTheme="minorHAnsi"/>
    </w:rPr>
  </w:style>
  <w:style w:type="paragraph" w:customStyle="1" w:styleId="D80D48D7FAA245C89A42BFF480DF6A9712">
    <w:name w:val="D80D48D7FAA245C89A42BFF480DF6A9712"/>
    <w:rsid w:val="00214A7E"/>
    <w:rPr>
      <w:rFonts w:eastAsiaTheme="minorHAnsi"/>
    </w:rPr>
  </w:style>
  <w:style w:type="paragraph" w:customStyle="1" w:styleId="2487D2D0A2FB4583A9CAB5CD76343A9C12">
    <w:name w:val="2487D2D0A2FB4583A9CAB5CD76343A9C12"/>
    <w:rsid w:val="00214A7E"/>
    <w:rPr>
      <w:rFonts w:eastAsiaTheme="minorHAnsi"/>
    </w:rPr>
  </w:style>
  <w:style w:type="paragraph" w:customStyle="1" w:styleId="9B00F8780DBE4562B8E63AE4412EC58E12">
    <w:name w:val="9B00F8780DBE4562B8E63AE4412EC58E12"/>
    <w:rsid w:val="00214A7E"/>
    <w:rPr>
      <w:rFonts w:eastAsiaTheme="minorHAnsi"/>
    </w:rPr>
  </w:style>
  <w:style w:type="paragraph" w:customStyle="1" w:styleId="EF55DE088D034B45A69A0DBFAA3C17A012">
    <w:name w:val="EF55DE088D034B45A69A0DBFAA3C17A012"/>
    <w:rsid w:val="00214A7E"/>
    <w:rPr>
      <w:rFonts w:eastAsiaTheme="minorHAnsi"/>
    </w:rPr>
  </w:style>
  <w:style w:type="paragraph" w:customStyle="1" w:styleId="AD5929F2C90B4BE98819C29C0C6607A912">
    <w:name w:val="AD5929F2C90B4BE98819C29C0C6607A912"/>
    <w:rsid w:val="00214A7E"/>
    <w:rPr>
      <w:rFonts w:eastAsiaTheme="minorHAnsi"/>
    </w:rPr>
  </w:style>
  <w:style w:type="paragraph" w:customStyle="1" w:styleId="5A0B7126673E44D494CBC5353CC2348527">
    <w:name w:val="5A0B7126673E44D494CBC5353CC2348527"/>
    <w:rsid w:val="00214A7E"/>
    <w:rPr>
      <w:rFonts w:eastAsiaTheme="minorHAnsi"/>
    </w:rPr>
  </w:style>
  <w:style w:type="paragraph" w:customStyle="1" w:styleId="064C8B26D95340D0ADD404550F0F80E227">
    <w:name w:val="064C8B26D95340D0ADD404550F0F80E227"/>
    <w:rsid w:val="00214A7E"/>
    <w:rPr>
      <w:rFonts w:eastAsiaTheme="minorHAnsi"/>
    </w:rPr>
  </w:style>
  <w:style w:type="paragraph" w:customStyle="1" w:styleId="CE38DC525B424561904AF43FD85BAA3927">
    <w:name w:val="CE38DC525B424561904AF43FD85BAA3927"/>
    <w:rsid w:val="00214A7E"/>
    <w:rPr>
      <w:rFonts w:eastAsiaTheme="minorHAnsi"/>
    </w:rPr>
  </w:style>
  <w:style w:type="paragraph" w:customStyle="1" w:styleId="09DCFA631F414449A0E130D2C7A6743E17">
    <w:name w:val="09DCFA631F414449A0E130D2C7A6743E17"/>
    <w:rsid w:val="00214A7E"/>
    <w:rPr>
      <w:rFonts w:eastAsiaTheme="minorHAnsi"/>
    </w:rPr>
  </w:style>
  <w:style w:type="paragraph" w:customStyle="1" w:styleId="8B4261CBA40E422F9268B691C3A193DB37">
    <w:name w:val="8B4261CBA40E422F9268B691C3A193DB3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2">
    <w:name w:val="BFBC9BA8A1F542E88CE4BBD27051A21E2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F8E05F1338574FC999491201E8C2A068">
    <w:name w:val="F8E05F1338574FC999491201E8C2A068"/>
    <w:rsid w:val="00214A7E"/>
  </w:style>
  <w:style w:type="paragraph" w:customStyle="1" w:styleId="FF6BA0E901FF46369468748A205AF029">
    <w:name w:val="FF6BA0E901FF46369468748A205AF029"/>
    <w:rsid w:val="00214A7E"/>
  </w:style>
  <w:style w:type="paragraph" w:customStyle="1" w:styleId="39E88A3FEAD546E3AAA0259D4756DB95">
    <w:name w:val="39E88A3FEAD546E3AAA0259D4756DB95"/>
    <w:rsid w:val="00214A7E"/>
  </w:style>
  <w:style w:type="paragraph" w:customStyle="1" w:styleId="0754762C47184DD6B13194FC166749CF">
    <w:name w:val="0754762C47184DD6B13194FC166749CF"/>
    <w:rsid w:val="00214A7E"/>
  </w:style>
  <w:style w:type="paragraph" w:customStyle="1" w:styleId="5417197BCC6F4EA19933151CE3B5D9CD">
    <w:name w:val="5417197BCC6F4EA19933151CE3B5D9CD"/>
    <w:rsid w:val="00214A7E"/>
  </w:style>
  <w:style w:type="paragraph" w:customStyle="1" w:styleId="6B285F8A1EB74A708D50B6094B17977A">
    <w:name w:val="6B285F8A1EB74A708D50B6094B17977A"/>
    <w:rsid w:val="00214A7E"/>
  </w:style>
  <w:style w:type="paragraph" w:customStyle="1" w:styleId="36FA81279ED54964BFD30C94012393ED">
    <w:name w:val="36FA81279ED54964BFD30C94012393ED"/>
    <w:rsid w:val="00214A7E"/>
  </w:style>
  <w:style w:type="paragraph" w:customStyle="1" w:styleId="9E0F5544577443B9AF6F158F356E816E">
    <w:name w:val="9E0F5544577443B9AF6F158F356E816E"/>
    <w:rsid w:val="00214A7E"/>
  </w:style>
  <w:style w:type="paragraph" w:customStyle="1" w:styleId="6A6144CF847947C493BB73B3BA822587">
    <w:name w:val="6A6144CF847947C493BB73B3BA822587"/>
    <w:rsid w:val="00214A7E"/>
  </w:style>
  <w:style w:type="paragraph" w:customStyle="1" w:styleId="DFA5E319E16D454CB187C4F6692E97B4">
    <w:name w:val="DFA5E319E16D454CB187C4F6692E97B4"/>
    <w:rsid w:val="00214A7E"/>
  </w:style>
  <w:style w:type="paragraph" w:customStyle="1" w:styleId="FB99DADD7E414D1DABAFA9137970D0E2">
    <w:name w:val="FB99DADD7E414D1DABAFA9137970D0E2"/>
    <w:rsid w:val="00214A7E"/>
  </w:style>
  <w:style w:type="paragraph" w:customStyle="1" w:styleId="7EDE72C22D2C44EA98BA1CAEAB37B025">
    <w:name w:val="7EDE72C22D2C44EA98BA1CAEAB37B025"/>
    <w:rsid w:val="00214A7E"/>
  </w:style>
  <w:style w:type="paragraph" w:customStyle="1" w:styleId="E1D9BE18B18E4C9CBF2252714167687D">
    <w:name w:val="E1D9BE18B18E4C9CBF2252714167687D"/>
    <w:rsid w:val="00214A7E"/>
  </w:style>
  <w:style w:type="paragraph" w:customStyle="1" w:styleId="0183732B5DC24052807993FCE44883A1">
    <w:name w:val="0183732B5DC24052807993FCE44883A1"/>
    <w:rsid w:val="00214A7E"/>
  </w:style>
  <w:style w:type="paragraph" w:customStyle="1" w:styleId="E0AF4A49276143DDB8E5C845A10DFFFE">
    <w:name w:val="E0AF4A49276143DDB8E5C845A10DFFFE"/>
    <w:rsid w:val="00214A7E"/>
  </w:style>
  <w:style w:type="paragraph" w:customStyle="1" w:styleId="79AD48D2C0C64C0D8B546C5252A16479">
    <w:name w:val="79AD48D2C0C64C0D8B546C5252A16479"/>
    <w:rsid w:val="00214A7E"/>
  </w:style>
  <w:style w:type="paragraph" w:customStyle="1" w:styleId="4CBDD79C11264237AB7F50CC03703BFC">
    <w:name w:val="4CBDD79C11264237AB7F50CC03703BFC"/>
    <w:rsid w:val="00214A7E"/>
  </w:style>
  <w:style w:type="paragraph" w:customStyle="1" w:styleId="DDD6EF0003F6433AAD241C7FC587F750">
    <w:name w:val="DDD6EF0003F6433AAD241C7FC587F750"/>
    <w:rsid w:val="00214A7E"/>
  </w:style>
  <w:style w:type="paragraph" w:customStyle="1" w:styleId="D8BDF2ED78D54F6B9A206508D4ED075C">
    <w:name w:val="D8BDF2ED78D54F6B9A206508D4ED075C"/>
    <w:rsid w:val="00214A7E"/>
  </w:style>
  <w:style w:type="paragraph" w:customStyle="1" w:styleId="5348A881BD3648598B74072FE8B0BDC8">
    <w:name w:val="5348A881BD3648598B74072FE8B0BDC8"/>
    <w:rsid w:val="00214A7E"/>
  </w:style>
  <w:style w:type="paragraph" w:customStyle="1" w:styleId="11CCE7CE8889434080233738D24EBA62">
    <w:name w:val="11CCE7CE8889434080233738D24EBA62"/>
    <w:rsid w:val="00214A7E"/>
  </w:style>
  <w:style w:type="paragraph" w:customStyle="1" w:styleId="8C2C82FD714C4D0A92A1DDB792E46BA835">
    <w:name w:val="8C2C82FD714C4D0A92A1DDB792E46BA835"/>
    <w:rsid w:val="00214A7E"/>
    <w:rPr>
      <w:rFonts w:eastAsiaTheme="minorHAnsi"/>
    </w:rPr>
  </w:style>
  <w:style w:type="paragraph" w:customStyle="1" w:styleId="2F8289CF650E43C7BC4B187BF300D9E535">
    <w:name w:val="2F8289CF650E43C7BC4B187BF300D9E535"/>
    <w:rsid w:val="00214A7E"/>
    <w:rPr>
      <w:rFonts w:eastAsiaTheme="minorHAnsi"/>
    </w:rPr>
  </w:style>
  <w:style w:type="paragraph" w:customStyle="1" w:styleId="8ED4AE1B383243A48DB0D8BD9761463035">
    <w:name w:val="8ED4AE1B383243A48DB0D8BD9761463035"/>
    <w:rsid w:val="00214A7E"/>
    <w:rPr>
      <w:rFonts w:eastAsiaTheme="minorHAnsi"/>
    </w:rPr>
  </w:style>
  <w:style w:type="paragraph" w:customStyle="1" w:styleId="D80D48D7FAA245C89A42BFF480DF6A9713">
    <w:name w:val="D80D48D7FAA245C89A42BFF480DF6A9713"/>
    <w:rsid w:val="00214A7E"/>
    <w:rPr>
      <w:rFonts w:eastAsiaTheme="minorHAnsi"/>
    </w:rPr>
  </w:style>
  <w:style w:type="paragraph" w:customStyle="1" w:styleId="39E88A3FEAD546E3AAA0259D4756DB951">
    <w:name w:val="39E88A3FEAD546E3AAA0259D4756DB951"/>
    <w:rsid w:val="00214A7E"/>
    <w:rPr>
      <w:rFonts w:eastAsiaTheme="minorHAnsi"/>
    </w:rPr>
  </w:style>
  <w:style w:type="paragraph" w:customStyle="1" w:styleId="0754762C47184DD6B13194FC166749CF1">
    <w:name w:val="0754762C47184DD6B13194FC166749CF1"/>
    <w:rsid w:val="00214A7E"/>
    <w:rPr>
      <w:rFonts w:eastAsiaTheme="minorHAnsi"/>
    </w:rPr>
  </w:style>
  <w:style w:type="paragraph" w:customStyle="1" w:styleId="E1D9BE18B18E4C9CBF2252714167687D1">
    <w:name w:val="E1D9BE18B18E4C9CBF2252714167687D1"/>
    <w:rsid w:val="00214A7E"/>
    <w:rPr>
      <w:rFonts w:eastAsiaTheme="minorHAnsi"/>
    </w:rPr>
  </w:style>
  <w:style w:type="paragraph" w:customStyle="1" w:styleId="0183732B5DC24052807993FCE44883A11">
    <w:name w:val="0183732B5DC24052807993FCE44883A11"/>
    <w:rsid w:val="00214A7E"/>
    <w:rPr>
      <w:rFonts w:eastAsiaTheme="minorHAnsi"/>
    </w:rPr>
  </w:style>
  <w:style w:type="paragraph" w:customStyle="1" w:styleId="E0AF4A49276143DDB8E5C845A10DFFFE1">
    <w:name w:val="E0AF4A49276143DDB8E5C845A10DFFFE1"/>
    <w:rsid w:val="00214A7E"/>
    <w:rPr>
      <w:rFonts w:eastAsiaTheme="minorHAnsi"/>
    </w:rPr>
  </w:style>
  <w:style w:type="paragraph" w:customStyle="1" w:styleId="79AD48D2C0C64C0D8B546C5252A164791">
    <w:name w:val="79AD48D2C0C64C0D8B546C5252A164791"/>
    <w:rsid w:val="00214A7E"/>
    <w:rPr>
      <w:rFonts w:eastAsiaTheme="minorHAnsi"/>
    </w:rPr>
  </w:style>
  <w:style w:type="paragraph" w:customStyle="1" w:styleId="4CBDD79C11264237AB7F50CC03703BFC1">
    <w:name w:val="4CBDD79C11264237AB7F50CC03703BFC1"/>
    <w:rsid w:val="00214A7E"/>
    <w:rPr>
      <w:rFonts w:eastAsiaTheme="minorHAnsi"/>
    </w:rPr>
  </w:style>
  <w:style w:type="paragraph" w:customStyle="1" w:styleId="DDD6EF0003F6433AAD241C7FC587F7501">
    <w:name w:val="DDD6EF0003F6433AAD241C7FC587F7501"/>
    <w:rsid w:val="00214A7E"/>
    <w:rPr>
      <w:rFonts w:eastAsiaTheme="minorHAnsi"/>
    </w:rPr>
  </w:style>
  <w:style w:type="paragraph" w:customStyle="1" w:styleId="2487D2D0A2FB4583A9CAB5CD76343A9C13">
    <w:name w:val="2487D2D0A2FB4583A9CAB5CD76343A9C13"/>
    <w:rsid w:val="00214A7E"/>
    <w:rPr>
      <w:rFonts w:eastAsiaTheme="minorHAnsi"/>
    </w:rPr>
  </w:style>
  <w:style w:type="paragraph" w:customStyle="1" w:styleId="AD5929F2C90B4BE98819C29C0C6607A913">
    <w:name w:val="AD5929F2C90B4BE98819C29C0C6607A913"/>
    <w:rsid w:val="00214A7E"/>
    <w:rPr>
      <w:rFonts w:eastAsiaTheme="minorHAnsi"/>
    </w:rPr>
  </w:style>
  <w:style w:type="paragraph" w:customStyle="1" w:styleId="5A0B7126673E44D494CBC5353CC2348528">
    <w:name w:val="5A0B7126673E44D494CBC5353CC2348528"/>
    <w:rsid w:val="00214A7E"/>
    <w:rPr>
      <w:rFonts w:eastAsiaTheme="minorHAnsi"/>
    </w:rPr>
  </w:style>
  <w:style w:type="paragraph" w:customStyle="1" w:styleId="064C8B26D95340D0ADD404550F0F80E228">
    <w:name w:val="064C8B26D95340D0ADD404550F0F80E228"/>
    <w:rsid w:val="00214A7E"/>
    <w:rPr>
      <w:rFonts w:eastAsiaTheme="minorHAnsi"/>
    </w:rPr>
  </w:style>
  <w:style w:type="paragraph" w:customStyle="1" w:styleId="11CCE7CE8889434080233738D24EBA621">
    <w:name w:val="11CCE7CE8889434080233738D24EBA621"/>
    <w:rsid w:val="00214A7E"/>
    <w:rPr>
      <w:rFonts w:eastAsiaTheme="minorHAnsi"/>
    </w:rPr>
  </w:style>
  <w:style w:type="paragraph" w:customStyle="1" w:styleId="CE38DC525B424561904AF43FD85BAA3928">
    <w:name w:val="CE38DC525B424561904AF43FD85BAA3928"/>
    <w:rsid w:val="00214A7E"/>
    <w:rPr>
      <w:rFonts w:eastAsiaTheme="minorHAnsi"/>
    </w:rPr>
  </w:style>
  <w:style w:type="paragraph" w:customStyle="1" w:styleId="09DCFA631F414449A0E130D2C7A6743E18">
    <w:name w:val="09DCFA631F414449A0E130D2C7A6743E18"/>
    <w:rsid w:val="00214A7E"/>
    <w:rPr>
      <w:rFonts w:eastAsiaTheme="minorHAnsi"/>
    </w:rPr>
  </w:style>
  <w:style w:type="paragraph" w:customStyle="1" w:styleId="8B4261CBA40E422F9268B691C3A193DB38">
    <w:name w:val="8B4261CBA40E422F9268B691C3A193DB3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3">
    <w:name w:val="BFBC9BA8A1F542E88CE4BBD27051A21E2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36">
    <w:name w:val="8C2C82FD714C4D0A92A1DDB792E46BA836"/>
    <w:rsid w:val="00214A7E"/>
    <w:rPr>
      <w:rFonts w:eastAsiaTheme="minorHAnsi"/>
    </w:rPr>
  </w:style>
  <w:style w:type="paragraph" w:customStyle="1" w:styleId="2F8289CF650E43C7BC4B187BF300D9E536">
    <w:name w:val="2F8289CF650E43C7BC4B187BF300D9E536"/>
    <w:rsid w:val="00214A7E"/>
    <w:rPr>
      <w:rFonts w:eastAsiaTheme="minorHAnsi"/>
    </w:rPr>
  </w:style>
  <w:style w:type="paragraph" w:customStyle="1" w:styleId="8ED4AE1B383243A48DB0D8BD9761463036">
    <w:name w:val="8ED4AE1B383243A48DB0D8BD9761463036"/>
    <w:rsid w:val="00214A7E"/>
    <w:rPr>
      <w:rFonts w:eastAsiaTheme="minorHAnsi"/>
    </w:rPr>
  </w:style>
  <w:style w:type="paragraph" w:customStyle="1" w:styleId="D80D48D7FAA245C89A42BFF480DF6A9714">
    <w:name w:val="D80D48D7FAA245C89A42BFF480DF6A9714"/>
    <w:rsid w:val="00214A7E"/>
    <w:rPr>
      <w:rFonts w:eastAsiaTheme="minorHAnsi"/>
    </w:rPr>
  </w:style>
  <w:style w:type="paragraph" w:customStyle="1" w:styleId="39E88A3FEAD546E3AAA0259D4756DB952">
    <w:name w:val="39E88A3FEAD546E3AAA0259D4756DB952"/>
    <w:rsid w:val="00214A7E"/>
    <w:rPr>
      <w:rFonts w:eastAsiaTheme="minorHAnsi"/>
    </w:rPr>
  </w:style>
  <w:style w:type="paragraph" w:customStyle="1" w:styleId="0754762C47184DD6B13194FC166749CF2">
    <w:name w:val="0754762C47184DD6B13194FC166749CF2"/>
    <w:rsid w:val="00214A7E"/>
    <w:rPr>
      <w:rFonts w:eastAsiaTheme="minorHAnsi"/>
    </w:rPr>
  </w:style>
  <w:style w:type="paragraph" w:customStyle="1" w:styleId="E1D9BE18B18E4C9CBF2252714167687D2">
    <w:name w:val="E1D9BE18B18E4C9CBF2252714167687D2"/>
    <w:rsid w:val="00214A7E"/>
    <w:rPr>
      <w:rFonts w:eastAsiaTheme="minorHAnsi"/>
    </w:rPr>
  </w:style>
  <w:style w:type="paragraph" w:customStyle="1" w:styleId="0183732B5DC24052807993FCE44883A12">
    <w:name w:val="0183732B5DC24052807993FCE44883A12"/>
    <w:rsid w:val="00214A7E"/>
    <w:rPr>
      <w:rFonts w:eastAsiaTheme="minorHAnsi"/>
    </w:rPr>
  </w:style>
  <w:style w:type="paragraph" w:customStyle="1" w:styleId="E0AF4A49276143DDB8E5C845A10DFFFE2">
    <w:name w:val="E0AF4A49276143DDB8E5C845A10DFFFE2"/>
    <w:rsid w:val="00214A7E"/>
    <w:rPr>
      <w:rFonts w:eastAsiaTheme="minorHAnsi"/>
    </w:rPr>
  </w:style>
  <w:style w:type="paragraph" w:customStyle="1" w:styleId="79AD48D2C0C64C0D8B546C5252A164792">
    <w:name w:val="79AD48D2C0C64C0D8B546C5252A164792"/>
    <w:rsid w:val="00214A7E"/>
    <w:rPr>
      <w:rFonts w:eastAsiaTheme="minorHAnsi"/>
    </w:rPr>
  </w:style>
  <w:style w:type="paragraph" w:customStyle="1" w:styleId="4CBDD79C11264237AB7F50CC03703BFC2">
    <w:name w:val="4CBDD79C11264237AB7F50CC03703BFC2"/>
    <w:rsid w:val="00214A7E"/>
    <w:rPr>
      <w:rFonts w:eastAsiaTheme="minorHAnsi"/>
    </w:rPr>
  </w:style>
  <w:style w:type="paragraph" w:customStyle="1" w:styleId="DDD6EF0003F6433AAD241C7FC587F7502">
    <w:name w:val="DDD6EF0003F6433AAD241C7FC587F7502"/>
    <w:rsid w:val="00214A7E"/>
    <w:rPr>
      <w:rFonts w:eastAsiaTheme="minorHAnsi"/>
    </w:rPr>
  </w:style>
  <w:style w:type="paragraph" w:customStyle="1" w:styleId="2487D2D0A2FB4583A9CAB5CD76343A9C14">
    <w:name w:val="2487D2D0A2FB4583A9CAB5CD76343A9C14"/>
    <w:rsid w:val="00214A7E"/>
    <w:rPr>
      <w:rFonts w:eastAsiaTheme="minorHAnsi"/>
    </w:rPr>
  </w:style>
  <w:style w:type="paragraph" w:customStyle="1" w:styleId="AD5929F2C90B4BE98819C29C0C6607A914">
    <w:name w:val="AD5929F2C90B4BE98819C29C0C6607A914"/>
    <w:rsid w:val="00214A7E"/>
    <w:rPr>
      <w:rFonts w:eastAsiaTheme="minorHAnsi"/>
    </w:rPr>
  </w:style>
  <w:style w:type="paragraph" w:customStyle="1" w:styleId="5A0B7126673E44D494CBC5353CC2348529">
    <w:name w:val="5A0B7126673E44D494CBC5353CC2348529"/>
    <w:rsid w:val="00214A7E"/>
    <w:rPr>
      <w:rFonts w:eastAsiaTheme="minorHAnsi"/>
    </w:rPr>
  </w:style>
  <w:style w:type="paragraph" w:customStyle="1" w:styleId="064C8B26D95340D0ADD404550F0F80E229">
    <w:name w:val="064C8B26D95340D0ADD404550F0F80E229"/>
    <w:rsid w:val="00214A7E"/>
    <w:rPr>
      <w:rFonts w:eastAsiaTheme="minorHAnsi"/>
    </w:rPr>
  </w:style>
  <w:style w:type="paragraph" w:customStyle="1" w:styleId="11CCE7CE8889434080233738D24EBA622">
    <w:name w:val="11CCE7CE8889434080233738D24EBA622"/>
    <w:rsid w:val="00214A7E"/>
    <w:rPr>
      <w:rFonts w:eastAsiaTheme="minorHAnsi"/>
    </w:rPr>
  </w:style>
  <w:style w:type="paragraph" w:customStyle="1" w:styleId="CE38DC525B424561904AF43FD85BAA3929">
    <w:name w:val="CE38DC525B424561904AF43FD85BAA3929"/>
    <w:rsid w:val="00214A7E"/>
    <w:rPr>
      <w:rFonts w:eastAsiaTheme="minorHAnsi"/>
    </w:rPr>
  </w:style>
  <w:style w:type="paragraph" w:customStyle="1" w:styleId="09DCFA631F414449A0E130D2C7A6743E19">
    <w:name w:val="09DCFA631F414449A0E130D2C7A6743E19"/>
    <w:rsid w:val="00214A7E"/>
    <w:rPr>
      <w:rFonts w:eastAsiaTheme="minorHAnsi"/>
    </w:rPr>
  </w:style>
  <w:style w:type="paragraph" w:customStyle="1" w:styleId="DF9981638779416AA166C1DDB905D7C0">
    <w:name w:val="DF9981638779416AA166C1DDB905D7C0"/>
    <w:rsid w:val="00214A7E"/>
    <w:pPr>
      <w:ind w:left="720"/>
      <w:contextualSpacing/>
    </w:pPr>
    <w:rPr>
      <w:rFonts w:eastAsiaTheme="minorHAnsi"/>
    </w:rPr>
  </w:style>
  <w:style w:type="paragraph" w:customStyle="1" w:styleId="8B4261CBA40E422F9268B691C3A193DB39">
    <w:name w:val="8B4261CBA40E422F9268B691C3A193DB3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4">
    <w:name w:val="BFBC9BA8A1F542E88CE4BBD27051A21E2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37">
    <w:name w:val="8C2C82FD714C4D0A92A1DDB792E46BA837"/>
    <w:rsid w:val="00214A7E"/>
    <w:rPr>
      <w:rFonts w:eastAsiaTheme="minorHAnsi"/>
    </w:rPr>
  </w:style>
  <w:style w:type="paragraph" w:customStyle="1" w:styleId="2F8289CF650E43C7BC4B187BF300D9E537">
    <w:name w:val="2F8289CF650E43C7BC4B187BF300D9E537"/>
    <w:rsid w:val="00214A7E"/>
    <w:rPr>
      <w:rFonts w:eastAsiaTheme="minorHAnsi"/>
    </w:rPr>
  </w:style>
  <w:style w:type="paragraph" w:customStyle="1" w:styleId="8ED4AE1B383243A48DB0D8BD9761463037">
    <w:name w:val="8ED4AE1B383243A48DB0D8BD9761463037"/>
    <w:rsid w:val="00214A7E"/>
    <w:rPr>
      <w:rFonts w:eastAsiaTheme="minorHAnsi"/>
    </w:rPr>
  </w:style>
  <w:style w:type="paragraph" w:customStyle="1" w:styleId="D80D48D7FAA245C89A42BFF480DF6A9715">
    <w:name w:val="D80D48D7FAA245C89A42BFF480DF6A9715"/>
    <w:rsid w:val="00214A7E"/>
    <w:rPr>
      <w:rFonts w:eastAsiaTheme="minorHAnsi"/>
    </w:rPr>
  </w:style>
  <w:style w:type="paragraph" w:customStyle="1" w:styleId="39E88A3FEAD546E3AAA0259D4756DB953">
    <w:name w:val="39E88A3FEAD546E3AAA0259D4756DB953"/>
    <w:rsid w:val="00214A7E"/>
    <w:rPr>
      <w:rFonts w:eastAsiaTheme="minorHAnsi"/>
    </w:rPr>
  </w:style>
  <w:style w:type="paragraph" w:customStyle="1" w:styleId="0754762C47184DD6B13194FC166749CF3">
    <w:name w:val="0754762C47184DD6B13194FC166749CF3"/>
    <w:rsid w:val="00214A7E"/>
    <w:rPr>
      <w:rFonts w:eastAsiaTheme="minorHAnsi"/>
    </w:rPr>
  </w:style>
  <w:style w:type="paragraph" w:customStyle="1" w:styleId="E1D9BE18B18E4C9CBF2252714167687D3">
    <w:name w:val="E1D9BE18B18E4C9CBF2252714167687D3"/>
    <w:rsid w:val="00214A7E"/>
    <w:rPr>
      <w:rFonts w:eastAsiaTheme="minorHAnsi"/>
    </w:rPr>
  </w:style>
  <w:style w:type="paragraph" w:customStyle="1" w:styleId="0183732B5DC24052807993FCE44883A13">
    <w:name w:val="0183732B5DC24052807993FCE44883A13"/>
    <w:rsid w:val="00214A7E"/>
    <w:rPr>
      <w:rFonts w:eastAsiaTheme="minorHAnsi"/>
    </w:rPr>
  </w:style>
  <w:style w:type="paragraph" w:customStyle="1" w:styleId="E0AF4A49276143DDB8E5C845A10DFFFE3">
    <w:name w:val="E0AF4A49276143DDB8E5C845A10DFFFE3"/>
    <w:rsid w:val="00214A7E"/>
    <w:rPr>
      <w:rFonts w:eastAsiaTheme="minorHAnsi"/>
    </w:rPr>
  </w:style>
  <w:style w:type="paragraph" w:customStyle="1" w:styleId="79AD48D2C0C64C0D8B546C5252A164793">
    <w:name w:val="79AD48D2C0C64C0D8B546C5252A164793"/>
    <w:rsid w:val="00214A7E"/>
    <w:rPr>
      <w:rFonts w:eastAsiaTheme="minorHAnsi"/>
    </w:rPr>
  </w:style>
  <w:style w:type="paragraph" w:customStyle="1" w:styleId="4CBDD79C11264237AB7F50CC03703BFC3">
    <w:name w:val="4CBDD79C11264237AB7F50CC03703BFC3"/>
    <w:rsid w:val="00214A7E"/>
    <w:rPr>
      <w:rFonts w:eastAsiaTheme="minorHAnsi"/>
    </w:rPr>
  </w:style>
  <w:style w:type="paragraph" w:customStyle="1" w:styleId="DDD6EF0003F6433AAD241C7FC587F7503">
    <w:name w:val="DDD6EF0003F6433AAD241C7FC587F7503"/>
    <w:rsid w:val="00214A7E"/>
    <w:rPr>
      <w:rFonts w:eastAsiaTheme="minorHAnsi"/>
    </w:rPr>
  </w:style>
  <w:style w:type="paragraph" w:customStyle="1" w:styleId="2487D2D0A2FB4583A9CAB5CD76343A9C15">
    <w:name w:val="2487D2D0A2FB4583A9CAB5CD76343A9C15"/>
    <w:rsid w:val="00214A7E"/>
    <w:rPr>
      <w:rFonts w:eastAsiaTheme="minorHAnsi"/>
    </w:rPr>
  </w:style>
  <w:style w:type="paragraph" w:customStyle="1" w:styleId="AD5929F2C90B4BE98819C29C0C6607A915">
    <w:name w:val="AD5929F2C90B4BE98819C29C0C6607A915"/>
    <w:rsid w:val="00214A7E"/>
    <w:rPr>
      <w:rFonts w:eastAsiaTheme="minorHAnsi"/>
    </w:rPr>
  </w:style>
  <w:style w:type="paragraph" w:customStyle="1" w:styleId="5A0B7126673E44D494CBC5353CC2348530">
    <w:name w:val="5A0B7126673E44D494CBC5353CC2348530"/>
    <w:rsid w:val="00214A7E"/>
    <w:rPr>
      <w:rFonts w:eastAsiaTheme="minorHAnsi"/>
    </w:rPr>
  </w:style>
  <w:style w:type="paragraph" w:customStyle="1" w:styleId="064C8B26D95340D0ADD404550F0F80E230">
    <w:name w:val="064C8B26D95340D0ADD404550F0F80E230"/>
    <w:rsid w:val="00214A7E"/>
    <w:rPr>
      <w:rFonts w:eastAsiaTheme="minorHAnsi"/>
    </w:rPr>
  </w:style>
  <w:style w:type="paragraph" w:customStyle="1" w:styleId="11CCE7CE8889434080233738D24EBA623">
    <w:name w:val="11CCE7CE8889434080233738D24EBA623"/>
    <w:rsid w:val="00214A7E"/>
    <w:rPr>
      <w:rFonts w:eastAsiaTheme="minorHAnsi"/>
    </w:rPr>
  </w:style>
  <w:style w:type="paragraph" w:customStyle="1" w:styleId="CE38DC525B424561904AF43FD85BAA3930">
    <w:name w:val="CE38DC525B424561904AF43FD85BAA3930"/>
    <w:rsid w:val="00214A7E"/>
    <w:rPr>
      <w:rFonts w:eastAsiaTheme="minorHAnsi"/>
    </w:rPr>
  </w:style>
  <w:style w:type="paragraph" w:customStyle="1" w:styleId="09DCFA631F414449A0E130D2C7A6743E20">
    <w:name w:val="09DCFA631F414449A0E130D2C7A6743E20"/>
    <w:rsid w:val="00214A7E"/>
    <w:rPr>
      <w:rFonts w:eastAsiaTheme="minorHAnsi"/>
    </w:rPr>
  </w:style>
  <w:style w:type="paragraph" w:customStyle="1" w:styleId="DF9981638779416AA166C1DDB905D7C01">
    <w:name w:val="DF9981638779416AA166C1DDB905D7C01"/>
    <w:rsid w:val="00214A7E"/>
    <w:pPr>
      <w:ind w:left="720"/>
      <w:contextualSpacing/>
    </w:pPr>
    <w:rPr>
      <w:rFonts w:eastAsiaTheme="minorHAnsi"/>
    </w:rPr>
  </w:style>
  <w:style w:type="paragraph" w:customStyle="1" w:styleId="8B4261CBA40E422F9268B691C3A193DB40">
    <w:name w:val="8B4261CBA40E422F9268B691C3A193DB4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5">
    <w:name w:val="BFBC9BA8A1F542E88CE4BBD27051A21E2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38">
    <w:name w:val="8C2C82FD714C4D0A92A1DDB792E46BA838"/>
    <w:rsid w:val="00214A7E"/>
    <w:rPr>
      <w:rFonts w:eastAsiaTheme="minorHAnsi"/>
    </w:rPr>
  </w:style>
  <w:style w:type="paragraph" w:customStyle="1" w:styleId="2F8289CF650E43C7BC4B187BF300D9E538">
    <w:name w:val="2F8289CF650E43C7BC4B187BF300D9E538"/>
    <w:rsid w:val="00214A7E"/>
    <w:rPr>
      <w:rFonts w:eastAsiaTheme="minorHAnsi"/>
    </w:rPr>
  </w:style>
  <w:style w:type="paragraph" w:customStyle="1" w:styleId="8ED4AE1B383243A48DB0D8BD9761463038">
    <w:name w:val="8ED4AE1B383243A48DB0D8BD9761463038"/>
    <w:rsid w:val="00214A7E"/>
    <w:rPr>
      <w:rFonts w:eastAsiaTheme="minorHAnsi"/>
    </w:rPr>
  </w:style>
  <w:style w:type="paragraph" w:customStyle="1" w:styleId="D80D48D7FAA245C89A42BFF480DF6A9716">
    <w:name w:val="D80D48D7FAA245C89A42BFF480DF6A9716"/>
    <w:rsid w:val="00214A7E"/>
    <w:rPr>
      <w:rFonts w:eastAsiaTheme="minorHAnsi"/>
    </w:rPr>
  </w:style>
  <w:style w:type="paragraph" w:customStyle="1" w:styleId="39E88A3FEAD546E3AAA0259D4756DB954">
    <w:name w:val="39E88A3FEAD546E3AAA0259D4756DB954"/>
    <w:rsid w:val="00214A7E"/>
    <w:rPr>
      <w:rFonts w:eastAsiaTheme="minorHAnsi"/>
    </w:rPr>
  </w:style>
  <w:style w:type="paragraph" w:customStyle="1" w:styleId="0754762C47184DD6B13194FC166749CF4">
    <w:name w:val="0754762C47184DD6B13194FC166749CF4"/>
    <w:rsid w:val="00214A7E"/>
    <w:rPr>
      <w:rFonts w:eastAsiaTheme="minorHAnsi"/>
    </w:rPr>
  </w:style>
  <w:style w:type="paragraph" w:customStyle="1" w:styleId="E1D9BE18B18E4C9CBF2252714167687D4">
    <w:name w:val="E1D9BE18B18E4C9CBF2252714167687D4"/>
    <w:rsid w:val="00214A7E"/>
    <w:rPr>
      <w:rFonts w:eastAsiaTheme="minorHAnsi"/>
    </w:rPr>
  </w:style>
  <w:style w:type="paragraph" w:customStyle="1" w:styleId="0183732B5DC24052807993FCE44883A14">
    <w:name w:val="0183732B5DC24052807993FCE44883A14"/>
    <w:rsid w:val="00214A7E"/>
    <w:rPr>
      <w:rFonts w:eastAsiaTheme="minorHAnsi"/>
    </w:rPr>
  </w:style>
  <w:style w:type="paragraph" w:customStyle="1" w:styleId="E0AF4A49276143DDB8E5C845A10DFFFE4">
    <w:name w:val="E0AF4A49276143DDB8E5C845A10DFFFE4"/>
    <w:rsid w:val="00214A7E"/>
    <w:rPr>
      <w:rFonts w:eastAsiaTheme="minorHAnsi"/>
    </w:rPr>
  </w:style>
  <w:style w:type="paragraph" w:customStyle="1" w:styleId="79AD48D2C0C64C0D8B546C5252A164794">
    <w:name w:val="79AD48D2C0C64C0D8B546C5252A164794"/>
    <w:rsid w:val="00214A7E"/>
    <w:rPr>
      <w:rFonts w:eastAsiaTheme="minorHAnsi"/>
    </w:rPr>
  </w:style>
  <w:style w:type="paragraph" w:customStyle="1" w:styleId="4CBDD79C11264237AB7F50CC03703BFC4">
    <w:name w:val="4CBDD79C11264237AB7F50CC03703BFC4"/>
    <w:rsid w:val="00214A7E"/>
    <w:rPr>
      <w:rFonts w:eastAsiaTheme="minorHAnsi"/>
    </w:rPr>
  </w:style>
  <w:style w:type="paragraph" w:customStyle="1" w:styleId="DDD6EF0003F6433AAD241C7FC587F7504">
    <w:name w:val="DDD6EF0003F6433AAD241C7FC587F7504"/>
    <w:rsid w:val="00214A7E"/>
    <w:rPr>
      <w:rFonts w:eastAsiaTheme="minorHAnsi"/>
    </w:rPr>
  </w:style>
  <w:style w:type="paragraph" w:customStyle="1" w:styleId="2487D2D0A2FB4583A9CAB5CD76343A9C16">
    <w:name w:val="2487D2D0A2FB4583A9CAB5CD76343A9C16"/>
    <w:rsid w:val="00214A7E"/>
    <w:rPr>
      <w:rFonts w:eastAsiaTheme="minorHAnsi"/>
    </w:rPr>
  </w:style>
  <w:style w:type="paragraph" w:customStyle="1" w:styleId="AD5929F2C90B4BE98819C29C0C6607A916">
    <w:name w:val="AD5929F2C90B4BE98819C29C0C6607A916"/>
    <w:rsid w:val="00214A7E"/>
    <w:rPr>
      <w:rFonts w:eastAsiaTheme="minorHAnsi"/>
    </w:rPr>
  </w:style>
  <w:style w:type="paragraph" w:customStyle="1" w:styleId="5A0B7126673E44D494CBC5353CC2348531">
    <w:name w:val="5A0B7126673E44D494CBC5353CC2348531"/>
    <w:rsid w:val="00214A7E"/>
    <w:rPr>
      <w:rFonts w:eastAsiaTheme="minorHAnsi"/>
    </w:rPr>
  </w:style>
  <w:style w:type="paragraph" w:customStyle="1" w:styleId="064C8B26D95340D0ADD404550F0F80E231">
    <w:name w:val="064C8B26D95340D0ADD404550F0F80E231"/>
    <w:rsid w:val="00214A7E"/>
    <w:rPr>
      <w:rFonts w:eastAsiaTheme="minorHAnsi"/>
    </w:rPr>
  </w:style>
  <w:style w:type="paragraph" w:customStyle="1" w:styleId="11CCE7CE8889434080233738D24EBA624">
    <w:name w:val="11CCE7CE8889434080233738D24EBA624"/>
    <w:rsid w:val="00214A7E"/>
    <w:rPr>
      <w:rFonts w:eastAsiaTheme="minorHAnsi"/>
    </w:rPr>
  </w:style>
  <w:style w:type="paragraph" w:customStyle="1" w:styleId="CE38DC525B424561904AF43FD85BAA3931">
    <w:name w:val="CE38DC525B424561904AF43FD85BAA3931"/>
    <w:rsid w:val="00214A7E"/>
    <w:rPr>
      <w:rFonts w:eastAsiaTheme="minorHAnsi"/>
    </w:rPr>
  </w:style>
  <w:style w:type="paragraph" w:customStyle="1" w:styleId="09DCFA631F414449A0E130D2C7A6743E21">
    <w:name w:val="09DCFA631F414449A0E130D2C7A6743E21"/>
    <w:rsid w:val="00214A7E"/>
    <w:rPr>
      <w:rFonts w:eastAsiaTheme="minorHAnsi"/>
    </w:rPr>
  </w:style>
  <w:style w:type="paragraph" w:customStyle="1" w:styleId="DF9981638779416AA166C1DDB905D7C02">
    <w:name w:val="DF9981638779416AA166C1DDB905D7C02"/>
    <w:rsid w:val="00214A7E"/>
    <w:pPr>
      <w:ind w:left="720"/>
      <w:contextualSpacing/>
    </w:pPr>
    <w:rPr>
      <w:rFonts w:eastAsiaTheme="minorHAnsi"/>
    </w:rPr>
  </w:style>
  <w:style w:type="paragraph" w:customStyle="1" w:styleId="8B4261CBA40E422F9268B691C3A193DB41">
    <w:name w:val="8B4261CBA40E422F9268B691C3A193DB4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6">
    <w:name w:val="BFBC9BA8A1F542E88CE4BBD27051A21E2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39">
    <w:name w:val="8C2C82FD714C4D0A92A1DDB792E46BA839"/>
    <w:rsid w:val="00214A7E"/>
    <w:rPr>
      <w:rFonts w:eastAsiaTheme="minorHAnsi"/>
    </w:rPr>
  </w:style>
  <w:style w:type="paragraph" w:customStyle="1" w:styleId="2F8289CF650E43C7BC4B187BF300D9E539">
    <w:name w:val="2F8289CF650E43C7BC4B187BF300D9E539"/>
    <w:rsid w:val="00214A7E"/>
    <w:rPr>
      <w:rFonts w:eastAsiaTheme="minorHAnsi"/>
    </w:rPr>
  </w:style>
  <w:style w:type="paragraph" w:customStyle="1" w:styleId="8ED4AE1B383243A48DB0D8BD9761463039">
    <w:name w:val="8ED4AE1B383243A48DB0D8BD9761463039"/>
    <w:rsid w:val="00214A7E"/>
    <w:rPr>
      <w:rFonts w:eastAsiaTheme="minorHAnsi"/>
    </w:rPr>
  </w:style>
  <w:style w:type="paragraph" w:customStyle="1" w:styleId="D80D48D7FAA245C89A42BFF480DF6A9717">
    <w:name w:val="D80D48D7FAA245C89A42BFF480DF6A9717"/>
    <w:rsid w:val="00214A7E"/>
    <w:rPr>
      <w:rFonts w:eastAsiaTheme="minorHAnsi"/>
    </w:rPr>
  </w:style>
  <w:style w:type="paragraph" w:customStyle="1" w:styleId="39E88A3FEAD546E3AAA0259D4756DB955">
    <w:name w:val="39E88A3FEAD546E3AAA0259D4756DB955"/>
    <w:rsid w:val="00214A7E"/>
    <w:rPr>
      <w:rFonts w:eastAsiaTheme="minorHAnsi"/>
    </w:rPr>
  </w:style>
  <w:style w:type="paragraph" w:customStyle="1" w:styleId="0754762C47184DD6B13194FC166749CF5">
    <w:name w:val="0754762C47184DD6B13194FC166749CF5"/>
    <w:rsid w:val="00214A7E"/>
    <w:rPr>
      <w:rFonts w:eastAsiaTheme="minorHAnsi"/>
    </w:rPr>
  </w:style>
  <w:style w:type="paragraph" w:customStyle="1" w:styleId="E1D9BE18B18E4C9CBF2252714167687D5">
    <w:name w:val="E1D9BE18B18E4C9CBF2252714167687D5"/>
    <w:rsid w:val="00214A7E"/>
    <w:rPr>
      <w:rFonts w:eastAsiaTheme="minorHAnsi"/>
    </w:rPr>
  </w:style>
  <w:style w:type="paragraph" w:customStyle="1" w:styleId="0183732B5DC24052807993FCE44883A15">
    <w:name w:val="0183732B5DC24052807993FCE44883A15"/>
    <w:rsid w:val="00214A7E"/>
    <w:rPr>
      <w:rFonts w:eastAsiaTheme="minorHAnsi"/>
    </w:rPr>
  </w:style>
  <w:style w:type="paragraph" w:customStyle="1" w:styleId="E0AF4A49276143DDB8E5C845A10DFFFE5">
    <w:name w:val="E0AF4A49276143DDB8E5C845A10DFFFE5"/>
    <w:rsid w:val="00214A7E"/>
    <w:rPr>
      <w:rFonts w:eastAsiaTheme="minorHAnsi"/>
    </w:rPr>
  </w:style>
  <w:style w:type="paragraph" w:customStyle="1" w:styleId="79AD48D2C0C64C0D8B546C5252A164795">
    <w:name w:val="79AD48D2C0C64C0D8B546C5252A164795"/>
    <w:rsid w:val="00214A7E"/>
    <w:rPr>
      <w:rFonts w:eastAsiaTheme="minorHAnsi"/>
    </w:rPr>
  </w:style>
  <w:style w:type="paragraph" w:customStyle="1" w:styleId="4CBDD79C11264237AB7F50CC03703BFC5">
    <w:name w:val="4CBDD79C11264237AB7F50CC03703BFC5"/>
    <w:rsid w:val="00214A7E"/>
    <w:rPr>
      <w:rFonts w:eastAsiaTheme="minorHAnsi"/>
    </w:rPr>
  </w:style>
  <w:style w:type="paragraph" w:customStyle="1" w:styleId="DDD6EF0003F6433AAD241C7FC587F7505">
    <w:name w:val="DDD6EF0003F6433AAD241C7FC587F7505"/>
    <w:rsid w:val="00214A7E"/>
    <w:rPr>
      <w:rFonts w:eastAsiaTheme="minorHAnsi"/>
    </w:rPr>
  </w:style>
  <w:style w:type="paragraph" w:customStyle="1" w:styleId="2487D2D0A2FB4583A9CAB5CD76343A9C17">
    <w:name w:val="2487D2D0A2FB4583A9CAB5CD76343A9C17"/>
    <w:rsid w:val="00214A7E"/>
    <w:rPr>
      <w:rFonts w:eastAsiaTheme="minorHAnsi"/>
    </w:rPr>
  </w:style>
  <w:style w:type="paragraph" w:customStyle="1" w:styleId="AD5929F2C90B4BE98819C29C0C6607A917">
    <w:name w:val="AD5929F2C90B4BE98819C29C0C6607A917"/>
    <w:rsid w:val="00214A7E"/>
    <w:rPr>
      <w:rFonts w:eastAsiaTheme="minorHAnsi"/>
    </w:rPr>
  </w:style>
  <w:style w:type="paragraph" w:customStyle="1" w:styleId="5A0B7126673E44D494CBC5353CC2348532">
    <w:name w:val="5A0B7126673E44D494CBC5353CC2348532"/>
    <w:rsid w:val="00214A7E"/>
    <w:rPr>
      <w:rFonts w:eastAsiaTheme="minorHAnsi"/>
    </w:rPr>
  </w:style>
  <w:style w:type="paragraph" w:customStyle="1" w:styleId="064C8B26D95340D0ADD404550F0F80E232">
    <w:name w:val="064C8B26D95340D0ADD404550F0F80E232"/>
    <w:rsid w:val="00214A7E"/>
    <w:rPr>
      <w:rFonts w:eastAsiaTheme="minorHAnsi"/>
    </w:rPr>
  </w:style>
  <w:style w:type="paragraph" w:customStyle="1" w:styleId="11CCE7CE8889434080233738D24EBA625">
    <w:name w:val="11CCE7CE8889434080233738D24EBA625"/>
    <w:rsid w:val="00214A7E"/>
    <w:rPr>
      <w:rFonts w:eastAsiaTheme="minorHAnsi"/>
    </w:rPr>
  </w:style>
  <w:style w:type="paragraph" w:customStyle="1" w:styleId="CE38DC525B424561904AF43FD85BAA3932">
    <w:name w:val="CE38DC525B424561904AF43FD85BAA3932"/>
    <w:rsid w:val="00214A7E"/>
    <w:rPr>
      <w:rFonts w:eastAsiaTheme="minorHAnsi"/>
    </w:rPr>
  </w:style>
  <w:style w:type="paragraph" w:customStyle="1" w:styleId="09DCFA631F414449A0E130D2C7A6743E22">
    <w:name w:val="09DCFA631F414449A0E130D2C7A6743E22"/>
    <w:rsid w:val="00214A7E"/>
    <w:rPr>
      <w:rFonts w:eastAsiaTheme="minorHAnsi"/>
    </w:rPr>
  </w:style>
  <w:style w:type="paragraph" w:customStyle="1" w:styleId="DF9981638779416AA166C1DDB905D7C03">
    <w:name w:val="DF9981638779416AA166C1DDB905D7C03"/>
    <w:rsid w:val="00214A7E"/>
    <w:pPr>
      <w:ind w:left="720"/>
      <w:contextualSpacing/>
    </w:pPr>
    <w:rPr>
      <w:rFonts w:eastAsiaTheme="minorHAnsi"/>
    </w:rPr>
  </w:style>
  <w:style w:type="paragraph" w:customStyle="1" w:styleId="8B4261CBA40E422F9268B691C3A193DB42">
    <w:name w:val="8B4261CBA40E422F9268B691C3A193DB4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7">
    <w:name w:val="BFBC9BA8A1F542E88CE4BBD27051A21E2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40">
    <w:name w:val="8C2C82FD714C4D0A92A1DDB792E46BA840"/>
    <w:rsid w:val="000732C2"/>
    <w:rPr>
      <w:rFonts w:eastAsiaTheme="minorHAnsi"/>
    </w:rPr>
  </w:style>
  <w:style w:type="paragraph" w:customStyle="1" w:styleId="2F8289CF650E43C7BC4B187BF300D9E540">
    <w:name w:val="2F8289CF650E43C7BC4B187BF300D9E540"/>
    <w:rsid w:val="000732C2"/>
    <w:rPr>
      <w:rFonts w:eastAsiaTheme="minorHAnsi"/>
    </w:rPr>
  </w:style>
  <w:style w:type="paragraph" w:customStyle="1" w:styleId="8ED4AE1B383243A48DB0D8BD9761463040">
    <w:name w:val="8ED4AE1B383243A48DB0D8BD9761463040"/>
    <w:rsid w:val="000732C2"/>
    <w:rPr>
      <w:rFonts w:eastAsiaTheme="minorHAnsi"/>
    </w:rPr>
  </w:style>
  <w:style w:type="paragraph" w:customStyle="1" w:styleId="D80D48D7FAA245C89A42BFF480DF6A9718">
    <w:name w:val="D80D48D7FAA245C89A42BFF480DF6A9718"/>
    <w:rsid w:val="000732C2"/>
    <w:rPr>
      <w:rFonts w:eastAsiaTheme="minorHAnsi"/>
    </w:rPr>
  </w:style>
  <w:style w:type="paragraph" w:customStyle="1" w:styleId="39E88A3FEAD546E3AAA0259D4756DB956">
    <w:name w:val="39E88A3FEAD546E3AAA0259D4756DB956"/>
    <w:rsid w:val="000732C2"/>
    <w:rPr>
      <w:rFonts w:eastAsiaTheme="minorHAnsi"/>
    </w:rPr>
  </w:style>
  <w:style w:type="paragraph" w:customStyle="1" w:styleId="0754762C47184DD6B13194FC166749CF6">
    <w:name w:val="0754762C47184DD6B13194FC166749CF6"/>
    <w:rsid w:val="000732C2"/>
    <w:rPr>
      <w:rFonts w:eastAsiaTheme="minorHAnsi"/>
    </w:rPr>
  </w:style>
  <w:style w:type="paragraph" w:customStyle="1" w:styleId="E1D9BE18B18E4C9CBF2252714167687D6">
    <w:name w:val="E1D9BE18B18E4C9CBF2252714167687D6"/>
    <w:rsid w:val="000732C2"/>
    <w:rPr>
      <w:rFonts w:eastAsiaTheme="minorHAnsi"/>
    </w:rPr>
  </w:style>
  <w:style w:type="paragraph" w:customStyle="1" w:styleId="0183732B5DC24052807993FCE44883A16">
    <w:name w:val="0183732B5DC24052807993FCE44883A16"/>
    <w:rsid w:val="000732C2"/>
    <w:rPr>
      <w:rFonts w:eastAsiaTheme="minorHAnsi"/>
    </w:rPr>
  </w:style>
  <w:style w:type="paragraph" w:customStyle="1" w:styleId="E0AF4A49276143DDB8E5C845A10DFFFE6">
    <w:name w:val="E0AF4A49276143DDB8E5C845A10DFFFE6"/>
    <w:rsid w:val="000732C2"/>
    <w:rPr>
      <w:rFonts w:eastAsiaTheme="minorHAnsi"/>
    </w:rPr>
  </w:style>
  <w:style w:type="paragraph" w:customStyle="1" w:styleId="79AD48D2C0C64C0D8B546C5252A164796">
    <w:name w:val="79AD48D2C0C64C0D8B546C5252A164796"/>
    <w:rsid w:val="000732C2"/>
    <w:rPr>
      <w:rFonts w:eastAsiaTheme="minorHAnsi"/>
    </w:rPr>
  </w:style>
  <w:style w:type="paragraph" w:customStyle="1" w:styleId="4CBDD79C11264237AB7F50CC03703BFC6">
    <w:name w:val="4CBDD79C11264237AB7F50CC03703BFC6"/>
    <w:rsid w:val="000732C2"/>
    <w:rPr>
      <w:rFonts w:eastAsiaTheme="minorHAnsi"/>
    </w:rPr>
  </w:style>
  <w:style w:type="paragraph" w:customStyle="1" w:styleId="DDD6EF0003F6433AAD241C7FC587F7506">
    <w:name w:val="DDD6EF0003F6433AAD241C7FC587F7506"/>
    <w:rsid w:val="000732C2"/>
    <w:rPr>
      <w:rFonts w:eastAsiaTheme="minorHAnsi"/>
    </w:rPr>
  </w:style>
  <w:style w:type="paragraph" w:customStyle="1" w:styleId="2487D2D0A2FB4583A9CAB5CD76343A9C18">
    <w:name w:val="2487D2D0A2FB4583A9CAB5CD76343A9C18"/>
    <w:rsid w:val="000732C2"/>
    <w:rPr>
      <w:rFonts w:eastAsiaTheme="minorHAnsi"/>
    </w:rPr>
  </w:style>
  <w:style w:type="paragraph" w:customStyle="1" w:styleId="AD5929F2C90B4BE98819C29C0C6607A918">
    <w:name w:val="AD5929F2C90B4BE98819C29C0C6607A918"/>
    <w:rsid w:val="000732C2"/>
    <w:rPr>
      <w:rFonts w:eastAsiaTheme="minorHAnsi"/>
    </w:rPr>
  </w:style>
  <w:style w:type="paragraph" w:customStyle="1" w:styleId="5A0B7126673E44D494CBC5353CC2348533">
    <w:name w:val="5A0B7126673E44D494CBC5353CC2348533"/>
    <w:rsid w:val="000732C2"/>
    <w:rPr>
      <w:rFonts w:eastAsiaTheme="minorHAnsi"/>
    </w:rPr>
  </w:style>
  <w:style w:type="paragraph" w:customStyle="1" w:styleId="064C8B26D95340D0ADD404550F0F80E233">
    <w:name w:val="064C8B26D95340D0ADD404550F0F80E233"/>
    <w:rsid w:val="000732C2"/>
    <w:rPr>
      <w:rFonts w:eastAsiaTheme="minorHAnsi"/>
    </w:rPr>
  </w:style>
  <w:style w:type="paragraph" w:customStyle="1" w:styleId="11CCE7CE8889434080233738D24EBA626">
    <w:name w:val="11CCE7CE8889434080233738D24EBA626"/>
    <w:rsid w:val="000732C2"/>
    <w:rPr>
      <w:rFonts w:eastAsiaTheme="minorHAnsi"/>
    </w:rPr>
  </w:style>
  <w:style w:type="paragraph" w:customStyle="1" w:styleId="CE38DC525B424561904AF43FD85BAA3933">
    <w:name w:val="CE38DC525B424561904AF43FD85BAA3933"/>
    <w:rsid w:val="000732C2"/>
    <w:rPr>
      <w:rFonts w:eastAsiaTheme="minorHAnsi"/>
    </w:rPr>
  </w:style>
  <w:style w:type="paragraph" w:customStyle="1" w:styleId="09DCFA631F414449A0E130D2C7A6743E23">
    <w:name w:val="09DCFA631F414449A0E130D2C7A6743E23"/>
    <w:rsid w:val="000732C2"/>
    <w:rPr>
      <w:rFonts w:eastAsiaTheme="minorHAnsi"/>
    </w:rPr>
  </w:style>
  <w:style w:type="paragraph" w:customStyle="1" w:styleId="DF9981638779416AA166C1DDB905D7C04">
    <w:name w:val="DF9981638779416AA166C1DDB905D7C04"/>
    <w:rsid w:val="000732C2"/>
    <w:pPr>
      <w:ind w:left="720"/>
      <w:contextualSpacing/>
    </w:pPr>
    <w:rPr>
      <w:rFonts w:eastAsiaTheme="minorHAnsi"/>
    </w:rPr>
  </w:style>
  <w:style w:type="paragraph" w:customStyle="1" w:styleId="8B4261CBA40E422F9268B691C3A193DB43">
    <w:name w:val="8B4261CBA40E422F9268B691C3A193DB43"/>
    <w:rsid w:val="000732C2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8">
    <w:name w:val="BFBC9BA8A1F542E88CE4BBD27051A21E28"/>
    <w:rsid w:val="000732C2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AED5ADB49E1C41168E73BB1426525A61">
    <w:name w:val="AED5ADB49E1C41168E73BB1426525A61"/>
    <w:rsid w:val="00993A6C"/>
  </w:style>
  <w:style w:type="paragraph" w:customStyle="1" w:styleId="8C2C82FD714C4D0A92A1DDB792E46BA841">
    <w:name w:val="8C2C82FD714C4D0A92A1DDB792E46BA841"/>
    <w:rsid w:val="00993A6C"/>
    <w:rPr>
      <w:rFonts w:eastAsiaTheme="minorHAnsi"/>
    </w:rPr>
  </w:style>
  <w:style w:type="paragraph" w:customStyle="1" w:styleId="2F8289CF650E43C7BC4B187BF300D9E541">
    <w:name w:val="2F8289CF650E43C7BC4B187BF300D9E541"/>
    <w:rsid w:val="00993A6C"/>
    <w:rPr>
      <w:rFonts w:eastAsiaTheme="minorHAnsi"/>
    </w:rPr>
  </w:style>
  <w:style w:type="paragraph" w:customStyle="1" w:styleId="8ED4AE1B383243A48DB0D8BD9761463041">
    <w:name w:val="8ED4AE1B383243A48DB0D8BD9761463041"/>
    <w:rsid w:val="00993A6C"/>
    <w:rPr>
      <w:rFonts w:eastAsiaTheme="minorHAnsi"/>
    </w:rPr>
  </w:style>
  <w:style w:type="paragraph" w:customStyle="1" w:styleId="D80D48D7FAA245C89A42BFF480DF6A9719">
    <w:name w:val="D80D48D7FAA245C89A42BFF480DF6A9719"/>
    <w:rsid w:val="00993A6C"/>
    <w:rPr>
      <w:rFonts w:eastAsiaTheme="minorHAnsi"/>
    </w:rPr>
  </w:style>
  <w:style w:type="paragraph" w:customStyle="1" w:styleId="39E88A3FEAD546E3AAA0259D4756DB957">
    <w:name w:val="39E88A3FEAD546E3AAA0259D4756DB957"/>
    <w:rsid w:val="00993A6C"/>
    <w:rPr>
      <w:rFonts w:eastAsiaTheme="minorHAnsi"/>
    </w:rPr>
  </w:style>
  <w:style w:type="paragraph" w:customStyle="1" w:styleId="0754762C47184DD6B13194FC166749CF7">
    <w:name w:val="0754762C47184DD6B13194FC166749CF7"/>
    <w:rsid w:val="00993A6C"/>
    <w:rPr>
      <w:rFonts w:eastAsiaTheme="minorHAnsi"/>
    </w:rPr>
  </w:style>
  <w:style w:type="paragraph" w:customStyle="1" w:styleId="E1D9BE18B18E4C9CBF2252714167687D7">
    <w:name w:val="E1D9BE18B18E4C9CBF2252714167687D7"/>
    <w:rsid w:val="00993A6C"/>
    <w:rPr>
      <w:rFonts w:eastAsiaTheme="minorHAnsi"/>
    </w:rPr>
  </w:style>
  <w:style w:type="paragraph" w:customStyle="1" w:styleId="0183732B5DC24052807993FCE44883A17">
    <w:name w:val="0183732B5DC24052807993FCE44883A17"/>
    <w:rsid w:val="00993A6C"/>
    <w:rPr>
      <w:rFonts w:eastAsiaTheme="minorHAnsi"/>
    </w:rPr>
  </w:style>
  <w:style w:type="paragraph" w:customStyle="1" w:styleId="E0AF4A49276143DDB8E5C845A10DFFFE7">
    <w:name w:val="E0AF4A49276143DDB8E5C845A10DFFFE7"/>
    <w:rsid w:val="00993A6C"/>
    <w:rPr>
      <w:rFonts w:eastAsiaTheme="minorHAnsi"/>
    </w:rPr>
  </w:style>
  <w:style w:type="paragraph" w:customStyle="1" w:styleId="79AD48D2C0C64C0D8B546C5252A164797">
    <w:name w:val="79AD48D2C0C64C0D8B546C5252A164797"/>
    <w:rsid w:val="00993A6C"/>
    <w:rPr>
      <w:rFonts w:eastAsiaTheme="minorHAnsi"/>
    </w:rPr>
  </w:style>
  <w:style w:type="paragraph" w:customStyle="1" w:styleId="4CBDD79C11264237AB7F50CC03703BFC7">
    <w:name w:val="4CBDD79C11264237AB7F50CC03703BFC7"/>
    <w:rsid w:val="00993A6C"/>
    <w:rPr>
      <w:rFonts w:eastAsiaTheme="minorHAnsi"/>
    </w:rPr>
  </w:style>
  <w:style w:type="paragraph" w:customStyle="1" w:styleId="DDD6EF0003F6433AAD241C7FC587F7507">
    <w:name w:val="DDD6EF0003F6433AAD241C7FC587F7507"/>
    <w:rsid w:val="00993A6C"/>
    <w:rPr>
      <w:rFonts w:eastAsiaTheme="minorHAnsi"/>
    </w:rPr>
  </w:style>
  <w:style w:type="paragraph" w:customStyle="1" w:styleId="AED5ADB49E1C41168E73BB1426525A611">
    <w:name w:val="AED5ADB49E1C41168E73BB1426525A611"/>
    <w:rsid w:val="00993A6C"/>
    <w:rPr>
      <w:rFonts w:eastAsiaTheme="minorHAnsi"/>
    </w:rPr>
  </w:style>
  <w:style w:type="paragraph" w:customStyle="1" w:styleId="2487D2D0A2FB4583A9CAB5CD76343A9C19">
    <w:name w:val="2487D2D0A2FB4583A9CAB5CD76343A9C19"/>
    <w:rsid w:val="00993A6C"/>
    <w:rPr>
      <w:rFonts w:eastAsiaTheme="minorHAnsi"/>
    </w:rPr>
  </w:style>
  <w:style w:type="paragraph" w:customStyle="1" w:styleId="AD5929F2C90B4BE98819C29C0C6607A919">
    <w:name w:val="AD5929F2C90B4BE98819C29C0C6607A919"/>
    <w:rsid w:val="00993A6C"/>
    <w:rPr>
      <w:rFonts w:eastAsiaTheme="minorHAnsi"/>
    </w:rPr>
  </w:style>
  <w:style w:type="paragraph" w:customStyle="1" w:styleId="5A0B7126673E44D494CBC5353CC2348534">
    <w:name w:val="5A0B7126673E44D494CBC5353CC2348534"/>
    <w:rsid w:val="00993A6C"/>
    <w:rPr>
      <w:rFonts w:eastAsiaTheme="minorHAnsi"/>
    </w:rPr>
  </w:style>
  <w:style w:type="paragraph" w:customStyle="1" w:styleId="064C8B26D95340D0ADD404550F0F80E234">
    <w:name w:val="064C8B26D95340D0ADD404550F0F80E234"/>
    <w:rsid w:val="00993A6C"/>
    <w:rPr>
      <w:rFonts w:eastAsiaTheme="minorHAnsi"/>
    </w:rPr>
  </w:style>
  <w:style w:type="paragraph" w:customStyle="1" w:styleId="11CCE7CE8889434080233738D24EBA627">
    <w:name w:val="11CCE7CE8889434080233738D24EBA627"/>
    <w:rsid w:val="00993A6C"/>
    <w:rPr>
      <w:rFonts w:eastAsiaTheme="minorHAnsi"/>
    </w:rPr>
  </w:style>
  <w:style w:type="paragraph" w:customStyle="1" w:styleId="CE38DC525B424561904AF43FD85BAA3934">
    <w:name w:val="CE38DC525B424561904AF43FD85BAA3934"/>
    <w:rsid w:val="00993A6C"/>
    <w:rPr>
      <w:rFonts w:eastAsiaTheme="minorHAnsi"/>
    </w:rPr>
  </w:style>
  <w:style w:type="paragraph" w:customStyle="1" w:styleId="09DCFA631F414449A0E130D2C7A6743E24">
    <w:name w:val="09DCFA631F414449A0E130D2C7A6743E24"/>
    <w:rsid w:val="00993A6C"/>
    <w:rPr>
      <w:rFonts w:eastAsiaTheme="minorHAnsi"/>
    </w:rPr>
  </w:style>
  <w:style w:type="paragraph" w:customStyle="1" w:styleId="DF9981638779416AA166C1DDB905D7C05">
    <w:name w:val="DF9981638779416AA166C1DDB905D7C05"/>
    <w:rsid w:val="00993A6C"/>
    <w:pPr>
      <w:ind w:left="720"/>
      <w:contextualSpacing/>
    </w:pPr>
    <w:rPr>
      <w:rFonts w:eastAsiaTheme="minorHAnsi"/>
    </w:rPr>
  </w:style>
  <w:style w:type="paragraph" w:customStyle="1" w:styleId="8B4261CBA40E422F9268B691C3A193DB44">
    <w:name w:val="8B4261CBA40E422F9268B691C3A193DB44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29">
    <w:name w:val="BFBC9BA8A1F542E88CE4BBD27051A21E29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42">
    <w:name w:val="8C2C82FD714C4D0A92A1DDB792E46BA842"/>
    <w:rsid w:val="00993A6C"/>
    <w:rPr>
      <w:rFonts w:eastAsiaTheme="minorHAnsi"/>
    </w:rPr>
  </w:style>
  <w:style w:type="paragraph" w:customStyle="1" w:styleId="2F8289CF650E43C7BC4B187BF300D9E542">
    <w:name w:val="2F8289CF650E43C7BC4B187BF300D9E542"/>
    <w:rsid w:val="00993A6C"/>
    <w:rPr>
      <w:rFonts w:eastAsiaTheme="minorHAnsi"/>
    </w:rPr>
  </w:style>
  <w:style w:type="paragraph" w:customStyle="1" w:styleId="8ED4AE1B383243A48DB0D8BD9761463042">
    <w:name w:val="8ED4AE1B383243A48DB0D8BD9761463042"/>
    <w:rsid w:val="00993A6C"/>
    <w:rPr>
      <w:rFonts w:eastAsiaTheme="minorHAnsi"/>
    </w:rPr>
  </w:style>
  <w:style w:type="paragraph" w:customStyle="1" w:styleId="D80D48D7FAA245C89A42BFF480DF6A9720">
    <w:name w:val="D80D48D7FAA245C89A42BFF480DF6A9720"/>
    <w:rsid w:val="00993A6C"/>
    <w:rPr>
      <w:rFonts w:eastAsiaTheme="minorHAnsi"/>
    </w:rPr>
  </w:style>
  <w:style w:type="paragraph" w:customStyle="1" w:styleId="39E88A3FEAD546E3AAA0259D4756DB958">
    <w:name w:val="39E88A3FEAD546E3AAA0259D4756DB958"/>
    <w:rsid w:val="00993A6C"/>
    <w:rPr>
      <w:rFonts w:eastAsiaTheme="minorHAnsi"/>
    </w:rPr>
  </w:style>
  <w:style w:type="paragraph" w:customStyle="1" w:styleId="0754762C47184DD6B13194FC166749CF8">
    <w:name w:val="0754762C47184DD6B13194FC166749CF8"/>
    <w:rsid w:val="00993A6C"/>
    <w:rPr>
      <w:rFonts w:eastAsiaTheme="minorHAnsi"/>
    </w:rPr>
  </w:style>
  <w:style w:type="paragraph" w:customStyle="1" w:styleId="E1D9BE18B18E4C9CBF2252714167687D8">
    <w:name w:val="E1D9BE18B18E4C9CBF2252714167687D8"/>
    <w:rsid w:val="00993A6C"/>
    <w:rPr>
      <w:rFonts w:eastAsiaTheme="minorHAnsi"/>
    </w:rPr>
  </w:style>
  <w:style w:type="paragraph" w:customStyle="1" w:styleId="0183732B5DC24052807993FCE44883A18">
    <w:name w:val="0183732B5DC24052807993FCE44883A18"/>
    <w:rsid w:val="00993A6C"/>
    <w:rPr>
      <w:rFonts w:eastAsiaTheme="minorHAnsi"/>
    </w:rPr>
  </w:style>
  <w:style w:type="paragraph" w:customStyle="1" w:styleId="E0AF4A49276143DDB8E5C845A10DFFFE8">
    <w:name w:val="E0AF4A49276143DDB8E5C845A10DFFFE8"/>
    <w:rsid w:val="00993A6C"/>
    <w:rPr>
      <w:rFonts w:eastAsiaTheme="minorHAnsi"/>
    </w:rPr>
  </w:style>
  <w:style w:type="paragraph" w:customStyle="1" w:styleId="79AD48D2C0C64C0D8B546C5252A164798">
    <w:name w:val="79AD48D2C0C64C0D8B546C5252A164798"/>
    <w:rsid w:val="00993A6C"/>
    <w:rPr>
      <w:rFonts w:eastAsiaTheme="minorHAnsi"/>
    </w:rPr>
  </w:style>
  <w:style w:type="paragraph" w:customStyle="1" w:styleId="4CBDD79C11264237AB7F50CC03703BFC8">
    <w:name w:val="4CBDD79C11264237AB7F50CC03703BFC8"/>
    <w:rsid w:val="00993A6C"/>
    <w:rPr>
      <w:rFonts w:eastAsiaTheme="minorHAnsi"/>
    </w:rPr>
  </w:style>
  <w:style w:type="paragraph" w:customStyle="1" w:styleId="DDD6EF0003F6433AAD241C7FC587F7508">
    <w:name w:val="DDD6EF0003F6433AAD241C7FC587F7508"/>
    <w:rsid w:val="00993A6C"/>
    <w:rPr>
      <w:rFonts w:eastAsiaTheme="minorHAnsi"/>
    </w:rPr>
  </w:style>
  <w:style w:type="paragraph" w:customStyle="1" w:styleId="AED5ADB49E1C41168E73BB1426525A612">
    <w:name w:val="AED5ADB49E1C41168E73BB1426525A612"/>
    <w:rsid w:val="00993A6C"/>
    <w:rPr>
      <w:rFonts w:eastAsiaTheme="minorHAnsi"/>
    </w:rPr>
  </w:style>
  <w:style w:type="paragraph" w:customStyle="1" w:styleId="2487D2D0A2FB4583A9CAB5CD76343A9C20">
    <w:name w:val="2487D2D0A2FB4583A9CAB5CD76343A9C20"/>
    <w:rsid w:val="00993A6C"/>
    <w:rPr>
      <w:rFonts w:eastAsiaTheme="minorHAnsi"/>
    </w:rPr>
  </w:style>
  <w:style w:type="paragraph" w:customStyle="1" w:styleId="AD5929F2C90B4BE98819C29C0C6607A920">
    <w:name w:val="AD5929F2C90B4BE98819C29C0C6607A920"/>
    <w:rsid w:val="00993A6C"/>
    <w:rPr>
      <w:rFonts w:eastAsiaTheme="minorHAnsi"/>
    </w:rPr>
  </w:style>
  <w:style w:type="paragraph" w:customStyle="1" w:styleId="5A0B7126673E44D494CBC5353CC2348535">
    <w:name w:val="5A0B7126673E44D494CBC5353CC2348535"/>
    <w:rsid w:val="00993A6C"/>
    <w:rPr>
      <w:rFonts w:eastAsiaTheme="minorHAnsi"/>
    </w:rPr>
  </w:style>
  <w:style w:type="paragraph" w:customStyle="1" w:styleId="064C8B26D95340D0ADD404550F0F80E235">
    <w:name w:val="064C8B26D95340D0ADD404550F0F80E235"/>
    <w:rsid w:val="00993A6C"/>
    <w:rPr>
      <w:rFonts w:eastAsiaTheme="minorHAnsi"/>
    </w:rPr>
  </w:style>
  <w:style w:type="paragraph" w:customStyle="1" w:styleId="11CCE7CE8889434080233738D24EBA628">
    <w:name w:val="11CCE7CE8889434080233738D24EBA628"/>
    <w:rsid w:val="00993A6C"/>
    <w:rPr>
      <w:rFonts w:eastAsiaTheme="minorHAnsi"/>
    </w:rPr>
  </w:style>
  <w:style w:type="paragraph" w:customStyle="1" w:styleId="CE38DC525B424561904AF43FD85BAA3935">
    <w:name w:val="CE38DC525B424561904AF43FD85BAA3935"/>
    <w:rsid w:val="00993A6C"/>
    <w:rPr>
      <w:rFonts w:eastAsiaTheme="minorHAnsi"/>
    </w:rPr>
  </w:style>
  <w:style w:type="paragraph" w:customStyle="1" w:styleId="09DCFA631F414449A0E130D2C7A6743E25">
    <w:name w:val="09DCFA631F414449A0E130D2C7A6743E25"/>
    <w:rsid w:val="00993A6C"/>
    <w:rPr>
      <w:rFonts w:eastAsiaTheme="minorHAnsi"/>
    </w:rPr>
  </w:style>
  <w:style w:type="paragraph" w:customStyle="1" w:styleId="DF9981638779416AA166C1DDB905D7C06">
    <w:name w:val="DF9981638779416AA166C1DDB905D7C06"/>
    <w:rsid w:val="00993A6C"/>
    <w:pPr>
      <w:ind w:left="720"/>
      <w:contextualSpacing/>
    </w:pPr>
    <w:rPr>
      <w:rFonts w:eastAsiaTheme="minorHAnsi"/>
    </w:rPr>
  </w:style>
  <w:style w:type="paragraph" w:customStyle="1" w:styleId="8B4261CBA40E422F9268B691C3A193DB45">
    <w:name w:val="8B4261CBA40E422F9268B691C3A193DB45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0">
    <w:name w:val="BFBC9BA8A1F542E88CE4BBD27051A21E30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E861C4BEC3EF4D00B78619531288D252">
    <w:name w:val="E861C4BEC3EF4D00B78619531288D252"/>
    <w:rsid w:val="00295510"/>
  </w:style>
  <w:style w:type="paragraph" w:customStyle="1" w:styleId="E95BBDACEFCC4289A38B8EC4D3559E61">
    <w:name w:val="E95BBDACEFCC4289A38B8EC4D3559E61"/>
    <w:rsid w:val="00295510"/>
  </w:style>
  <w:style w:type="paragraph" w:customStyle="1" w:styleId="DE8C5EA35ECC4BD199E5A525459BE842">
    <w:name w:val="DE8C5EA35ECC4BD199E5A525459BE842"/>
    <w:rsid w:val="00295510"/>
  </w:style>
  <w:style w:type="paragraph" w:customStyle="1" w:styleId="445707FC06F54FFCB766217DC2E7ED17">
    <w:name w:val="445707FC06F54FFCB766217DC2E7ED17"/>
    <w:rsid w:val="00295510"/>
  </w:style>
  <w:style w:type="paragraph" w:customStyle="1" w:styleId="82631C5366E24008A03CD85B44AA3D74">
    <w:name w:val="82631C5366E24008A03CD85B44AA3D74"/>
    <w:rsid w:val="00295510"/>
  </w:style>
  <w:style w:type="paragraph" w:customStyle="1" w:styleId="35816E6FD4EC46E4B52B54D9C7AA4DF9">
    <w:name w:val="35816E6FD4EC46E4B52B54D9C7AA4DF9"/>
    <w:rsid w:val="00295510"/>
  </w:style>
  <w:style w:type="paragraph" w:customStyle="1" w:styleId="9E3AEB7493EE4610A2D587F70D1FCFA4">
    <w:name w:val="9E3AEB7493EE4610A2D587F70D1FCFA4"/>
    <w:rsid w:val="00295510"/>
  </w:style>
  <w:style w:type="paragraph" w:customStyle="1" w:styleId="6E731904FC5D4C46B4FD5AA5C11E0691">
    <w:name w:val="6E731904FC5D4C46B4FD5AA5C11E0691"/>
    <w:rsid w:val="00295510"/>
  </w:style>
  <w:style w:type="paragraph" w:customStyle="1" w:styleId="B3D7CCB840D94AA59E1F65A858B0D328">
    <w:name w:val="B3D7CCB840D94AA59E1F65A858B0D328"/>
    <w:rsid w:val="00295510"/>
  </w:style>
  <w:style w:type="paragraph" w:customStyle="1" w:styleId="92C8B04DBE6240D3B51C4F6EE0A56D37">
    <w:name w:val="92C8B04DBE6240D3B51C4F6EE0A56D37"/>
    <w:rsid w:val="00295510"/>
  </w:style>
  <w:style w:type="paragraph" w:customStyle="1" w:styleId="7CE5363EA573488381DE1439D8532B9A">
    <w:name w:val="7CE5363EA573488381DE1439D8532B9A"/>
    <w:rsid w:val="00295510"/>
  </w:style>
  <w:style w:type="paragraph" w:customStyle="1" w:styleId="0B92539B728248A8AE812820DEC098D1">
    <w:name w:val="0B92539B728248A8AE812820DEC098D1"/>
    <w:rsid w:val="00295510"/>
  </w:style>
  <w:style w:type="paragraph" w:customStyle="1" w:styleId="0DA212F8B9D74D6DB1ADDB6838F2E5F7">
    <w:name w:val="0DA212F8B9D74D6DB1ADDB6838F2E5F7"/>
    <w:rsid w:val="00295510"/>
  </w:style>
  <w:style w:type="paragraph" w:customStyle="1" w:styleId="E86CF2B20E8D4C5BA1487FCCDDC17271">
    <w:name w:val="E86CF2B20E8D4C5BA1487FCCDDC17271"/>
    <w:rsid w:val="00295510"/>
  </w:style>
  <w:style w:type="paragraph" w:customStyle="1" w:styleId="E09F0D57942F4599BFC3EA2BE8C3080C">
    <w:name w:val="E09F0D57942F4599BFC3EA2BE8C3080C"/>
    <w:rsid w:val="00295510"/>
  </w:style>
  <w:style w:type="paragraph" w:customStyle="1" w:styleId="38A85530C62742109C3C851171302ACA">
    <w:name w:val="38A85530C62742109C3C851171302ACA"/>
    <w:rsid w:val="00295510"/>
  </w:style>
  <w:style w:type="paragraph" w:customStyle="1" w:styleId="176633107FDD4F1BA366BB8D33D62602">
    <w:name w:val="176633107FDD4F1BA366BB8D33D62602"/>
    <w:rsid w:val="00295510"/>
  </w:style>
  <w:style w:type="paragraph" w:customStyle="1" w:styleId="A7B4F0AA9B484B29B0C788FC33FC336C">
    <w:name w:val="A7B4F0AA9B484B29B0C788FC33FC336C"/>
    <w:rsid w:val="00295510"/>
  </w:style>
  <w:style w:type="paragraph" w:customStyle="1" w:styleId="739D8E53102246D5877A40C463935A58">
    <w:name w:val="739D8E53102246D5877A40C463935A58"/>
    <w:rsid w:val="00295510"/>
  </w:style>
  <w:style w:type="paragraph" w:customStyle="1" w:styleId="FF76D66DC1D74F64A88AE432F42309F1">
    <w:name w:val="FF76D66DC1D74F64A88AE432F42309F1"/>
    <w:rsid w:val="00295510"/>
  </w:style>
  <w:style w:type="paragraph" w:customStyle="1" w:styleId="85AC77E7320840009A0CAA292E09E7B7">
    <w:name w:val="85AC77E7320840009A0CAA292E09E7B7"/>
    <w:rsid w:val="00295510"/>
  </w:style>
  <w:style w:type="paragraph" w:customStyle="1" w:styleId="FFFC0D70C5A345AAA7D07CCB41440FE2">
    <w:name w:val="FFFC0D70C5A345AAA7D07CCB41440FE2"/>
    <w:rsid w:val="00295510"/>
  </w:style>
  <w:style w:type="paragraph" w:customStyle="1" w:styleId="EE90455DA31D457A8F89A4E114849F23">
    <w:name w:val="EE90455DA31D457A8F89A4E114849F23"/>
    <w:rsid w:val="00295510"/>
  </w:style>
  <w:style w:type="paragraph" w:customStyle="1" w:styleId="A3B690B3237D4389BAC08FAF71F078FA">
    <w:name w:val="A3B690B3237D4389BAC08FAF71F078FA"/>
    <w:rsid w:val="00295510"/>
  </w:style>
  <w:style w:type="paragraph" w:customStyle="1" w:styleId="A8C231D1A30E48F1B622F179568EF5A6">
    <w:name w:val="A8C231D1A30E48F1B622F179568EF5A6"/>
    <w:rsid w:val="00295510"/>
  </w:style>
  <w:style w:type="paragraph" w:customStyle="1" w:styleId="7FD135506E924277BCC0DCB6F0B2BE52">
    <w:name w:val="7FD135506E924277BCC0DCB6F0B2BE52"/>
    <w:rsid w:val="00295510"/>
  </w:style>
  <w:style w:type="paragraph" w:customStyle="1" w:styleId="E2897DED4C1949099D03EDC96DA80CE2">
    <w:name w:val="E2897DED4C1949099D03EDC96DA80CE2"/>
    <w:rsid w:val="00295510"/>
  </w:style>
  <w:style w:type="paragraph" w:customStyle="1" w:styleId="6347982C06624E9A896CC1AB51F43559">
    <w:name w:val="6347982C06624E9A896CC1AB51F43559"/>
    <w:rsid w:val="00295510"/>
  </w:style>
  <w:style w:type="paragraph" w:customStyle="1" w:styleId="69ECB89F6F4D4E59BED89C7A5639E035">
    <w:name w:val="69ECB89F6F4D4E59BED89C7A5639E035"/>
    <w:rsid w:val="00295510"/>
  </w:style>
  <w:style w:type="paragraph" w:customStyle="1" w:styleId="A82A362C9695484292A3C594B4646D80">
    <w:name w:val="A82A362C9695484292A3C594B4646D80"/>
    <w:rsid w:val="00295510"/>
  </w:style>
  <w:style w:type="paragraph" w:customStyle="1" w:styleId="0314FF91CBA14774892E9A438B0B27BD">
    <w:name w:val="0314FF91CBA14774892E9A438B0B27BD"/>
    <w:rsid w:val="00295510"/>
  </w:style>
  <w:style w:type="paragraph" w:customStyle="1" w:styleId="F6546495F4954BD28098D82C69079364">
    <w:name w:val="F6546495F4954BD28098D82C69079364"/>
    <w:rsid w:val="00295510"/>
  </w:style>
  <w:style w:type="paragraph" w:customStyle="1" w:styleId="E861C4BEC3EF4D00B78619531288D2521">
    <w:name w:val="E861C4BEC3EF4D00B78619531288D2521"/>
    <w:rsid w:val="00295510"/>
    <w:rPr>
      <w:rFonts w:eastAsiaTheme="minorHAnsi"/>
    </w:rPr>
  </w:style>
  <w:style w:type="paragraph" w:customStyle="1" w:styleId="8C2C82FD714C4D0A92A1DDB792E46BA843">
    <w:name w:val="8C2C82FD714C4D0A92A1DDB792E46BA843"/>
    <w:rsid w:val="00295510"/>
    <w:rPr>
      <w:rFonts w:eastAsiaTheme="minorHAnsi"/>
    </w:rPr>
  </w:style>
  <w:style w:type="paragraph" w:customStyle="1" w:styleId="2F8289CF650E43C7BC4B187BF300D9E543">
    <w:name w:val="2F8289CF650E43C7BC4B187BF300D9E543"/>
    <w:rsid w:val="00295510"/>
    <w:rPr>
      <w:rFonts w:eastAsiaTheme="minorHAnsi"/>
    </w:rPr>
  </w:style>
  <w:style w:type="paragraph" w:customStyle="1" w:styleId="8ED4AE1B383243A48DB0D8BD9761463043">
    <w:name w:val="8ED4AE1B383243A48DB0D8BD9761463043"/>
    <w:rsid w:val="00295510"/>
    <w:rPr>
      <w:rFonts w:eastAsiaTheme="minorHAnsi"/>
    </w:rPr>
  </w:style>
  <w:style w:type="paragraph" w:customStyle="1" w:styleId="E95BBDACEFCC4289A38B8EC4D3559E611">
    <w:name w:val="E95BBDACEFCC4289A38B8EC4D3559E611"/>
    <w:rsid w:val="00295510"/>
    <w:rPr>
      <w:rFonts w:eastAsiaTheme="minorHAnsi"/>
    </w:rPr>
  </w:style>
  <w:style w:type="paragraph" w:customStyle="1" w:styleId="D80D48D7FAA245C89A42BFF480DF6A9721">
    <w:name w:val="D80D48D7FAA245C89A42BFF480DF6A9721"/>
    <w:rsid w:val="00295510"/>
    <w:rPr>
      <w:rFonts w:eastAsiaTheme="minorHAnsi"/>
    </w:rPr>
  </w:style>
  <w:style w:type="paragraph" w:customStyle="1" w:styleId="39E88A3FEAD546E3AAA0259D4756DB959">
    <w:name w:val="39E88A3FEAD546E3AAA0259D4756DB959"/>
    <w:rsid w:val="00295510"/>
    <w:rPr>
      <w:rFonts w:eastAsiaTheme="minorHAnsi"/>
    </w:rPr>
  </w:style>
  <w:style w:type="paragraph" w:customStyle="1" w:styleId="0754762C47184DD6B13194FC166749CF9">
    <w:name w:val="0754762C47184DD6B13194FC166749CF9"/>
    <w:rsid w:val="00295510"/>
    <w:rPr>
      <w:rFonts w:eastAsiaTheme="minorHAnsi"/>
    </w:rPr>
  </w:style>
  <w:style w:type="paragraph" w:customStyle="1" w:styleId="E1D9BE18B18E4C9CBF2252714167687D9">
    <w:name w:val="E1D9BE18B18E4C9CBF2252714167687D9"/>
    <w:rsid w:val="00295510"/>
    <w:rPr>
      <w:rFonts w:eastAsiaTheme="minorHAnsi"/>
    </w:rPr>
  </w:style>
  <w:style w:type="paragraph" w:customStyle="1" w:styleId="0183732B5DC24052807993FCE44883A19">
    <w:name w:val="0183732B5DC24052807993FCE44883A19"/>
    <w:rsid w:val="00295510"/>
    <w:rPr>
      <w:rFonts w:eastAsiaTheme="minorHAnsi"/>
    </w:rPr>
  </w:style>
  <w:style w:type="paragraph" w:customStyle="1" w:styleId="E0AF4A49276143DDB8E5C845A10DFFFE9">
    <w:name w:val="E0AF4A49276143DDB8E5C845A10DFFFE9"/>
    <w:rsid w:val="00295510"/>
    <w:rPr>
      <w:rFonts w:eastAsiaTheme="minorHAnsi"/>
    </w:rPr>
  </w:style>
  <w:style w:type="paragraph" w:customStyle="1" w:styleId="445707FC06F54FFCB766217DC2E7ED171">
    <w:name w:val="445707FC06F54FFCB766217DC2E7ED171"/>
    <w:rsid w:val="00295510"/>
    <w:rPr>
      <w:rFonts w:eastAsiaTheme="minorHAnsi"/>
    </w:rPr>
  </w:style>
  <w:style w:type="paragraph" w:customStyle="1" w:styleId="739D8E53102246D5877A40C463935A581">
    <w:name w:val="739D8E53102246D5877A40C463935A581"/>
    <w:rsid w:val="00295510"/>
    <w:rPr>
      <w:rFonts w:eastAsiaTheme="minorHAnsi"/>
    </w:rPr>
  </w:style>
  <w:style w:type="paragraph" w:customStyle="1" w:styleId="A8C231D1A30E48F1B622F179568EF5A61">
    <w:name w:val="A8C231D1A30E48F1B622F179568EF5A61"/>
    <w:rsid w:val="00295510"/>
    <w:rPr>
      <w:rFonts w:eastAsiaTheme="minorHAnsi"/>
    </w:rPr>
  </w:style>
  <w:style w:type="paragraph" w:customStyle="1" w:styleId="6347982C06624E9A896CC1AB51F435591">
    <w:name w:val="6347982C06624E9A896CC1AB51F435591"/>
    <w:rsid w:val="00295510"/>
    <w:rPr>
      <w:rFonts w:eastAsiaTheme="minorHAnsi"/>
    </w:rPr>
  </w:style>
  <w:style w:type="paragraph" w:customStyle="1" w:styleId="A82A362C9695484292A3C594B4646D801">
    <w:name w:val="A82A362C9695484292A3C594B4646D801"/>
    <w:rsid w:val="00295510"/>
    <w:rPr>
      <w:rFonts w:eastAsiaTheme="minorHAnsi"/>
    </w:rPr>
  </w:style>
  <w:style w:type="paragraph" w:customStyle="1" w:styleId="F6546495F4954BD28098D82C690793641">
    <w:name w:val="F6546495F4954BD28098D82C690793641"/>
    <w:rsid w:val="00295510"/>
    <w:rPr>
      <w:rFonts w:eastAsiaTheme="minorHAnsi"/>
    </w:rPr>
  </w:style>
  <w:style w:type="paragraph" w:customStyle="1" w:styleId="5A0B7126673E44D494CBC5353CC2348536">
    <w:name w:val="5A0B7126673E44D494CBC5353CC2348536"/>
    <w:rsid w:val="00295510"/>
    <w:rPr>
      <w:rFonts w:eastAsiaTheme="minorHAnsi"/>
    </w:rPr>
  </w:style>
  <w:style w:type="paragraph" w:customStyle="1" w:styleId="064C8B26D95340D0ADD404550F0F80E236">
    <w:name w:val="064C8B26D95340D0ADD404550F0F80E236"/>
    <w:rsid w:val="00295510"/>
    <w:rPr>
      <w:rFonts w:eastAsiaTheme="minorHAnsi"/>
    </w:rPr>
  </w:style>
  <w:style w:type="paragraph" w:customStyle="1" w:styleId="11CCE7CE8889434080233738D24EBA629">
    <w:name w:val="11CCE7CE8889434080233738D24EBA629"/>
    <w:rsid w:val="00295510"/>
    <w:rPr>
      <w:rFonts w:eastAsiaTheme="minorHAnsi"/>
    </w:rPr>
  </w:style>
  <w:style w:type="paragraph" w:customStyle="1" w:styleId="CE38DC525B424561904AF43FD85BAA3936">
    <w:name w:val="CE38DC525B424561904AF43FD85BAA3936"/>
    <w:rsid w:val="00295510"/>
    <w:rPr>
      <w:rFonts w:eastAsiaTheme="minorHAnsi"/>
    </w:rPr>
  </w:style>
  <w:style w:type="paragraph" w:customStyle="1" w:styleId="09DCFA631F414449A0E130D2C7A6743E26">
    <w:name w:val="09DCFA631F414449A0E130D2C7A6743E26"/>
    <w:rsid w:val="00295510"/>
    <w:rPr>
      <w:rFonts w:eastAsiaTheme="minorHAnsi"/>
    </w:rPr>
  </w:style>
  <w:style w:type="paragraph" w:customStyle="1" w:styleId="DF9981638779416AA166C1DDB905D7C07">
    <w:name w:val="DF9981638779416AA166C1DDB905D7C07"/>
    <w:rsid w:val="00295510"/>
    <w:pPr>
      <w:ind w:left="720"/>
      <w:contextualSpacing/>
    </w:pPr>
    <w:rPr>
      <w:rFonts w:eastAsiaTheme="minorHAnsi"/>
    </w:rPr>
  </w:style>
  <w:style w:type="paragraph" w:customStyle="1" w:styleId="8B4261CBA40E422F9268B691C3A193DB46">
    <w:name w:val="8B4261CBA40E422F9268B691C3A193DB46"/>
    <w:rsid w:val="00295510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1">
    <w:name w:val="BFBC9BA8A1F542E88CE4BBD27051A21E31"/>
    <w:rsid w:val="00295510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E861C4BEC3EF4D00B78619531288D2522">
    <w:name w:val="E861C4BEC3EF4D00B78619531288D2522"/>
    <w:rsid w:val="00295510"/>
    <w:rPr>
      <w:rFonts w:eastAsiaTheme="minorHAnsi"/>
    </w:rPr>
  </w:style>
  <w:style w:type="paragraph" w:customStyle="1" w:styleId="8C2C82FD714C4D0A92A1DDB792E46BA844">
    <w:name w:val="8C2C82FD714C4D0A92A1DDB792E46BA844"/>
    <w:rsid w:val="00295510"/>
    <w:rPr>
      <w:rFonts w:eastAsiaTheme="minorHAnsi"/>
    </w:rPr>
  </w:style>
  <w:style w:type="paragraph" w:customStyle="1" w:styleId="2F8289CF650E43C7BC4B187BF300D9E544">
    <w:name w:val="2F8289CF650E43C7BC4B187BF300D9E544"/>
    <w:rsid w:val="00295510"/>
    <w:rPr>
      <w:rFonts w:eastAsiaTheme="minorHAnsi"/>
    </w:rPr>
  </w:style>
  <w:style w:type="paragraph" w:customStyle="1" w:styleId="8ED4AE1B383243A48DB0D8BD9761463044">
    <w:name w:val="8ED4AE1B383243A48DB0D8BD9761463044"/>
    <w:rsid w:val="00295510"/>
    <w:rPr>
      <w:rFonts w:eastAsiaTheme="minorHAnsi"/>
    </w:rPr>
  </w:style>
  <w:style w:type="paragraph" w:customStyle="1" w:styleId="E95BBDACEFCC4289A38B8EC4D3559E612">
    <w:name w:val="E95BBDACEFCC4289A38B8EC4D3559E612"/>
    <w:rsid w:val="00295510"/>
    <w:rPr>
      <w:rFonts w:eastAsiaTheme="minorHAnsi"/>
    </w:rPr>
  </w:style>
  <w:style w:type="paragraph" w:customStyle="1" w:styleId="D80D48D7FAA245C89A42BFF480DF6A9722">
    <w:name w:val="D80D48D7FAA245C89A42BFF480DF6A9722"/>
    <w:rsid w:val="00295510"/>
    <w:rPr>
      <w:rFonts w:eastAsiaTheme="minorHAnsi"/>
    </w:rPr>
  </w:style>
  <w:style w:type="paragraph" w:customStyle="1" w:styleId="39E88A3FEAD546E3AAA0259D4756DB9510">
    <w:name w:val="39E88A3FEAD546E3AAA0259D4756DB9510"/>
    <w:rsid w:val="00295510"/>
    <w:rPr>
      <w:rFonts w:eastAsiaTheme="minorHAnsi"/>
    </w:rPr>
  </w:style>
  <w:style w:type="paragraph" w:customStyle="1" w:styleId="0754762C47184DD6B13194FC166749CF10">
    <w:name w:val="0754762C47184DD6B13194FC166749CF10"/>
    <w:rsid w:val="00295510"/>
    <w:rPr>
      <w:rFonts w:eastAsiaTheme="minorHAnsi"/>
    </w:rPr>
  </w:style>
  <w:style w:type="paragraph" w:customStyle="1" w:styleId="E1D9BE18B18E4C9CBF2252714167687D10">
    <w:name w:val="E1D9BE18B18E4C9CBF2252714167687D10"/>
    <w:rsid w:val="00295510"/>
    <w:rPr>
      <w:rFonts w:eastAsiaTheme="minorHAnsi"/>
    </w:rPr>
  </w:style>
  <w:style w:type="paragraph" w:customStyle="1" w:styleId="0183732B5DC24052807993FCE44883A110">
    <w:name w:val="0183732B5DC24052807993FCE44883A110"/>
    <w:rsid w:val="00295510"/>
    <w:rPr>
      <w:rFonts w:eastAsiaTheme="minorHAnsi"/>
    </w:rPr>
  </w:style>
  <w:style w:type="paragraph" w:customStyle="1" w:styleId="E0AF4A49276143DDB8E5C845A10DFFFE10">
    <w:name w:val="E0AF4A49276143DDB8E5C845A10DFFFE10"/>
    <w:rsid w:val="00295510"/>
    <w:rPr>
      <w:rFonts w:eastAsiaTheme="minorHAnsi"/>
    </w:rPr>
  </w:style>
  <w:style w:type="paragraph" w:customStyle="1" w:styleId="445707FC06F54FFCB766217DC2E7ED172">
    <w:name w:val="445707FC06F54FFCB766217DC2E7ED172"/>
    <w:rsid w:val="00295510"/>
    <w:rPr>
      <w:rFonts w:eastAsiaTheme="minorHAnsi"/>
    </w:rPr>
  </w:style>
  <w:style w:type="paragraph" w:customStyle="1" w:styleId="739D8E53102246D5877A40C463935A582">
    <w:name w:val="739D8E53102246D5877A40C463935A582"/>
    <w:rsid w:val="00295510"/>
    <w:rPr>
      <w:rFonts w:eastAsiaTheme="minorHAnsi"/>
    </w:rPr>
  </w:style>
  <w:style w:type="paragraph" w:customStyle="1" w:styleId="A8C231D1A30E48F1B622F179568EF5A62">
    <w:name w:val="A8C231D1A30E48F1B622F179568EF5A62"/>
    <w:rsid w:val="00295510"/>
    <w:rPr>
      <w:rFonts w:eastAsiaTheme="minorHAnsi"/>
    </w:rPr>
  </w:style>
  <w:style w:type="paragraph" w:customStyle="1" w:styleId="6347982C06624E9A896CC1AB51F435592">
    <w:name w:val="6347982C06624E9A896CC1AB51F435592"/>
    <w:rsid w:val="00295510"/>
    <w:rPr>
      <w:rFonts w:eastAsiaTheme="minorHAnsi"/>
    </w:rPr>
  </w:style>
  <w:style w:type="paragraph" w:customStyle="1" w:styleId="A82A362C9695484292A3C594B4646D802">
    <w:name w:val="A82A362C9695484292A3C594B4646D802"/>
    <w:rsid w:val="00295510"/>
    <w:rPr>
      <w:rFonts w:eastAsiaTheme="minorHAnsi"/>
    </w:rPr>
  </w:style>
  <w:style w:type="paragraph" w:customStyle="1" w:styleId="F6546495F4954BD28098D82C690793642">
    <w:name w:val="F6546495F4954BD28098D82C690793642"/>
    <w:rsid w:val="00295510"/>
    <w:rPr>
      <w:rFonts w:eastAsiaTheme="minorHAnsi"/>
    </w:rPr>
  </w:style>
  <w:style w:type="paragraph" w:customStyle="1" w:styleId="5A0B7126673E44D494CBC5353CC2348537">
    <w:name w:val="5A0B7126673E44D494CBC5353CC2348537"/>
    <w:rsid w:val="00295510"/>
    <w:rPr>
      <w:rFonts w:eastAsiaTheme="minorHAnsi"/>
    </w:rPr>
  </w:style>
  <w:style w:type="paragraph" w:customStyle="1" w:styleId="064C8B26D95340D0ADD404550F0F80E237">
    <w:name w:val="064C8B26D95340D0ADD404550F0F80E237"/>
    <w:rsid w:val="00295510"/>
    <w:rPr>
      <w:rFonts w:eastAsiaTheme="minorHAnsi"/>
    </w:rPr>
  </w:style>
  <w:style w:type="paragraph" w:customStyle="1" w:styleId="11CCE7CE8889434080233738D24EBA6210">
    <w:name w:val="11CCE7CE8889434080233738D24EBA6210"/>
    <w:rsid w:val="00295510"/>
    <w:rPr>
      <w:rFonts w:eastAsiaTheme="minorHAnsi"/>
    </w:rPr>
  </w:style>
  <w:style w:type="paragraph" w:customStyle="1" w:styleId="CE38DC525B424561904AF43FD85BAA3937">
    <w:name w:val="CE38DC525B424561904AF43FD85BAA3937"/>
    <w:rsid w:val="00295510"/>
    <w:rPr>
      <w:rFonts w:eastAsiaTheme="minorHAnsi"/>
    </w:rPr>
  </w:style>
  <w:style w:type="paragraph" w:customStyle="1" w:styleId="09DCFA631F414449A0E130D2C7A6743E27">
    <w:name w:val="09DCFA631F414449A0E130D2C7A6743E27"/>
    <w:rsid w:val="00295510"/>
    <w:rPr>
      <w:rFonts w:eastAsiaTheme="minorHAnsi"/>
    </w:rPr>
  </w:style>
  <w:style w:type="paragraph" w:customStyle="1" w:styleId="DF9981638779416AA166C1DDB905D7C08">
    <w:name w:val="DF9981638779416AA166C1DDB905D7C08"/>
    <w:rsid w:val="00295510"/>
    <w:pPr>
      <w:ind w:left="720"/>
      <w:contextualSpacing/>
    </w:pPr>
    <w:rPr>
      <w:rFonts w:eastAsiaTheme="minorHAnsi"/>
    </w:rPr>
  </w:style>
  <w:style w:type="paragraph" w:customStyle="1" w:styleId="8B4261CBA40E422F9268B691C3A193DB47">
    <w:name w:val="8B4261CBA40E422F9268B691C3A193DB47"/>
    <w:rsid w:val="00295510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2">
    <w:name w:val="BFBC9BA8A1F542E88CE4BBD27051A21E32"/>
    <w:rsid w:val="00295510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9CBF2AFF67EE4F959C46A6F97E202EEB">
    <w:name w:val="9CBF2AFF67EE4F959C46A6F97E202EEB"/>
    <w:rsid w:val="00FA6BCD"/>
  </w:style>
  <w:style w:type="paragraph" w:customStyle="1" w:styleId="A3C45D5A07924565874E8C7416AEFEE4">
    <w:name w:val="A3C45D5A07924565874E8C7416AEFEE4"/>
    <w:rsid w:val="00FA6BCD"/>
  </w:style>
  <w:style w:type="paragraph" w:customStyle="1" w:styleId="6DB372428FE34DF68535867F08894A30">
    <w:name w:val="6DB372428FE34DF68535867F08894A30"/>
    <w:rsid w:val="00FA6BCD"/>
  </w:style>
  <w:style w:type="paragraph" w:customStyle="1" w:styleId="339EF6B3938F4449A510BE0433CEA2C7">
    <w:name w:val="339EF6B3938F4449A510BE0433CEA2C7"/>
    <w:rsid w:val="00FA6BCD"/>
  </w:style>
  <w:style w:type="paragraph" w:customStyle="1" w:styleId="154C89FFF4504DFFA4B7D9C6B3325916">
    <w:name w:val="154C89FFF4504DFFA4B7D9C6B3325916"/>
    <w:rsid w:val="00FA6BCD"/>
  </w:style>
  <w:style w:type="paragraph" w:customStyle="1" w:styleId="3EF16C860C4B4370872ECDEA4EF4B88E">
    <w:name w:val="3EF16C860C4B4370872ECDEA4EF4B88E"/>
    <w:rsid w:val="00FA6BCD"/>
  </w:style>
  <w:style w:type="paragraph" w:customStyle="1" w:styleId="E71706AA98184C0CAF2C194BC0F5B9CD">
    <w:name w:val="E71706AA98184C0CAF2C194BC0F5B9CD"/>
    <w:rsid w:val="00FA6BCD"/>
  </w:style>
  <w:style w:type="paragraph" w:customStyle="1" w:styleId="5ACB753ED33D45DA93B0D5A7E4845F26">
    <w:name w:val="5ACB753ED33D45DA93B0D5A7E4845F26"/>
    <w:rsid w:val="00FA6BCD"/>
  </w:style>
  <w:style w:type="paragraph" w:customStyle="1" w:styleId="1E9074E104014CCB816B35DEE7CE4D47">
    <w:name w:val="1E9074E104014CCB816B35DEE7CE4D47"/>
    <w:rsid w:val="00FA6BCD"/>
  </w:style>
  <w:style w:type="paragraph" w:customStyle="1" w:styleId="D7C09747B8B94130A6C344B2A059CEA6">
    <w:name w:val="D7C09747B8B94130A6C344B2A059CEA6"/>
    <w:rsid w:val="00FA6BCD"/>
  </w:style>
  <w:style w:type="paragraph" w:customStyle="1" w:styleId="995423D6D7C74126831DF4C58801C022">
    <w:name w:val="995423D6D7C74126831DF4C58801C022"/>
    <w:rsid w:val="00FA6BCD"/>
  </w:style>
  <w:style w:type="paragraph" w:customStyle="1" w:styleId="7ED185737AA74DF0825A25236F14C214">
    <w:name w:val="7ED185737AA74DF0825A25236F14C214"/>
    <w:rsid w:val="00FA6BCD"/>
  </w:style>
  <w:style w:type="paragraph" w:customStyle="1" w:styleId="C6D28E6E88F146FEA90D04FA244BE67F">
    <w:name w:val="C6D28E6E88F146FEA90D04FA244BE67F"/>
    <w:rsid w:val="00FA6BCD"/>
  </w:style>
  <w:style w:type="paragraph" w:customStyle="1" w:styleId="1E885B5B44FC4EA9A27DEDD2D02B30B3">
    <w:name w:val="1E885B5B44FC4EA9A27DEDD2D02B30B3"/>
    <w:rsid w:val="00FA6BCD"/>
  </w:style>
  <w:style w:type="paragraph" w:customStyle="1" w:styleId="6D784E0827D84F51B009210230951424">
    <w:name w:val="6D784E0827D84F51B009210230951424"/>
    <w:rsid w:val="00FA6BCD"/>
  </w:style>
  <w:style w:type="paragraph" w:customStyle="1" w:styleId="0DF56EE1FC37441A91D3D9CBF5180416">
    <w:name w:val="0DF56EE1FC37441A91D3D9CBF5180416"/>
    <w:rsid w:val="00FA6BCD"/>
  </w:style>
  <w:style w:type="paragraph" w:customStyle="1" w:styleId="E8B60A28D830465988BDF6649466C661">
    <w:name w:val="E8B60A28D830465988BDF6649466C661"/>
    <w:rsid w:val="00FA6BCD"/>
  </w:style>
  <w:style w:type="paragraph" w:customStyle="1" w:styleId="AF0BA275962A4C55B9E7910A7651D1B9">
    <w:name w:val="AF0BA275962A4C55B9E7910A7651D1B9"/>
    <w:rsid w:val="00FA6BCD"/>
  </w:style>
  <w:style w:type="paragraph" w:customStyle="1" w:styleId="E80D017761084BDF9E34ACFB8F8A14CC">
    <w:name w:val="E80D017761084BDF9E34ACFB8F8A14CC"/>
    <w:rsid w:val="00FA6BCD"/>
  </w:style>
  <w:style w:type="paragraph" w:customStyle="1" w:styleId="C9DC69FE7A854830AE7872A818CA426F">
    <w:name w:val="C9DC69FE7A854830AE7872A818CA426F"/>
    <w:rsid w:val="00FA6BCD"/>
  </w:style>
  <w:style w:type="paragraph" w:customStyle="1" w:styleId="4A53676614A84D44AD16D414C9D55006">
    <w:name w:val="4A53676614A84D44AD16D414C9D55006"/>
    <w:rsid w:val="00FA6BCD"/>
  </w:style>
  <w:style w:type="paragraph" w:customStyle="1" w:styleId="E53AD66CB3294E57BADDE2D2F1F648CE">
    <w:name w:val="E53AD66CB3294E57BADDE2D2F1F648CE"/>
    <w:rsid w:val="00FA6BCD"/>
  </w:style>
  <w:style w:type="paragraph" w:customStyle="1" w:styleId="B5D416F1D73040D4914E1D9C3AA10BE8">
    <w:name w:val="B5D416F1D73040D4914E1D9C3AA10BE8"/>
    <w:rsid w:val="00FA6BCD"/>
  </w:style>
  <w:style w:type="paragraph" w:customStyle="1" w:styleId="8B0BE97DED104D95B3988679D464EB83">
    <w:name w:val="8B0BE97DED104D95B3988679D464EB83"/>
    <w:rsid w:val="00FA6BCD"/>
  </w:style>
  <w:style w:type="paragraph" w:customStyle="1" w:styleId="5E21760180034885A944E19EFCB29E94">
    <w:name w:val="5E21760180034885A944E19EFCB29E94"/>
    <w:rsid w:val="00FA6BCD"/>
  </w:style>
  <w:style w:type="paragraph" w:customStyle="1" w:styleId="A0E081519B274FB6842B5CEE1037EFB8">
    <w:name w:val="A0E081519B274FB6842B5CEE1037EFB8"/>
    <w:rsid w:val="00FA6BCD"/>
  </w:style>
  <w:style w:type="paragraph" w:customStyle="1" w:styleId="4E55679E52A44BFBBD09BB62B8AB7931">
    <w:name w:val="4E55679E52A44BFBBD09BB62B8AB7931"/>
    <w:rsid w:val="00FA6BCD"/>
  </w:style>
  <w:style w:type="paragraph" w:customStyle="1" w:styleId="1714F977CD794ADB8593C0F2F1C4CB0F">
    <w:name w:val="1714F977CD794ADB8593C0F2F1C4CB0F"/>
    <w:rsid w:val="00FA6BCD"/>
  </w:style>
  <w:style w:type="paragraph" w:customStyle="1" w:styleId="32F805E7DCB44E1BA613540044F76A9B">
    <w:name w:val="32F805E7DCB44E1BA613540044F76A9B"/>
    <w:rsid w:val="00FA6BCD"/>
  </w:style>
  <w:style w:type="paragraph" w:customStyle="1" w:styleId="61A909D9740B4A0CA915E9BEAFA57033">
    <w:name w:val="61A909D9740B4A0CA915E9BEAFA57033"/>
    <w:rsid w:val="00FA6BCD"/>
  </w:style>
  <w:style w:type="paragraph" w:customStyle="1" w:styleId="17131CDBF99A43BEBE2EF18A59C202B8">
    <w:name w:val="17131CDBF99A43BEBE2EF18A59C202B8"/>
    <w:rsid w:val="00FA6BCD"/>
  </w:style>
  <w:style w:type="paragraph" w:customStyle="1" w:styleId="BCA79CA9FB05493D8B7BAB0AD2CAEC61">
    <w:name w:val="BCA79CA9FB05493D8B7BAB0AD2CAEC61"/>
    <w:rsid w:val="00FA6BCD"/>
  </w:style>
  <w:style w:type="paragraph" w:customStyle="1" w:styleId="C68741DE507342C9AA028D26D8C3AE69">
    <w:name w:val="C68741DE507342C9AA028D26D8C3AE69"/>
    <w:rsid w:val="00FA6BCD"/>
  </w:style>
  <w:style w:type="paragraph" w:customStyle="1" w:styleId="CD0D7394FA524FA0B4B525932363EDDF">
    <w:name w:val="CD0D7394FA524FA0B4B525932363EDDF"/>
    <w:rsid w:val="00FA6BCD"/>
  </w:style>
  <w:style w:type="paragraph" w:customStyle="1" w:styleId="6EC97BAA13F64ADE8958984E079D3114">
    <w:name w:val="6EC97BAA13F64ADE8958984E079D3114"/>
    <w:rsid w:val="00FA6BCD"/>
  </w:style>
  <w:style w:type="paragraph" w:customStyle="1" w:styleId="93F45E5797D947A4A5397595E15F9996">
    <w:name w:val="93F45E5797D947A4A5397595E15F9996"/>
    <w:rsid w:val="00FA6BCD"/>
  </w:style>
  <w:style w:type="paragraph" w:customStyle="1" w:styleId="8D1510A769704228B9D9B4884DB0E8E2">
    <w:name w:val="8D1510A769704228B9D9B4884DB0E8E2"/>
    <w:rsid w:val="00FA6BCD"/>
  </w:style>
  <w:style w:type="paragraph" w:customStyle="1" w:styleId="9EFC47AB7E584BBB9C791F4FBD4768F1">
    <w:name w:val="9EFC47AB7E584BBB9C791F4FBD4768F1"/>
    <w:rsid w:val="00FA6BCD"/>
  </w:style>
  <w:style w:type="paragraph" w:customStyle="1" w:styleId="4C8438D05E0F4E5B9CD7443DDC2C6D4F">
    <w:name w:val="4C8438D05E0F4E5B9CD7443DDC2C6D4F"/>
    <w:rsid w:val="00FA6BCD"/>
  </w:style>
  <w:style w:type="paragraph" w:customStyle="1" w:styleId="81FCEBCC2FC348D7857EA436965751FB">
    <w:name w:val="81FCEBCC2FC348D7857EA436965751FB"/>
    <w:rsid w:val="00FA6BCD"/>
  </w:style>
  <w:style w:type="paragraph" w:customStyle="1" w:styleId="5C6B3FAA699142D7B6C41E95A4F930C8">
    <w:name w:val="5C6B3FAA699142D7B6C41E95A4F930C8"/>
    <w:rsid w:val="00FA6BCD"/>
  </w:style>
  <w:style w:type="paragraph" w:customStyle="1" w:styleId="45B78AC088074930A2D949E9E006AB41">
    <w:name w:val="45B78AC088074930A2D949E9E006AB41"/>
    <w:rsid w:val="00FA6BCD"/>
  </w:style>
  <w:style w:type="paragraph" w:customStyle="1" w:styleId="A91D8EE5F6724672BDB63A310EDB932F">
    <w:name w:val="A91D8EE5F6724672BDB63A310EDB932F"/>
    <w:rsid w:val="00FA6BCD"/>
  </w:style>
  <w:style w:type="paragraph" w:customStyle="1" w:styleId="6686D9EECC0B4ED0A4F1F649017212E0">
    <w:name w:val="6686D9EECC0B4ED0A4F1F649017212E0"/>
    <w:rsid w:val="00FA6BCD"/>
  </w:style>
  <w:style w:type="paragraph" w:customStyle="1" w:styleId="B7F9EE5C259648FE871BB50381A4D195">
    <w:name w:val="B7F9EE5C259648FE871BB50381A4D195"/>
    <w:rsid w:val="00FA6BCD"/>
  </w:style>
  <w:style w:type="paragraph" w:customStyle="1" w:styleId="273497D3FBDC4AC9A6C215381367679A">
    <w:name w:val="273497D3FBDC4AC9A6C215381367679A"/>
    <w:rsid w:val="00FA6BCD"/>
  </w:style>
  <w:style w:type="paragraph" w:customStyle="1" w:styleId="DD5E32A7422545A6A4317C6E1F739E96">
    <w:name w:val="DD5E32A7422545A6A4317C6E1F739E96"/>
    <w:rsid w:val="00FA6BCD"/>
  </w:style>
  <w:style w:type="paragraph" w:customStyle="1" w:styleId="C440022584B648B0AB199A920D6F5A11">
    <w:name w:val="C440022584B648B0AB199A920D6F5A11"/>
    <w:rsid w:val="00FA6BCD"/>
  </w:style>
  <w:style w:type="paragraph" w:customStyle="1" w:styleId="F6F6C849FC7045D8829AEFF7CCFF01B7">
    <w:name w:val="F6F6C849FC7045D8829AEFF7CCFF01B7"/>
    <w:rsid w:val="00FA6BCD"/>
  </w:style>
  <w:style w:type="paragraph" w:customStyle="1" w:styleId="A0734029DA384DE49F125B714C831F4B">
    <w:name w:val="A0734029DA384DE49F125B714C831F4B"/>
    <w:rsid w:val="00FA6BCD"/>
  </w:style>
  <w:style w:type="paragraph" w:customStyle="1" w:styleId="469E57439506499EB977A459922BF434">
    <w:name w:val="469E57439506499EB977A459922BF434"/>
    <w:rsid w:val="00FA6BCD"/>
  </w:style>
  <w:style w:type="paragraph" w:customStyle="1" w:styleId="45F44D50FBE0445586E8433F9FAD3F2B">
    <w:name w:val="45F44D50FBE0445586E8433F9FAD3F2B"/>
    <w:rsid w:val="00FA6BCD"/>
  </w:style>
  <w:style w:type="paragraph" w:customStyle="1" w:styleId="E861C4BEC3EF4D00B78619531288D2523">
    <w:name w:val="E861C4BEC3EF4D00B78619531288D2523"/>
    <w:rsid w:val="00FA6BCD"/>
    <w:rPr>
      <w:rFonts w:eastAsiaTheme="minorHAnsi"/>
    </w:rPr>
  </w:style>
  <w:style w:type="paragraph" w:customStyle="1" w:styleId="8C2C82FD714C4D0A92A1DDB792E46BA845">
    <w:name w:val="8C2C82FD714C4D0A92A1DDB792E46BA845"/>
    <w:rsid w:val="00FA6BCD"/>
    <w:rPr>
      <w:rFonts w:eastAsiaTheme="minorHAnsi"/>
    </w:rPr>
  </w:style>
  <w:style w:type="paragraph" w:customStyle="1" w:styleId="2F8289CF650E43C7BC4B187BF300D9E545">
    <w:name w:val="2F8289CF650E43C7BC4B187BF300D9E545"/>
    <w:rsid w:val="00FA6BCD"/>
    <w:rPr>
      <w:rFonts w:eastAsiaTheme="minorHAnsi"/>
    </w:rPr>
  </w:style>
  <w:style w:type="paragraph" w:customStyle="1" w:styleId="8ED4AE1B383243A48DB0D8BD9761463045">
    <w:name w:val="8ED4AE1B383243A48DB0D8BD9761463045"/>
    <w:rsid w:val="00FA6BCD"/>
    <w:rPr>
      <w:rFonts w:eastAsiaTheme="minorHAnsi"/>
    </w:rPr>
  </w:style>
  <w:style w:type="paragraph" w:customStyle="1" w:styleId="E95BBDACEFCC4289A38B8EC4D3559E613">
    <w:name w:val="E95BBDACEFCC4289A38B8EC4D3559E613"/>
    <w:rsid w:val="00FA6BCD"/>
    <w:rPr>
      <w:rFonts w:eastAsiaTheme="minorHAnsi"/>
    </w:rPr>
  </w:style>
  <w:style w:type="paragraph" w:customStyle="1" w:styleId="D80D48D7FAA245C89A42BFF480DF6A9723">
    <w:name w:val="D80D48D7FAA245C89A42BFF480DF6A9723"/>
    <w:rsid w:val="00FA6BCD"/>
    <w:rPr>
      <w:rFonts w:eastAsiaTheme="minorHAnsi"/>
    </w:rPr>
  </w:style>
  <w:style w:type="paragraph" w:customStyle="1" w:styleId="A3C45D5A07924565874E8C7416AEFEE41">
    <w:name w:val="A3C45D5A07924565874E8C7416AEFEE41"/>
    <w:rsid w:val="00FA6BCD"/>
    <w:rPr>
      <w:rFonts w:eastAsiaTheme="minorHAnsi"/>
    </w:rPr>
  </w:style>
  <w:style w:type="paragraph" w:customStyle="1" w:styleId="1714F977CD794ADB8593C0F2F1C4CB0F1">
    <w:name w:val="1714F977CD794ADB8593C0F2F1C4CB0F1"/>
    <w:rsid w:val="00FA6BCD"/>
    <w:rPr>
      <w:rFonts w:eastAsiaTheme="minorHAnsi"/>
    </w:rPr>
  </w:style>
  <w:style w:type="paragraph" w:customStyle="1" w:styleId="17131CDBF99A43BEBE2EF18A59C202B81">
    <w:name w:val="17131CDBF99A43BEBE2EF18A59C202B81"/>
    <w:rsid w:val="00FA6BCD"/>
    <w:rPr>
      <w:rFonts w:eastAsiaTheme="minorHAnsi"/>
    </w:rPr>
  </w:style>
  <w:style w:type="paragraph" w:customStyle="1" w:styleId="C68741DE507342C9AA028D26D8C3AE691">
    <w:name w:val="C68741DE507342C9AA028D26D8C3AE691"/>
    <w:rsid w:val="00FA6BCD"/>
    <w:rPr>
      <w:rFonts w:eastAsiaTheme="minorHAnsi"/>
    </w:rPr>
  </w:style>
  <w:style w:type="paragraph" w:customStyle="1" w:styleId="6EC97BAA13F64ADE8958984E079D31141">
    <w:name w:val="6EC97BAA13F64ADE8958984E079D31141"/>
    <w:rsid w:val="00FA6BCD"/>
    <w:rPr>
      <w:rFonts w:eastAsiaTheme="minorHAnsi"/>
    </w:rPr>
  </w:style>
  <w:style w:type="paragraph" w:customStyle="1" w:styleId="8D1510A769704228B9D9B4884DB0E8E21">
    <w:name w:val="8D1510A769704228B9D9B4884DB0E8E21"/>
    <w:rsid w:val="00FA6BCD"/>
    <w:rPr>
      <w:rFonts w:eastAsiaTheme="minorHAnsi"/>
    </w:rPr>
  </w:style>
  <w:style w:type="paragraph" w:customStyle="1" w:styleId="4C8438D05E0F4E5B9CD7443DDC2C6D4F1">
    <w:name w:val="4C8438D05E0F4E5B9CD7443DDC2C6D4F1"/>
    <w:rsid w:val="00FA6BCD"/>
    <w:rPr>
      <w:rFonts w:eastAsiaTheme="minorHAnsi"/>
    </w:rPr>
  </w:style>
  <w:style w:type="paragraph" w:customStyle="1" w:styleId="B7F9EE5C259648FE871BB50381A4D1951">
    <w:name w:val="B7F9EE5C259648FE871BB50381A4D1951"/>
    <w:rsid w:val="00FA6BCD"/>
    <w:rPr>
      <w:rFonts w:eastAsiaTheme="minorHAnsi"/>
    </w:rPr>
  </w:style>
  <w:style w:type="paragraph" w:customStyle="1" w:styleId="C440022584B648B0AB199A920D6F5A111">
    <w:name w:val="C440022584B648B0AB199A920D6F5A111"/>
    <w:rsid w:val="00FA6BCD"/>
    <w:rPr>
      <w:rFonts w:eastAsiaTheme="minorHAnsi"/>
    </w:rPr>
  </w:style>
  <w:style w:type="paragraph" w:customStyle="1" w:styleId="A0734029DA384DE49F125B714C831F4B1">
    <w:name w:val="A0734029DA384DE49F125B714C831F4B1"/>
    <w:rsid w:val="00FA6BCD"/>
    <w:rPr>
      <w:rFonts w:eastAsiaTheme="minorHAnsi"/>
    </w:rPr>
  </w:style>
  <w:style w:type="paragraph" w:customStyle="1" w:styleId="45F44D50FBE0445586E8433F9FAD3F2B1">
    <w:name w:val="45F44D50FBE0445586E8433F9FAD3F2B1"/>
    <w:rsid w:val="00FA6BCD"/>
    <w:rPr>
      <w:rFonts w:eastAsiaTheme="minorHAnsi"/>
    </w:rPr>
  </w:style>
  <w:style w:type="paragraph" w:customStyle="1" w:styleId="5A0B7126673E44D494CBC5353CC2348538">
    <w:name w:val="5A0B7126673E44D494CBC5353CC2348538"/>
    <w:rsid w:val="00FA6BCD"/>
    <w:rPr>
      <w:rFonts w:eastAsiaTheme="minorHAnsi"/>
    </w:rPr>
  </w:style>
  <w:style w:type="paragraph" w:customStyle="1" w:styleId="064C8B26D95340D0ADD404550F0F80E238">
    <w:name w:val="064C8B26D95340D0ADD404550F0F80E238"/>
    <w:rsid w:val="00FA6BCD"/>
    <w:rPr>
      <w:rFonts w:eastAsiaTheme="minorHAnsi"/>
    </w:rPr>
  </w:style>
  <w:style w:type="paragraph" w:customStyle="1" w:styleId="11CCE7CE8889434080233738D24EBA6211">
    <w:name w:val="11CCE7CE8889434080233738D24EBA6211"/>
    <w:rsid w:val="00FA6BCD"/>
    <w:rPr>
      <w:rFonts w:eastAsiaTheme="minorHAnsi"/>
    </w:rPr>
  </w:style>
  <w:style w:type="paragraph" w:customStyle="1" w:styleId="CE38DC525B424561904AF43FD85BAA3938">
    <w:name w:val="CE38DC525B424561904AF43FD85BAA3938"/>
    <w:rsid w:val="00FA6BCD"/>
    <w:rPr>
      <w:rFonts w:eastAsiaTheme="minorHAnsi"/>
    </w:rPr>
  </w:style>
  <w:style w:type="paragraph" w:customStyle="1" w:styleId="09DCFA631F414449A0E130D2C7A6743E28">
    <w:name w:val="09DCFA631F414449A0E130D2C7A6743E28"/>
    <w:rsid w:val="00FA6BCD"/>
    <w:rPr>
      <w:rFonts w:eastAsiaTheme="minorHAnsi"/>
    </w:rPr>
  </w:style>
  <w:style w:type="paragraph" w:customStyle="1" w:styleId="DF9981638779416AA166C1DDB905D7C09">
    <w:name w:val="DF9981638779416AA166C1DDB905D7C09"/>
    <w:rsid w:val="00FA6BCD"/>
    <w:pPr>
      <w:ind w:left="720"/>
      <w:contextualSpacing/>
    </w:pPr>
    <w:rPr>
      <w:rFonts w:eastAsiaTheme="minorHAnsi"/>
    </w:rPr>
  </w:style>
  <w:style w:type="paragraph" w:customStyle="1" w:styleId="8B4261CBA40E422F9268B691C3A193DB48">
    <w:name w:val="8B4261CBA40E422F9268B691C3A193DB48"/>
    <w:rsid w:val="00FA6BCD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3">
    <w:name w:val="BFBC9BA8A1F542E88CE4BBD27051A21E33"/>
    <w:rsid w:val="00FA6BCD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E861C4BEC3EF4D00B78619531288D2524">
    <w:name w:val="E861C4BEC3EF4D00B78619531288D2524"/>
    <w:rsid w:val="00194667"/>
    <w:rPr>
      <w:rFonts w:eastAsiaTheme="minorHAnsi"/>
    </w:rPr>
  </w:style>
  <w:style w:type="paragraph" w:customStyle="1" w:styleId="8C2C82FD714C4D0A92A1DDB792E46BA846">
    <w:name w:val="8C2C82FD714C4D0A92A1DDB792E46BA846"/>
    <w:rsid w:val="00194667"/>
    <w:rPr>
      <w:rFonts w:eastAsiaTheme="minorHAnsi"/>
    </w:rPr>
  </w:style>
  <w:style w:type="paragraph" w:customStyle="1" w:styleId="2F8289CF650E43C7BC4B187BF300D9E546">
    <w:name w:val="2F8289CF650E43C7BC4B187BF300D9E546"/>
    <w:rsid w:val="00194667"/>
    <w:rPr>
      <w:rFonts w:eastAsiaTheme="minorHAnsi"/>
    </w:rPr>
  </w:style>
  <w:style w:type="paragraph" w:customStyle="1" w:styleId="8ED4AE1B383243A48DB0D8BD9761463046">
    <w:name w:val="8ED4AE1B383243A48DB0D8BD9761463046"/>
    <w:rsid w:val="00194667"/>
    <w:rPr>
      <w:rFonts w:eastAsiaTheme="minorHAnsi"/>
    </w:rPr>
  </w:style>
  <w:style w:type="paragraph" w:customStyle="1" w:styleId="E95BBDACEFCC4289A38B8EC4D3559E614">
    <w:name w:val="E95BBDACEFCC4289A38B8EC4D3559E614"/>
    <w:rsid w:val="00194667"/>
    <w:rPr>
      <w:rFonts w:eastAsiaTheme="minorHAnsi"/>
    </w:rPr>
  </w:style>
  <w:style w:type="paragraph" w:customStyle="1" w:styleId="D80D48D7FAA245C89A42BFF480DF6A9724">
    <w:name w:val="D80D48D7FAA245C89A42BFF480DF6A9724"/>
    <w:rsid w:val="00194667"/>
    <w:rPr>
      <w:rFonts w:eastAsiaTheme="minorHAnsi"/>
    </w:rPr>
  </w:style>
  <w:style w:type="paragraph" w:customStyle="1" w:styleId="A3C45D5A07924565874E8C7416AEFEE42">
    <w:name w:val="A3C45D5A07924565874E8C7416AEFEE42"/>
    <w:rsid w:val="00194667"/>
    <w:rPr>
      <w:rFonts w:eastAsiaTheme="minorHAnsi"/>
    </w:rPr>
  </w:style>
  <w:style w:type="paragraph" w:customStyle="1" w:styleId="1714F977CD794ADB8593C0F2F1C4CB0F2">
    <w:name w:val="1714F977CD794ADB8593C0F2F1C4CB0F2"/>
    <w:rsid w:val="00194667"/>
    <w:rPr>
      <w:rFonts w:eastAsiaTheme="minorHAnsi"/>
    </w:rPr>
  </w:style>
  <w:style w:type="paragraph" w:customStyle="1" w:styleId="17131CDBF99A43BEBE2EF18A59C202B82">
    <w:name w:val="17131CDBF99A43BEBE2EF18A59C202B82"/>
    <w:rsid w:val="00194667"/>
    <w:rPr>
      <w:rFonts w:eastAsiaTheme="minorHAnsi"/>
    </w:rPr>
  </w:style>
  <w:style w:type="paragraph" w:customStyle="1" w:styleId="C68741DE507342C9AA028D26D8C3AE692">
    <w:name w:val="C68741DE507342C9AA028D26D8C3AE692"/>
    <w:rsid w:val="00194667"/>
    <w:rPr>
      <w:rFonts w:eastAsiaTheme="minorHAnsi"/>
    </w:rPr>
  </w:style>
  <w:style w:type="paragraph" w:customStyle="1" w:styleId="6EC97BAA13F64ADE8958984E079D31142">
    <w:name w:val="6EC97BAA13F64ADE8958984E079D31142"/>
    <w:rsid w:val="00194667"/>
    <w:rPr>
      <w:rFonts w:eastAsiaTheme="minorHAnsi"/>
    </w:rPr>
  </w:style>
  <w:style w:type="paragraph" w:customStyle="1" w:styleId="8D1510A769704228B9D9B4884DB0E8E22">
    <w:name w:val="8D1510A769704228B9D9B4884DB0E8E22"/>
    <w:rsid w:val="00194667"/>
    <w:rPr>
      <w:rFonts w:eastAsiaTheme="minorHAnsi"/>
    </w:rPr>
  </w:style>
  <w:style w:type="paragraph" w:customStyle="1" w:styleId="4C8438D05E0F4E5B9CD7443DDC2C6D4F2">
    <w:name w:val="4C8438D05E0F4E5B9CD7443DDC2C6D4F2"/>
    <w:rsid w:val="00194667"/>
    <w:rPr>
      <w:rFonts w:eastAsiaTheme="minorHAnsi"/>
    </w:rPr>
  </w:style>
  <w:style w:type="paragraph" w:customStyle="1" w:styleId="B7F9EE5C259648FE871BB50381A4D1952">
    <w:name w:val="B7F9EE5C259648FE871BB50381A4D1952"/>
    <w:rsid w:val="00194667"/>
    <w:rPr>
      <w:rFonts w:eastAsiaTheme="minorHAnsi"/>
    </w:rPr>
  </w:style>
  <w:style w:type="paragraph" w:customStyle="1" w:styleId="C440022584B648B0AB199A920D6F5A112">
    <w:name w:val="C440022584B648B0AB199A920D6F5A112"/>
    <w:rsid w:val="00194667"/>
    <w:rPr>
      <w:rFonts w:eastAsiaTheme="minorHAnsi"/>
    </w:rPr>
  </w:style>
  <w:style w:type="paragraph" w:customStyle="1" w:styleId="A0734029DA384DE49F125B714C831F4B2">
    <w:name w:val="A0734029DA384DE49F125B714C831F4B2"/>
    <w:rsid w:val="00194667"/>
    <w:rPr>
      <w:rFonts w:eastAsiaTheme="minorHAnsi"/>
    </w:rPr>
  </w:style>
  <w:style w:type="paragraph" w:customStyle="1" w:styleId="45F44D50FBE0445586E8433F9FAD3F2B2">
    <w:name w:val="45F44D50FBE0445586E8433F9FAD3F2B2"/>
    <w:rsid w:val="00194667"/>
    <w:rPr>
      <w:rFonts w:eastAsiaTheme="minorHAnsi"/>
    </w:rPr>
  </w:style>
  <w:style w:type="paragraph" w:customStyle="1" w:styleId="5A0B7126673E44D494CBC5353CC2348539">
    <w:name w:val="5A0B7126673E44D494CBC5353CC2348539"/>
    <w:rsid w:val="00194667"/>
    <w:rPr>
      <w:rFonts w:eastAsiaTheme="minorHAnsi"/>
    </w:rPr>
  </w:style>
  <w:style w:type="paragraph" w:customStyle="1" w:styleId="064C8B26D95340D0ADD404550F0F80E239">
    <w:name w:val="064C8B26D95340D0ADD404550F0F80E239"/>
    <w:rsid w:val="00194667"/>
    <w:rPr>
      <w:rFonts w:eastAsiaTheme="minorHAnsi"/>
    </w:rPr>
  </w:style>
  <w:style w:type="paragraph" w:customStyle="1" w:styleId="11CCE7CE8889434080233738D24EBA6212">
    <w:name w:val="11CCE7CE8889434080233738D24EBA6212"/>
    <w:rsid w:val="00194667"/>
    <w:rPr>
      <w:rFonts w:eastAsiaTheme="minorHAnsi"/>
    </w:rPr>
  </w:style>
  <w:style w:type="paragraph" w:customStyle="1" w:styleId="CE38DC525B424561904AF43FD85BAA3939">
    <w:name w:val="CE38DC525B424561904AF43FD85BAA3939"/>
    <w:rsid w:val="00194667"/>
    <w:rPr>
      <w:rFonts w:eastAsiaTheme="minorHAnsi"/>
    </w:rPr>
  </w:style>
  <w:style w:type="paragraph" w:customStyle="1" w:styleId="09DCFA631F414449A0E130D2C7A6743E29">
    <w:name w:val="09DCFA631F414449A0E130D2C7A6743E29"/>
    <w:rsid w:val="00194667"/>
    <w:rPr>
      <w:rFonts w:eastAsiaTheme="minorHAnsi"/>
    </w:rPr>
  </w:style>
  <w:style w:type="paragraph" w:customStyle="1" w:styleId="DF9981638779416AA166C1DDB905D7C010">
    <w:name w:val="DF9981638779416AA166C1DDB905D7C010"/>
    <w:rsid w:val="00194667"/>
    <w:pPr>
      <w:ind w:left="720"/>
      <w:contextualSpacing/>
    </w:pPr>
    <w:rPr>
      <w:rFonts w:eastAsiaTheme="minorHAnsi"/>
    </w:rPr>
  </w:style>
  <w:style w:type="paragraph" w:customStyle="1" w:styleId="8B4261CBA40E422F9268B691C3A193DB49">
    <w:name w:val="8B4261CBA40E422F9268B691C3A193DB49"/>
    <w:rsid w:val="00194667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4">
    <w:name w:val="BFBC9BA8A1F542E88CE4BBD27051A21E34"/>
    <w:rsid w:val="00194667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E861C4BEC3EF4D00B78619531288D2525">
    <w:name w:val="E861C4BEC3EF4D00B78619531288D2525"/>
    <w:rsid w:val="00F35BDD"/>
    <w:rPr>
      <w:rFonts w:eastAsiaTheme="minorHAnsi"/>
    </w:rPr>
  </w:style>
  <w:style w:type="paragraph" w:customStyle="1" w:styleId="8C2C82FD714C4D0A92A1DDB792E46BA847">
    <w:name w:val="8C2C82FD714C4D0A92A1DDB792E46BA847"/>
    <w:rsid w:val="00F35BDD"/>
    <w:rPr>
      <w:rFonts w:eastAsiaTheme="minorHAnsi"/>
    </w:rPr>
  </w:style>
  <w:style w:type="paragraph" w:customStyle="1" w:styleId="2F8289CF650E43C7BC4B187BF300D9E547">
    <w:name w:val="2F8289CF650E43C7BC4B187BF300D9E547"/>
    <w:rsid w:val="00F35BDD"/>
    <w:rPr>
      <w:rFonts w:eastAsiaTheme="minorHAnsi"/>
    </w:rPr>
  </w:style>
  <w:style w:type="paragraph" w:customStyle="1" w:styleId="8ED4AE1B383243A48DB0D8BD9761463047">
    <w:name w:val="8ED4AE1B383243A48DB0D8BD9761463047"/>
    <w:rsid w:val="00F35BDD"/>
    <w:rPr>
      <w:rFonts w:eastAsiaTheme="minorHAnsi"/>
    </w:rPr>
  </w:style>
  <w:style w:type="paragraph" w:customStyle="1" w:styleId="E95BBDACEFCC4289A38B8EC4D3559E615">
    <w:name w:val="E95BBDACEFCC4289A38B8EC4D3559E615"/>
    <w:rsid w:val="00F35BDD"/>
    <w:rPr>
      <w:rFonts w:eastAsiaTheme="minorHAnsi"/>
    </w:rPr>
  </w:style>
  <w:style w:type="paragraph" w:customStyle="1" w:styleId="1714F977CD794ADB8593C0F2F1C4CB0F3">
    <w:name w:val="1714F977CD794ADB8593C0F2F1C4CB0F3"/>
    <w:rsid w:val="00F35BDD"/>
    <w:rPr>
      <w:rFonts w:eastAsiaTheme="minorHAnsi"/>
    </w:rPr>
  </w:style>
  <w:style w:type="paragraph" w:customStyle="1" w:styleId="17131CDBF99A43BEBE2EF18A59C202B83">
    <w:name w:val="17131CDBF99A43BEBE2EF18A59C202B83"/>
    <w:rsid w:val="00F35BDD"/>
    <w:rPr>
      <w:rFonts w:eastAsiaTheme="minorHAnsi"/>
    </w:rPr>
  </w:style>
  <w:style w:type="paragraph" w:customStyle="1" w:styleId="C68741DE507342C9AA028D26D8C3AE693">
    <w:name w:val="C68741DE507342C9AA028D26D8C3AE693"/>
    <w:rsid w:val="00F35BDD"/>
    <w:rPr>
      <w:rFonts w:eastAsiaTheme="minorHAnsi"/>
    </w:rPr>
  </w:style>
  <w:style w:type="paragraph" w:customStyle="1" w:styleId="6EC97BAA13F64ADE8958984E079D31143">
    <w:name w:val="6EC97BAA13F64ADE8958984E079D31143"/>
    <w:rsid w:val="00F35BDD"/>
    <w:rPr>
      <w:rFonts w:eastAsiaTheme="minorHAnsi"/>
    </w:rPr>
  </w:style>
  <w:style w:type="paragraph" w:customStyle="1" w:styleId="4C8438D05E0F4E5B9CD7443DDC2C6D4F3">
    <w:name w:val="4C8438D05E0F4E5B9CD7443DDC2C6D4F3"/>
    <w:rsid w:val="00F35BDD"/>
    <w:rPr>
      <w:rFonts w:eastAsiaTheme="minorHAnsi"/>
    </w:rPr>
  </w:style>
  <w:style w:type="paragraph" w:customStyle="1" w:styleId="B7F9EE5C259648FE871BB50381A4D1953">
    <w:name w:val="B7F9EE5C259648FE871BB50381A4D1953"/>
    <w:rsid w:val="00F35BDD"/>
    <w:rPr>
      <w:rFonts w:eastAsiaTheme="minorHAnsi"/>
    </w:rPr>
  </w:style>
  <w:style w:type="paragraph" w:customStyle="1" w:styleId="C440022584B648B0AB199A920D6F5A113">
    <w:name w:val="C440022584B648B0AB199A920D6F5A113"/>
    <w:rsid w:val="00F35BDD"/>
    <w:rPr>
      <w:rFonts w:eastAsiaTheme="minorHAnsi"/>
    </w:rPr>
  </w:style>
  <w:style w:type="paragraph" w:customStyle="1" w:styleId="A0734029DA384DE49F125B714C831F4B3">
    <w:name w:val="A0734029DA384DE49F125B714C831F4B3"/>
    <w:rsid w:val="00F35BDD"/>
    <w:rPr>
      <w:rFonts w:eastAsiaTheme="minorHAnsi"/>
    </w:rPr>
  </w:style>
  <w:style w:type="paragraph" w:customStyle="1" w:styleId="45F44D50FBE0445586E8433F9FAD3F2B3">
    <w:name w:val="45F44D50FBE0445586E8433F9FAD3F2B3"/>
    <w:rsid w:val="00F35BDD"/>
    <w:rPr>
      <w:rFonts w:eastAsiaTheme="minorHAnsi"/>
    </w:rPr>
  </w:style>
  <w:style w:type="paragraph" w:customStyle="1" w:styleId="5A0B7126673E44D494CBC5353CC2348540">
    <w:name w:val="5A0B7126673E44D494CBC5353CC2348540"/>
    <w:rsid w:val="00F35BDD"/>
    <w:rPr>
      <w:rFonts w:eastAsiaTheme="minorHAnsi"/>
    </w:rPr>
  </w:style>
  <w:style w:type="paragraph" w:customStyle="1" w:styleId="064C8B26D95340D0ADD404550F0F80E240">
    <w:name w:val="064C8B26D95340D0ADD404550F0F80E240"/>
    <w:rsid w:val="00F35BDD"/>
    <w:rPr>
      <w:rFonts w:eastAsiaTheme="minorHAnsi"/>
    </w:rPr>
  </w:style>
  <w:style w:type="paragraph" w:customStyle="1" w:styleId="11CCE7CE8889434080233738D24EBA6213">
    <w:name w:val="11CCE7CE8889434080233738D24EBA6213"/>
    <w:rsid w:val="00F35BDD"/>
    <w:rPr>
      <w:rFonts w:eastAsiaTheme="minorHAnsi"/>
    </w:rPr>
  </w:style>
  <w:style w:type="paragraph" w:customStyle="1" w:styleId="CE38DC525B424561904AF43FD85BAA3940">
    <w:name w:val="CE38DC525B424561904AF43FD85BAA3940"/>
    <w:rsid w:val="00F35BDD"/>
    <w:rPr>
      <w:rFonts w:eastAsiaTheme="minorHAnsi"/>
    </w:rPr>
  </w:style>
  <w:style w:type="paragraph" w:customStyle="1" w:styleId="09DCFA631F414449A0E130D2C7A6743E30">
    <w:name w:val="09DCFA631F414449A0E130D2C7A6743E30"/>
    <w:rsid w:val="00F35BDD"/>
    <w:rPr>
      <w:rFonts w:eastAsiaTheme="minorHAnsi"/>
    </w:rPr>
  </w:style>
  <w:style w:type="paragraph" w:customStyle="1" w:styleId="DF9981638779416AA166C1DDB905D7C011">
    <w:name w:val="DF9981638779416AA166C1DDB905D7C011"/>
    <w:rsid w:val="00F35BDD"/>
    <w:pPr>
      <w:ind w:left="720"/>
      <w:contextualSpacing/>
    </w:pPr>
    <w:rPr>
      <w:rFonts w:eastAsiaTheme="minorHAnsi"/>
    </w:rPr>
  </w:style>
  <w:style w:type="paragraph" w:customStyle="1" w:styleId="8B4261CBA40E422F9268B691C3A193DB50">
    <w:name w:val="8B4261CBA40E422F9268B691C3A193DB50"/>
    <w:rsid w:val="00F35BDD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5">
    <w:name w:val="BFBC9BA8A1F542E88CE4BBD27051A21E35"/>
    <w:rsid w:val="00F35BDD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E861C4BEC3EF4D00B78619531288D2526">
    <w:name w:val="E861C4BEC3EF4D00B78619531288D2526"/>
    <w:rsid w:val="00C412CD"/>
    <w:rPr>
      <w:rFonts w:eastAsiaTheme="minorHAnsi"/>
    </w:rPr>
  </w:style>
  <w:style w:type="paragraph" w:customStyle="1" w:styleId="8C2C82FD714C4D0A92A1DDB792E46BA848">
    <w:name w:val="8C2C82FD714C4D0A92A1DDB792E46BA848"/>
    <w:rsid w:val="00C412CD"/>
    <w:rPr>
      <w:rFonts w:eastAsiaTheme="minorHAnsi"/>
    </w:rPr>
  </w:style>
  <w:style w:type="paragraph" w:customStyle="1" w:styleId="2F8289CF650E43C7BC4B187BF300D9E548">
    <w:name w:val="2F8289CF650E43C7BC4B187BF300D9E548"/>
    <w:rsid w:val="00C412CD"/>
    <w:rPr>
      <w:rFonts w:eastAsiaTheme="minorHAnsi"/>
    </w:rPr>
  </w:style>
  <w:style w:type="paragraph" w:customStyle="1" w:styleId="8ED4AE1B383243A48DB0D8BD9761463048">
    <w:name w:val="8ED4AE1B383243A48DB0D8BD9761463048"/>
    <w:rsid w:val="00C412CD"/>
    <w:rPr>
      <w:rFonts w:eastAsiaTheme="minorHAnsi"/>
    </w:rPr>
  </w:style>
  <w:style w:type="paragraph" w:customStyle="1" w:styleId="E95BBDACEFCC4289A38B8EC4D3559E616">
    <w:name w:val="E95BBDACEFCC4289A38B8EC4D3559E616"/>
    <w:rsid w:val="00C412CD"/>
    <w:rPr>
      <w:rFonts w:eastAsiaTheme="minorHAnsi"/>
    </w:rPr>
  </w:style>
  <w:style w:type="paragraph" w:customStyle="1" w:styleId="1714F977CD794ADB8593C0F2F1C4CB0F4">
    <w:name w:val="1714F977CD794ADB8593C0F2F1C4CB0F4"/>
    <w:rsid w:val="00C412CD"/>
    <w:rPr>
      <w:rFonts w:eastAsiaTheme="minorHAnsi"/>
    </w:rPr>
  </w:style>
  <w:style w:type="paragraph" w:customStyle="1" w:styleId="17131CDBF99A43BEBE2EF18A59C202B84">
    <w:name w:val="17131CDBF99A43BEBE2EF18A59C202B84"/>
    <w:rsid w:val="00C412CD"/>
    <w:rPr>
      <w:rFonts w:eastAsiaTheme="minorHAnsi"/>
    </w:rPr>
  </w:style>
  <w:style w:type="paragraph" w:customStyle="1" w:styleId="C68741DE507342C9AA028D26D8C3AE694">
    <w:name w:val="C68741DE507342C9AA028D26D8C3AE694"/>
    <w:rsid w:val="00C412CD"/>
    <w:rPr>
      <w:rFonts w:eastAsiaTheme="minorHAnsi"/>
    </w:rPr>
  </w:style>
  <w:style w:type="paragraph" w:customStyle="1" w:styleId="6EC97BAA13F64ADE8958984E079D31144">
    <w:name w:val="6EC97BAA13F64ADE8958984E079D31144"/>
    <w:rsid w:val="00C412CD"/>
    <w:rPr>
      <w:rFonts w:eastAsiaTheme="minorHAnsi"/>
    </w:rPr>
  </w:style>
  <w:style w:type="paragraph" w:customStyle="1" w:styleId="4C8438D05E0F4E5B9CD7443DDC2C6D4F4">
    <w:name w:val="4C8438D05E0F4E5B9CD7443DDC2C6D4F4"/>
    <w:rsid w:val="00C412CD"/>
    <w:rPr>
      <w:rFonts w:eastAsiaTheme="minorHAnsi"/>
    </w:rPr>
  </w:style>
  <w:style w:type="paragraph" w:customStyle="1" w:styleId="B7F9EE5C259648FE871BB50381A4D1954">
    <w:name w:val="B7F9EE5C259648FE871BB50381A4D1954"/>
    <w:rsid w:val="00C412CD"/>
    <w:rPr>
      <w:rFonts w:eastAsiaTheme="minorHAnsi"/>
    </w:rPr>
  </w:style>
  <w:style w:type="paragraph" w:customStyle="1" w:styleId="C440022584B648B0AB199A920D6F5A114">
    <w:name w:val="C440022584B648B0AB199A920D6F5A114"/>
    <w:rsid w:val="00C412CD"/>
    <w:rPr>
      <w:rFonts w:eastAsiaTheme="minorHAnsi"/>
    </w:rPr>
  </w:style>
  <w:style w:type="paragraph" w:customStyle="1" w:styleId="A0734029DA384DE49F125B714C831F4B4">
    <w:name w:val="A0734029DA384DE49F125B714C831F4B4"/>
    <w:rsid w:val="00C412CD"/>
    <w:rPr>
      <w:rFonts w:eastAsiaTheme="minorHAnsi"/>
    </w:rPr>
  </w:style>
  <w:style w:type="paragraph" w:customStyle="1" w:styleId="45F44D50FBE0445586E8433F9FAD3F2B4">
    <w:name w:val="45F44D50FBE0445586E8433F9FAD3F2B4"/>
    <w:rsid w:val="00C412CD"/>
    <w:rPr>
      <w:rFonts w:eastAsiaTheme="minorHAnsi"/>
    </w:rPr>
  </w:style>
  <w:style w:type="paragraph" w:customStyle="1" w:styleId="5A0B7126673E44D494CBC5353CC2348541">
    <w:name w:val="5A0B7126673E44D494CBC5353CC2348541"/>
    <w:rsid w:val="00C412CD"/>
    <w:rPr>
      <w:rFonts w:eastAsiaTheme="minorHAnsi"/>
    </w:rPr>
  </w:style>
  <w:style w:type="paragraph" w:customStyle="1" w:styleId="064C8B26D95340D0ADD404550F0F80E241">
    <w:name w:val="064C8B26D95340D0ADD404550F0F80E241"/>
    <w:rsid w:val="00C412CD"/>
    <w:rPr>
      <w:rFonts w:eastAsiaTheme="minorHAnsi"/>
    </w:rPr>
  </w:style>
  <w:style w:type="paragraph" w:customStyle="1" w:styleId="11CCE7CE8889434080233738D24EBA6214">
    <w:name w:val="11CCE7CE8889434080233738D24EBA6214"/>
    <w:rsid w:val="00C412CD"/>
    <w:rPr>
      <w:rFonts w:eastAsiaTheme="minorHAnsi"/>
    </w:rPr>
  </w:style>
  <w:style w:type="paragraph" w:customStyle="1" w:styleId="CE38DC525B424561904AF43FD85BAA3941">
    <w:name w:val="CE38DC525B424561904AF43FD85BAA3941"/>
    <w:rsid w:val="00C412CD"/>
    <w:rPr>
      <w:rFonts w:eastAsiaTheme="minorHAnsi"/>
    </w:rPr>
  </w:style>
  <w:style w:type="paragraph" w:customStyle="1" w:styleId="09DCFA631F414449A0E130D2C7A6743E31">
    <w:name w:val="09DCFA631F414449A0E130D2C7A6743E31"/>
    <w:rsid w:val="00C412CD"/>
    <w:rPr>
      <w:rFonts w:eastAsiaTheme="minorHAnsi"/>
    </w:rPr>
  </w:style>
  <w:style w:type="paragraph" w:customStyle="1" w:styleId="DF9981638779416AA166C1DDB905D7C012">
    <w:name w:val="DF9981638779416AA166C1DDB905D7C012"/>
    <w:rsid w:val="00C412CD"/>
    <w:pPr>
      <w:ind w:left="720"/>
      <w:contextualSpacing/>
    </w:pPr>
    <w:rPr>
      <w:rFonts w:eastAsiaTheme="minorHAnsi"/>
    </w:rPr>
  </w:style>
  <w:style w:type="paragraph" w:customStyle="1" w:styleId="8B4261CBA40E422F9268B691C3A193DB51">
    <w:name w:val="8B4261CBA40E422F9268B691C3A193DB51"/>
    <w:rsid w:val="00C412CD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6">
    <w:name w:val="BFBC9BA8A1F542E88CE4BBD27051A21E36"/>
    <w:rsid w:val="00C412CD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18375480D6EE474E8894A0DE84892DD2">
    <w:name w:val="18375480D6EE474E8894A0DE84892DD2"/>
    <w:rsid w:val="00F57734"/>
  </w:style>
  <w:style w:type="paragraph" w:customStyle="1" w:styleId="0B4DC381F89F432CBEA5B65985B9E960">
    <w:name w:val="0B4DC381F89F432CBEA5B65985B9E960"/>
    <w:rsid w:val="00F57734"/>
  </w:style>
  <w:style w:type="paragraph" w:customStyle="1" w:styleId="8C2C82FD714C4D0A92A1DDB792E46BA849">
    <w:name w:val="8C2C82FD714C4D0A92A1DDB792E46BA849"/>
    <w:rsid w:val="00F57734"/>
    <w:rPr>
      <w:rFonts w:eastAsiaTheme="minorHAnsi"/>
    </w:rPr>
  </w:style>
  <w:style w:type="paragraph" w:customStyle="1" w:styleId="2F8289CF650E43C7BC4B187BF300D9E549">
    <w:name w:val="2F8289CF650E43C7BC4B187BF300D9E549"/>
    <w:rsid w:val="00F57734"/>
    <w:rPr>
      <w:rFonts w:eastAsiaTheme="minorHAnsi"/>
    </w:rPr>
  </w:style>
  <w:style w:type="paragraph" w:customStyle="1" w:styleId="8ED4AE1B383243A48DB0D8BD9761463049">
    <w:name w:val="8ED4AE1B383243A48DB0D8BD9761463049"/>
    <w:rsid w:val="00F57734"/>
    <w:rPr>
      <w:rFonts w:eastAsiaTheme="minorHAnsi"/>
    </w:rPr>
  </w:style>
  <w:style w:type="paragraph" w:customStyle="1" w:styleId="E95BBDACEFCC4289A38B8EC4D3559E617">
    <w:name w:val="E95BBDACEFCC4289A38B8EC4D3559E617"/>
    <w:rsid w:val="00F57734"/>
    <w:rPr>
      <w:rFonts w:eastAsiaTheme="minorHAnsi"/>
    </w:rPr>
  </w:style>
  <w:style w:type="paragraph" w:customStyle="1" w:styleId="1714F977CD794ADB8593C0F2F1C4CB0F5">
    <w:name w:val="1714F977CD794ADB8593C0F2F1C4CB0F5"/>
    <w:rsid w:val="00F57734"/>
    <w:rPr>
      <w:rFonts w:eastAsiaTheme="minorHAnsi"/>
    </w:rPr>
  </w:style>
  <w:style w:type="paragraph" w:customStyle="1" w:styleId="17131CDBF99A43BEBE2EF18A59C202B85">
    <w:name w:val="17131CDBF99A43BEBE2EF18A59C202B85"/>
    <w:rsid w:val="00F57734"/>
    <w:rPr>
      <w:rFonts w:eastAsiaTheme="minorHAnsi"/>
    </w:rPr>
  </w:style>
  <w:style w:type="paragraph" w:customStyle="1" w:styleId="C68741DE507342C9AA028D26D8C3AE695">
    <w:name w:val="C68741DE507342C9AA028D26D8C3AE695"/>
    <w:rsid w:val="00F57734"/>
    <w:rPr>
      <w:rFonts w:eastAsiaTheme="minorHAnsi"/>
    </w:rPr>
  </w:style>
  <w:style w:type="paragraph" w:customStyle="1" w:styleId="6EC97BAA13F64ADE8958984E079D31145">
    <w:name w:val="6EC97BAA13F64ADE8958984E079D31145"/>
    <w:rsid w:val="00F57734"/>
    <w:rPr>
      <w:rFonts w:eastAsiaTheme="minorHAnsi"/>
    </w:rPr>
  </w:style>
  <w:style w:type="paragraph" w:customStyle="1" w:styleId="4C8438D05E0F4E5B9CD7443DDC2C6D4F5">
    <w:name w:val="4C8438D05E0F4E5B9CD7443DDC2C6D4F5"/>
    <w:rsid w:val="00F57734"/>
    <w:rPr>
      <w:rFonts w:eastAsiaTheme="minorHAnsi"/>
    </w:rPr>
  </w:style>
  <w:style w:type="paragraph" w:customStyle="1" w:styleId="B7F9EE5C259648FE871BB50381A4D1955">
    <w:name w:val="B7F9EE5C259648FE871BB50381A4D1955"/>
    <w:rsid w:val="00F57734"/>
    <w:rPr>
      <w:rFonts w:eastAsiaTheme="minorHAnsi"/>
    </w:rPr>
  </w:style>
  <w:style w:type="paragraph" w:customStyle="1" w:styleId="0B4DC381F89F432CBEA5B65985B9E9601">
    <w:name w:val="0B4DC381F89F432CBEA5B65985B9E9601"/>
    <w:rsid w:val="00F57734"/>
    <w:rPr>
      <w:rFonts w:eastAsiaTheme="minorHAnsi"/>
    </w:rPr>
  </w:style>
  <w:style w:type="paragraph" w:customStyle="1" w:styleId="A0734029DA384DE49F125B714C831F4B5">
    <w:name w:val="A0734029DA384DE49F125B714C831F4B5"/>
    <w:rsid w:val="00F57734"/>
    <w:rPr>
      <w:rFonts w:eastAsiaTheme="minorHAnsi"/>
    </w:rPr>
  </w:style>
  <w:style w:type="paragraph" w:customStyle="1" w:styleId="45F44D50FBE0445586E8433F9FAD3F2B5">
    <w:name w:val="45F44D50FBE0445586E8433F9FAD3F2B5"/>
    <w:rsid w:val="00F57734"/>
    <w:rPr>
      <w:rFonts w:eastAsiaTheme="minorHAnsi"/>
    </w:rPr>
  </w:style>
  <w:style w:type="paragraph" w:customStyle="1" w:styleId="5A0B7126673E44D494CBC5353CC2348542">
    <w:name w:val="5A0B7126673E44D494CBC5353CC2348542"/>
    <w:rsid w:val="00F57734"/>
    <w:rPr>
      <w:rFonts w:eastAsiaTheme="minorHAnsi"/>
    </w:rPr>
  </w:style>
  <w:style w:type="paragraph" w:customStyle="1" w:styleId="064C8B26D95340D0ADD404550F0F80E242">
    <w:name w:val="064C8B26D95340D0ADD404550F0F80E242"/>
    <w:rsid w:val="00F57734"/>
    <w:rPr>
      <w:rFonts w:eastAsiaTheme="minorHAnsi"/>
    </w:rPr>
  </w:style>
  <w:style w:type="paragraph" w:customStyle="1" w:styleId="11CCE7CE8889434080233738D24EBA6215">
    <w:name w:val="11CCE7CE8889434080233738D24EBA6215"/>
    <w:rsid w:val="00F57734"/>
    <w:rPr>
      <w:rFonts w:eastAsiaTheme="minorHAnsi"/>
    </w:rPr>
  </w:style>
  <w:style w:type="paragraph" w:customStyle="1" w:styleId="CE38DC525B424561904AF43FD85BAA3942">
    <w:name w:val="CE38DC525B424561904AF43FD85BAA3942"/>
    <w:rsid w:val="00F57734"/>
    <w:rPr>
      <w:rFonts w:eastAsiaTheme="minorHAnsi"/>
    </w:rPr>
  </w:style>
  <w:style w:type="paragraph" w:customStyle="1" w:styleId="09DCFA631F414449A0E130D2C7A6743E32">
    <w:name w:val="09DCFA631F414449A0E130D2C7A6743E32"/>
    <w:rsid w:val="00F57734"/>
    <w:rPr>
      <w:rFonts w:eastAsiaTheme="minorHAnsi"/>
    </w:rPr>
  </w:style>
  <w:style w:type="paragraph" w:customStyle="1" w:styleId="DF9981638779416AA166C1DDB905D7C013">
    <w:name w:val="DF9981638779416AA166C1DDB905D7C013"/>
    <w:rsid w:val="00F57734"/>
    <w:pPr>
      <w:ind w:left="720"/>
      <w:contextualSpacing/>
    </w:pPr>
    <w:rPr>
      <w:rFonts w:eastAsiaTheme="minorHAnsi"/>
    </w:rPr>
  </w:style>
  <w:style w:type="paragraph" w:customStyle="1" w:styleId="8B4261CBA40E422F9268B691C3A193DB52">
    <w:name w:val="8B4261CBA40E422F9268B691C3A193DB52"/>
    <w:rsid w:val="00F5773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7">
    <w:name w:val="BFBC9BA8A1F542E88CE4BBD27051A21E37"/>
    <w:rsid w:val="00F5773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50">
    <w:name w:val="8C2C82FD714C4D0A92A1DDB792E46BA850"/>
    <w:rsid w:val="00F57734"/>
    <w:rPr>
      <w:rFonts w:eastAsiaTheme="minorHAnsi"/>
    </w:rPr>
  </w:style>
  <w:style w:type="paragraph" w:customStyle="1" w:styleId="2F8289CF650E43C7BC4B187BF300D9E550">
    <w:name w:val="2F8289CF650E43C7BC4B187BF300D9E550"/>
    <w:rsid w:val="00F57734"/>
    <w:rPr>
      <w:rFonts w:eastAsiaTheme="minorHAnsi"/>
    </w:rPr>
  </w:style>
  <w:style w:type="paragraph" w:customStyle="1" w:styleId="8ED4AE1B383243A48DB0D8BD9761463050">
    <w:name w:val="8ED4AE1B383243A48DB0D8BD9761463050"/>
    <w:rsid w:val="00F57734"/>
    <w:rPr>
      <w:rFonts w:eastAsiaTheme="minorHAnsi"/>
    </w:rPr>
  </w:style>
  <w:style w:type="paragraph" w:customStyle="1" w:styleId="E95BBDACEFCC4289A38B8EC4D3559E618">
    <w:name w:val="E95BBDACEFCC4289A38B8EC4D3559E618"/>
    <w:rsid w:val="00F57734"/>
    <w:rPr>
      <w:rFonts w:eastAsiaTheme="minorHAnsi"/>
    </w:rPr>
  </w:style>
  <w:style w:type="paragraph" w:customStyle="1" w:styleId="1714F977CD794ADB8593C0F2F1C4CB0F6">
    <w:name w:val="1714F977CD794ADB8593C0F2F1C4CB0F6"/>
    <w:rsid w:val="00F57734"/>
    <w:rPr>
      <w:rFonts w:eastAsiaTheme="minorHAnsi"/>
    </w:rPr>
  </w:style>
  <w:style w:type="paragraph" w:customStyle="1" w:styleId="17131CDBF99A43BEBE2EF18A59C202B86">
    <w:name w:val="17131CDBF99A43BEBE2EF18A59C202B86"/>
    <w:rsid w:val="00F57734"/>
    <w:rPr>
      <w:rFonts w:eastAsiaTheme="minorHAnsi"/>
    </w:rPr>
  </w:style>
  <w:style w:type="paragraph" w:customStyle="1" w:styleId="C68741DE507342C9AA028D26D8C3AE696">
    <w:name w:val="C68741DE507342C9AA028D26D8C3AE696"/>
    <w:rsid w:val="00F57734"/>
    <w:rPr>
      <w:rFonts w:eastAsiaTheme="minorHAnsi"/>
    </w:rPr>
  </w:style>
  <w:style w:type="paragraph" w:customStyle="1" w:styleId="6EC97BAA13F64ADE8958984E079D31146">
    <w:name w:val="6EC97BAA13F64ADE8958984E079D31146"/>
    <w:rsid w:val="00F57734"/>
    <w:rPr>
      <w:rFonts w:eastAsiaTheme="minorHAnsi"/>
    </w:rPr>
  </w:style>
  <w:style w:type="paragraph" w:customStyle="1" w:styleId="4C8438D05E0F4E5B9CD7443DDC2C6D4F6">
    <w:name w:val="4C8438D05E0F4E5B9CD7443DDC2C6D4F6"/>
    <w:rsid w:val="00F57734"/>
    <w:rPr>
      <w:rFonts w:eastAsiaTheme="minorHAnsi"/>
    </w:rPr>
  </w:style>
  <w:style w:type="paragraph" w:customStyle="1" w:styleId="B7F9EE5C259648FE871BB50381A4D1956">
    <w:name w:val="B7F9EE5C259648FE871BB50381A4D1956"/>
    <w:rsid w:val="00F57734"/>
    <w:rPr>
      <w:rFonts w:eastAsiaTheme="minorHAnsi"/>
    </w:rPr>
  </w:style>
  <w:style w:type="paragraph" w:customStyle="1" w:styleId="0B4DC381F89F432CBEA5B65985B9E9602">
    <w:name w:val="0B4DC381F89F432CBEA5B65985B9E9602"/>
    <w:rsid w:val="00F57734"/>
    <w:rPr>
      <w:rFonts w:eastAsiaTheme="minorHAnsi"/>
    </w:rPr>
  </w:style>
  <w:style w:type="paragraph" w:customStyle="1" w:styleId="A0734029DA384DE49F125B714C831F4B6">
    <w:name w:val="A0734029DA384DE49F125B714C831F4B6"/>
    <w:rsid w:val="00F57734"/>
    <w:rPr>
      <w:rFonts w:eastAsiaTheme="minorHAnsi"/>
    </w:rPr>
  </w:style>
  <w:style w:type="paragraph" w:customStyle="1" w:styleId="45F44D50FBE0445586E8433F9FAD3F2B6">
    <w:name w:val="45F44D50FBE0445586E8433F9FAD3F2B6"/>
    <w:rsid w:val="00F57734"/>
    <w:rPr>
      <w:rFonts w:eastAsiaTheme="minorHAnsi"/>
    </w:rPr>
  </w:style>
  <w:style w:type="paragraph" w:customStyle="1" w:styleId="5A0B7126673E44D494CBC5353CC2348543">
    <w:name w:val="5A0B7126673E44D494CBC5353CC2348543"/>
    <w:rsid w:val="00F57734"/>
    <w:rPr>
      <w:rFonts w:eastAsiaTheme="minorHAnsi"/>
    </w:rPr>
  </w:style>
  <w:style w:type="paragraph" w:customStyle="1" w:styleId="064C8B26D95340D0ADD404550F0F80E243">
    <w:name w:val="064C8B26D95340D0ADD404550F0F80E243"/>
    <w:rsid w:val="00F57734"/>
    <w:rPr>
      <w:rFonts w:eastAsiaTheme="minorHAnsi"/>
    </w:rPr>
  </w:style>
  <w:style w:type="paragraph" w:customStyle="1" w:styleId="11CCE7CE8889434080233738D24EBA6216">
    <w:name w:val="11CCE7CE8889434080233738D24EBA6216"/>
    <w:rsid w:val="00F57734"/>
    <w:rPr>
      <w:rFonts w:eastAsiaTheme="minorHAnsi"/>
    </w:rPr>
  </w:style>
  <w:style w:type="paragraph" w:customStyle="1" w:styleId="CE38DC525B424561904AF43FD85BAA3943">
    <w:name w:val="CE38DC525B424561904AF43FD85BAA3943"/>
    <w:rsid w:val="00F57734"/>
    <w:rPr>
      <w:rFonts w:eastAsiaTheme="minorHAnsi"/>
    </w:rPr>
  </w:style>
  <w:style w:type="paragraph" w:customStyle="1" w:styleId="09DCFA631F414449A0E130D2C7A6743E33">
    <w:name w:val="09DCFA631F414449A0E130D2C7A6743E33"/>
    <w:rsid w:val="00F57734"/>
    <w:rPr>
      <w:rFonts w:eastAsiaTheme="minorHAnsi"/>
    </w:rPr>
  </w:style>
  <w:style w:type="paragraph" w:customStyle="1" w:styleId="DF9981638779416AA166C1DDB905D7C014">
    <w:name w:val="DF9981638779416AA166C1DDB905D7C014"/>
    <w:rsid w:val="00F57734"/>
    <w:pPr>
      <w:ind w:left="720"/>
      <w:contextualSpacing/>
    </w:pPr>
    <w:rPr>
      <w:rFonts w:eastAsiaTheme="minorHAnsi"/>
    </w:rPr>
  </w:style>
  <w:style w:type="paragraph" w:customStyle="1" w:styleId="8B4261CBA40E422F9268B691C3A193DB53">
    <w:name w:val="8B4261CBA40E422F9268B691C3A193DB53"/>
    <w:rsid w:val="00F5773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8">
    <w:name w:val="BFBC9BA8A1F542E88CE4BBD27051A21E38"/>
    <w:rsid w:val="00F57734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FFAC71376B46441CAF07279C0F27733D">
    <w:name w:val="FFAC71376B46441CAF07279C0F27733D"/>
    <w:rsid w:val="0088347B"/>
  </w:style>
  <w:style w:type="paragraph" w:customStyle="1" w:styleId="9F9FB0FFE2384E2C96DD99CAC35D117C">
    <w:name w:val="9F9FB0FFE2384E2C96DD99CAC35D117C"/>
    <w:rsid w:val="0088347B"/>
  </w:style>
  <w:style w:type="paragraph" w:customStyle="1" w:styleId="A4BECF43F45F4302A2B74AA4AE60930A">
    <w:name w:val="A4BECF43F45F4302A2B74AA4AE60930A"/>
    <w:rsid w:val="0088347B"/>
  </w:style>
  <w:style w:type="paragraph" w:customStyle="1" w:styleId="357775BF4A3B4DDEA30CF74AF688563C">
    <w:name w:val="357775BF4A3B4DDEA30CF74AF688563C"/>
    <w:rsid w:val="0088347B"/>
  </w:style>
  <w:style w:type="paragraph" w:customStyle="1" w:styleId="8555B6FEB02242CBB9F8BCF5AAFA198C">
    <w:name w:val="8555B6FEB02242CBB9F8BCF5AAFA198C"/>
    <w:rsid w:val="0088347B"/>
  </w:style>
  <w:style w:type="paragraph" w:customStyle="1" w:styleId="B15B85E4DEF84A1EB1C9BAA091FF7DFB">
    <w:name w:val="B15B85E4DEF84A1EB1C9BAA091FF7DFB"/>
    <w:rsid w:val="0088347B"/>
  </w:style>
  <w:style w:type="paragraph" w:customStyle="1" w:styleId="942D4A094BBF496682D9D3F53BE5FE4D">
    <w:name w:val="942D4A094BBF496682D9D3F53BE5FE4D"/>
    <w:rsid w:val="0088347B"/>
  </w:style>
  <w:style w:type="paragraph" w:customStyle="1" w:styleId="8C2C82FD714C4D0A92A1DDB792E46BA851">
    <w:name w:val="8C2C82FD714C4D0A92A1DDB792E46BA851"/>
    <w:rsid w:val="0088347B"/>
    <w:rPr>
      <w:rFonts w:eastAsiaTheme="minorHAnsi"/>
    </w:rPr>
  </w:style>
  <w:style w:type="paragraph" w:customStyle="1" w:styleId="2F8289CF650E43C7BC4B187BF300D9E551">
    <w:name w:val="2F8289CF650E43C7BC4B187BF300D9E551"/>
    <w:rsid w:val="0088347B"/>
    <w:rPr>
      <w:rFonts w:eastAsiaTheme="minorHAnsi"/>
    </w:rPr>
  </w:style>
  <w:style w:type="paragraph" w:customStyle="1" w:styleId="8ED4AE1B383243A48DB0D8BD9761463051">
    <w:name w:val="8ED4AE1B383243A48DB0D8BD9761463051"/>
    <w:rsid w:val="0088347B"/>
    <w:rPr>
      <w:rFonts w:eastAsiaTheme="minorHAnsi"/>
    </w:rPr>
  </w:style>
  <w:style w:type="paragraph" w:customStyle="1" w:styleId="E95BBDACEFCC4289A38B8EC4D3559E619">
    <w:name w:val="E95BBDACEFCC4289A38B8EC4D3559E619"/>
    <w:rsid w:val="0088347B"/>
    <w:rPr>
      <w:rFonts w:eastAsiaTheme="minorHAnsi"/>
    </w:rPr>
  </w:style>
  <w:style w:type="paragraph" w:customStyle="1" w:styleId="1714F977CD794ADB8593C0F2F1C4CB0F7">
    <w:name w:val="1714F977CD794ADB8593C0F2F1C4CB0F7"/>
    <w:rsid w:val="0088347B"/>
    <w:rPr>
      <w:rFonts w:eastAsiaTheme="minorHAnsi"/>
    </w:rPr>
  </w:style>
  <w:style w:type="paragraph" w:customStyle="1" w:styleId="17131CDBF99A43BEBE2EF18A59C202B87">
    <w:name w:val="17131CDBF99A43BEBE2EF18A59C202B87"/>
    <w:rsid w:val="0088347B"/>
    <w:rPr>
      <w:rFonts w:eastAsiaTheme="minorHAnsi"/>
    </w:rPr>
  </w:style>
  <w:style w:type="paragraph" w:customStyle="1" w:styleId="C68741DE507342C9AA028D26D8C3AE697">
    <w:name w:val="C68741DE507342C9AA028D26D8C3AE697"/>
    <w:rsid w:val="0088347B"/>
    <w:rPr>
      <w:rFonts w:eastAsiaTheme="minorHAnsi"/>
    </w:rPr>
  </w:style>
  <w:style w:type="paragraph" w:customStyle="1" w:styleId="6EC97BAA13F64ADE8958984E079D31147">
    <w:name w:val="6EC97BAA13F64ADE8958984E079D31147"/>
    <w:rsid w:val="0088347B"/>
    <w:rPr>
      <w:rFonts w:eastAsiaTheme="minorHAnsi"/>
    </w:rPr>
  </w:style>
  <w:style w:type="paragraph" w:customStyle="1" w:styleId="4C8438D05E0F4E5B9CD7443DDC2C6D4F7">
    <w:name w:val="4C8438D05E0F4E5B9CD7443DDC2C6D4F7"/>
    <w:rsid w:val="0088347B"/>
    <w:rPr>
      <w:rFonts w:eastAsiaTheme="minorHAnsi"/>
    </w:rPr>
  </w:style>
  <w:style w:type="paragraph" w:customStyle="1" w:styleId="B7F9EE5C259648FE871BB50381A4D1957">
    <w:name w:val="B7F9EE5C259648FE871BB50381A4D1957"/>
    <w:rsid w:val="0088347B"/>
    <w:rPr>
      <w:rFonts w:eastAsiaTheme="minorHAnsi"/>
    </w:rPr>
  </w:style>
  <w:style w:type="paragraph" w:customStyle="1" w:styleId="0B4DC381F89F432CBEA5B65985B9E9603">
    <w:name w:val="0B4DC381F89F432CBEA5B65985B9E9603"/>
    <w:rsid w:val="0088347B"/>
    <w:rPr>
      <w:rFonts w:eastAsiaTheme="minorHAnsi"/>
    </w:rPr>
  </w:style>
  <w:style w:type="paragraph" w:customStyle="1" w:styleId="8C2C82FD714C4D0A92A1DDB792E46BA852">
    <w:name w:val="8C2C82FD714C4D0A92A1DDB792E46BA852"/>
    <w:rsid w:val="0088347B"/>
    <w:rPr>
      <w:rFonts w:eastAsiaTheme="minorHAnsi"/>
    </w:rPr>
  </w:style>
  <w:style w:type="paragraph" w:customStyle="1" w:styleId="2F8289CF650E43C7BC4B187BF300D9E552">
    <w:name w:val="2F8289CF650E43C7BC4B187BF300D9E552"/>
    <w:rsid w:val="0088347B"/>
    <w:rPr>
      <w:rFonts w:eastAsiaTheme="minorHAnsi"/>
    </w:rPr>
  </w:style>
  <w:style w:type="paragraph" w:customStyle="1" w:styleId="8ED4AE1B383243A48DB0D8BD9761463052">
    <w:name w:val="8ED4AE1B383243A48DB0D8BD9761463052"/>
    <w:rsid w:val="0088347B"/>
    <w:rPr>
      <w:rFonts w:eastAsiaTheme="minorHAnsi"/>
    </w:rPr>
  </w:style>
  <w:style w:type="paragraph" w:customStyle="1" w:styleId="E95BBDACEFCC4289A38B8EC4D3559E6110">
    <w:name w:val="E95BBDACEFCC4289A38B8EC4D3559E6110"/>
    <w:rsid w:val="0088347B"/>
    <w:rPr>
      <w:rFonts w:eastAsiaTheme="minorHAnsi"/>
    </w:rPr>
  </w:style>
  <w:style w:type="paragraph" w:customStyle="1" w:styleId="1714F977CD794ADB8593C0F2F1C4CB0F8">
    <w:name w:val="1714F977CD794ADB8593C0F2F1C4CB0F8"/>
    <w:rsid w:val="0088347B"/>
    <w:rPr>
      <w:rFonts w:eastAsiaTheme="minorHAnsi"/>
    </w:rPr>
  </w:style>
  <w:style w:type="paragraph" w:customStyle="1" w:styleId="17131CDBF99A43BEBE2EF18A59C202B88">
    <w:name w:val="17131CDBF99A43BEBE2EF18A59C202B88"/>
    <w:rsid w:val="0088347B"/>
    <w:rPr>
      <w:rFonts w:eastAsiaTheme="minorHAnsi"/>
    </w:rPr>
  </w:style>
  <w:style w:type="paragraph" w:customStyle="1" w:styleId="C68741DE507342C9AA028D26D8C3AE698">
    <w:name w:val="C68741DE507342C9AA028D26D8C3AE698"/>
    <w:rsid w:val="0088347B"/>
    <w:rPr>
      <w:rFonts w:eastAsiaTheme="minorHAnsi"/>
    </w:rPr>
  </w:style>
  <w:style w:type="paragraph" w:customStyle="1" w:styleId="6EC97BAA13F64ADE8958984E079D31148">
    <w:name w:val="6EC97BAA13F64ADE8958984E079D31148"/>
    <w:rsid w:val="0088347B"/>
    <w:rPr>
      <w:rFonts w:eastAsiaTheme="minorHAnsi"/>
    </w:rPr>
  </w:style>
  <w:style w:type="paragraph" w:customStyle="1" w:styleId="4C8438D05E0F4E5B9CD7443DDC2C6D4F8">
    <w:name w:val="4C8438D05E0F4E5B9CD7443DDC2C6D4F8"/>
    <w:rsid w:val="0088347B"/>
    <w:rPr>
      <w:rFonts w:eastAsiaTheme="minorHAnsi"/>
    </w:rPr>
  </w:style>
  <w:style w:type="paragraph" w:customStyle="1" w:styleId="B7F9EE5C259648FE871BB50381A4D1958">
    <w:name w:val="B7F9EE5C259648FE871BB50381A4D1958"/>
    <w:rsid w:val="0088347B"/>
    <w:rPr>
      <w:rFonts w:eastAsiaTheme="minorHAnsi"/>
    </w:rPr>
  </w:style>
  <w:style w:type="paragraph" w:customStyle="1" w:styleId="0B4DC381F89F432CBEA5B65985B9E9604">
    <w:name w:val="0B4DC381F89F432CBEA5B65985B9E9604"/>
    <w:rsid w:val="0088347B"/>
    <w:rPr>
      <w:rFonts w:eastAsiaTheme="minorHAnsi"/>
    </w:rPr>
  </w:style>
  <w:style w:type="paragraph" w:customStyle="1" w:styleId="A0734029DA384DE49F125B714C831F4B7">
    <w:name w:val="A0734029DA384DE49F125B714C831F4B7"/>
    <w:rsid w:val="0088347B"/>
    <w:rPr>
      <w:rFonts w:eastAsiaTheme="minorHAnsi"/>
    </w:rPr>
  </w:style>
  <w:style w:type="paragraph" w:customStyle="1" w:styleId="45F44D50FBE0445586E8433F9FAD3F2B7">
    <w:name w:val="45F44D50FBE0445586E8433F9FAD3F2B7"/>
    <w:rsid w:val="0088347B"/>
    <w:rPr>
      <w:rFonts w:eastAsiaTheme="minorHAnsi"/>
    </w:rPr>
  </w:style>
  <w:style w:type="paragraph" w:customStyle="1" w:styleId="8C2C82FD714C4D0A92A1DDB792E46BA853">
    <w:name w:val="8C2C82FD714C4D0A92A1DDB792E46BA853"/>
    <w:rsid w:val="0088347B"/>
    <w:rPr>
      <w:rFonts w:eastAsiaTheme="minorHAnsi"/>
    </w:rPr>
  </w:style>
  <w:style w:type="paragraph" w:customStyle="1" w:styleId="2F8289CF650E43C7BC4B187BF300D9E553">
    <w:name w:val="2F8289CF650E43C7BC4B187BF300D9E553"/>
    <w:rsid w:val="0088347B"/>
    <w:rPr>
      <w:rFonts w:eastAsiaTheme="minorHAnsi"/>
    </w:rPr>
  </w:style>
  <w:style w:type="paragraph" w:customStyle="1" w:styleId="8ED4AE1B383243A48DB0D8BD9761463053">
    <w:name w:val="8ED4AE1B383243A48DB0D8BD9761463053"/>
    <w:rsid w:val="0088347B"/>
    <w:rPr>
      <w:rFonts w:eastAsiaTheme="minorHAnsi"/>
    </w:rPr>
  </w:style>
  <w:style w:type="paragraph" w:customStyle="1" w:styleId="E95BBDACEFCC4289A38B8EC4D3559E6111">
    <w:name w:val="E95BBDACEFCC4289A38B8EC4D3559E6111"/>
    <w:rsid w:val="0088347B"/>
    <w:rPr>
      <w:rFonts w:eastAsiaTheme="minorHAnsi"/>
    </w:rPr>
  </w:style>
  <w:style w:type="paragraph" w:customStyle="1" w:styleId="1714F977CD794ADB8593C0F2F1C4CB0F9">
    <w:name w:val="1714F977CD794ADB8593C0F2F1C4CB0F9"/>
    <w:rsid w:val="0088347B"/>
    <w:rPr>
      <w:rFonts w:eastAsiaTheme="minorHAnsi"/>
    </w:rPr>
  </w:style>
  <w:style w:type="paragraph" w:customStyle="1" w:styleId="17131CDBF99A43BEBE2EF18A59C202B89">
    <w:name w:val="17131CDBF99A43BEBE2EF18A59C202B89"/>
    <w:rsid w:val="0088347B"/>
    <w:rPr>
      <w:rFonts w:eastAsiaTheme="minorHAnsi"/>
    </w:rPr>
  </w:style>
  <w:style w:type="paragraph" w:customStyle="1" w:styleId="C68741DE507342C9AA028D26D8C3AE699">
    <w:name w:val="C68741DE507342C9AA028D26D8C3AE699"/>
    <w:rsid w:val="0088347B"/>
    <w:rPr>
      <w:rFonts w:eastAsiaTheme="minorHAnsi"/>
    </w:rPr>
  </w:style>
  <w:style w:type="paragraph" w:customStyle="1" w:styleId="6EC97BAA13F64ADE8958984E079D31149">
    <w:name w:val="6EC97BAA13F64ADE8958984E079D31149"/>
    <w:rsid w:val="0088347B"/>
    <w:rPr>
      <w:rFonts w:eastAsiaTheme="minorHAnsi"/>
    </w:rPr>
  </w:style>
  <w:style w:type="paragraph" w:customStyle="1" w:styleId="4C8438D05E0F4E5B9CD7443DDC2C6D4F9">
    <w:name w:val="4C8438D05E0F4E5B9CD7443DDC2C6D4F9"/>
    <w:rsid w:val="0088347B"/>
    <w:rPr>
      <w:rFonts w:eastAsiaTheme="minorHAnsi"/>
    </w:rPr>
  </w:style>
  <w:style w:type="paragraph" w:customStyle="1" w:styleId="B7F9EE5C259648FE871BB50381A4D1959">
    <w:name w:val="B7F9EE5C259648FE871BB50381A4D1959"/>
    <w:rsid w:val="0088347B"/>
    <w:rPr>
      <w:rFonts w:eastAsiaTheme="minorHAnsi"/>
    </w:rPr>
  </w:style>
  <w:style w:type="paragraph" w:customStyle="1" w:styleId="0B4DC381F89F432CBEA5B65985B9E9605">
    <w:name w:val="0B4DC381F89F432CBEA5B65985B9E9605"/>
    <w:rsid w:val="0088347B"/>
    <w:rPr>
      <w:rFonts w:eastAsiaTheme="minorHAnsi"/>
    </w:rPr>
  </w:style>
  <w:style w:type="paragraph" w:customStyle="1" w:styleId="A0734029DA384DE49F125B714C831F4B8">
    <w:name w:val="A0734029DA384DE49F125B714C831F4B8"/>
    <w:rsid w:val="0088347B"/>
    <w:rPr>
      <w:rFonts w:eastAsiaTheme="minorHAnsi"/>
    </w:rPr>
  </w:style>
  <w:style w:type="paragraph" w:customStyle="1" w:styleId="45F44D50FBE0445586E8433F9FAD3F2B8">
    <w:name w:val="45F44D50FBE0445586E8433F9FAD3F2B8"/>
    <w:rsid w:val="0088347B"/>
    <w:rPr>
      <w:rFonts w:eastAsiaTheme="minorHAnsi"/>
    </w:rPr>
  </w:style>
  <w:style w:type="paragraph" w:customStyle="1" w:styleId="5A0B7126673E44D494CBC5353CC2348544">
    <w:name w:val="5A0B7126673E44D494CBC5353CC2348544"/>
    <w:rsid w:val="0088347B"/>
    <w:rPr>
      <w:rFonts w:eastAsiaTheme="minorHAnsi"/>
    </w:rPr>
  </w:style>
  <w:style w:type="paragraph" w:customStyle="1" w:styleId="064C8B26D95340D0ADD404550F0F80E244">
    <w:name w:val="064C8B26D95340D0ADD404550F0F80E244"/>
    <w:rsid w:val="0088347B"/>
    <w:rPr>
      <w:rFonts w:eastAsiaTheme="minorHAnsi"/>
    </w:rPr>
  </w:style>
  <w:style w:type="paragraph" w:customStyle="1" w:styleId="11CCE7CE8889434080233738D24EBA6217">
    <w:name w:val="11CCE7CE8889434080233738D24EBA6217"/>
    <w:rsid w:val="0088347B"/>
    <w:rPr>
      <w:rFonts w:eastAsiaTheme="minorHAnsi"/>
    </w:rPr>
  </w:style>
  <w:style w:type="paragraph" w:customStyle="1" w:styleId="CE38DC525B424561904AF43FD85BAA3944">
    <w:name w:val="CE38DC525B424561904AF43FD85BAA3944"/>
    <w:rsid w:val="0088347B"/>
    <w:rPr>
      <w:rFonts w:eastAsiaTheme="minorHAnsi"/>
    </w:rPr>
  </w:style>
  <w:style w:type="paragraph" w:customStyle="1" w:styleId="09DCFA631F414449A0E130D2C7A6743E34">
    <w:name w:val="09DCFA631F414449A0E130D2C7A6743E34"/>
    <w:rsid w:val="0088347B"/>
    <w:rPr>
      <w:rFonts w:eastAsiaTheme="minorHAnsi"/>
    </w:rPr>
  </w:style>
  <w:style w:type="paragraph" w:customStyle="1" w:styleId="DF9981638779416AA166C1DDB905D7C015">
    <w:name w:val="DF9981638779416AA166C1DDB905D7C015"/>
    <w:rsid w:val="0088347B"/>
    <w:pPr>
      <w:ind w:left="720"/>
      <w:contextualSpacing/>
    </w:pPr>
    <w:rPr>
      <w:rFonts w:eastAsiaTheme="minorHAnsi"/>
    </w:rPr>
  </w:style>
  <w:style w:type="paragraph" w:customStyle="1" w:styleId="8B4261CBA40E422F9268B691C3A193DB54">
    <w:name w:val="8B4261CBA40E422F9268B691C3A193DB54"/>
    <w:rsid w:val="0088347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39">
    <w:name w:val="BFBC9BA8A1F542E88CE4BBD27051A21E39"/>
    <w:rsid w:val="0088347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8C2C82FD714C4D0A92A1DDB792E46BA854">
    <w:name w:val="8C2C82FD714C4D0A92A1DDB792E46BA854"/>
    <w:rsid w:val="004A175E"/>
    <w:rPr>
      <w:rFonts w:eastAsiaTheme="minorHAnsi"/>
    </w:rPr>
  </w:style>
  <w:style w:type="paragraph" w:customStyle="1" w:styleId="2F8289CF650E43C7BC4B187BF300D9E554">
    <w:name w:val="2F8289CF650E43C7BC4B187BF300D9E554"/>
    <w:rsid w:val="004A175E"/>
    <w:rPr>
      <w:rFonts w:eastAsiaTheme="minorHAnsi"/>
    </w:rPr>
  </w:style>
  <w:style w:type="paragraph" w:customStyle="1" w:styleId="8ED4AE1B383243A48DB0D8BD9761463054">
    <w:name w:val="8ED4AE1B383243A48DB0D8BD9761463054"/>
    <w:rsid w:val="004A175E"/>
    <w:rPr>
      <w:rFonts w:eastAsiaTheme="minorHAnsi"/>
    </w:rPr>
  </w:style>
  <w:style w:type="paragraph" w:customStyle="1" w:styleId="1714F977CD794ADB8593C0F2F1C4CB0F10">
    <w:name w:val="1714F977CD794ADB8593C0F2F1C4CB0F10"/>
    <w:rsid w:val="004A175E"/>
    <w:rPr>
      <w:rFonts w:eastAsiaTheme="minorHAnsi"/>
    </w:rPr>
  </w:style>
  <w:style w:type="paragraph" w:customStyle="1" w:styleId="17131CDBF99A43BEBE2EF18A59C202B810">
    <w:name w:val="17131CDBF99A43BEBE2EF18A59C202B810"/>
    <w:rsid w:val="004A175E"/>
    <w:rPr>
      <w:rFonts w:eastAsiaTheme="minorHAnsi"/>
    </w:rPr>
  </w:style>
  <w:style w:type="paragraph" w:customStyle="1" w:styleId="C68741DE507342C9AA028D26D8C3AE6910">
    <w:name w:val="C68741DE507342C9AA028D26D8C3AE6910"/>
    <w:rsid w:val="004A175E"/>
    <w:rPr>
      <w:rFonts w:eastAsiaTheme="minorHAnsi"/>
    </w:rPr>
  </w:style>
  <w:style w:type="paragraph" w:customStyle="1" w:styleId="6EC97BAA13F64ADE8958984E079D311410">
    <w:name w:val="6EC97BAA13F64ADE8958984E079D311410"/>
    <w:rsid w:val="004A175E"/>
    <w:rPr>
      <w:rFonts w:eastAsiaTheme="minorHAnsi"/>
    </w:rPr>
  </w:style>
  <w:style w:type="paragraph" w:customStyle="1" w:styleId="4C8438D05E0F4E5B9CD7443DDC2C6D4F10">
    <w:name w:val="4C8438D05E0F4E5B9CD7443DDC2C6D4F10"/>
    <w:rsid w:val="004A175E"/>
    <w:rPr>
      <w:rFonts w:eastAsiaTheme="minorHAnsi"/>
    </w:rPr>
  </w:style>
  <w:style w:type="paragraph" w:customStyle="1" w:styleId="B7F9EE5C259648FE871BB50381A4D19510">
    <w:name w:val="B7F9EE5C259648FE871BB50381A4D19510"/>
    <w:rsid w:val="004A175E"/>
    <w:rPr>
      <w:rFonts w:eastAsiaTheme="minorHAnsi"/>
    </w:rPr>
  </w:style>
  <w:style w:type="paragraph" w:customStyle="1" w:styleId="0B4DC381F89F432CBEA5B65985B9E9606">
    <w:name w:val="0B4DC381F89F432CBEA5B65985B9E9606"/>
    <w:rsid w:val="004A175E"/>
    <w:rPr>
      <w:rFonts w:eastAsiaTheme="minorHAnsi"/>
    </w:rPr>
  </w:style>
  <w:style w:type="paragraph" w:customStyle="1" w:styleId="A0734029DA384DE49F125B714C831F4B9">
    <w:name w:val="A0734029DA384DE49F125B714C831F4B9"/>
    <w:rsid w:val="004A175E"/>
    <w:rPr>
      <w:rFonts w:eastAsiaTheme="minorHAnsi"/>
    </w:rPr>
  </w:style>
  <w:style w:type="paragraph" w:customStyle="1" w:styleId="45F44D50FBE0445586E8433F9FAD3F2B9">
    <w:name w:val="45F44D50FBE0445586E8433F9FAD3F2B9"/>
    <w:rsid w:val="004A175E"/>
    <w:rPr>
      <w:rFonts w:eastAsiaTheme="minorHAnsi"/>
    </w:rPr>
  </w:style>
  <w:style w:type="paragraph" w:customStyle="1" w:styleId="5A0B7126673E44D494CBC5353CC2348545">
    <w:name w:val="5A0B7126673E44D494CBC5353CC2348545"/>
    <w:rsid w:val="004A175E"/>
    <w:rPr>
      <w:rFonts w:eastAsiaTheme="minorHAnsi"/>
    </w:rPr>
  </w:style>
  <w:style w:type="paragraph" w:customStyle="1" w:styleId="064C8B26D95340D0ADD404550F0F80E245">
    <w:name w:val="064C8B26D95340D0ADD404550F0F80E245"/>
    <w:rsid w:val="004A175E"/>
    <w:rPr>
      <w:rFonts w:eastAsiaTheme="minorHAnsi"/>
    </w:rPr>
  </w:style>
  <w:style w:type="paragraph" w:customStyle="1" w:styleId="11CCE7CE8889434080233738D24EBA6218">
    <w:name w:val="11CCE7CE8889434080233738D24EBA6218"/>
    <w:rsid w:val="004A175E"/>
    <w:rPr>
      <w:rFonts w:eastAsiaTheme="minorHAnsi"/>
    </w:rPr>
  </w:style>
  <w:style w:type="paragraph" w:customStyle="1" w:styleId="CE38DC525B424561904AF43FD85BAA3945">
    <w:name w:val="CE38DC525B424561904AF43FD85BAA3945"/>
    <w:rsid w:val="004A175E"/>
    <w:rPr>
      <w:rFonts w:eastAsiaTheme="minorHAnsi"/>
    </w:rPr>
  </w:style>
  <w:style w:type="paragraph" w:customStyle="1" w:styleId="09DCFA631F414449A0E130D2C7A6743E35">
    <w:name w:val="09DCFA631F414449A0E130D2C7A6743E35"/>
    <w:rsid w:val="004A175E"/>
    <w:rPr>
      <w:rFonts w:eastAsiaTheme="minorHAnsi"/>
    </w:rPr>
  </w:style>
  <w:style w:type="paragraph" w:customStyle="1" w:styleId="DF9981638779416AA166C1DDB905D7C016">
    <w:name w:val="DF9981638779416AA166C1DDB905D7C016"/>
    <w:rsid w:val="004A175E"/>
    <w:pPr>
      <w:ind w:left="720"/>
      <w:contextualSpacing/>
    </w:pPr>
    <w:rPr>
      <w:rFonts w:eastAsiaTheme="minorHAnsi"/>
    </w:rPr>
  </w:style>
  <w:style w:type="paragraph" w:customStyle="1" w:styleId="8B4261CBA40E422F9268B691C3A193DB55">
    <w:name w:val="8B4261CBA40E422F9268B691C3A193DB55"/>
    <w:rsid w:val="004A175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40">
    <w:name w:val="BFBC9BA8A1F542E88CE4BBD27051A21E40"/>
    <w:rsid w:val="004A175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F8289CF650E43C7BC4B187BF300D9E555">
    <w:name w:val="2F8289CF650E43C7BC4B187BF300D9E555"/>
    <w:rsid w:val="004A175E"/>
    <w:rPr>
      <w:rFonts w:eastAsiaTheme="minorHAnsi"/>
    </w:rPr>
  </w:style>
  <w:style w:type="paragraph" w:customStyle="1" w:styleId="8ED4AE1B383243A48DB0D8BD9761463055">
    <w:name w:val="8ED4AE1B383243A48DB0D8BD9761463055"/>
    <w:rsid w:val="004A175E"/>
    <w:rPr>
      <w:rFonts w:eastAsiaTheme="minorHAnsi"/>
    </w:rPr>
  </w:style>
  <w:style w:type="paragraph" w:customStyle="1" w:styleId="1714F977CD794ADB8593C0F2F1C4CB0F11">
    <w:name w:val="1714F977CD794ADB8593C0F2F1C4CB0F11"/>
    <w:rsid w:val="004A175E"/>
    <w:rPr>
      <w:rFonts w:eastAsiaTheme="minorHAnsi"/>
    </w:rPr>
  </w:style>
  <w:style w:type="paragraph" w:customStyle="1" w:styleId="17131CDBF99A43BEBE2EF18A59C202B811">
    <w:name w:val="17131CDBF99A43BEBE2EF18A59C202B811"/>
    <w:rsid w:val="004A175E"/>
    <w:rPr>
      <w:rFonts w:eastAsiaTheme="minorHAnsi"/>
    </w:rPr>
  </w:style>
  <w:style w:type="paragraph" w:customStyle="1" w:styleId="C68741DE507342C9AA028D26D8C3AE6911">
    <w:name w:val="C68741DE507342C9AA028D26D8C3AE6911"/>
    <w:rsid w:val="004A175E"/>
    <w:rPr>
      <w:rFonts w:eastAsiaTheme="minorHAnsi"/>
    </w:rPr>
  </w:style>
  <w:style w:type="paragraph" w:customStyle="1" w:styleId="6EC97BAA13F64ADE8958984E079D311411">
    <w:name w:val="6EC97BAA13F64ADE8958984E079D311411"/>
    <w:rsid w:val="004A175E"/>
    <w:rPr>
      <w:rFonts w:eastAsiaTheme="minorHAnsi"/>
    </w:rPr>
  </w:style>
  <w:style w:type="paragraph" w:customStyle="1" w:styleId="4C8438D05E0F4E5B9CD7443DDC2C6D4F11">
    <w:name w:val="4C8438D05E0F4E5B9CD7443DDC2C6D4F11"/>
    <w:rsid w:val="004A175E"/>
    <w:rPr>
      <w:rFonts w:eastAsiaTheme="minorHAnsi"/>
    </w:rPr>
  </w:style>
  <w:style w:type="paragraph" w:customStyle="1" w:styleId="B7F9EE5C259648FE871BB50381A4D19511">
    <w:name w:val="B7F9EE5C259648FE871BB50381A4D19511"/>
    <w:rsid w:val="004A175E"/>
    <w:rPr>
      <w:rFonts w:eastAsiaTheme="minorHAnsi"/>
    </w:rPr>
  </w:style>
  <w:style w:type="paragraph" w:customStyle="1" w:styleId="0B4DC381F89F432CBEA5B65985B9E9607">
    <w:name w:val="0B4DC381F89F432CBEA5B65985B9E9607"/>
    <w:rsid w:val="004A175E"/>
    <w:rPr>
      <w:rFonts w:eastAsiaTheme="minorHAnsi"/>
    </w:rPr>
  </w:style>
  <w:style w:type="paragraph" w:customStyle="1" w:styleId="A0734029DA384DE49F125B714C831F4B10">
    <w:name w:val="A0734029DA384DE49F125B714C831F4B10"/>
    <w:rsid w:val="004A175E"/>
    <w:rPr>
      <w:rFonts w:eastAsiaTheme="minorHAnsi"/>
    </w:rPr>
  </w:style>
  <w:style w:type="paragraph" w:customStyle="1" w:styleId="45F44D50FBE0445586E8433F9FAD3F2B10">
    <w:name w:val="45F44D50FBE0445586E8433F9FAD3F2B10"/>
    <w:rsid w:val="004A175E"/>
    <w:rPr>
      <w:rFonts w:eastAsiaTheme="minorHAnsi"/>
    </w:rPr>
  </w:style>
  <w:style w:type="paragraph" w:customStyle="1" w:styleId="5A0B7126673E44D494CBC5353CC2348546">
    <w:name w:val="5A0B7126673E44D494CBC5353CC2348546"/>
    <w:rsid w:val="004A175E"/>
    <w:rPr>
      <w:rFonts w:eastAsiaTheme="minorHAnsi"/>
    </w:rPr>
  </w:style>
  <w:style w:type="paragraph" w:customStyle="1" w:styleId="064C8B26D95340D0ADD404550F0F80E246">
    <w:name w:val="064C8B26D95340D0ADD404550F0F80E246"/>
    <w:rsid w:val="004A175E"/>
    <w:rPr>
      <w:rFonts w:eastAsiaTheme="minorHAnsi"/>
    </w:rPr>
  </w:style>
  <w:style w:type="paragraph" w:customStyle="1" w:styleId="11CCE7CE8889434080233738D24EBA6219">
    <w:name w:val="11CCE7CE8889434080233738D24EBA6219"/>
    <w:rsid w:val="004A175E"/>
    <w:rPr>
      <w:rFonts w:eastAsiaTheme="minorHAnsi"/>
    </w:rPr>
  </w:style>
  <w:style w:type="paragraph" w:customStyle="1" w:styleId="CE38DC525B424561904AF43FD85BAA3946">
    <w:name w:val="CE38DC525B424561904AF43FD85BAA3946"/>
    <w:rsid w:val="004A175E"/>
    <w:rPr>
      <w:rFonts w:eastAsiaTheme="minorHAnsi"/>
    </w:rPr>
  </w:style>
  <w:style w:type="paragraph" w:customStyle="1" w:styleId="09DCFA631F414449A0E130D2C7A6743E36">
    <w:name w:val="09DCFA631F414449A0E130D2C7A6743E36"/>
    <w:rsid w:val="004A175E"/>
    <w:rPr>
      <w:rFonts w:eastAsiaTheme="minorHAnsi"/>
    </w:rPr>
  </w:style>
  <w:style w:type="paragraph" w:customStyle="1" w:styleId="DF9981638779416AA166C1DDB905D7C017">
    <w:name w:val="DF9981638779416AA166C1DDB905D7C017"/>
    <w:rsid w:val="004A175E"/>
    <w:pPr>
      <w:ind w:left="720"/>
      <w:contextualSpacing/>
    </w:pPr>
    <w:rPr>
      <w:rFonts w:eastAsiaTheme="minorHAnsi"/>
    </w:rPr>
  </w:style>
  <w:style w:type="paragraph" w:customStyle="1" w:styleId="8B4261CBA40E422F9268B691C3A193DB56">
    <w:name w:val="8B4261CBA40E422F9268B691C3A193DB56"/>
    <w:rsid w:val="004A175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41">
    <w:name w:val="BFBC9BA8A1F542E88CE4BBD27051A21E41"/>
    <w:rsid w:val="004A175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F8289CF650E43C7BC4B187BF300D9E556">
    <w:name w:val="2F8289CF650E43C7BC4B187BF300D9E556"/>
    <w:rsid w:val="004A175E"/>
    <w:rPr>
      <w:rFonts w:eastAsiaTheme="minorHAnsi"/>
    </w:rPr>
  </w:style>
  <w:style w:type="paragraph" w:customStyle="1" w:styleId="8ED4AE1B383243A48DB0D8BD9761463056">
    <w:name w:val="8ED4AE1B383243A48DB0D8BD9761463056"/>
    <w:rsid w:val="004A175E"/>
    <w:rPr>
      <w:rFonts w:eastAsiaTheme="minorHAnsi"/>
    </w:rPr>
  </w:style>
  <w:style w:type="paragraph" w:customStyle="1" w:styleId="1714F977CD794ADB8593C0F2F1C4CB0F12">
    <w:name w:val="1714F977CD794ADB8593C0F2F1C4CB0F12"/>
    <w:rsid w:val="004A175E"/>
    <w:rPr>
      <w:rFonts w:eastAsiaTheme="minorHAnsi"/>
    </w:rPr>
  </w:style>
  <w:style w:type="paragraph" w:customStyle="1" w:styleId="17131CDBF99A43BEBE2EF18A59C202B812">
    <w:name w:val="17131CDBF99A43BEBE2EF18A59C202B812"/>
    <w:rsid w:val="004A175E"/>
    <w:rPr>
      <w:rFonts w:eastAsiaTheme="minorHAnsi"/>
    </w:rPr>
  </w:style>
  <w:style w:type="paragraph" w:customStyle="1" w:styleId="C68741DE507342C9AA028D26D8C3AE6912">
    <w:name w:val="C68741DE507342C9AA028D26D8C3AE6912"/>
    <w:rsid w:val="004A175E"/>
    <w:rPr>
      <w:rFonts w:eastAsiaTheme="minorHAnsi"/>
    </w:rPr>
  </w:style>
  <w:style w:type="paragraph" w:customStyle="1" w:styleId="6EC97BAA13F64ADE8958984E079D311412">
    <w:name w:val="6EC97BAA13F64ADE8958984E079D311412"/>
    <w:rsid w:val="004A175E"/>
    <w:rPr>
      <w:rFonts w:eastAsiaTheme="minorHAnsi"/>
    </w:rPr>
  </w:style>
  <w:style w:type="paragraph" w:customStyle="1" w:styleId="4C8438D05E0F4E5B9CD7443DDC2C6D4F12">
    <w:name w:val="4C8438D05E0F4E5B9CD7443DDC2C6D4F12"/>
    <w:rsid w:val="004A175E"/>
    <w:rPr>
      <w:rFonts w:eastAsiaTheme="minorHAnsi"/>
    </w:rPr>
  </w:style>
  <w:style w:type="paragraph" w:customStyle="1" w:styleId="B7F9EE5C259648FE871BB50381A4D19512">
    <w:name w:val="B7F9EE5C259648FE871BB50381A4D19512"/>
    <w:rsid w:val="004A175E"/>
    <w:rPr>
      <w:rFonts w:eastAsiaTheme="minorHAnsi"/>
    </w:rPr>
  </w:style>
  <w:style w:type="paragraph" w:customStyle="1" w:styleId="0B4DC381F89F432CBEA5B65985B9E9608">
    <w:name w:val="0B4DC381F89F432CBEA5B65985B9E9608"/>
    <w:rsid w:val="004A175E"/>
    <w:rPr>
      <w:rFonts w:eastAsiaTheme="minorHAnsi"/>
    </w:rPr>
  </w:style>
  <w:style w:type="paragraph" w:customStyle="1" w:styleId="A0734029DA384DE49F125B714C831F4B11">
    <w:name w:val="A0734029DA384DE49F125B714C831F4B11"/>
    <w:rsid w:val="004A175E"/>
    <w:rPr>
      <w:rFonts w:eastAsiaTheme="minorHAnsi"/>
    </w:rPr>
  </w:style>
  <w:style w:type="paragraph" w:customStyle="1" w:styleId="45F44D50FBE0445586E8433F9FAD3F2B11">
    <w:name w:val="45F44D50FBE0445586E8433F9FAD3F2B11"/>
    <w:rsid w:val="004A175E"/>
    <w:rPr>
      <w:rFonts w:eastAsiaTheme="minorHAnsi"/>
    </w:rPr>
  </w:style>
  <w:style w:type="paragraph" w:customStyle="1" w:styleId="5A0B7126673E44D494CBC5353CC2348547">
    <w:name w:val="5A0B7126673E44D494CBC5353CC2348547"/>
    <w:rsid w:val="004A175E"/>
    <w:rPr>
      <w:rFonts w:eastAsiaTheme="minorHAnsi"/>
    </w:rPr>
  </w:style>
  <w:style w:type="paragraph" w:customStyle="1" w:styleId="064C8B26D95340D0ADD404550F0F80E247">
    <w:name w:val="064C8B26D95340D0ADD404550F0F80E247"/>
    <w:rsid w:val="004A175E"/>
    <w:rPr>
      <w:rFonts w:eastAsiaTheme="minorHAnsi"/>
    </w:rPr>
  </w:style>
  <w:style w:type="paragraph" w:customStyle="1" w:styleId="11CCE7CE8889434080233738D24EBA6220">
    <w:name w:val="11CCE7CE8889434080233738D24EBA6220"/>
    <w:rsid w:val="004A175E"/>
    <w:rPr>
      <w:rFonts w:eastAsiaTheme="minorHAnsi"/>
    </w:rPr>
  </w:style>
  <w:style w:type="paragraph" w:customStyle="1" w:styleId="CE38DC525B424561904AF43FD85BAA3947">
    <w:name w:val="CE38DC525B424561904AF43FD85BAA3947"/>
    <w:rsid w:val="004A175E"/>
    <w:rPr>
      <w:rFonts w:eastAsiaTheme="minorHAnsi"/>
    </w:rPr>
  </w:style>
  <w:style w:type="paragraph" w:customStyle="1" w:styleId="09DCFA631F414449A0E130D2C7A6743E37">
    <w:name w:val="09DCFA631F414449A0E130D2C7A6743E37"/>
    <w:rsid w:val="004A175E"/>
    <w:rPr>
      <w:rFonts w:eastAsiaTheme="minorHAnsi"/>
    </w:rPr>
  </w:style>
  <w:style w:type="paragraph" w:customStyle="1" w:styleId="DF9981638779416AA166C1DDB905D7C018">
    <w:name w:val="DF9981638779416AA166C1DDB905D7C018"/>
    <w:rsid w:val="004A175E"/>
    <w:pPr>
      <w:ind w:left="720"/>
      <w:contextualSpacing/>
    </w:pPr>
    <w:rPr>
      <w:rFonts w:eastAsiaTheme="minorHAnsi"/>
    </w:rPr>
  </w:style>
  <w:style w:type="paragraph" w:customStyle="1" w:styleId="8B4261CBA40E422F9268B691C3A193DB57">
    <w:name w:val="8B4261CBA40E422F9268B691C3A193DB57"/>
    <w:rsid w:val="004A175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42">
    <w:name w:val="BFBC9BA8A1F542E88CE4BBD27051A21E42"/>
    <w:rsid w:val="004A175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F8289CF650E43C7BC4B187BF300D9E557">
    <w:name w:val="2F8289CF650E43C7BC4B187BF300D9E557"/>
    <w:rsid w:val="004A175E"/>
    <w:rPr>
      <w:rFonts w:eastAsiaTheme="minorHAnsi"/>
    </w:rPr>
  </w:style>
  <w:style w:type="paragraph" w:customStyle="1" w:styleId="8ED4AE1B383243A48DB0D8BD9761463057">
    <w:name w:val="8ED4AE1B383243A48DB0D8BD9761463057"/>
    <w:rsid w:val="004A175E"/>
    <w:rPr>
      <w:rFonts w:eastAsiaTheme="minorHAnsi"/>
    </w:rPr>
  </w:style>
  <w:style w:type="paragraph" w:customStyle="1" w:styleId="1714F977CD794ADB8593C0F2F1C4CB0F13">
    <w:name w:val="1714F977CD794ADB8593C0F2F1C4CB0F13"/>
    <w:rsid w:val="004A175E"/>
    <w:rPr>
      <w:rFonts w:eastAsiaTheme="minorHAnsi"/>
    </w:rPr>
  </w:style>
  <w:style w:type="paragraph" w:customStyle="1" w:styleId="17131CDBF99A43BEBE2EF18A59C202B813">
    <w:name w:val="17131CDBF99A43BEBE2EF18A59C202B813"/>
    <w:rsid w:val="004A175E"/>
    <w:rPr>
      <w:rFonts w:eastAsiaTheme="minorHAnsi"/>
    </w:rPr>
  </w:style>
  <w:style w:type="paragraph" w:customStyle="1" w:styleId="C68741DE507342C9AA028D26D8C3AE6913">
    <w:name w:val="C68741DE507342C9AA028D26D8C3AE6913"/>
    <w:rsid w:val="004A175E"/>
    <w:rPr>
      <w:rFonts w:eastAsiaTheme="minorHAnsi"/>
    </w:rPr>
  </w:style>
  <w:style w:type="paragraph" w:customStyle="1" w:styleId="6EC97BAA13F64ADE8958984E079D311413">
    <w:name w:val="6EC97BAA13F64ADE8958984E079D311413"/>
    <w:rsid w:val="004A175E"/>
    <w:rPr>
      <w:rFonts w:eastAsiaTheme="minorHAnsi"/>
    </w:rPr>
  </w:style>
  <w:style w:type="paragraph" w:customStyle="1" w:styleId="4C8438D05E0F4E5B9CD7443DDC2C6D4F13">
    <w:name w:val="4C8438D05E0F4E5B9CD7443DDC2C6D4F13"/>
    <w:rsid w:val="004A175E"/>
    <w:rPr>
      <w:rFonts w:eastAsiaTheme="minorHAnsi"/>
    </w:rPr>
  </w:style>
  <w:style w:type="paragraph" w:customStyle="1" w:styleId="B7F9EE5C259648FE871BB50381A4D19513">
    <w:name w:val="B7F9EE5C259648FE871BB50381A4D19513"/>
    <w:rsid w:val="004A175E"/>
    <w:rPr>
      <w:rFonts w:eastAsiaTheme="minorHAnsi"/>
    </w:rPr>
  </w:style>
  <w:style w:type="paragraph" w:customStyle="1" w:styleId="0B4DC381F89F432CBEA5B65985B9E9609">
    <w:name w:val="0B4DC381F89F432CBEA5B65985B9E9609"/>
    <w:rsid w:val="004A175E"/>
    <w:rPr>
      <w:rFonts w:eastAsiaTheme="minorHAnsi"/>
    </w:rPr>
  </w:style>
  <w:style w:type="paragraph" w:customStyle="1" w:styleId="A0734029DA384DE49F125B714C831F4B12">
    <w:name w:val="A0734029DA384DE49F125B714C831F4B12"/>
    <w:rsid w:val="004A175E"/>
    <w:rPr>
      <w:rFonts w:eastAsiaTheme="minorHAnsi"/>
    </w:rPr>
  </w:style>
  <w:style w:type="paragraph" w:customStyle="1" w:styleId="45F44D50FBE0445586E8433F9FAD3F2B12">
    <w:name w:val="45F44D50FBE0445586E8433F9FAD3F2B12"/>
    <w:rsid w:val="004A175E"/>
    <w:rPr>
      <w:rFonts w:eastAsiaTheme="minorHAnsi"/>
    </w:rPr>
  </w:style>
  <w:style w:type="paragraph" w:customStyle="1" w:styleId="5A0B7126673E44D494CBC5353CC2348548">
    <w:name w:val="5A0B7126673E44D494CBC5353CC2348548"/>
    <w:rsid w:val="004A175E"/>
    <w:rPr>
      <w:rFonts w:eastAsiaTheme="minorHAnsi"/>
    </w:rPr>
  </w:style>
  <w:style w:type="paragraph" w:customStyle="1" w:styleId="064C8B26D95340D0ADD404550F0F80E248">
    <w:name w:val="064C8B26D95340D0ADD404550F0F80E248"/>
    <w:rsid w:val="004A175E"/>
    <w:rPr>
      <w:rFonts w:eastAsiaTheme="minorHAnsi"/>
    </w:rPr>
  </w:style>
  <w:style w:type="paragraph" w:customStyle="1" w:styleId="11CCE7CE8889434080233738D24EBA6221">
    <w:name w:val="11CCE7CE8889434080233738D24EBA6221"/>
    <w:rsid w:val="004A175E"/>
    <w:rPr>
      <w:rFonts w:eastAsiaTheme="minorHAnsi"/>
    </w:rPr>
  </w:style>
  <w:style w:type="paragraph" w:customStyle="1" w:styleId="CE38DC525B424561904AF43FD85BAA3948">
    <w:name w:val="CE38DC525B424561904AF43FD85BAA3948"/>
    <w:rsid w:val="004A175E"/>
    <w:rPr>
      <w:rFonts w:eastAsiaTheme="minorHAnsi"/>
    </w:rPr>
  </w:style>
  <w:style w:type="paragraph" w:customStyle="1" w:styleId="09DCFA631F414449A0E130D2C7A6743E38">
    <w:name w:val="09DCFA631F414449A0E130D2C7A6743E38"/>
    <w:rsid w:val="004A175E"/>
    <w:rPr>
      <w:rFonts w:eastAsiaTheme="minorHAnsi"/>
    </w:rPr>
  </w:style>
  <w:style w:type="paragraph" w:customStyle="1" w:styleId="DF9981638779416AA166C1DDB905D7C019">
    <w:name w:val="DF9981638779416AA166C1DDB905D7C019"/>
    <w:rsid w:val="004A175E"/>
    <w:pPr>
      <w:ind w:left="720"/>
      <w:contextualSpacing/>
    </w:pPr>
    <w:rPr>
      <w:rFonts w:eastAsiaTheme="minorHAnsi"/>
    </w:rPr>
  </w:style>
  <w:style w:type="paragraph" w:customStyle="1" w:styleId="8B4261CBA40E422F9268B691C3A193DB58">
    <w:name w:val="8B4261CBA40E422F9268B691C3A193DB58"/>
    <w:rsid w:val="004A175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43">
    <w:name w:val="BFBC9BA8A1F542E88CE4BBD27051A21E43"/>
    <w:rsid w:val="004A175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F8289CF650E43C7BC4B187BF300D9E558">
    <w:name w:val="2F8289CF650E43C7BC4B187BF300D9E558"/>
    <w:rsid w:val="004A175E"/>
    <w:rPr>
      <w:rFonts w:eastAsiaTheme="minorHAnsi"/>
    </w:rPr>
  </w:style>
  <w:style w:type="paragraph" w:customStyle="1" w:styleId="8ED4AE1B383243A48DB0D8BD9761463058">
    <w:name w:val="8ED4AE1B383243A48DB0D8BD9761463058"/>
    <w:rsid w:val="004A175E"/>
    <w:rPr>
      <w:rFonts w:eastAsiaTheme="minorHAnsi"/>
    </w:rPr>
  </w:style>
  <w:style w:type="paragraph" w:customStyle="1" w:styleId="1714F977CD794ADB8593C0F2F1C4CB0F14">
    <w:name w:val="1714F977CD794ADB8593C0F2F1C4CB0F14"/>
    <w:rsid w:val="004A175E"/>
    <w:rPr>
      <w:rFonts w:eastAsiaTheme="minorHAnsi"/>
    </w:rPr>
  </w:style>
  <w:style w:type="paragraph" w:customStyle="1" w:styleId="17131CDBF99A43BEBE2EF18A59C202B814">
    <w:name w:val="17131CDBF99A43BEBE2EF18A59C202B814"/>
    <w:rsid w:val="004A175E"/>
    <w:rPr>
      <w:rFonts w:eastAsiaTheme="minorHAnsi"/>
    </w:rPr>
  </w:style>
  <w:style w:type="paragraph" w:customStyle="1" w:styleId="C68741DE507342C9AA028D26D8C3AE6914">
    <w:name w:val="C68741DE507342C9AA028D26D8C3AE6914"/>
    <w:rsid w:val="004A175E"/>
    <w:rPr>
      <w:rFonts w:eastAsiaTheme="minorHAnsi"/>
    </w:rPr>
  </w:style>
  <w:style w:type="paragraph" w:customStyle="1" w:styleId="6EC97BAA13F64ADE8958984E079D311414">
    <w:name w:val="6EC97BAA13F64ADE8958984E079D311414"/>
    <w:rsid w:val="004A175E"/>
    <w:rPr>
      <w:rFonts w:eastAsiaTheme="minorHAnsi"/>
    </w:rPr>
  </w:style>
  <w:style w:type="paragraph" w:customStyle="1" w:styleId="4C8438D05E0F4E5B9CD7443DDC2C6D4F14">
    <w:name w:val="4C8438D05E0F4E5B9CD7443DDC2C6D4F14"/>
    <w:rsid w:val="004A175E"/>
    <w:rPr>
      <w:rFonts w:eastAsiaTheme="minorHAnsi"/>
    </w:rPr>
  </w:style>
  <w:style w:type="paragraph" w:customStyle="1" w:styleId="B7F9EE5C259648FE871BB50381A4D19514">
    <w:name w:val="B7F9EE5C259648FE871BB50381A4D19514"/>
    <w:rsid w:val="004A175E"/>
    <w:rPr>
      <w:rFonts w:eastAsiaTheme="minorHAnsi"/>
    </w:rPr>
  </w:style>
  <w:style w:type="paragraph" w:customStyle="1" w:styleId="0B4DC381F89F432CBEA5B65985B9E96010">
    <w:name w:val="0B4DC381F89F432CBEA5B65985B9E96010"/>
    <w:rsid w:val="004A175E"/>
    <w:rPr>
      <w:rFonts w:eastAsiaTheme="minorHAnsi"/>
    </w:rPr>
  </w:style>
  <w:style w:type="paragraph" w:customStyle="1" w:styleId="A0734029DA384DE49F125B714C831F4B13">
    <w:name w:val="A0734029DA384DE49F125B714C831F4B13"/>
    <w:rsid w:val="004A175E"/>
    <w:rPr>
      <w:rFonts w:eastAsiaTheme="minorHAnsi"/>
    </w:rPr>
  </w:style>
  <w:style w:type="paragraph" w:customStyle="1" w:styleId="45F44D50FBE0445586E8433F9FAD3F2B13">
    <w:name w:val="45F44D50FBE0445586E8433F9FAD3F2B13"/>
    <w:rsid w:val="004A175E"/>
    <w:rPr>
      <w:rFonts w:eastAsiaTheme="minorHAnsi"/>
    </w:rPr>
  </w:style>
  <w:style w:type="paragraph" w:customStyle="1" w:styleId="5A0B7126673E44D494CBC5353CC2348549">
    <w:name w:val="5A0B7126673E44D494CBC5353CC2348549"/>
    <w:rsid w:val="004A175E"/>
    <w:rPr>
      <w:rFonts w:eastAsiaTheme="minorHAnsi"/>
    </w:rPr>
  </w:style>
  <w:style w:type="paragraph" w:customStyle="1" w:styleId="064C8B26D95340D0ADD404550F0F80E249">
    <w:name w:val="064C8B26D95340D0ADD404550F0F80E249"/>
    <w:rsid w:val="004A175E"/>
    <w:rPr>
      <w:rFonts w:eastAsiaTheme="minorHAnsi"/>
    </w:rPr>
  </w:style>
  <w:style w:type="paragraph" w:customStyle="1" w:styleId="11CCE7CE8889434080233738D24EBA6222">
    <w:name w:val="11CCE7CE8889434080233738D24EBA6222"/>
    <w:rsid w:val="004A175E"/>
    <w:rPr>
      <w:rFonts w:eastAsiaTheme="minorHAnsi"/>
    </w:rPr>
  </w:style>
  <w:style w:type="paragraph" w:customStyle="1" w:styleId="CE38DC525B424561904AF43FD85BAA3949">
    <w:name w:val="CE38DC525B424561904AF43FD85BAA3949"/>
    <w:rsid w:val="004A175E"/>
    <w:rPr>
      <w:rFonts w:eastAsiaTheme="minorHAnsi"/>
    </w:rPr>
  </w:style>
  <w:style w:type="paragraph" w:customStyle="1" w:styleId="09DCFA631F414449A0E130D2C7A6743E39">
    <w:name w:val="09DCFA631F414449A0E130D2C7A6743E39"/>
    <w:rsid w:val="004A175E"/>
    <w:rPr>
      <w:rFonts w:eastAsiaTheme="minorHAnsi"/>
    </w:rPr>
  </w:style>
  <w:style w:type="paragraph" w:customStyle="1" w:styleId="DF9981638779416AA166C1DDB905D7C020">
    <w:name w:val="DF9981638779416AA166C1DDB905D7C020"/>
    <w:rsid w:val="004A175E"/>
    <w:pPr>
      <w:ind w:left="720"/>
      <w:contextualSpacing/>
    </w:pPr>
    <w:rPr>
      <w:rFonts w:eastAsiaTheme="minorHAnsi"/>
    </w:rPr>
  </w:style>
  <w:style w:type="paragraph" w:customStyle="1" w:styleId="8B4261CBA40E422F9268B691C3A193DB59">
    <w:name w:val="8B4261CBA40E422F9268B691C3A193DB59"/>
    <w:rsid w:val="004A175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44">
    <w:name w:val="BFBC9BA8A1F542E88CE4BBD27051A21E44"/>
    <w:rsid w:val="004A175E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F8289CF650E43C7BC4B187BF300D9E559">
    <w:name w:val="2F8289CF650E43C7BC4B187BF300D9E559"/>
    <w:rsid w:val="007F722B"/>
    <w:rPr>
      <w:rFonts w:eastAsiaTheme="minorHAnsi"/>
    </w:rPr>
  </w:style>
  <w:style w:type="paragraph" w:customStyle="1" w:styleId="8ED4AE1B383243A48DB0D8BD9761463059">
    <w:name w:val="8ED4AE1B383243A48DB0D8BD9761463059"/>
    <w:rsid w:val="007F722B"/>
    <w:rPr>
      <w:rFonts w:eastAsiaTheme="minorHAnsi"/>
    </w:rPr>
  </w:style>
  <w:style w:type="paragraph" w:customStyle="1" w:styleId="1714F977CD794ADB8593C0F2F1C4CB0F15">
    <w:name w:val="1714F977CD794ADB8593C0F2F1C4CB0F15"/>
    <w:rsid w:val="007F722B"/>
    <w:rPr>
      <w:rFonts w:eastAsiaTheme="minorHAnsi"/>
    </w:rPr>
  </w:style>
  <w:style w:type="paragraph" w:customStyle="1" w:styleId="17131CDBF99A43BEBE2EF18A59C202B815">
    <w:name w:val="17131CDBF99A43BEBE2EF18A59C202B815"/>
    <w:rsid w:val="007F722B"/>
    <w:rPr>
      <w:rFonts w:eastAsiaTheme="minorHAnsi"/>
    </w:rPr>
  </w:style>
  <w:style w:type="paragraph" w:customStyle="1" w:styleId="C68741DE507342C9AA028D26D8C3AE6915">
    <w:name w:val="C68741DE507342C9AA028D26D8C3AE6915"/>
    <w:rsid w:val="007F722B"/>
    <w:rPr>
      <w:rFonts w:eastAsiaTheme="minorHAnsi"/>
    </w:rPr>
  </w:style>
  <w:style w:type="paragraph" w:customStyle="1" w:styleId="6EC97BAA13F64ADE8958984E079D311415">
    <w:name w:val="6EC97BAA13F64ADE8958984E079D311415"/>
    <w:rsid w:val="007F722B"/>
    <w:rPr>
      <w:rFonts w:eastAsiaTheme="minorHAnsi"/>
    </w:rPr>
  </w:style>
  <w:style w:type="paragraph" w:customStyle="1" w:styleId="4C8438D05E0F4E5B9CD7443DDC2C6D4F15">
    <w:name w:val="4C8438D05E0F4E5B9CD7443DDC2C6D4F15"/>
    <w:rsid w:val="007F722B"/>
    <w:rPr>
      <w:rFonts w:eastAsiaTheme="minorHAnsi"/>
    </w:rPr>
  </w:style>
  <w:style w:type="paragraph" w:customStyle="1" w:styleId="B7F9EE5C259648FE871BB50381A4D19515">
    <w:name w:val="B7F9EE5C259648FE871BB50381A4D19515"/>
    <w:rsid w:val="007F722B"/>
    <w:rPr>
      <w:rFonts w:eastAsiaTheme="minorHAnsi"/>
    </w:rPr>
  </w:style>
  <w:style w:type="paragraph" w:customStyle="1" w:styleId="0B4DC381F89F432CBEA5B65985B9E96011">
    <w:name w:val="0B4DC381F89F432CBEA5B65985B9E96011"/>
    <w:rsid w:val="007F722B"/>
    <w:rPr>
      <w:rFonts w:eastAsiaTheme="minorHAnsi"/>
    </w:rPr>
  </w:style>
  <w:style w:type="paragraph" w:customStyle="1" w:styleId="A0734029DA384DE49F125B714C831F4B14">
    <w:name w:val="A0734029DA384DE49F125B714C831F4B14"/>
    <w:rsid w:val="007F722B"/>
    <w:rPr>
      <w:rFonts w:eastAsiaTheme="minorHAnsi"/>
    </w:rPr>
  </w:style>
  <w:style w:type="paragraph" w:customStyle="1" w:styleId="45F44D50FBE0445586E8433F9FAD3F2B14">
    <w:name w:val="45F44D50FBE0445586E8433F9FAD3F2B14"/>
    <w:rsid w:val="007F722B"/>
    <w:rPr>
      <w:rFonts w:eastAsiaTheme="minorHAnsi"/>
    </w:rPr>
  </w:style>
  <w:style w:type="paragraph" w:customStyle="1" w:styleId="5A0B7126673E44D494CBC5353CC2348550">
    <w:name w:val="5A0B7126673E44D494CBC5353CC2348550"/>
    <w:rsid w:val="007F722B"/>
    <w:rPr>
      <w:rFonts w:eastAsiaTheme="minorHAnsi"/>
    </w:rPr>
  </w:style>
  <w:style w:type="paragraph" w:customStyle="1" w:styleId="064C8B26D95340D0ADD404550F0F80E250">
    <w:name w:val="064C8B26D95340D0ADD404550F0F80E250"/>
    <w:rsid w:val="007F722B"/>
    <w:rPr>
      <w:rFonts w:eastAsiaTheme="minorHAnsi"/>
    </w:rPr>
  </w:style>
  <w:style w:type="paragraph" w:customStyle="1" w:styleId="11CCE7CE8889434080233738D24EBA6223">
    <w:name w:val="11CCE7CE8889434080233738D24EBA6223"/>
    <w:rsid w:val="007F722B"/>
    <w:rPr>
      <w:rFonts w:eastAsiaTheme="minorHAnsi"/>
    </w:rPr>
  </w:style>
  <w:style w:type="paragraph" w:customStyle="1" w:styleId="CE38DC525B424561904AF43FD85BAA3950">
    <w:name w:val="CE38DC525B424561904AF43FD85BAA3950"/>
    <w:rsid w:val="007F722B"/>
    <w:rPr>
      <w:rFonts w:eastAsiaTheme="minorHAnsi"/>
    </w:rPr>
  </w:style>
  <w:style w:type="paragraph" w:customStyle="1" w:styleId="09DCFA631F414449A0E130D2C7A6743E40">
    <w:name w:val="09DCFA631F414449A0E130D2C7A6743E40"/>
    <w:rsid w:val="007F722B"/>
    <w:rPr>
      <w:rFonts w:eastAsiaTheme="minorHAnsi"/>
    </w:rPr>
  </w:style>
  <w:style w:type="paragraph" w:customStyle="1" w:styleId="DF9981638779416AA166C1DDB905D7C021">
    <w:name w:val="DF9981638779416AA166C1DDB905D7C021"/>
    <w:rsid w:val="007F722B"/>
    <w:pPr>
      <w:ind w:left="720"/>
      <w:contextualSpacing/>
    </w:pPr>
    <w:rPr>
      <w:rFonts w:eastAsiaTheme="minorHAnsi"/>
    </w:rPr>
  </w:style>
  <w:style w:type="paragraph" w:customStyle="1" w:styleId="8B4261CBA40E422F9268B691C3A193DB60">
    <w:name w:val="8B4261CBA40E422F9268B691C3A193DB60"/>
    <w:rsid w:val="007F722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45">
    <w:name w:val="BFBC9BA8A1F542E88CE4BBD27051A21E45"/>
    <w:rsid w:val="007F722B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F8289CF650E43C7BC4B187BF300D9E560">
    <w:name w:val="2F8289CF650E43C7BC4B187BF300D9E560"/>
    <w:rsid w:val="00C374F3"/>
    <w:rPr>
      <w:rFonts w:eastAsiaTheme="minorHAnsi"/>
    </w:rPr>
  </w:style>
  <w:style w:type="paragraph" w:customStyle="1" w:styleId="8ED4AE1B383243A48DB0D8BD9761463060">
    <w:name w:val="8ED4AE1B383243A48DB0D8BD9761463060"/>
    <w:rsid w:val="00C374F3"/>
    <w:rPr>
      <w:rFonts w:eastAsiaTheme="minorHAnsi"/>
    </w:rPr>
  </w:style>
  <w:style w:type="paragraph" w:customStyle="1" w:styleId="1714F977CD794ADB8593C0F2F1C4CB0F16">
    <w:name w:val="1714F977CD794ADB8593C0F2F1C4CB0F16"/>
    <w:rsid w:val="00C374F3"/>
    <w:rPr>
      <w:rFonts w:eastAsiaTheme="minorHAnsi"/>
    </w:rPr>
  </w:style>
  <w:style w:type="paragraph" w:customStyle="1" w:styleId="17131CDBF99A43BEBE2EF18A59C202B816">
    <w:name w:val="17131CDBF99A43BEBE2EF18A59C202B816"/>
    <w:rsid w:val="00C374F3"/>
    <w:rPr>
      <w:rFonts w:eastAsiaTheme="minorHAnsi"/>
    </w:rPr>
  </w:style>
  <w:style w:type="paragraph" w:customStyle="1" w:styleId="C68741DE507342C9AA028D26D8C3AE6916">
    <w:name w:val="C68741DE507342C9AA028D26D8C3AE6916"/>
    <w:rsid w:val="00C374F3"/>
    <w:rPr>
      <w:rFonts w:eastAsiaTheme="minorHAnsi"/>
    </w:rPr>
  </w:style>
  <w:style w:type="paragraph" w:customStyle="1" w:styleId="6EC97BAA13F64ADE8958984E079D311416">
    <w:name w:val="6EC97BAA13F64ADE8958984E079D311416"/>
    <w:rsid w:val="00C374F3"/>
    <w:rPr>
      <w:rFonts w:eastAsiaTheme="minorHAnsi"/>
    </w:rPr>
  </w:style>
  <w:style w:type="paragraph" w:customStyle="1" w:styleId="4C8438D05E0F4E5B9CD7443DDC2C6D4F16">
    <w:name w:val="4C8438D05E0F4E5B9CD7443DDC2C6D4F16"/>
    <w:rsid w:val="00C374F3"/>
    <w:rPr>
      <w:rFonts w:eastAsiaTheme="minorHAnsi"/>
    </w:rPr>
  </w:style>
  <w:style w:type="paragraph" w:customStyle="1" w:styleId="B7F9EE5C259648FE871BB50381A4D19516">
    <w:name w:val="B7F9EE5C259648FE871BB50381A4D19516"/>
    <w:rsid w:val="00C374F3"/>
    <w:rPr>
      <w:rFonts w:eastAsiaTheme="minorHAnsi"/>
    </w:rPr>
  </w:style>
  <w:style w:type="paragraph" w:customStyle="1" w:styleId="0B4DC381F89F432CBEA5B65985B9E96012">
    <w:name w:val="0B4DC381F89F432CBEA5B65985B9E96012"/>
    <w:rsid w:val="00C374F3"/>
    <w:rPr>
      <w:rFonts w:eastAsiaTheme="minorHAnsi"/>
    </w:rPr>
  </w:style>
  <w:style w:type="paragraph" w:customStyle="1" w:styleId="A0734029DA384DE49F125B714C831F4B15">
    <w:name w:val="A0734029DA384DE49F125B714C831F4B15"/>
    <w:rsid w:val="00C374F3"/>
    <w:rPr>
      <w:rFonts w:eastAsiaTheme="minorHAnsi"/>
    </w:rPr>
  </w:style>
  <w:style w:type="paragraph" w:customStyle="1" w:styleId="45F44D50FBE0445586E8433F9FAD3F2B15">
    <w:name w:val="45F44D50FBE0445586E8433F9FAD3F2B15"/>
    <w:rsid w:val="00C374F3"/>
    <w:rPr>
      <w:rFonts w:eastAsiaTheme="minorHAnsi"/>
    </w:rPr>
  </w:style>
  <w:style w:type="paragraph" w:customStyle="1" w:styleId="5A0B7126673E44D494CBC5353CC2348551">
    <w:name w:val="5A0B7126673E44D494CBC5353CC2348551"/>
    <w:rsid w:val="00C374F3"/>
    <w:rPr>
      <w:rFonts w:eastAsiaTheme="minorHAnsi"/>
    </w:rPr>
  </w:style>
  <w:style w:type="paragraph" w:customStyle="1" w:styleId="064C8B26D95340D0ADD404550F0F80E251">
    <w:name w:val="064C8B26D95340D0ADD404550F0F80E251"/>
    <w:rsid w:val="00C374F3"/>
    <w:rPr>
      <w:rFonts w:eastAsiaTheme="minorHAnsi"/>
    </w:rPr>
  </w:style>
  <w:style w:type="paragraph" w:customStyle="1" w:styleId="11CCE7CE8889434080233738D24EBA6224">
    <w:name w:val="11CCE7CE8889434080233738D24EBA6224"/>
    <w:rsid w:val="00C374F3"/>
    <w:rPr>
      <w:rFonts w:eastAsiaTheme="minorHAnsi"/>
    </w:rPr>
  </w:style>
  <w:style w:type="paragraph" w:customStyle="1" w:styleId="CE38DC525B424561904AF43FD85BAA3951">
    <w:name w:val="CE38DC525B424561904AF43FD85BAA3951"/>
    <w:rsid w:val="00C374F3"/>
    <w:rPr>
      <w:rFonts w:eastAsiaTheme="minorHAnsi"/>
    </w:rPr>
  </w:style>
  <w:style w:type="paragraph" w:customStyle="1" w:styleId="09DCFA631F414449A0E130D2C7A6743E41">
    <w:name w:val="09DCFA631F414449A0E130D2C7A6743E41"/>
    <w:rsid w:val="00C374F3"/>
    <w:rPr>
      <w:rFonts w:eastAsiaTheme="minorHAnsi"/>
    </w:rPr>
  </w:style>
  <w:style w:type="paragraph" w:customStyle="1" w:styleId="DF9981638779416AA166C1DDB905D7C022">
    <w:name w:val="DF9981638779416AA166C1DDB905D7C022"/>
    <w:rsid w:val="00C374F3"/>
    <w:pPr>
      <w:ind w:left="720"/>
      <w:contextualSpacing/>
    </w:pPr>
    <w:rPr>
      <w:rFonts w:eastAsiaTheme="minorHAnsi"/>
    </w:rPr>
  </w:style>
  <w:style w:type="paragraph" w:customStyle="1" w:styleId="8B4261CBA40E422F9268B691C3A193DB61">
    <w:name w:val="8B4261CBA40E422F9268B691C3A193DB61"/>
    <w:rsid w:val="00C374F3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46">
    <w:name w:val="BFBC9BA8A1F542E88CE4BBD27051A21E46"/>
    <w:rsid w:val="00C374F3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F8289CF650E43C7BC4B187BF300D9E561">
    <w:name w:val="2F8289CF650E43C7BC4B187BF300D9E561"/>
    <w:rsid w:val="00C374F3"/>
    <w:rPr>
      <w:rFonts w:eastAsiaTheme="minorHAnsi"/>
    </w:rPr>
  </w:style>
  <w:style w:type="paragraph" w:customStyle="1" w:styleId="8ED4AE1B383243A48DB0D8BD9761463061">
    <w:name w:val="8ED4AE1B383243A48DB0D8BD9761463061"/>
    <w:rsid w:val="00C374F3"/>
    <w:rPr>
      <w:rFonts w:eastAsiaTheme="minorHAnsi"/>
    </w:rPr>
  </w:style>
  <w:style w:type="paragraph" w:customStyle="1" w:styleId="1714F977CD794ADB8593C0F2F1C4CB0F17">
    <w:name w:val="1714F977CD794ADB8593C0F2F1C4CB0F17"/>
    <w:rsid w:val="00C374F3"/>
    <w:rPr>
      <w:rFonts w:eastAsiaTheme="minorHAnsi"/>
    </w:rPr>
  </w:style>
  <w:style w:type="paragraph" w:customStyle="1" w:styleId="17131CDBF99A43BEBE2EF18A59C202B817">
    <w:name w:val="17131CDBF99A43BEBE2EF18A59C202B817"/>
    <w:rsid w:val="00C374F3"/>
    <w:rPr>
      <w:rFonts w:eastAsiaTheme="minorHAnsi"/>
    </w:rPr>
  </w:style>
  <w:style w:type="paragraph" w:customStyle="1" w:styleId="C68741DE507342C9AA028D26D8C3AE6917">
    <w:name w:val="C68741DE507342C9AA028D26D8C3AE6917"/>
    <w:rsid w:val="00C374F3"/>
    <w:rPr>
      <w:rFonts w:eastAsiaTheme="minorHAnsi"/>
    </w:rPr>
  </w:style>
  <w:style w:type="paragraph" w:customStyle="1" w:styleId="6EC97BAA13F64ADE8958984E079D311417">
    <w:name w:val="6EC97BAA13F64ADE8958984E079D311417"/>
    <w:rsid w:val="00C374F3"/>
    <w:rPr>
      <w:rFonts w:eastAsiaTheme="minorHAnsi"/>
    </w:rPr>
  </w:style>
  <w:style w:type="paragraph" w:customStyle="1" w:styleId="4C8438D05E0F4E5B9CD7443DDC2C6D4F17">
    <w:name w:val="4C8438D05E0F4E5B9CD7443DDC2C6D4F17"/>
    <w:rsid w:val="00C374F3"/>
    <w:rPr>
      <w:rFonts w:eastAsiaTheme="minorHAnsi"/>
    </w:rPr>
  </w:style>
  <w:style w:type="paragraph" w:customStyle="1" w:styleId="B7F9EE5C259648FE871BB50381A4D19517">
    <w:name w:val="B7F9EE5C259648FE871BB50381A4D19517"/>
    <w:rsid w:val="00C374F3"/>
    <w:rPr>
      <w:rFonts w:eastAsiaTheme="minorHAnsi"/>
    </w:rPr>
  </w:style>
  <w:style w:type="paragraph" w:customStyle="1" w:styleId="0B4DC381F89F432CBEA5B65985B9E96013">
    <w:name w:val="0B4DC381F89F432CBEA5B65985B9E96013"/>
    <w:rsid w:val="00C374F3"/>
    <w:rPr>
      <w:rFonts w:eastAsiaTheme="minorHAnsi"/>
    </w:rPr>
  </w:style>
  <w:style w:type="paragraph" w:customStyle="1" w:styleId="A0734029DA384DE49F125B714C831F4B16">
    <w:name w:val="A0734029DA384DE49F125B714C831F4B16"/>
    <w:rsid w:val="00C374F3"/>
    <w:rPr>
      <w:rFonts w:eastAsiaTheme="minorHAnsi"/>
    </w:rPr>
  </w:style>
  <w:style w:type="paragraph" w:customStyle="1" w:styleId="45F44D50FBE0445586E8433F9FAD3F2B16">
    <w:name w:val="45F44D50FBE0445586E8433F9FAD3F2B16"/>
    <w:rsid w:val="00C374F3"/>
    <w:rPr>
      <w:rFonts w:eastAsiaTheme="minorHAnsi"/>
    </w:rPr>
  </w:style>
  <w:style w:type="paragraph" w:customStyle="1" w:styleId="5A0B7126673E44D494CBC5353CC2348552">
    <w:name w:val="5A0B7126673E44D494CBC5353CC2348552"/>
    <w:rsid w:val="00C374F3"/>
    <w:rPr>
      <w:rFonts w:eastAsiaTheme="minorHAnsi"/>
    </w:rPr>
  </w:style>
  <w:style w:type="paragraph" w:customStyle="1" w:styleId="064C8B26D95340D0ADD404550F0F80E252">
    <w:name w:val="064C8B26D95340D0ADD404550F0F80E252"/>
    <w:rsid w:val="00C374F3"/>
    <w:rPr>
      <w:rFonts w:eastAsiaTheme="minorHAnsi"/>
    </w:rPr>
  </w:style>
  <w:style w:type="paragraph" w:customStyle="1" w:styleId="11CCE7CE8889434080233738D24EBA6225">
    <w:name w:val="11CCE7CE8889434080233738D24EBA6225"/>
    <w:rsid w:val="00C374F3"/>
    <w:rPr>
      <w:rFonts w:eastAsiaTheme="minorHAnsi"/>
    </w:rPr>
  </w:style>
  <w:style w:type="paragraph" w:customStyle="1" w:styleId="CE38DC525B424561904AF43FD85BAA3952">
    <w:name w:val="CE38DC525B424561904AF43FD85BAA3952"/>
    <w:rsid w:val="00C374F3"/>
    <w:rPr>
      <w:rFonts w:eastAsiaTheme="minorHAnsi"/>
    </w:rPr>
  </w:style>
  <w:style w:type="paragraph" w:customStyle="1" w:styleId="09DCFA631F414449A0E130D2C7A6743E42">
    <w:name w:val="09DCFA631F414449A0E130D2C7A6743E42"/>
    <w:rsid w:val="00C374F3"/>
    <w:rPr>
      <w:rFonts w:eastAsiaTheme="minorHAnsi"/>
    </w:rPr>
  </w:style>
  <w:style w:type="paragraph" w:customStyle="1" w:styleId="DF9981638779416AA166C1DDB905D7C023">
    <w:name w:val="DF9981638779416AA166C1DDB905D7C023"/>
    <w:rsid w:val="00C374F3"/>
    <w:pPr>
      <w:ind w:left="720"/>
      <w:contextualSpacing/>
    </w:pPr>
    <w:rPr>
      <w:rFonts w:eastAsiaTheme="minorHAnsi"/>
    </w:rPr>
  </w:style>
  <w:style w:type="paragraph" w:customStyle="1" w:styleId="8B4261CBA40E422F9268B691C3A193DB62">
    <w:name w:val="8B4261CBA40E422F9268B691C3A193DB62"/>
    <w:rsid w:val="00C374F3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47">
    <w:name w:val="BFBC9BA8A1F542E88CE4BBD27051A21E47"/>
    <w:rsid w:val="00C374F3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F8289CF650E43C7BC4B187BF300D9E562">
    <w:name w:val="2F8289CF650E43C7BC4B187BF300D9E562"/>
    <w:rsid w:val="00EA0701"/>
    <w:rPr>
      <w:rFonts w:eastAsiaTheme="minorHAnsi"/>
    </w:rPr>
  </w:style>
  <w:style w:type="paragraph" w:customStyle="1" w:styleId="8ED4AE1B383243A48DB0D8BD9761463062">
    <w:name w:val="8ED4AE1B383243A48DB0D8BD9761463062"/>
    <w:rsid w:val="00EA0701"/>
    <w:rPr>
      <w:rFonts w:eastAsiaTheme="minorHAnsi"/>
    </w:rPr>
  </w:style>
  <w:style w:type="paragraph" w:customStyle="1" w:styleId="1714F977CD794ADB8593C0F2F1C4CB0F18">
    <w:name w:val="1714F977CD794ADB8593C0F2F1C4CB0F18"/>
    <w:rsid w:val="00EA0701"/>
    <w:rPr>
      <w:rFonts w:eastAsiaTheme="minorHAnsi"/>
    </w:rPr>
  </w:style>
  <w:style w:type="paragraph" w:customStyle="1" w:styleId="17131CDBF99A43BEBE2EF18A59C202B818">
    <w:name w:val="17131CDBF99A43BEBE2EF18A59C202B818"/>
    <w:rsid w:val="00EA0701"/>
    <w:rPr>
      <w:rFonts w:eastAsiaTheme="minorHAnsi"/>
    </w:rPr>
  </w:style>
  <w:style w:type="paragraph" w:customStyle="1" w:styleId="C68741DE507342C9AA028D26D8C3AE6918">
    <w:name w:val="C68741DE507342C9AA028D26D8C3AE6918"/>
    <w:rsid w:val="00EA0701"/>
    <w:rPr>
      <w:rFonts w:eastAsiaTheme="minorHAnsi"/>
    </w:rPr>
  </w:style>
  <w:style w:type="paragraph" w:customStyle="1" w:styleId="6EC97BAA13F64ADE8958984E079D311418">
    <w:name w:val="6EC97BAA13F64ADE8958984E079D311418"/>
    <w:rsid w:val="00EA0701"/>
    <w:rPr>
      <w:rFonts w:eastAsiaTheme="minorHAnsi"/>
    </w:rPr>
  </w:style>
  <w:style w:type="paragraph" w:customStyle="1" w:styleId="4C8438D05E0F4E5B9CD7443DDC2C6D4F18">
    <w:name w:val="4C8438D05E0F4E5B9CD7443DDC2C6D4F18"/>
    <w:rsid w:val="00EA0701"/>
    <w:rPr>
      <w:rFonts w:eastAsiaTheme="minorHAnsi"/>
    </w:rPr>
  </w:style>
  <w:style w:type="paragraph" w:customStyle="1" w:styleId="B7F9EE5C259648FE871BB50381A4D19518">
    <w:name w:val="B7F9EE5C259648FE871BB50381A4D19518"/>
    <w:rsid w:val="00EA0701"/>
    <w:rPr>
      <w:rFonts w:eastAsiaTheme="minorHAnsi"/>
    </w:rPr>
  </w:style>
  <w:style w:type="paragraph" w:customStyle="1" w:styleId="0B4DC381F89F432CBEA5B65985B9E96014">
    <w:name w:val="0B4DC381F89F432CBEA5B65985B9E96014"/>
    <w:rsid w:val="00EA0701"/>
    <w:rPr>
      <w:rFonts w:eastAsiaTheme="minorHAnsi"/>
    </w:rPr>
  </w:style>
  <w:style w:type="paragraph" w:customStyle="1" w:styleId="A0734029DA384DE49F125B714C831F4B17">
    <w:name w:val="A0734029DA384DE49F125B714C831F4B17"/>
    <w:rsid w:val="00EA0701"/>
    <w:rPr>
      <w:rFonts w:eastAsiaTheme="minorHAnsi"/>
    </w:rPr>
  </w:style>
  <w:style w:type="paragraph" w:customStyle="1" w:styleId="45F44D50FBE0445586E8433F9FAD3F2B17">
    <w:name w:val="45F44D50FBE0445586E8433F9FAD3F2B17"/>
    <w:rsid w:val="00EA0701"/>
    <w:rPr>
      <w:rFonts w:eastAsiaTheme="minorHAnsi"/>
    </w:rPr>
  </w:style>
  <w:style w:type="paragraph" w:customStyle="1" w:styleId="5A0B7126673E44D494CBC5353CC2348553">
    <w:name w:val="5A0B7126673E44D494CBC5353CC2348553"/>
    <w:rsid w:val="00EA0701"/>
    <w:rPr>
      <w:rFonts w:eastAsiaTheme="minorHAnsi"/>
    </w:rPr>
  </w:style>
  <w:style w:type="paragraph" w:customStyle="1" w:styleId="064C8B26D95340D0ADD404550F0F80E253">
    <w:name w:val="064C8B26D95340D0ADD404550F0F80E253"/>
    <w:rsid w:val="00EA0701"/>
    <w:rPr>
      <w:rFonts w:eastAsiaTheme="minorHAnsi"/>
    </w:rPr>
  </w:style>
  <w:style w:type="paragraph" w:customStyle="1" w:styleId="11CCE7CE8889434080233738D24EBA6226">
    <w:name w:val="11CCE7CE8889434080233738D24EBA6226"/>
    <w:rsid w:val="00EA0701"/>
    <w:rPr>
      <w:rFonts w:eastAsiaTheme="minorHAnsi"/>
    </w:rPr>
  </w:style>
  <w:style w:type="paragraph" w:customStyle="1" w:styleId="CE38DC525B424561904AF43FD85BAA3953">
    <w:name w:val="CE38DC525B424561904AF43FD85BAA3953"/>
    <w:rsid w:val="00EA0701"/>
    <w:rPr>
      <w:rFonts w:eastAsiaTheme="minorHAnsi"/>
    </w:rPr>
  </w:style>
  <w:style w:type="paragraph" w:customStyle="1" w:styleId="09DCFA631F414449A0E130D2C7A6743E43">
    <w:name w:val="09DCFA631F414449A0E130D2C7A6743E43"/>
    <w:rsid w:val="00EA0701"/>
    <w:rPr>
      <w:rFonts w:eastAsiaTheme="minorHAnsi"/>
    </w:rPr>
  </w:style>
  <w:style w:type="paragraph" w:customStyle="1" w:styleId="DF9981638779416AA166C1DDB905D7C024">
    <w:name w:val="DF9981638779416AA166C1DDB905D7C024"/>
    <w:rsid w:val="00EA0701"/>
    <w:pPr>
      <w:ind w:left="720"/>
      <w:contextualSpacing/>
    </w:pPr>
    <w:rPr>
      <w:rFonts w:eastAsiaTheme="minorHAnsi"/>
    </w:rPr>
  </w:style>
  <w:style w:type="paragraph" w:customStyle="1" w:styleId="8B4261CBA40E422F9268B691C3A193DB63">
    <w:name w:val="8B4261CBA40E422F9268B691C3A193DB63"/>
    <w:rsid w:val="00EA070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48">
    <w:name w:val="BFBC9BA8A1F542E88CE4BBD27051A21E48"/>
    <w:rsid w:val="00EA0701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2F8289CF650E43C7BC4B187BF300D9E563">
    <w:name w:val="2F8289CF650E43C7BC4B187BF300D9E563"/>
    <w:rsid w:val="00146926"/>
    <w:rPr>
      <w:rFonts w:eastAsiaTheme="minorHAnsi"/>
    </w:rPr>
  </w:style>
  <w:style w:type="paragraph" w:customStyle="1" w:styleId="8ED4AE1B383243A48DB0D8BD9761463063">
    <w:name w:val="8ED4AE1B383243A48DB0D8BD9761463063"/>
    <w:rsid w:val="00146926"/>
    <w:rPr>
      <w:rFonts w:eastAsiaTheme="minorHAnsi"/>
    </w:rPr>
  </w:style>
  <w:style w:type="paragraph" w:customStyle="1" w:styleId="1714F977CD794ADB8593C0F2F1C4CB0F19">
    <w:name w:val="1714F977CD794ADB8593C0F2F1C4CB0F19"/>
    <w:rsid w:val="00146926"/>
    <w:rPr>
      <w:rFonts w:eastAsiaTheme="minorHAnsi"/>
    </w:rPr>
  </w:style>
  <w:style w:type="paragraph" w:customStyle="1" w:styleId="17131CDBF99A43BEBE2EF18A59C202B819">
    <w:name w:val="17131CDBF99A43BEBE2EF18A59C202B819"/>
    <w:rsid w:val="00146926"/>
    <w:rPr>
      <w:rFonts w:eastAsiaTheme="minorHAnsi"/>
    </w:rPr>
  </w:style>
  <w:style w:type="paragraph" w:customStyle="1" w:styleId="C68741DE507342C9AA028D26D8C3AE6919">
    <w:name w:val="C68741DE507342C9AA028D26D8C3AE6919"/>
    <w:rsid w:val="00146926"/>
    <w:rPr>
      <w:rFonts w:eastAsiaTheme="minorHAnsi"/>
    </w:rPr>
  </w:style>
  <w:style w:type="paragraph" w:customStyle="1" w:styleId="6EC97BAA13F64ADE8958984E079D311419">
    <w:name w:val="6EC97BAA13F64ADE8958984E079D311419"/>
    <w:rsid w:val="00146926"/>
    <w:rPr>
      <w:rFonts w:eastAsiaTheme="minorHAnsi"/>
    </w:rPr>
  </w:style>
  <w:style w:type="paragraph" w:customStyle="1" w:styleId="4C8438D05E0F4E5B9CD7443DDC2C6D4F19">
    <w:name w:val="4C8438D05E0F4E5B9CD7443DDC2C6D4F19"/>
    <w:rsid w:val="00146926"/>
    <w:rPr>
      <w:rFonts w:eastAsiaTheme="minorHAnsi"/>
    </w:rPr>
  </w:style>
  <w:style w:type="paragraph" w:customStyle="1" w:styleId="B7F9EE5C259648FE871BB50381A4D19519">
    <w:name w:val="B7F9EE5C259648FE871BB50381A4D19519"/>
    <w:rsid w:val="00146926"/>
    <w:rPr>
      <w:rFonts w:eastAsiaTheme="minorHAnsi"/>
    </w:rPr>
  </w:style>
  <w:style w:type="paragraph" w:customStyle="1" w:styleId="0B4DC381F89F432CBEA5B65985B9E96015">
    <w:name w:val="0B4DC381F89F432CBEA5B65985B9E96015"/>
    <w:rsid w:val="00146926"/>
    <w:rPr>
      <w:rFonts w:eastAsiaTheme="minorHAnsi"/>
    </w:rPr>
  </w:style>
  <w:style w:type="paragraph" w:customStyle="1" w:styleId="45F44D50FBE0445586E8433F9FAD3F2B18">
    <w:name w:val="45F44D50FBE0445586E8433F9FAD3F2B18"/>
    <w:rsid w:val="00146926"/>
    <w:rPr>
      <w:rFonts w:eastAsiaTheme="minorHAnsi"/>
    </w:rPr>
  </w:style>
  <w:style w:type="paragraph" w:customStyle="1" w:styleId="5A0B7126673E44D494CBC5353CC2348554">
    <w:name w:val="5A0B7126673E44D494CBC5353CC2348554"/>
    <w:rsid w:val="00146926"/>
    <w:rPr>
      <w:rFonts w:eastAsiaTheme="minorHAnsi"/>
    </w:rPr>
  </w:style>
  <w:style w:type="paragraph" w:customStyle="1" w:styleId="064C8B26D95340D0ADD404550F0F80E254">
    <w:name w:val="064C8B26D95340D0ADD404550F0F80E254"/>
    <w:rsid w:val="00146926"/>
    <w:rPr>
      <w:rFonts w:eastAsiaTheme="minorHAnsi"/>
    </w:rPr>
  </w:style>
  <w:style w:type="paragraph" w:customStyle="1" w:styleId="11CCE7CE8889434080233738D24EBA6227">
    <w:name w:val="11CCE7CE8889434080233738D24EBA6227"/>
    <w:rsid w:val="00146926"/>
    <w:rPr>
      <w:rFonts w:eastAsiaTheme="minorHAnsi"/>
    </w:rPr>
  </w:style>
  <w:style w:type="paragraph" w:customStyle="1" w:styleId="CE38DC525B424561904AF43FD85BAA3954">
    <w:name w:val="CE38DC525B424561904AF43FD85BAA3954"/>
    <w:rsid w:val="00146926"/>
    <w:rPr>
      <w:rFonts w:eastAsiaTheme="minorHAnsi"/>
    </w:rPr>
  </w:style>
  <w:style w:type="paragraph" w:customStyle="1" w:styleId="09DCFA631F414449A0E130D2C7A6743E44">
    <w:name w:val="09DCFA631F414449A0E130D2C7A6743E44"/>
    <w:rsid w:val="00146926"/>
    <w:rPr>
      <w:rFonts w:eastAsiaTheme="minorHAnsi"/>
    </w:rPr>
  </w:style>
  <w:style w:type="paragraph" w:customStyle="1" w:styleId="DF9981638779416AA166C1DDB905D7C025">
    <w:name w:val="DF9981638779416AA166C1DDB905D7C025"/>
    <w:rsid w:val="00146926"/>
    <w:pPr>
      <w:ind w:left="720"/>
      <w:contextualSpacing/>
    </w:pPr>
    <w:rPr>
      <w:rFonts w:eastAsiaTheme="minorHAnsi"/>
    </w:rPr>
  </w:style>
  <w:style w:type="paragraph" w:customStyle="1" w:styleId="8B4261CBA40E422F9268B691C3A193DB64">
    <w:name w:val="8B4261CBA40E422F9268B691C3A193DB64"/>
    <w:rsid w:val="00146926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  <w:style w:type="paragraph" w:customStyle="1" w:styleId="BFBC9BA8A1F542E88CE4BBD27051A21E49">
    <w:name w:val="BFBC9BA8A1F542E88CE4BBD27051A21E49"/>
    <w:rsid w:val="00146926"/>
    <w:pPr>
      <w:tabs>
        <w:tab w:val="center" w:pos="4513"/>
        <w:tab w:val="right" w:pos="9026"/>
      </w:tabs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C366ED7F791A428F77B6B67DA39D1B" ma:contentTypeVersion="11" ma:contentTypeDescription="Crée un document." ma:contentTypeScope="" ma:versionID="18b874ae3bbf3c3e4129fe872ac2f0bf">
  <xsd:schema xmlns:xsd="http://www.w3.org/2001/XMLSchema" xmlns:xs="http://www.w3.org/2001/XMLSchema" xmlns:p="http://schemas.microsoft.com/office/2006/metadata/properties" xmlns:ns3="aa2b51c4-e5a0-48e5-81b7-71ce0129f7de" xmlns:ns4="a0070877-244a-4a7e-93f2-92f37cce534a" targetNamespace="http://schemas.microsoft.com/office/2006/metadata/properties" ma:root="true" ma:fieldsID="cae1e4be44cf5a2f1b8e17c6e7ef2ecc" ns3:_="" ns4:_="">
    <xsd:import namespace="aa2b51c4-e5a0-48e5-81b7-71ce0129f7de"/>
    <xsd:import namespace="a0070877-244a-4a7e-93f2-92f37cce534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b51c4-e5a0-48e5-81b7-71ce0129f7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Partage du hachage d’indicateur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70877-244a-4a7e-93f2-92f37cce53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D5FA6A-1703-44B7-9DF2-49CD589D36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97889E-61B2-4808-B6BD-2933B17FC8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97A4166-885F-4822-AA50-B61C81E78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2b51c4-e5a0-48e5-81b7-71ce0129f7de"/>
    <ds:schemaRef ds:uri="a0070877-244a-4a7e-93f2-92f37cce53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57C11B0-DDE0-4580-BE9F-4905A9C833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2</Pages>
  <Words>3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Knezic</dc:creator>
  <cp:keywords/>
  <dc:description/>
  <cp:lastModifiedBy>Nina Knezic</cp:lastModifiedBy>
  <cp:revision>126</cp:revision>
  <dcterms:created xsi:type="dcterms:W3CDTF">2019-08-27T15:25:00Z</dcterms:created>
  <dcterms:modified xsi:type="dcterms:W3CDTF">2020-05-27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C366ED7F791A428F77B6B67DA39D1B</vt:lpwstr>
  </property>
</Properties>
</file>